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524C7F" w:rsidP="00524C7F" w:rsidRDefault="00524C7F" w14:paraId="62B22F9A" w14:textId="77777777">
      <w:pPr>
        <w:pStyle w:val="NoSpacing"/>
        <w:spacing w:line="276" w:lineRule="auto"/>
        <w:rPr>
          <w:rFonts w:ascii="Arial" w:hAnsi="Arial" w:cs="Arial"/>
          <w:b/>
          <w:bCs/>
          <w:sz w:val="20"/>
          <w:szCs w:val="20"/>
        </w:rPr>
      </w:pPr>
    </w:p>
    <w:p w:rsidR="00524C7F" w:rsidP="00524C7F" w:rsidRDefault="00524C7F" w14:paraId="6AC5F0BF" w14:textId="77777777">
      <w:pPr>
        <w:pStyle w:val="NoSpacing"/>
        <w:spacing w:line="276" w:lineRule="auto"/>
        <w:rPr>
          <w:rFonts w:ascii="Arial" w:hAnsi="Arial" w:cs="Arial"/>
          <w:b/>
          <w:bCs/>
          <w:sz w:val="20"/>
          <w:szCs w:val="20"/>
        </w:rPr>
      </w:pPr>
    </w:p>
    <w:p w:rsidR="00524C7F" w:rsidP="00524C7F" w:rsidRDefault="00524C7F" w14:paraId="2B53A99C" w14:textId="77777777">
      <w:pPr>
        <w:pStyle w:val="NoSpacing"/>
        <w:spacing w:line="276" w:lineRule="auto"/>
        <w:rPr>
          <w:rFonts w:ascii="Arial" w:hAnsi="Arial" w:cs="Arial"/>
          <w:b/>
          <w:bCs/>
          <w:sz w:val="20"/>
          <w:szCs w:val="20"/>
        </w:rPr>
      </w:pPr>
    </w:p>
    <w:p w:rsidR="00524C7F" w:rsidP="00524C7F" w:rsidRDefault="00524C7F" w14:paraId="371DD8FA" w14:textId="77777777">
      <w:pPr>
        <w:pStyle w:val="NoSpacing"/>
        <w:spacing w:line="276" w:lineRule="auto"/>
        <w:rPr>
          <w:rFonts w:ascii="Arial" w:hAnsi="Arial" w:cs="Arial"/>
          <w:b/>
          <w:bCs/>
          <w:sz w:val="20"/>
          <w:szCs w:val="20"/>
        </w:rPr>
      </w:pPr>
    </w:p>
    <w:p w:rsidR="00524C7F" w:rsidP="00524C7F" w:rsidRDefault="00524C7F" w14:paraId="6C9B1CE6" w14:textId="77777777">
      <w:pPr>
        <w:pStyle w:val="NoSpacing"/>
        <w:spacing w:line="276" w:lineRule="auto"/>
        <w:rPr>
          <w:rFonts w:ascii="Arial" w:hAnsi="Arial" w:cs="Arial"/>
          <w:b/>
          <w:bCs/>
          <w:sz w:val="20"/>
          <w:szCs w:val="20"/>
        </w:rPr>
      </w:pPr>
    </w:p>
    <w:p w:rsidR="00524C7F" w:rsidP="00524C7F" w:rsidRDefault="00524C7F" w14:paraId="32005866" w14:textId="77777777">
      <w:pPr>
        <w:pStyle w:val="NoSpacing"/>
        <w:spacing w:line="276" w:lineRule="auto"/>
        <w:rPr>
          <w:rFonts w:ascii="Arial" w:hAnsi="Arial" w:cs="Arial"/>
          <w:b/>
          <w:bCs/>
          <w:sz w:val="20"/>
          <w:szCs w:val="20"/>
        </w:rPr>
      </w:pPr>
    </w:p>
    <w:p w:rsidR="00524C7F" w:rsidP="00524C7F" w:rsidRDefault="00524C7F" w14:paraId="49F0548C" w14:textId="77777777">
      <w:pPr>
        <w:pStyle w:val="NoSpacing"/>
        <w:spacing w:line="276" w:lineRule="auto"/>
        <w:rPr>
          <w:rFonts w:ascii="Arial" w:hAnsi="Arial" w:cs="Arial"/>
          <w:b/>
          <w:bCs/>
          <w:sz w:val="20"/>
          <w:szCs w:val="20"/>
        </w:rPr>
      </w:pPr>
    </w:p>
    <w:p w:rsidR="00524C7F" w:rsidP="00524C7F" w:rsidRDefault="00524C7F" w14:paraId="2562E866" w14:textId="77777777">
      <w:pPr>
        <w:pStyle w:val="NoSpacing"/>
        <w:spacing w:line="276" w:lineRule="auto"/>
        <w:rPr>
          <w:rFonts w:ascii="Arial" w:hAnsi="Arial" w:cs="Arial"/>
          <w:b/>
          <w:bCs/>
          <w:sz w:val="20"/>
          <w:szCs w:val="20"/>
        </w:rPr>
      </w:pPr>
    </w:p>
    <w:p w:rsidR="00524C7F" w:rsidP="00524C7F" w:rsidRDefault="00524C7F" w14:paraId="1458FEEF" w14:textId="77777777">
      <w:pPr>
        <w:pStyle w:val="NoSpacing"/>
        <w:spacing w:line="276" w:lineRule="auto"/>
        <w:rPr>
          <w:rFonts w:ascii="Arial" w:hAnsi="Arial" w:cs="Arial"/>
          <w:b/>
          <w:bCs/>
          <w:sz w:val="20"/>
          <w:szCs w:val="20"/>
        </w:rPr>
      </w:pPr>
    </w:p>
    <w:p w:rsidR="00524C7F" w:rsidP="00524C7F" w:rsidRDefault="00524C7F" w14:paraId="5FFA8F07" w14:textId="77777777">
      <w:pPr>
        <w:pStyle w:val="NoSpacing"/>
        <w:spacing w:line="276" w:lineRule="auto"/>
        <w:rPr>
          <w:rFonts w:ascii="Arial" w:hAnsi="Arial" w:cs="Arial"/>
          <w:b/>
          <w:bCs/>
          <w:sz w:val="20"/>
          <w:szCs w:val="20"/>
        </w:rPr>
      </w:pPr>
    </w:p>
    <w:p w:rsidRPr="00270981" w:rsidR="00270981" w:rsidP="31876B39" w:rsidRDefault="00270981" w14:paraId="203DAC25" w14:textId="47233C79">
      <w:pPr>
        <w:pStyle w:val="NoSpacing"/>
        <w:spacing w:line="276" w:lineRule="auto"/>
        <w:rPr>
          <w:rFonts w:ascii="Arial" w:hAnsi="Arial" w:cs="Arial"/>
          <w:b/>
          <w:bCs/>
          <w:sz w:val="40"/>
          <w:szCs w:val="40"/>
        </w:rPr>
      </w:pPr>
      <w:r w:rsidRPr="31876B39">
        <w:rPr>
          <w:rFonts w:ascii="Arial" w:hAnsi="Arial" w:cs="Arial"/>
          <w:b/>
          <w:bCs/>
          <w:sz w:val="40"/>
          <w:szCs w:val="40"/>
        </w:rPr>
        <w:t>25th Biennale of Sydney 2026 </w:t>
      </w:r>
    </w:p>
    <w:p w:rsidRPr="00270981" w:rsidR="00270981" w:rsidP="31876B39" w:rsidRDefault="00524C7F" w14:paraId="7901D909" w14:textId="78985105">
      <w:pPr>
        <w:pStyle w:val="NoSpacing"/>
        <w:spacing w:line="276" w:lineRule="auto"/>
        <w:rPr>
          <w:rFonts w:ascii="Arial" w:hAnsi="Arial" w:cs="Arial"/>
          <w:sz w:val="32"/>
          <w:szCs w:val="32"/>
          <w:lang w:val="en-AU"/>
        </w:rPr>
      </w:pPr>
      <w:r w:rsidRPr="31876B39">
        <w:rPr>
          <w:rFonts w:ascii="Arial" w:hAnsi="Arial" w:cs="Arial"/>
          <w:sz w:val="32"/>
          <w:szCs w:val="32"/>
          <w:lang w:val="en-AU"/>
        </w:rPr>
        <w:t xml:space="preserve">Rememory </w:t>
      </w:r>
    </w:p>
    <w:p w:rsidRPr="00270981" w:rsidR="00270981" w:rsidP="31876B39" w:rsidRDefault="00270981" w14:paraId="56F0270E" w14:textId="77777777">
      <w:pPr>
        <w:pStyle w:val="NoSpacing"/>
        <w:spacing w:line="276" w:lineRule="auto"/>
        <w:rPr>
          <w:rFonts w:ascii="Arial" w:hAnsi="Arial" w:cs="Arial"/>
          <w:sz w:val="32"/>
          <w:szCs w:val="32"/>
        </w:rPr>
      </w:pPr>
      <w:r w:rsidRPr="31876B39">
        <w:rPr>
          <w:rFonts w:ascii="Arial" w:hAnsi="Arial" w:cs="Arial"/>
          <w:sz w:val="32"/>
          <w:szCs w:val="32"/>
        </w:rPr>
        <w:t> </w:t>
      </w:r>
    </w:p>
    <w:p w:rsidRPr="00270981" w:rsidR="00270981" w:rsidP="00524C7F" w:rsidRDefault="00270981" w14:paraId="5617166E" w14:textId="77777777">
      <w:pPr>
        <w:pStyle w:val="NoSpacing"/>
        <w:spacing w:line="276" w:lineRule="auto"/>
        <w:rPr>
          <w:rFonts w:ascii="Arial" w:hAnsi="Arial" w:cs="Arial"/>
          <w:sz w:val="20"/>
          <w:szCs w:val="20"/>
        </w:rPr>
      </w:pPr>
      <w:r w:rsidRPr="00270981">
        <w:rPr>
          <w:rFonts w:ascii="Arial" w:hAnsi="Arial" w:cs="Arial"/>
          <w:sz w:val="20"/>
          <w:szCs w:val="20"/>
        </w:rPr>
        <w:t> </w:t>
      </w:r>
    </w:p>
    <w:p w:rsidRPr="00270981" w:rsidR="00270981" w:rsidP="31876B39" w:rsidRDefault="00270981" w14:paraId="4EC46BB4" w14:textId="51C59A15">
      <w:pPr>
        <w:pStyle w:val="NoSpacing"/>
        <w:spacing w:line="276" w:lineRule="auto"/>
        <w:rPr>
          <w:rFonts w:ascii="Arial" w:hAnsi="Arial" w:cs="Arial"/>
          <w:b/>
          <w:bCs/>
          <w:sz w:val="28"/>
          <w:szCs w:val="28"/>
        </w:rPr>
      </w:pPr>
      <w:r w:rsidRPr="31876B39">
        <w:rPr>
          <w:rFonts w:ascii="Arial" w:hAnsi="Arial" w:cs="Arial"/>
          <w:b/>
          <w:bCs/>
          <w:sz w:val="28"/>
          <w:szCs w:val="28"/>
        </w:rPr>
        <w:t>Education Sub</w:t>
      </w:r>
      <w:r w:rsidRPr="31876B39" w:rsidR="00723A82">
        <w:rPr>
          <w:rFonts w:ascii="Arial" w:hAnsi="Arial" w:cs="Arial"/>
          <w:b/>
          <w:bCs/>
          <w:sz w:val="28"/>
          <w:szCs w:val="28"/>
        </w:rPr>
        <w:t xml:space="preserve"> Risk</w:t>
      </w:r>
      <w:r w:rsidRPr="31876B39">
        <w:rPr>
          <w:rFonts w:ascii="Arial" w:hAnsi="Arial" w:cs="Arial"/>
          <w:b/>
          <w:bCs/>
          <w:sz w:val="28"/>
          <w:szCs w:val="28"/>
        </w:rPr>
        <w:t xml:space="preserve"> Assessment </w:t>
      </w:r>
    </w:p>
    <w:p w:rsidRPr="00270981" w:rsidR="00270981" w:rsidP="31876B39" w:rsidRDefault="00270981" w14:paraId="6064A7E3" w14:textId="77777777">
      <w:pPr>
        <w:pStyle w:val="NoSpacing"/>
        <w:spacing w:line="276" w:lineRule="auto"/>
        <w:rPr>
          <w:rFonts w:ascii="Arial" w:hAnsi="Arial" w:cs="Arial"/>
          <w:sz w:val="24"/>
          <w:szCs w:val="24"/>
        </w:rPr>
      </w:pPr>
      <w:r w:rsidRPr="31876B39">
        <w:rPr>
          <w:rFonts w:ascii="Arial" w:hAnsi="Arial" w:cs="Arial"/>
          <w:sz w:val="24"/>
          <w:szCs w:val="24"/>
        </w:rPr>
        <w:t>White Bay Power Station </w:t>
      </w:r>
    </w:p>
    <w:p w:rsidRPr="00270981" w:rsidR="00270981" w:rsidP="00524C7F" w:rsidRDefault="00270981" w14:paraId="1089A4F5" w14:textId="77777777">
      <w:pPr>
        <w:pStyle w:val="NoSpacing"/>
        <w:spacing w:line="276" w:lineRule="auto"/>
        <w:rPr>
          <w:rFonts w:ascii="Arial" w:hAnsi="Arial" w:cs="Arial"/>
          <w:sz w:val="20"/>
          <w:szCs w:val="20"/>
        </w:rPr>
      </w:pPr>
      <w:r w:rsidRPr="00270981">
        <w:rPr>
          <w:rFonts w:ascii="Arial" w:hAnsi="Arial" w:cs="Arial"/>
          <w:sz w:val="20"/>
          <w:szCs w:val="20"/>
        </w:rPr>
        <w:t> </w:t>
      </w:r>
    </w:p>
    <w:p w:rsidRPr="00270981" w:rsidR="00270981" w:rsidP="00524C7F" w:rsidRDefault="00270981" w14:paraId="0B89F74A" w14:textId="77777777">
      <w:pPr>
        <w:pStyle w:val="NoSpacing"/>
        <w:spacing w:line="276" w:lineRule="auto"/>
        <w:rPr>
          <w:rFonts w:ascii="Arial" w:hAnsi="Arial" w:cs="Arial"/>
          <w:sz w:val="20"/>
          <w:szCs w:val="20"/>
        </w:rPr>
      </w:pPr>
      <w:r w:rsidRPr="00270981">
        <w:rPr>
          <w:rFonts w:ascii="Arial" w:hAnsi="Arial" w:cs="Arial"/>
          <w:sz w:val="20"/>
          <w:szCs w:val="20"/>
        </w:rPr>
        <w:t> </w:t>
      </w:r>
    </w:p>
    <w:p w:rsidRPr="00270981" w:rsidR="00270981" w:rsidP="00524C7F" w:rsidRDefault="00270981" w14:paraId="46E092C5" w14:textId="77777777">
      <w:pPr>
        <w:pStyle w:val="NoSpacing"/>
        <w:spacing w:line="276" w:lineRule="auto"/>
        <w:rPr>
          <w:rFonts w:ascii="Arial" w:hAnsi="Arial" w:cs="Arial"/>
          <w:sz w:val="20"/>
          <w:szCs w:val="20"/>
        </w:rPr>
      </w:pPr>
      <w:r w:rsidRPr="00270981">
        <w:rPr>
          <w:rFonts w:ascii="Arial" w:hAnsi="Arial" w:cs="Arial"/>
          <w:sz w:val="20"/>
          <w:szCs w:val="20"/>
        </w:rPr>
        <w:t> </w:t>
      </w:r>
    </w:p>
    <w:p w:rsidRPr="00524C7F" w:rsidR="00270981" w:rsidP="00524C7F" w:rsidRDefault="00270981" w14:paraId="306B74F2" w14:textId="77777777">
      <w:pPr>
        <w:pStyle w:val="NoSpacing"/>
        <w:spacing w:line="276" w:lineRule="auto"/>
        <w:rPr>
          <w:rFonts w:ascii="Arial" w:hAnsi="Arial" w:cs="Arial"/>
          <w:sz w:val="20"/>
          <w:szCs w:val="20"/>
        </w:rPr>
      </w:pPr>
      <w:r w:rsidRPr="00270981">
        <w:rPr>
          <w:rFonts w:ascii="Arial" w:hAnsi="Arial" w:cs="Arial"/>
          <w:sz w:val="20"/>
          <w:szCs w:val="20"/>
        </w:rPr>
        <w:t> </w:t>
      </w:r>
    </w:p>
    <w:p w:rsidRPr="00524C7F" w:rsidR="00270981" w:rsidP="00524C7F" w:rsidRDefault="00270981" w14:paraId="043339FD" w14:textId="77777777">
      <w:pPr>
        <w:pStyle w:val="NoSpacing"/>
        <w:spacing w:line="276" w:lineRule="auto"/>
        <w:rPr>
          <w:rFonts w:ascii="Arial" w:hAnsi="Arial" w:cs="Arial"/>
          <w:sz w:val="20"/>
          <w:szCs w:val="20"/>
        </w:rPr>
      </w:pPr>
    </w:p>
    <w:p w:rsidRPr="00524C7F" w:rsidR="00270981" w:rsidP="00524C7F" w:rsidRDefault="00270981" w14:paraId="240272AC" w14:textId="77777777">
      <w:pPr>
        <w:pStyle w:val="NoSpacing"/>
        <w:spacing w:line="276" w:lineRule="auto"/>
        <w:rPr>
          <w:rFonts w:ascii="Arial" w:hAnsi="Arial" w:cs="Arial"/>
          <w:sz w:val="20"/>
          <w:szCs w:val="20"/>
        </w:rPr>
      </w:pPr>
    </w:p>
    <w:p w:rsidRPr="00524C7F" w:rsidR="00270981" w:rsidP="00524C7F" w:rsidRDefault="00270981" w14:paraId="5516ADE9" w14:textId="77777777">
      <w:pPr>
        <w:pStyle w:val="NoSpacing"/>
        <w:spacing w:line="276" w:lineRule="auto"/>
        <w:rPr>
          <w:rFonts w:ascii="Arial" w:hAnsi="Arial" w:cs="Arial"/>
          <w:sz w:val="20"/>
          <w:szCs w:val="20"/>
        </w:rPr>
      </w:pPr>
    </w:p>
    <w:p w:rsidRPr="00524C7F" w:rsidR="00270981" w:rsidP="00524C7F" w:rsidRDefault="00270981" w14:paraId="3434D768" w14:textId="77777777">
      <w:pPr>
        <w:pStyle w:val="NoSpacing"/>
        <w:spacing w:line="276" w:lineRule="auto"/>
        <w:rPr>
          <w:rFonts w:ascii="Arial" w:hAnsi="Arial" w:cs="Arial"/>
          <w:sz w:val="20"/>
          <w:szCs w:val="20"/>
        </w:rPr>
      </w:pPr>
    </w:p>
    <w:p w:rsidRPr="00524C7F" w:rsidR="00270981" w:rsidP="00524C7F" w:rsidRDefault="00270981" w14:paraId="14FA1525" w14:textId="77777777">
      <w:pPr>
        <w:pStyle w:val="NoSpacing"/>
        <w:spacing w:line="276" w:lineRule="auto"/>
        <w:rPr>
          <w:rFonts w:ascii="Arial" w:hAnsi="Arial" w:cs="Arial"/>
          <w:sz w:val="20"/>
          <w:szCs w:val="20"/>
        </w:rPr>
      </w:pPr>
    </w:p>
    <w:p w:rsidRPr="00524C7F" w:rsidR="00270981" w:rsidP="00524C7F" w:rsidRDefault="00270981" w14:paraId="6D07F336" w14:textId="77777777">
      <w:pPr>
        <w:pStyle w:val="NoSpacing"/>
        <w:spacing w:line="276" w:lineRule="auto"/>
        <w:rPr>
          <w:rFonts w:ascii="Arial" w:hAnsi="Arial" w:cs="Arial"/>
          <w:sz w:val="20"/>
          <w:szCs w:val="20"/>
        </w:rPr>
      </w:pPr>
    </w:p>
    <w:p w:rsidRPr="00524C7F" w:rsidR="00270981" w:rsidP="00524C7F" w:rsidRDefault="00270981" w14:paraId="563B5A32" w14:textId="77777777">
      <w:pPr>
        <w:pStyle w:val="NoSpacing"/>
        <w:spacing w:line="276" w:lineRule="auto"/>
        <w:rPr>
          <w:rFonts w:ascii="Arial" w:hAnsi="Arial" w:cs="Arial"/>
          <w:sz w:val="20"/>
          <w:szCs w:val="20"/>
        </w:rPr>
      </w:pPr>
    </w:p>
    <w:p w:rsidRPr="00524C7F" w:rsidR="00270981" w:rsidP="00524C7F" w:rsidRDefault="00270981" w14:paraId="23A36D7E" w14:textId="77777777">
      <w:pPr>
        <w:pStyle w:val="NoSpacing"/>
        <w:spacing w:line="276" w:lineRule="auto"/>
        <w:rPr>
          <w:rFonts w:ascii="Arial" w:hAnsi="Arial" w:cs="Arial"/>
          <w:sz w:val="20"/>
          <w:szCs w:val="20"/>
        </w:rPr>
      </w:pPr>
    </w:p>
    <w:p w:rsidRPr="00524C7F" w:rsidR="00270981" w:rsidP="00524C7F" w:rsidRDefault="00270981" w14:paraId="1EBB994A" w14:textId="77777777">
      <w:pPr>
        <w:pStyle w:val="NoSpacing"/>
        <w:spacing w:line="276" w:lineRule="auto"/>
        <w:rPr>
          <w:rFonts w:ascii="Arial" w:hAnsi="Arial" w:cs="Arial"/>
          <w:sz w:val="20"/>
          <w:szCs w:val="20"/>
        </w:rPr>
      </w:pPr>
    </w:p>
    <w:p w:rsidRPr="00524C7F" w:rsidR="00270981" w:rsidP="00524C7F" w:rsidRDefault="00270981" w14:paraId="472B4DDB" w14:textId="77777777">
      <w:pPr>
        <w:pStyle w:val="NoSpacing"/>
        <w:spacing w:line="276" w:lineRule="auto"/>
        <w:rPr>
          <w:rFonts w:ascii="Arial" w:hAnsi="Arial" w:cs="Arial"/>
          <w:sz w:val="20"/>
          <w:szCs w:val="20"/>
        </w:rPr>
      </w:pPr>
    </w:p>
    <w:p w:rsidRPr="00270981" w:rsidR="00270981" w:rsidP="00524C7F" w:rsidRDefault="00270981" w14:paraId="2572388A" w14:textId="042ED9A1">
      <w:pPr>
        <w:pStyle w:val="NoSpacing"/>
        <w:spacing w:line="276" w:lineRule="auto"/>
        <w:rPr>
          <w:rFonts w:ascii="Arial" w:hAnsi="Arial" w:cs="Arial"/>
          <w:sz w:val="20"/>
          <w:szCs w:val="20"/>
        </w:rPr>
      </w:pPr>
    </w:p>
    <w:p w:rsidRPr="00270981" w:rsidR="00270981" w:rsidP="00524C7F" w:rsidRDefault="00270981" w14:paraId="29EFCAB2" w14:textId="77777777">
      <w:pPr>
        <w:pStyle w:val="NoSpacing"/>
        <w:spacing w:line="276" w:lineRule="auto"/>
        <w:rPr>
          <w:rFonts w:ascii="Arial" w:hAnsi="Arial" w:cs="Arial"/>
          <w:sz w:val="20"/>
          <w:szCs w:val="20"/>
        </w:rPr>
      </w:pPr>
      <w:r w:rsidRPr="00270981">
        <w:rPr>
          <w:rFonts w:ascii="Arial" w:hAnsi="Arial" w:cs="Arial"/>
          <w:sz w:val="20"/>
          <w:szCs w:val="20"/>
        </w:rPr>
        <w:t> </w:t>
      </w:r>
    </w:p>
    <w:tbl>
      <w:tblPr>
        <w:tblW w:w="0" w:type="dxa"/>
        <w:tblBorders>
          <w:top w:val="outset" w:color="auto" w:sz="6" w:space="0"/>
          <w:left w:val="outset" w:color="auto" w:sz="6" w:space="0"/>
          <w:bottom w:val="outset" w:color="auto" w:sz="6" w:space="0"/>
          <w:right w:val="outset" w:color="auto" w:sz="6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01"/>
        <w:gridCol w:w="1702"/>
        <w:gridCol w:w="2004"/>
        <w:gridCol w:w="4064"/>
      </w:tblGrid>
      <w:tr w:rsidRPr="00270981" w:rsidR="00270981" w:rsidTr="53A6DF88" w14:paraId="7D2FC36D" w14:textId="77777777">
        <w:trPr>
          <w:trHeight w:val="405"/>
        </w:trPr>
        <w:tc>
          <w:tcPr>
            <w:tcW w:w="9030" w:type="dxa"/>
            <w:gridSpan w:val="4"/>
            <w:tcBorders>
              <w:top w:val="single" w:color="FFFFFF" w:themeColor="background1" w:sz="24" w:space="0"/>
              <w:left w:val="single" w:color="FFFFFF" w:themeColor="background1" w:sz="24" w:space="0"/>
              <w:bottom w:val="single" w:color="D9D9D9" w:themeColor="background1" w:themeShade="D9" w:sz="6" w:space="0"/>
              <w:right w:val="single" w:color="FFFFFF" w:themeColor="background1" w:sz="24" w:space="0"/>
            </w:tcBorders>
            <w:tcMar/>
            <w:vAlign w:val="center"/>
            <w:hideMark/>
          </w:tcPr>
          <w:p w:rsidRPr="00270981" w:rsidR="00270981" w:rsidP="00524C7F" w:rsidRDefault="00270981" w14:paraId="6F3FC9DB" w14:textId="77777777">
            <w:pPr>
              <w:pStyle w:val="NoSpacing"/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270981">
              <w:rPr>
                <w:rFonts w:ascii="Arial" w:hAnsi="Arial" w:cs="Arial"/>
                <w:b/>
                <w:bCs/>
                <w:sz w:val="20"/>
                <w:szCs w:val="20"/>
              </w:rPr>
              <w:t>Document History</w:t>
            </w:r>
            <w:r w:rsidRPr="00270981">
              <w:rPr>
                <w:rFonts w:ascii="Arial" w:hAnsi="Arial" w:cs="Arial"/>
                <w:sz w:val="20"/>
                <w:szCs w:val="20"/>
              </w:rPr>
              <w:t> </w:t>
            </w:r>
          </w:p>
        </w:tc>
      </w:tr>
      <w:tr w:rsidRPr="00270981" w:rsidR="00270981" w:rsidTr="53A6DF88" w14:paraId="72C4B53D" w14:textId="77777777">
        <w:trPr>
          <w:trHeight w:val="405"/>
        </w:trPr>
        <w:tc>
          <w:tcPr>
            <w:tcW w:w="1110" w:type="dxa"/>
            <w:tcBorders>
              <w:top w:val="single" w:color="D9D9D9" w:themeColor="background1" w:themeShade="D9" w:sz="6" w:space="0"/>
              <w:left w:val="single" w:color="D9D9D9" w:themeColor="background1" w:themeShade="D9" w:sz="6" w:space="0"/>
              <w:bottom w:val="single" w:color="D9D9D9" w:themeColor="background1" w:themeShade="D9" w:sz="6" w:space="0"/>
              <w:right w:val="single" w:color="D9D9D9" w:themeColor="background1" w:themeShade="D9" w:sz="6" w:space="0"/>
            </w:tcBorders>
            <w:tcMar/>
            <w:vAlign w:val="center"/>
            <w:hideMark/>
          </w:tcPr>
          <w:p w:rsidRPr="00270981" w:rsidR="00270981" w:rsidP="00524C7F" w:rsidRDefault="00270981" w14:paraId="2C6929F4" w14:textId="77777777">
            <w:pPr>
              <w:pStyle w:val="NoSpacing"/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270981">
              <w:rPr>
                <w:rFonts w:ascii="Arial" w:hAnsi="Arial" w:cs="Arial"/>
                <w:b/>
                <w:bCs/>
                <w:sz w:val="20"/>
                <w:szCs w:val="20"/>
              </w:rPr>
              <w:t>Version #</w:t>
            </w:r>
            <w:r w:rsidRPr="00270981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25" w:type="dxa"/>
            <w:tcBorders>
              <w:top w:val="single" w:color="D9D9D9" w:themeColor="background1" w:themeShade="D9" w:sz="6" w:space="0"/>
              <w:left w:val="single" w:color="D9D9D9" w:themeColor="background1" w:themeShade="D9" w:sz="6" w:space="0"/>
              <w:bottom w:val="single" w:color="D9D9D9" w:themeColor="background1" w:themeShade="D9" w:sz="6" w:space="0"/>
              <w:right w:val="single" w:color="D9D9D9" w:themeColor="background1" w:themeShade="D9" w:sz="6" w:space="0"/>
            </w:tcBorders>
            <w:tcMar/>
            <w:hideMark/>
          </w:tcPr>
          <w:p w:rsidRPr="00270981" w:rsidR="00270981" w:rsidP="00524C7F" w:rsidRDefault="00270981" w14:paraId="597B4B22" w14:textId="77777777">
            <w:pPr>
              <w:pStyle w:val="NoSpacing"/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270981">
              <w:rPr>
                <w:rFonts w:ascii="Arial" w:hAnsi="Arial" w:cs="Arial"/>
                <w:b/>
                <w:bCs/>
                <w:sz w:val="20"/>
                <w:szCs w:val="20"/>
              </w:rPr>
              <w:t>Date Created</w:t>
            </w:r>
            <w:r w:rsidRPr="00270981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040" w:type="dxa"/>
            <w:tcBorders>
              <w:top w:val="single" w:color="D9D9D9" w:themeColor="background1" w:themeShade="D9" w:sz="6" w:space="0"/>
              <w:left w:val="single" w:color="D9D9D9" w:themeColor="background1" w:themeShade="D9" w:sz="6" w:space="0"/>
              <w:bottom w:val="single" w:color="D9D9D9" w:themeColor="background1" w:themeShade="D9" w:sz="6" w:space="0"/>
              <w:right w:val="single" w:color="D9D9D9" w:themeColor="background1" w:themeShade="D9" w:sz="6" w:space="0"/>
            </w:tcBorders>
            <w:tcMar/>
            <w:hideMark/>
          </w:tcPr>
          <w:p w:rsidRPr="00270981" w:rsidR="00270981" w:rsidP="00524C7F" w:rsidRDefault="00270981" w14:paraId="69FE3ADB" w14:textId="77777777">
            <w:pPr>
              <w:pStyle w:val="NoSpacing"/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270981">
              <w:rPr>
                <w:rFonts w:ascii="Arial" w:hAnsi="Arial" w:cs="Arial"/>
                <w:b/>
                <w:bCs/>
                <w:sz w:val="20"/>
                <w:szCs w:val="20"/>
              </w:rPr>
              <w:t>Name</w:t>
            </w:r>
            <w:r w:rsidRPr="00270981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4155" w:type="dxa"/>
            <w:tcBorders>
              <w:top w:val="single" w:color="D9D9D9" w:themeColor="background1" w:themeShade="D9" w:sz="6" w:space="0"/>
              <w:left w:val="single" w:color="D9D9D9" w:themeColor="background1" w:themeShade="D9" w:sz="6" w:space="0"/>
              <w:bottom w:val="single" w:color="D9D9D9" w:themeColor="background1" w:themeShade="D9" w:sz="6" w:space="0"/>
              <w:right w:val="single" w:color="D9D9D9" w:themeColor="background1" w:themeShade="D9" w:sz="6" w:space="0"/>
            </w:tcBorders>
            <w:tcMar/>
            <w:vAlign w:val="center"/>
            <w:hideMark/>
          </w:tcPr>
          <w:p w:rsidRPr="00270981" w:rsidR="00270981" w:rsidP="00524C7F" w:rsidRDefault="00270981" w14:paraId="5924C5CA" w14:textId="77777777">
            <w:pPr>
              <w:pStyle w:val="NoSpacing"/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270981">
              <w:rPr>
                <w:rFonts w:ascii="Arial" w:hAnsi="Arial" w:cs="Arial"/>
                <w:b/>
                <w:bCs/>
                <w:sz w:val="20"/>
                <w:szCs w:val="20"/>
              </w:rPr>
              <w:t>Details</w:t>
            </w:r>
            <w:r w:rsidRPr="00270981">
              <w:rPr>
                <w:rFonts w:ascii="Arial" w:hAnsi="Arial" w:cs="Arial"/>
                <w:sz w:val="20"/>
                <w:szCs w:val="20"/>
              </w:rPr>
              <w:t> </w:t>
            </w:r>
          </w:p>
        </w:tc>
      </w:tr>
      <w:tr w:rsidRPr="00270981" w:rsidR="00270981" w:rsidTr="53A6DF88" w14:paraId="32F1329A" w14:textId="77777777">
        <w:trPr>
          <w:trHeight w:val="270"/>
        </w:trPr>
        <w:tc>
          <w:tcPr>
            <w:tcW w:w="1110" w:type="dxa"/>
            <w:tcBorders>
              <w:top w:val="single" w:color="D9D9D9" w:themeColor="background1" w:themeShade="D9" w:sz="6" w:space="0"/>
              <w:left w:val="single" w:color="D9D9D9" w:themeColor="background1" w:themeShade="D9" w:sz="6" w:space="0"/>
              <w:bottom w:val="single" w:color="D9D9D9" w:themeColor="background1" w:themeShade="D9" w:sz="6" w:space="0"/>
              <w:right w:val="single" w:color="D9D9D9" w:themeColor="background1" w:themeShade="D9" w:sz="6" w:space="0"/>
            </w:tcBorders>
            <w:tcMar/>
            <w:hideMark/>
          </w:tcPr>
          <w:p w:rsidRPr="00270981" w:rsidR="00270981" w:rsidP="00524C7F" w:rsidRDefault="00270981" w14:paraId="7F69E3B6" w14:textId="77777777">
            <w:pPr>
              <w:pStyle w:val="NoSpacing"/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270981">
              <w:rPr>
                <w:rFonts w:ascii="Arial" w:hAnsi="Arial" w:cs="Arial"/>
                <w:sz w:val="20"/>
                <w:szCs w:val="20"/>
              </w:rPr>
              <w:t>01 </w:t>
            </w:r>
          </w:p>
        </w:tc>
        <w:tc>
          <w:tcPr>
            <w:tcW w:w="1725" w:type="dxa"/>
            <w:tcBorders>
              <w:top w:val="single" w:color="D9D9D9" w:themeColor="background1" w:themeShade="D9" w:sz="6" w:space="0"/>
              <w:left w:val="single" w:color="D9D9D9" w:themeColor="background1" w:themeShade="D9" w:sz="6" w:space="0"/>
              <w:bottom w:val="single" w:color="D9D9D9" w:themeColor="background1" w:themeShade="D9" w:sz="6" w:space="0"/>
              <w:right w:val="single" w:color="D9D9D9" w:themeColor="background1" w:themeShade="D9" w:sz="6" w:space="0"/>
            </w:tcBorders>
            <w:tcMar/>
            <w:hideMark/>
          </w:tcPr>
          <w:p w:rsidRPr="00270981" w:rsidR="00270981" w:rsidP="00524C7F" w:rsidRDefault="00270981" w14:paraId="1C51B561" w14:textId="7EAED5E8">
            <w:pPr>
              <w:pStyle w:val="NoSpacing"/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270981">
              <w:rPr>
                <w:rFonts w:ascii="Arial" w:hAnsi="Arial" w:cs="Arial"/>
                <w:sz w:val="20"/>
                <w:szCs w:val="20"/>
              </w:rPr>
              <w:t>1</w:t>
            </w:r>
            <w:r w:rsidRPr="00524C7F">
              <w:rPr>
                <w:rFonts w:ascii="Arial" w:hAnsi="Arial" w:cs="Arial"/>
                <w:sz w:val="20"/>
                <w:szCs w:val="20"/>
              </w:rPr>
              <w:t>2</w:t>
            </w:r>
            <w:r w:rsidRPr="00270981">
              <w:rPr>
                <w:rFonts w:ascii="Arial" w:hAnsi="Arial" w:cs="Arial"/>
                <w:sz w:val="20"/>
                <w:szCs w:val="20"/>
              </w:rPr>
              <w:t>/0</w:t>
            </w:r>
            <w:r w:rsidRPr="00524C7F">
              <w:rPr>
                <w:rFonts w:ascii="Arial" w:hAnsi="Arial" w:cs="Arial"/>
                <w:sz w:val="20"/>
                <w:szCs w:val="20"/>
              </w:rPr>
              <w:t>2</w:t>
            </w:r>
            <w:r w:rsidRPr="00270981">
              <w:rPr>
                <w:rFonts w:ascii="Arial" w:hAnsi="Arial" w:cs="Arial"/>
                <w:sz w:val="20"/>
                <w:szCs w:val="20"/>
              </w:rPr>
              <w:t>/25 </w:t>
            </w:r>
          </w:p>
        </w:tc>
        <w:tc>
          <w:tcPr>
            <w:tcW w:w="2040" w:type="dxa"/>
            <w:tcBorders>
              <w:top w:val="single" w:color="D9D9D9" w:themeColor="background1" w:themeShade="D9" w:sz="6" w:space="0"/>
              <w:left w:val="single" w:color="D9D9D9" w:themeColor="background1" w:themeShade="D9" w:sz="6" w:space="0"/>
              <w:bottom w:val="single" w:color="D9D9D9" w:themeColor="background1" w:themeShade="D9" w:sz="6" w:space="0"/>
              <w:right w:val="single" w:color="D9D9D9" w:themeColor="background1" w:themeShade="D9" w:sz="6" w:space="0"/>
            </w:tcBorders>
            <w:tcMar/>
            <w:hideMark/>
          </w:tcPr>
          <w:p w:rsidRPr="00270981" w:rsidR="00270981" w:rsidP="00524C7F" w:rsidRDefault="00270981" w14:paraId="05A81240" w14:textId="60695D46">
            <w:pPr>
              <w:pStyle w:val="NoSpacing"/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524C7F">
              <w:rPr>
                <w:rFonts w:ascii="Arial" w:hAnsi="Arial" w:cs="Arial"/>
                <w:sz w:val="20"/>
                <w:szCs w:val="20"/>
              </w:rPr>
              <w:t>Jessica Tok</w:t>
            </w:r>
            <w:r w:rsidRPr="00270981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4155" w:type="dxa"/>
            <w:tcBorders>
              <w:top w:val="single" w:color="D9D9D9" w:themeColor="background1" w:themeShade="D9" w:sz="6" w:space="0"/>
              <w:left w:val="single" w:color="D9D9D9" w:themeColor="background1" w:themeShade="D9" w:sz="6" w:space="0"/>
              <w:bottom w:val="single" w:color="D9D9D9" w:themeColor="background1" w:themeShade="D9" w:sz="6" w:space="0"/>
              <w:right w:val="single" w:color="D9D9D9" w:themeColor="background1" w:themeShade="D9" w:sz="6" w:space="0"/>
            </w:tcBorders>
            <w:tcMar/>
            <w:hideMark/>
          </w:tcPr>
          <w:p w:rsidRPr="00270981" w:rsidR="00270981" w:rsidP="00524C7F" w:rsidRDefault="00270981" w14:paraId="1BD0C3B8" w14:textId="77777777">
            <w:pPr>
              <w:pStyle w:val="NoSpacing"/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270981">
              <w:rPr>
                <w:rFonts w:ascii="Arial" w:hAnsi="Arial" w:cs="Arial"/>
                <w:sz w:val="20"/>
                <w:szCs w:val="20"/>
              </w:rPr>
              <w:t>Draft </w:t>
            </w:r>
          </w:p>
        </w:tc>
      </w:tr>
      <w:tr w:rsidRPr="00270981" w:rsidR="00270981" w:rsidTr="53A6DF88" w14:paraId="294A8B59" w14:textId="77777777">
        <w:trPr>
          <w:trHeight w:val="330"/>
        </w:trPr>
        <w:tc>
          <w:tcPr>
            <w:tcW w:w="1110" w:type="dxa"/>
            <w:tcBorders>
              <w:top w:val="single" w:color="D9D9D9" w:themeColor="background1" w:themeShade="D9" w:sz="6" w:space="0"/>
              <w:left w:val="single" w:color="D9D9D9" w:themeColor="background1" w:themeShade="D9" w:sz="6" w:space="0"/>
              <w:bottom w:val="single" w:color="D9D9D9" w:themeColor="background1" w:themeShade="D9" w:sz="6" w:space="0"/>
              <w:right w:val="single" w:color="D9D9D9" w:themeColor="background1" w:themeShade="D9" w:sz="6" w:space="0"/>
            </w:tcBorders>
            <w:tcMar/>
            <w:hideMark/>
          </w:tcPr>
          <w:p w:rsidRPr="00270981" w:rsidR="00270981" w:rsidP="00524C7F" w:rsidRDefault="00270981" w14:paraId="6A2EFFBB" w14:textId="77777777">
            <w:pPr>
              <w:pStyle w:val="NoSpacing"/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270981">
              <w:rPr>
                <w:rFonts w:ascii="Arial" w:hAnsi="Arial" w:cs="Arial"/>
                <w:sz w:val="20"/>
                <w:szCs w:val="20"/>
              </w:rPr>
              <w:t>02 </w:t>
            </w:r>
          </w:p>
        </w:tc>
        <w:tc>
          <w:tcPr>
            <w:tcW w:w="1725" w:type="dxa"/>
            <w:tcBorders>
              <w:top w:val="single" w:color="D9D9D9" w:themeColor="background1" w:themeShade="D9" w:sz="6" w:space="0"/>
              <w:left w:val="single" w:color="D9D9D9" w:themeColor="background1" w:themeShade="D9" w:sz="6" w:space="0"/>
              <w:bottom w:val="single" w:color="D9D9D9" w:themeColor="background1" w:themeShade="D9" w:sz="6" w:space="0"/>
              <w:right w:val="single" w:color="D9D9D9" w:themeColor="background1" w:themeShade="D9" w:sz="6" w:space="0"/>
            </w:tcBorders>
            <w:tcMar/>
            <w:hideMark/>
          </w:tcPr>
          <w:p w:rsidRPr="00270981" w:rsidR="00270981" w:rsidP="00524C7F" w:rsidRDefault="003353C5" w14:paraId="28159535" w14:textId="52E243D2">
            <w:pPr>
              <w:pStyle w:val="NoSpacing"/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7/03/26</w:t>
            </w:r>
          </w:p>
        </w:tc>
        <w:tc>
          <w:tcPr>
            <w:tcW w:w="2040" w:type="dxa"/>
            <w:tcBorders>
              <w:top w:val="single" w:color="D9D9D9" w:themeColor="background1" w:themeShade="D9" w:sz="6" w:space="0"/>
              <w:left w:val="single" w:color="D9D9D9" w:themeColor="background1" w:themeShade="D9" w:sz="6" w:space="0"/>
              <w:bottom w:val="single" w:color="D9D9D9" w:themeColor="background1" w:themeShade="D9" w:sz="6" w:space="0"/>
              <w:right w:val="single" w:color="D9D9D9" w:themeColor="background1" w:themeShade="D9" w:sz="6" w:space="0"/>
            </w:tcBorders>
            <w:tcMar/>
            <w:hideMark/>
          </w:tcPr>
          <w:p w:rsidRPr="00270981" w:rsidR="00270981" w:rsidP="00524C7F" w:rsidRDefault="003353C5" w14:paraId="5F09D7C9" w14:textId="513A2F6F">
            <w:pPr>
              <w:pStyle w:val="NoSpacing"/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im Wood</w:t>
            </w:r>
          </w:p>
        </w:tc>
        <w:tc>
          <w:tcPr>
            <w:tcW w:w="4155" w:type="dxa"/>
            <w:tcBorders>
              <w:top w:val="single" w:color="D9D9D9" w:themeColor="background1" w:themeShade="D9" w:sz="6" w:space="0"/>
              <w:left w:val="single" w:color="D9D9D9" w:themeColor="background1" w:themeShade="D9" w:sz="6" w:space="0"/>
              <w:bottom w:val="single" w:color="D9D9D9" w:themeColor="background1" w:themeShade="D9" w:sz="6" w:space="0"/>
              <w:right w:val="single" w:color="D9D9D9" w:themeColor="background1" w:themeShade="D9" w:sz="6" w:space="0"/>
            </w:tcBorders>
            <w:tcMar/>
            <w:hideMark/>
          </w:tcPr>
          <w:p w:rsidRPr="00270981" w:rsidR="00270981" w:rsidP="00524C7F" w:rsidRDefault="003353C5" w14:paraId="17A82971" w14:textId="768B5B47">
            <w:pPr>
              <w:pStyle w:val="NoSpacing"/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raft</w:t>
            </w:r>
          </w:p>
        </w:tc>
      </w:tr>
      <w:tr w:rsidRPr="00270981" w:rsidR="00270981" w:rsidTr="53A6DF88" w14:paraId="2403F395" w14:textId="77777777">
        <w:trPr>
          <w:trHeight w:val="465"/>
        </w:trPr>
        <w:tc>
          <w:tcPr>
            <w:tcW w:w="1110" w:type="dxa"/>
            <w:tcBorders>
              <w:top w:val="single" w:color="D9D9D9" w:themeColor="background1" w:themeShade="D9" w:sz="6" w:space="0"/>
              <w:left w:val="single" w:color="D9D9D9" w:themeColor="background1" w:themeShade="D9" w:sz="6" w:space="0"/>
              <w:bottom w:val="single" w:color="D9D9D9" w:themeColor="background1" w:themeShade="D9" w:sz="6" w:space="0"/>
              <w:right w:val="single" w:color="D9D9D9" w:themeColor="background1" w:themeShade="D9" w:sz="6" w:space="0"/>
            </w:tcBorders>
            <w:tcMar/>
            <w:vAlign w:val="center"/>
            <w:hideMark/>
          </w:tcPr>
          <w:p w:rsidRPr="00270981" w:rsidR="00270981" w:rsidP="00524C7F" w:rsidRDefault="00270981" w14:paraId="2BD0B11F" w14:textId="77777777">
            <w:pPr>
              <w:pStyle w:val="NoSpacing"/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270981">
              <w:rPr>
                <w:rFonts w:ascii="Arial" w:hAnsi="Arial" w:cs="Arial"/>
                <w:sz w:val="20"/>
                <w:szCs w:val="20"/>
              </w:rPr>
              <w:t>03 </w:t>
            </w:r>
          </w:p>
        </w:tc>
        <w:tc>
          <w:tcPr>
            <w:tcW w:w="1725" w:type="dxa"/>
            <w:tcBorders>
              <w:top w:val="single" w:color="D9D9D9" w:themeColor="background1" w:themeShade="D9" w:sz="6" w:space="0"/>
              <w:left w:val="single" w:color="D9D9D9" w:themeColor="background1" w:themeShade="D9" w:sz="6" w:space="0"/>
              <w:bottom w:val="single" w:color="D9D9D9" w:themeColor="background1" w:themeShade="D9" w:sz="6" w:space="0"/>
              <w:right w:val="single" w:color="D9D9D9" w:themeColor="background1" w:themeShade="D9" w:sz="6" w:space="0"/>
            </w:tcBorders>
            <w:tcMar/>
            <w:vAlign w:val="center"/>
            <w:hideMark/>
          </w:tcPr>
          <w:p w:rsidRPr="00270981" w:rsidR="00270981" w:rsidP="00524C7F" w:rsidRDefault="00270981" w14:paraId="0027B94C" w14:textId="79A250EC">
            <w:pPr>
              <w:pStyle w:val="NoSpacing"/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53A6DF88" w:rsidR="6EEAFFD7">
              <w:rPr>
                <w:rFonts w:ascii="Arial" w:hAnsi="Arial" w:cs="Arial"/>
                <w:sz w:val="20"/>
                <w:szCs w:val="20"/>
              </w:rPr>
              <w:t>9/03/26</w:t>
            </w:r>
          </w:p>
        </w:tc>
        <w:tc>
          <w:tcPr>
            <w:tcW w:w="2040" w:type="dxa"/>
            <w:tcBorders>
              <w:top w:val="single" w:color="D9D9D9" w:themeColor="background1" w:themeShade="D9" w:sz="6" w:space="0"/>
              <w:left w:val="single" w:color="D9D9D9" w:themeColor="background1" w:themeShade="D9" w:sz="6" w:space="0"/>
              <w:bottom w:val="single" w:color="D9D9D9" w:themeColor="background1" w:themeShade="D9" w:sz="6" w:space="0"/>
              <w:right w:val="single" w:color="D9D9D9" w:themeColor="background1" w:themeShade="D9" w:sz="6" w:space="0"/>
            </w:tcBorders>
            <w:tcMar/>
            <w:vAlign w:val="center"/>
            <w:hideMark/>
          </w:tcPr>
          <w:p w:rsidRPr="00270981" w:rsidR="00270981" w:rsidP="00524C7F" w:rsidRDefault="00270981" w14:paraId="0EFC5395" w14:textId="66C3654A">
            <w:pPr>
              <w:pStyle w:val="NoSpacing"/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53A6DF88" w:rsidR="6EEAFFD7">
              <w:rPr>
                <w:rFonts w:ascii="Arial" w:hAnsi="Arial" w:cs="Arial"/>
                <w:sz w:val="20"/>
                <w:szCs w:val="20"/>
              </w:rPr>
              <w:t>Lily Fenwicke</w:t>
            </w:r>
          </w:p>
        </w:tc>
        <w:tc>
          <w:tcPr>
            <w:tcW w:w="4155" w:type="dxa"/>
            <w:tcBorders>
              <w:top w:val="single" w:color="D9D9D9" w:themeColor="background1" w:themeShade="D9" w:sz="6" w:space="0"/>
              <w:left w:val="single" w:color="D9D9D9" w:themeColor="background1" w:themeShade="D9" w:sz="6" w:space="0"/>
              <w:bottom w:val="single" w:color="D9D9D9" w:themeColor="background1" w:themeShade="D9" w:sz="6" w:space="0"/>
              <w:right w:val="single" w:color="D9D9D9" w:themeColor="background1" w:themeShade="D9" w:sz="6" w:space="0"/>
            </w:tcBorders>
            <w:tcMar/>
            <w:vAlign w:val="center"/>
            <w:hideMark/>
          </w:tcPr>
          <w:p w:rsidRPr="00270981" w:rsidR="00270981" w:rsidP="00524C7F" w:rsidRDefault="00270981" w14:paraId="011F2CBD" w14:textId="52AD0061">
            <w:pPr>
              <w:pStyle w:val="NoSpacing"/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53A6DF88" w:rsidR="6EEAFFD7">
              <w:rPr>
                <w:rFonts w:ascii="Arial" w:hAnsi="Arial" w:cs="Arial"/>
                <w:sz w:val="20"/>
                <w:szCs w:val="20"/>
              </w:rPr>
              <w:t>Approved</w:t>
            </w:r>
          </w:p>
        </w:tc>
      </w:tr>
      <w:tr w:rsidRPr="00270981" w:rsidR="00270981" w:rsidTr="53A6DF88" w14:paraId="674461E7" w14:textId="77777777">
        <w:trPr>
          <w:trHeight w:val="405"/>
        </w:trPr>
        <w:tc>
          <w:tcPr>
            <w:tcW w:w="1110" w:type="dxa"/>
            <w:tcBorders>
              <w:top w:val="single" w:color="D9D9D9" w:themeColor="background1" w:themeShade="D9" w:sz="6" w:space="0"/>
              <w:left w:val="single" w:color="FFFFFF" w:themeColor="background1" w:sz="24" w:space="0"/>
              <w:bottom w:val="single" w:color="FFFFFF" w:themeColor="background1" w:sz="24" w:space="0"/>
              <w:right w:val="single" w:color="FFFFFF" w:themeColor="background1" w:sz="24" w:space="0"/>
            </w:tcBorders>
            <w:tcMar/>
            <w:vAlign w:val="center"/>
            <w:hideMark/>
          </w:tcPr>
          <w:p w:rsidRPr="00270981" w:rsidR="00270981" w:rsidP="00524C7F" w:rsidRDefault="00270981" w14:paraId="46A46B82" w14:textId="77777777">
            <w:pPr>
              <w:pStyle w:val="NoSpacing"/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270981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25" w:type="dxa"/>
            <w:tcBorders>
              <w:top w:val="single" w:color="D9D9D9" w:themeColor="background1" w:themeShade="D9" w:sz="6" w:space="0"/>
              <w:left w:val="single" w:color="FFFFFF" w:themeColor="background1" w:sz="24" w:space="0"/>
              <w:bottom w:val="single" w:color="FFFFFF" w:themeColor="background1" w:sz="24" w:space="0"/>
              <w:right w:val="single" w:color="FFFFFF" w:themeColor="background1" w:sz="24" w:space="0"/>
            </w:tcBorders>
            <w:tcMar/>
            <w:hideMark/>
          </w:tcPr>
          <w:p w:rsidRPr="00270981" w:rsidR="00270981" w:rsidP="00524C7F" w:rsidRDefault="00270981" w14:paraId="2CBD4394" w14:textId="77777777">
            <w:pPr>
              <w:pStyle w:val="NoSpacing"/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270981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040" w:type="dxa"/>
            <w:tcBorders>
              <w:top w:val="single" w:color="D9D9D9" w:themeColor="background1" w:themeShade="D9" w:sz="6" w:space="0"/>
              <w:left w:val="single" w:color="FFFFFF" w:themeColor="background1" w:sz="24" w:space="0"/>
              <w:bottom w:val="single" w:color="FFFFFF" w:themeColor="background1" w:sz="24" w:space="0"/>
              <w:right w:val="single" w:color="FFFFFF" w:themeColor="background1" w:sz="24" w:space="0"/>
            </w:tcBorders>
            <w:tcMar/>
            <w:hideMark/>
          </w:tcPr>
          <w:p w:rsidRPr="00270981" w:rsidR="00270981" w:rsidP="00524C7F" w:rsidRDefault="00270981" w14:paraId="73D64713" w14:textId="77777777">
            <w:pPr>
              <w:pStyle w:val="NoSpacing"/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270981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4155" w:type="dxa"/>
            <w:tcBorders>
              <w:top w:val="single" w:color="D9D9D9" w:themeColor="background1" w:themeShade="D9" w:sz="6" w:space="0"/>
              <w:left w:val="single" w:color="FFFFFF" w:themeColor="background1" w:sz="24" w:space="0"/>
              <w:bottom w:val="single" w:color="FFFFFF" w:themeColor="background1" w:sz="24" w:space="0"/>
              <w:right w:val="single" w:color="FFFFFF" w:themeColor="background1" w:sz="24" w:space="0"/>
            </w:tcBorders>
            <w:tcMar/>
            <w:vAlign w:val="center"/>
            <w:hideMark/>
          </w:tcPr>
          <w:p w:rsidRPr="00270981" w:rsidR="00270981" w:rsidP="00524C7F" w:rsidRDefault="00270981" w14:paraId="7E719A96" w14:textId="77777777">
            <w:pPr>
              <w:pStyle w:val="NoSpacing"/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270981">
              <w:rPr>
                <w:rFonts w:ascii="Arial" w:hAnsi="Arial" w:cs="Arial"/>
                <w:sz w:val="20"/>
                <w:szCs w:val="20"/>
              </w:rPr>
              <w:t> </w:t>
            </w:r>
          </w:p>
        </w:tc>
      </w:tr>
    </w:tbl>
    <w:p w:rsidRPr="00524C7F" w:rsidR="00270981" w:rsidP="00524C7F" w:rsidRDefault="00270981" w14:paraId="59139DC8" w14:textId="4ED7622A">
      <w:pPr>
        <w:pStyle w:val="NoSpacing"/>
        <w:spacing w:line="276" w:lineRule="auto"/>
        <w:rPr>
          <w:rFonts w:ascii="Arial" w:hAnsi="Arial" w:cs="Arial"/>
          <w:sz w:val="20"/>
          <w:szCs w:val="20"/>
        </w:rPr>
      </w:pPr>
      <w:r w:rsidRPr="31876B39">
        <w:rPr>
          <w:rFonts w:ascii="Arial" w:hAnsi="Arial" w:cs="Arial"/>
          <w:sz w:val="20"/>
          <w:szCs w:val="20"/>
        </w:rPr>
        <w:t> </w:t>
      </w:r>
    </w:p>
    <w:p w:rsidRPr="00723A82" w:rsidR="00723A82" w:rsidP="00723A82" w:rsidRDefault="00723A82" w14:paraId="40E56BBC" w14:textId="77777777">
      <w:pPr>
        <w:pStyle w:val="NoSpacing"/>
        <w:spacing w:line="276" w:lineRule="auto"/>
        <w:rPr>
          <w:rFonts w:ascii="Arial" w:hAnsi="Arial" w:cs="Arial"/>
          <w:sz w:val="20"/>
          <w:szCs w:val="20"/>
          <w:lang w:val="en-AU"/>
        </w:rPr>
      </w:pPr>
    </w:p>
    <w:p w:rsidRPr="00723A82" w:rsidR="00723A82" w:rsidP="00EF05E8" w:rsidRDefault="00723A82" w14:paraId="0C3B79BF" w14:textId="54C6401E">
      <w:pPr>
        <w:spacing w:line="276" w:lineRule="auto"/>
        <w:contextualSpacing/>
        <w:jc w:val="both"/>
        <w:rPr>
          <w:rFonts w:ascii="Arial" w:hAnsi="Arial" w:cs="Arial"/>
          <w:sz w:val="20"/>
          <w:szCs w:val="20"/>
        </w:rPr>
      </w:pPr>
      <w:r w:rsidRPr="31876B39">
        <w:rPr>
          <w:rFonts w:ascii="Arial" w:hAnsi="Arial" w:cs="Arial"/>
          <w:sz w:val="20"/>
          <w:szCs w:val="20"/>
        </w:rPr>
        <w:lastRenderedPageBreak/>
        <w:t>This document is a risk assessment prepared by the Biennale of Sydney for its Education Program at White Bay Power Station, Rozelle.</w:t>
      </w:r>
      <w:r w:rsidR="001A4AE5">
        <w:rPr>
          <w:rFonts w:ascii="Arial" w:hAnsi="Arial" w:cs="Arial"/>
          <w:sz w:val="20"/>
          <w:szCs w:val="20"/>
        </w:rPr>
        <w:t xml:space="preserve">  </w:t>
      </w:r>
      <w:r w:rsidRPr="31876B39">
        <w:rPr>
          <w:rFonts w:ascii="Arial" w:hAnsi="Arial" w:cs="Arial"/>
          <w:sz w:val="20"/>
          <w:szCs w:val="20"/>
        </w:rPr>
        <w:t>It is written in accordance with the international risk management standard ISO 31000:2018 – Risk Management</w:t>
      </w:r>
      <w:r w:rsidR="001A4AE5">
        <w:rPr>
          <w:rFonts w:ascii="Arial" w:hAnsi="Arial" w:cs="Arial"/>
          <w:sz w:val="20"/>
          <w:szCs w:val="20"/>
        </w:rPr>
        <w:t xml:space="preserve">.  </w:t>
      </w:r>
      <w:r w:rsidRPr="31876B39">
        <w:rPr>
          <w:rFonts w:ascii="Arial" w:hAnsi="Arial" w:cs="Arial"/>
          <w:sz w:val="20"/>
          <w:szCs w:val="20"/>
        </w:rPr>
        <w:t xml:space="preserve">This standard provides </w:t>
      </w:r>
      <w:r w:rsidR="00544D82">
        <w:rPr>
          <w:rFonts w:ascii="Arial" w:hAnsi="Arial" w:cs="Arial"/>
          <w:sz w:val="20"/>
          <w:szCs w:val="20"/>
        </w:rPr>
        <w:t xml:space="preserve">a formal </w:t>
      </w:r>
      <w:r w:rsidR="00EA008C">
        <w:rPr>
          <w:rFonts w:ascii="Arial" w:hAnsi="Arial" w:cs="Arial"/>
          <w:sz w:val="20"/>
          <w:szCs w:val="20"/>
        </w:rPr>
        <w:t xml:space="preserve">and globally accepted </w:t>
      </w:r>
      <w:r w:rsidR="00544D82">
        <w:rPr>
          <w:rFonts w:ascii="Arial" w:hAnsi="Arial" w:cs="Arial"/>
          <w:sz w:val="20"/>
          <w:szCs w:val="20"/>
        </w:rPr>
        <w:t>process</w:t>
      </w:r>
      <w:r w:rsidRPr="31876B39">
        <w:rPr>
          <w:rFonts w:ascii="Arial" w:hAnsi="Arial" w:cs="Arial"/>
          <w:sz w:val="20"/>
          <w:szCs w:val="20"/>
        </w:rPr>
        <w:t xml:space="preserve"> for the identification, assessment, and treatment of risk.</w:t>
      </w:r>
      <w:r w:rsidR="00EA008C">
        <w:rPr>
          <w:rFonts w:ascii="Arial" w:hAnsi="Arial" w:cs="Arial"/>
          <w:sz w:val="20"/>
          <w:szCs w:val="20"/>
        </w:rPr>
        <w:t xml:space="preserve">  </w:t>
      </w:r>
      <w:r w:rsidRPr="31876B39">
        <w:rPr>
          <w:rFonts w:ascii="Arial" w:hAnsi="Arial" w:cs="Arial"/>
          <w:sz w:val="20"/>
          <w:szCs w:val="20"/>
        </w:rPr>
        <w:t>It is to be used in conjunction with the most recent Biennale of Sydney principal risk assessment, evacuation and safety plans.</w:t>
      </w:r>
      <w:r w:rsidR="00EA008C">
        <w:rPr>
          <w:rFonts w:ascii="Arial" w:hAnsi="Arial" w:cs="Arial"/>
          <w:sz w:val="20"/>
          <w:szCs w:val="20"/>
        </w:rPr>
        <w:t xml:space="preserve">  </w:t>
      </w:r>
      <w:r w:rsidRPr="31876B39">
        <w:rPr>
          <w:rFonts w:ascii="Arial" w:hAnsi="Arial" w:cs="Arial"/>
          <w:sz w:val="20"/>
          <w:szCs w:val="20"/>
        </w:rPr>
        <w:t>Please advise Biennale of Sydney Management if further information is required.</w:t>
      </w:r>
    </w:p>
    <w:p w:rsidR="00723A82" w:rsidP="00EF05E8" w:rsidRDefault="00723A82" w14:paraId="38A42566" w14:textId="77777777">
      <w:pPr>
        <w:pStyle w:val="NoSpacing"/>
        <w:spacing w:line="276" w:lineRule="auto"/>
        <w:contextualSpacing/>
        <w:jc w:val="both"/>
        <w:rPr>
          <w:rFonts w:ascii="Arial" w:hAnsi="Arial" w:cs="Arial"/>
          <w:sz w:val="20"/>
          <w:szCs w:val="20"/>
        </w:rPr>
      </w:pPr>
    </w:p>
    <w:p w:rsidR="00723A82" w:rsidP="00EF05E8" w:rsidRDefault="00723A82" w14:paraId="046B12EC" w14:textId="7A1E8A61">
      <w:pPr>
        <w:pStyle w:val="NoSpacing"/>
        <w:spacing w:line="276" w:lineRule="auto"/>
        <w:contextualSpacing/>
        <w:jc w:val="both"/>
        <w:rPr>
          <w:rFonts w:ascii="Arial" w:hAnsi="Arial" w:cs="Arial"/>
          <w:sz w:val="20"/>
          <w:szCs w:val="20"/>
          <w:lang w:val="en-AU"/>
        </w:rPr>
      </w:pPr>
      <w:r w:rsidRPr="00723A82">
        <w:rPr>
          <w:rFonts w:ascii="Arial" w:hAnsi="Arial" w:cs="Arial"/>
          <w:sz w:val="20"/>
          <w:szCs w:val="20"/>
          <w:lang w:val="en-AU"/>
        </w:rPr>
        <w:t>Multiple</w:t>
      </w:r>
      <w:r>
        <w:rPr>
          <w:rFonts w:ascii="Arial" w:hAnsi="Arial" w:cs="Arial"/>
          <w:sz w:val="20"/>
          <w:szCs w:val="20"/>
          <w:lang w:val="en-AU"/>
        </w:rPr>
        <w:t xml:space="preserve"> </w:t>
      </w:r>
      <w:r w:rsidRPr="00723A82">
        <w:rPr>
          <w:rFonts w:ascii="Arial" w:hAnsi="Arial" w:cs="Arial"/>
          <w:sz w:val="20"/>
          <w:szCs w:val="20"/>
          <w:lang w:val="en-AU"/>
        </w:rPr>
        <w:t>risk</w:t>
      </w:r>
      <w:r>
        <w:rPr>
          <w:rFonts w:ascii="Arial" w:hAnsi="Arial" w:cs="Arial"/>
          <w:sz w:val="20"/>
          <w:szCs w:val="20"/>
          <w:lang w:val="en-AU"/>
        </w:rPr>
        <w:t xml:space="preserve"> </w:t>
      </w:r>
      <w:r w:rsidR="001A4AE5">
        <w:rPr>
          <w:rFonts w:ascii="Arial" w:hAnsi="Arial" w:cs="Arial"/>
          <w:sz w:val="20"/>
          <w:szCs w:val="20"/>
          <w:lang w:val="en-AU"/>
        </w:rPr>
        <w:t>scenario</w:t>
      </w:r>
      <w:r w:rsidR="00044B1B">
        <w:rPr>
          <w:rFonts w:ascii="Arial" w:hAnsi="Arial" w:cs="Arial"/>
          <w:sz w:val="20"/>
          <w:szCs w:val="20"/>
          <w:lang w:val="en-AU"/>
        </w:rPr>
        <w:t>s</w:t>
      </w:r>
      <w:r>
        <w:rPr>
          <w:rFonts w:ascii="Arial" w:hAnsi="Arial" w:cs="Arial"/>
          <w:sz w:val="20"/>
          <w:szCs w:val="20"/>
          <w:lang w:val="en-AU"/>
        </w:rPr>
        <w:t xml:space="preserve"> </w:t>
      </w:r>
      <w:r w:rsidRPr="00723A82">
        <w:rPr>
          <w:rFonts w:ascii="Arial" w:hAnsi="Arial" w:cs="Arial"/>
          <w:sz w:val="20"/>
          <w:szCs w:val="20"/>
          <w:lang w:val="en-AU"/>
        </w:rPr>
        <w:t>have</w:t>
      </w:r>
      <w:r>
        <w:rPr>
          <w:rFonts w:ascii="Arial" w:hAnsi="Arial" w:cs="Arial"/>
          <w:sz w:val="20"/>
          <w:szCs w:val="20"/>
          <w:lang w:val="en-AU"/>
        </w:rPr>
        <w:t xml:space="preserve"> </w:t>
      </w:r>
      <w:r w:rsidRPr="00723A82">
        <w:rPr>
          <w:rFonts w:ascii="Arial" w:hAnsi="Arial" w:cs="Arial"/>
          <w:sz w:val="20"/>
          <w:szCs w:val="20"/>
          <w:lang w:val="en-AU"/>
        </w:rPr>
        <w:t>been</w:t>
      </w:r>
      <w:r>
        <w:rPr>
          <w:rFonts w:ascii="Arial" w:hAnsi="Arial" w:cs="Arial"/>
          <w:sz w:val="20"/>
          <w:szCs w:val="20"/>
          <w:lang w:val="en-AU"/>
        </w:rPr>
        <w:t xml:space="preserve"> </w:t>
      </w:r>
      <w:r w:rsidRPr="00723A82">
        <w:rPr>
          <w:rFonts w:ascii="Arial" w:hAnsi="Arial" w:cs="Arial"/>
          <w:sz w:val="20"/>
          <w:szCs w:val="20"/>
          <w:lang w:val="en-AU"/>
        </w:rPr>
        <w:t>included</w:t>
      </w:r>
      <w:r>
        <w:rPr>
          <w:rFonts w:ascii="Arial" w:hAnsi="Arial" w:cs="Arial"/>
          <w:sz w:val="20"/>
          <w:szCs w:val="20"/>
          <w:lang w:val="en-AU"/>
        </w:rPr>
        <w:t xml:space="preserve"> </w:t>
      </w:r>
      <w:r w:rsidRPr="00723A82">
        <w:rPr>
          <w:rFonts w:ascii="Arial" w:hAnsi="Arial" w:cs="Arial"/>
          <w:sz w:val="20"/>
          <w:szCs w:val="20"/>
          <w:lang w:val="en-AU"/>
        </w:rPr>
        <w:t>in</w:t>
      </w:r>
      <w:r>
        <w:rPr>
          <w:rFonts w:ascii="Arial" w:hAnsi="Arial" w:cs="Arial"/>
          <w:sz w:val="20"/>
          <w:szCs w:val="20"/>
          <w:lang w:val="en-AU"/>
        </w:rPr>
        <w:t xml:space="preserve"> </w:t>
      </w:r>
      <w:r w:rsidRPr="00723A82">
        <w:rPr>
          <w:rFonts w:ascii="Arial" w:hAnsi="Arial" w:cs="Arial"/>
          <w:sz w:val="20"/>
          <w:szCs w:val="20"/>
          <w:lang w:val="en-AU"/>
        </w:rPr>
        <w:t>this</w:t>
      </w:r>
      <w:r>
        <w:rPr>
          <w:rFonts w:ascii="Arial" w:hAnsi="Arial" w:cs="Arial"/>
          <w:sz w:val="20"/>
          <w:szCs w:val="20"/>
          <w:lang w:val="en-AU"/>
        </w:rPr>
        <w:t xml:space="preserve"> </w:t>
      </w:r>
      <w:r w:rsidRPr="00723A82">
        <w:rPr>
          <w:rFonts w:ascii="Arial" w:hAnsi="Arial" w:cs="Arial"/>
          <w:sz w:val="20"/>
          <w:szCs w:val="20"/>
          <w:lang w:val="en-AU"/>
        </w:rPr>
        <w:t>report that</w:t>
      </w:r>
      <w:r>
        <w:rPr>
          <w:rFonts w:ascii="Arial" w:hAnsi="Arial" w:cs="Arial"/>
          <w:sz w:val="20"/>
          <w:szCs w:val="20"/>
          <w:lang w:val="en-AU"/>
        </w:rPr>
        <w:t xml:space="preserve"> </w:t>
      </w:r>
      <w:r w:rsidRPr="00723A82">
        <w:rPr>
          <w:rFonts w:ascii="Arial" w:hAnsi="Arial" w:cs="Arial"/>
          <w:sz w:val="20"/>
          <w:szCs w:val="20"/>
          <w:lang w:val="en-AU"/>
        </w:rPr>
        <w:t>outline</w:t>
      </w:r>
      <w:r>
        <w:rPr>
          <w:rFonts w:ascii="Arial" w:hAnsi="Arial" w:cs="Arial"/>
          <w:sz w:val="20"/>
          <w:szCs w:val="20"/>
          <w:lang w:val="en-AU"/>
        </w:rPr>
        <w:t xml:space="preserve"> </w:t>
      </w:r>
      <w:r w:rsidRPr="00723A82">
        <w:rPr>
          <w:rFonts w:ascii="Arial" w:hAnsi="Arial" w:cs="Arial"/>
          <w:sz w:val="20"/>
          <w:szCs w:val="20"/>
          <w:lang w:val="en-AU"/>
        </w:rPr>
        <w:t>key</w:t>
      </w:r>
      <w:r>
        <w:rPr>
          <w:rFonts w:ascii="Arial" w:hAnsi="Arial" w:cs="Arial"/>
          <w:sz w:val="20"/>
          <w:szCs w:val="20"/>
          <w:lang w:val="en-AU"/>
        </w:rPr>
        <w:t xml:space="preserve"> </w:t>
      </w:r>
      <w:r w:rsidRPr="00723A82">
        <w:rPr>
          <w:rFonts w:ascii="Arial" w:hAnsi="Arial" w:cs="Arial"/>
          <w:sz w:val="20"/>
          <w:szCs w:val="20"/>
          <w:lang w:val="en-AU"/>
        </w:rPr>
        <w:t>risk</w:t>
      </w:r>
      <w:r>
        <w:rPr>
          <w:rFonts w:ascii="Arial" w:hAnsi="Arial" w:cs="Arial"/>
          <w:sz w:val="20"/>
          <w:szCs w:val="20"/>
          <w:lang w:val="en-AU"/>
        </w:rPr>
        <w:t xml:space="preserve"> </w:t>
      </w:r>
      <w:r w:rsidRPr="00723A82">
        <w:rPr>
          <w:rFonts w:ascii="Arial" w:hAnsi="Arial" w:cs="Arial"/>
          <w:sz w:val="20"/>
          <w:szCs w:val="20"/>
          <w:lang w:val="en-AU"/>
        </w:rPr>
        <w:t>controls,</w:t>
      </w:r>
      <w:r>
        <w:rPr>
          <w:rFonts w:ascii="Arial" w:hAnsi="Arial" w:cs="Arial"/>
          <w:sz w:val="20"/>
          <w:szCs w:val="20"/>
          <w:lang w:val="en-AU"/>
        </w:rPr>
        <w:t xml:space="preserve"> </w:t>
      </w:r>
      <w:r w:rsidRPr="00723A82">
        <w:rPr>
          <w:rFonts w:ascii="Arial" w:hAnsi="Arial" w:cs="Arial"/>
          <w:sz w:val="20"/>
          <w:szCs w:val="20"/>
          <w:lang w:val="en-AU"/>
        </w:rPr>
        <w:t>plans,</w:t>
      </w:r>
      <w:r>
        <w:rPr>
          <w:rFonts w:ascii="Arial" w:hAnsi="Arial" w:cs="Arial"/>
          <w:sz w:val="20"/>
          <w:szCs w:val="20"/>
          <w:lang w:val="en-AU"/>
        </w:rPr>
        <w:t xml:space="preserve"> </w:t>
      </w:r>
      <w:r w:rsidRPr="00723A82">
        <w:rPr>
          <w:rFonts w:ascii="Arial" w:hAnsi="Arial" w:cs="Arial"/>
          <w:sz w:val="20"/>
          <w:szCs w:val="20"/>
          <w:lang w:val="en-AU"/>
        </w:rPr>
        <w:t>documents,</w:t>
      </w:r>
      <w:r>
        <w:rPr>
          <w:rFonts w:ascii="Arial" w:hAnsi="Arial" w:cs="Arial"/>
          <w:sz w:val="20"/>
          <w:szCs w:val="20"/>
          <w:lang w:val="en-AU"/>
        </w:rPr>
        <w:t xml:space="preserve"> a</w:t>
      </w:r>
      <w:r w:rsidRPr="00723A82">
        <w:rPr>
          <w:rFonts w:ascii="Arial" w:hAnsi="Arial" w:cs="Arial"/>
          <w:sz w:val="20"/>
          <w:szCs w:val="20"/>
          <w:lang w:val="en-AU"/>
        </w:rPr>
        <w:t>nd</w:t>
      </w:r>
      <w:r>
        <w:rPr>
          <w:rFonts w:ascii="Arial" w:hAnsi="Arial" w:cs="Arial"/>
          <w:sz w:val="20"/>
          <w:szCs w:val="20"/>
          <w:lang w:val="en-AU"/>
        </w:rPr>
        <w:t xml:space="preserve"> </w:t>
      </w:r>
      <w:r w:rsidRPr="00723A82">
        <w:rPr>
          <w:rFonts w:ascii="Arial" w:hAnsi="Arial" w:cs="Arial"/>
          <w:sz w:val="20"/>
          <w:szCs w:val="20"/>
          <w:lang w:val="en-AU"/>
        </w:rPr>
        <w:t>third-party</w:t>
      </w:r>
      <w:r>
        <w:rPr>
          <w:rFonts w:ascii="Arial" w:hAnsi="Arial" w:cs="Arial"/>
          <w:sz w:val="20"/>
          <w:szCs w:val="20"/>
          <w:lang w:val="en-AU"/>
        </w:rPr>
        <w:t xml:space="preserve"> </w:t>
      </w:r>
      <w:r w:rsidRPr="00723A82">
        <w:rPr>
          <w:rFonts w:ascii="Arial" w:hAnsi="Arial" w:cs="Arial"/>
          <w:sz w:val="20"/>
          <w:szCs w:val="20"/>
          <w:lang w:val="en-AU"/>
        </w:rPr>
        <w:t>reports</w:t>
      </w:r>
      <w:r>
        <w:rPr>
          <w:rFonts w:ascii="Arial" w:hAnsi="Arial" w:cs="Arial"/>
          <w:sz w:val="20"/>
          <w:szCs w:val="20"/>
          <w:lang w:val="en-AU"/>
        </w:rPr>
        <w:t xml:space="preserve"> </w:t>
      </w:r>
      <w:r w:rsidRPr="00723A82">
        <w:rPr>
          <w:rFonts w:ascii="Arial" w:hAnsi="Arial" w:cs="Arial"/>
          <w:sz w:val="20"/>
          <w:szCs w:val="20"/>
          <w:lang w:val="en-AU"/>
        </w:rPr>
        <w:t>that</w:t>
      </w:r>
      <w:r>
        <w:rPr>
          <w:rFonts w:ascii="Arial" w:hAnsi="Arial" w:cs="Arial"/>
          <w:sz w:val="20"/>
          <w:szCs w:val="20"/>
          <w:lang w:val="en-AU"/>
        </w:rPr>
        <w:t xml:space="preserve"> </w:t>
      </w:r>
      <w:r w:rsidRPr="00723A82">
        <w:rPr>
          <w:rFonts w:ascii="Arial" w:hAnsi="Arial" w:cs="Arial"/>
          <w:sz w:val="20"/>
          <w:szCs w:val="20"/>
          <w:lang w:val="en-AU"/>
        </w:rPr>
        <w:t>are</w:t>
      </w:r>
      <w:r>
        <w:rPr>
          <w:rFonts w:ascii="Arial" w:hAnsi="Arial" w:cs="Arial"/>
          <w:sz w:val="20"/>
          <w:szCs w:val="20"/>
          <w:lang w:val="en-AU"/>
        </w:rPr>
        <w:t xml:space="preserve"> </w:t>
      </w:r>
      <w:r w:rsidRPr="00723A82">
        <w:rPr>
          <w:rFonts w:ascii="Arial" w:hAnsi="Arial" w:cs="Arial"/>
          <w:sz w:val="20"/>
          <w:szCs w:val="20"/>
          <w:lang w:val="en-AU"/>
        </w:rPr>
        <w:t>required</w:t>
      </w:r>
      <w:r>
        <w:rPr>
          <w:rFonts w:ascii="Arial" w:hAnsi="Arial" w:cs="Arial"/>
          <w:sz w:val="20"/>
          <w:szCs w:val="20"/>
          <w:lang w:val="en-AU"/>
        </w:rPr>
        <w:t xml:space="preserve"> </w:t>
      </w:r>
      <w:r w:rsidRPr="00723A82">
        <w:rPr>
          <w:rFonts w:ascii="Arial" w:hAnsi="Arial" w:cs="Arial"/>
          <w:sz w:val="20"/>
          <w:szCs w:val="20"/>
          <w:lang w:val="en-AU"/>
        </w:rPr>
        <w:t>to</w:t>
      </w:r>
      <w:r>
        <w:rPr>
          <w:rFonts w:ascii="Arial" w:hAnsi="Arial" w:cs="Arial"/>
          <w:sz w:val="20"/>
          <w:szCs w:val="20"/>
          <w:lang w:val="en-AU"/>
        </w:rPr>
        <w:t xml:space="preserve"> </w:t>
      </w:r>
      <w:r w:rsidRPr="00723A82">
        <w:rPr>
          <w:rFonts w:ascii="Arial" w:hAnsi="Arial" w:cs="Arial"/>
          <w:sz w:val="20"/>
          <w:szCs w:val="20"/>
          <w:lang w:val="en-AU"/>
        </w:rPr>
        <w:t>meet</w:t>
      </w:r>
      <w:r>
        <w:rPr>
          <w:rFonts w:ascii="Arial" w:hAnsi="Arial" w:cs="Arial"/>
          <w:sz w:val="20"/>
          <w:szCs w:val="20"/>
          <w:lang w:val="en-AU"/>
        </w:rPr>
        <w:t xml:space="preserve"> </w:t>
      </w:r>
      <w:r w:rsidRPr="00723A82">
        <w:rPr>
          <w:rFonts w:ascii="Arial" w:hAnsi="Arial" w:cs="Arial"/>
          <w:sz w:val="20"/>
          <w:szCs w:val="20"/>
          <w:lang w:val="en-AU"/>
        </w:rPr>
        <w:t>the production requirements.</w:t>
      </w:r>
      <w:r>
        <w:rPr>
          <w:rFonts w:ascii="Arial" w:hAnsi="Arial" w:cs="Arial"/>
          <w:sz w:val="20"/>
          <w:szCs w:val="20"/>
          <w:lang w:val="en-AU"/>
        </w:rPr>
        <w:t xml:space="preserve"> </w:t>
      </w:r>
    </w:p>
    <w:p w:rsidR="00EF05E8" w:rsidP="00EF05E8" w:rsidRDefault="00EF05E8" w14:paraId="602D75AB" w14:textId="77777777">
      <w:pPr>
        <w:pStyle w:val="NoSpacing"/>
        <w:spacing w:line="276" w:lineRule="auto"/>
        <w:contextualSpacing/>
        <w:jc w:val="both"/>
        <w:rPr>
          <w:rFonts w:ascii="Arial" w:hAnsi="Arial" w:cs="Arial"/>
          <w:sz w:val="20"/>
          <w:szCs w:val="20"/>
          <w:lang w:val="en-AU"/>
        </w:rPr>
      </w:pPr>
    </w:p>
    <w:p w:rsidRPr="00EF05E8" w:rsidR="00270981" w:rsidP="00EF05E8" w:rsidRDefault="00EF05E8" w14:paraId="32357F52" w14:textId="1FFA8444">
      <w:pPr>
        <w:pStyle w:val="NoSpacing"/>
        <w:spacing w:line="276" w:lineRule="auto"/>
        <w:jc w:val="both"/>
        <w:rPr>
          <w:rFonts w:ascii="Arial" w:hAnsi="Arial" w:cs="Arial"/>
          <w:b/>
          <w:bCs/>
          <w:sz w:val="20"/>
          <w:szCs w:val="20"/>
          <w:lang w:val="en-AU"/>
        </w:rPr>
      </w:pPr>
      <w:r w:rsidRPr="00EF05E8">
        <w:rPr>
          <w:rFonts w:ascii="Arial" w:hAnsi="Arial" w:cs="Arial"/>
          <w:b/>
          <w:bCs/>
          <w:sz w:val="20"/>
          <w:szCs w:val="20"/>
          <w:lang w:val="en-AU"/>
        </w:rPr>
        <w:t>Visiting schools retain duty of care and supervision responsibility for their students at all times.</w:t>
      </w:r>
      <w:r>
        <w:rPr>
          <w:rFonts w:ascii="Arial" w:hAnsi="Arial" w:cs="Arial"/>
          <w:b/>
          <w:bCs/>
          <w:sz w:val="20"/>
          <w:szCs w:val="20"/>
          <w:lang w:val="en-AU"/>
        </w:rPr>
        <w:t xml:space="preserve">  </w:t>
      </w:r>
      <w:r w:rsidRPr="00EF05E8">
        <w:rPr>
          <w:rFonts w:ascii="Arial" w:hAnsi="Arial" w:cs="Arial"/>
          <w:b/>
          <w:bCs/>
          <w:sz w:val="20"/>
          <w:szCs w:val="20"/>
          <w:lang w:val="en-AU"/>
        </w:rPr>
        <w:t>Biennale staff provide venue safety management and operational support.</w:t>
      </w:r>
    </w:p>
    <w:p w:rsidRPr="00524C7F" w:rsidR="00EF05E8" w:rsidP="00EF05E8" w:rsidRDefault="00EF05E8" w14:paraId="08DC45E1" w14:textId="77777777">
      <w:pPr>
        <w:pStyle w:val="NoSpacing"/>
        <w:spacing w:line="276" w:lineRule="auto"/>
        <w:jc w:val="both"/>
        <w:rPr>
          <w:rFonts w:ascii="Arial" w:hAnsi="Arial" w:cs="Arial"/>
          <w:sz w:val="20"/>
          <w:szCs w:val="20"/>
        </w:rPr>
      </w:pPr>
    </w:p>
    <w:p w:rsidRPr="00524C7F" w:rsidR="00270981" w:rsidP="00C03B65" w:rsidRDefault="00270981" w14:paraId="01C69C16" w14:textId="4705525C">
      <w:pPr>
        <w:pStyle w:val="Heading1"/>
      </w:pPr>
      <w:r w:rsidRPr="00524C7F">
        <w:t>Risk Analysis</w:t>
      </w:r>
    </w:p>
    <w:p w:rsidRPr="00524C7F" w:rsidR="00270981" w:rsidP="00524C7F" w:rsidRDefault="00270981" w14:paraId="567E3BA4" w14:textId="77777777">
      <w:pPr>
        <w:pStyle w:val="NoSpacing"/>
        <w:spacing w:line="276" w:lineRule="auto"/>
        <w:rPr>
          <w:rFonts w:ascii="Arial" w:hAnsi="Arial" w:cs="Arial"/>
          <w:sz w:val="20"/>
          <w:szCs w:val="20"/>
        </w:rPr>
      </w:pPr>
    </w:p>
    <w:p w:rsidRPr="00270981" w:rsidR="00270981" w:rsidP="00EF05E8" w:rsidRDefault="00270981" w14:paraId="5B88D9AA" w14:textId="55774BE4">
      <w:pPr>
        <w:pStyle w:val="NoSpacing"/>
        <w:spacing w:line="276" w:lineRule="auto"/>
        <w:jc w:val="both"/>
        <w:rPr>
          <w:rFonts w:ascii="Arial" w:hAnsi="Arial" w:cs="Arial"/>
          <w:sz w:val="20"/>
          <w:szCs w:val="20"/>
          <w:lang w:val="en-AU"/>
        </w:rPr>
      </w:pPr>
      <w:r w:rsidRPr="00270981">
        <w:rPr>
          <w:rFonts w:ascii="Arial" w:hAnsi="Arial" w:cs="Arial"/>
          <w:sz w:val="20"/>
          <w:szCs w:val="20"/>
        </w:rPr>
        <w:t>Risk analysis is a process that is used to understand the nature, sources, and causes of the risks that have been identified, and to estimate their level of risk on the event.</w:t>
      </w:r>
      <w:r w:rsidR="00D82101">
        <w:rPr>
          <w:rFonts w:ascii="Arial" w:hAnsi="Arial" w:cs="Arial"/>
          <w:sz w:val="20"/>
          <w:szCs w:val="20"/>
        </w:rPr>
        <w:t xml:space="preserve">  </w:t>
      </w:r>
      <w:r w:rsidRPr="00270981">
        <w:rPr>
          <w:rFonts w:ascii="Arial" w:hAnsi="Arial" w:cs="Arial"/>
          <w:sz w:val="20"/>
          <w:szCs w:val="20"/>
        </w:rPr>
        <w:t>To support the risk analysis process, criteria scales have been developed and applied.</w:t>
      </w:r>
      <w:r w:rsidRPr="00270981">
        <w:rPr>
          <w:rFonts w:ascii="Arial" w:hAnsi="Arial" w:cs="Arial"/>
          <w:sz w:val="20"/>
          <w:szCs w:val="20"/>
          <w:lang w:val="en-AU"/>
        </w:rPr>
        <w:t> </w:t>
      </w:r>
    </w:p>
    <w:p w:rsidRPr="00270981" w:rsidR="00270981" w:rsidP="00524C7F" w:rsidRDefault="00270981" w14:paraId="2C13399B" w14:textId="77777777">
      <w:pPr>
        <w:pStyle w:val="NoSpacing"/>
        <w:spacing w:line="276" w:lineRule="auto"/>
        <w:rPr>
          <w:rFonts w:ascii="Arial" w:hAnsi="Arial" w:cs="Arial"/>
          <w:sz w:val="20"/>
          <w:szCs w:val="20"/>
          <w:lang w:val="en-AU"/>
        </w:rPr>
      </w:pPr>
      <w:r w:rsidRPr="00270981">
        <w:rPr>
          <w:rFonts w:ascii="Arial" w:hAnsi="Arial" w:cs="Arial"/>
          <w:sz w:val="20"/>
          <w:szCs w:val="20"/>
          <w:lang w:val="en-AU"/>
        </w:rPr>
        <w:t> </w:t>
      </w:r>
    </w:p>
    <w:p w:rsidRPr="00270981" w:rsidR="00270981" w:rsidP="00524C7F" w:rsidRDefault="00270981" w14:paraId="7895C9E5" w14:textId="77777777">
      <w:pPr>
        <w:pStyle w:val="NoSpacing"/>
        <w:spacing w:line="276" w:lineRule="auto"/>
        <w:rPr>
          <w:rFonts w:ascii="Arial" w:hAnsi="Arial" w:cs="Arial"/>
          <w:sz w:val="20"/>
          <w:szCs w:val="20"/>
          <w:lang w:val="en-AU"/>
        </w:rPr>
      </w:pPr>
      <w:r w:rsidRPr="00270981">
        <w:rPr>
          <w:rFonts w:ascii="Arial" w:hAnsi="Arial" w:cs="Arial"/>
          <w:sz w:val="20"/>
          <w:szCs w:val="20"/>
        </w:rPr>
        <w:t>The likelihood that a risk may take place on the event is selected from below.</w:t>
      </w:r>
      <w:r w:rsidRPr="00270981">
        <w:rPr>
          <w:rFonts w:ascii="Arial" w:hAnsi="Arial" w:cs="Arial"/>
          <w:sz w:val="20"/>
          <w:szCs w:val="20"/>
          <w:lang w:val="en-AU"/>
        </w:rPr>
        <w:t> </w:t>
      </w:r>
    </w:p>
    <w:p w:rsidR="00270981" w:rsidP="00524C7F" w:rsidRDefault="00270981" w14:paraId="256F472F" w14:textId="77777777">
      <w:pPr>
        <w:pStyle w:val="NoSpacing"/>
        <w:spacing w:line="276" w:lineRule="auto"/>
        <w:rPr>
          <w:rFonts w:ascii="Arial" w:hAnsi="Arial" w:cs="Arial"/>
          <w:sz w:val="20"/>
          <w:szCs w:val="20"/>
          <w:lang w:val="en-AU"/>
        </w:rPr>
      </w:pPr>
      <w:r w:rsidRPr="00270981">
        <w:rPr>
          <w:rFonts w:ascii="Arial" w:hAnsi="Arial" w:cs="Arial"/>
          <w:sz w:val="20"/>
          <w:szCs w:val="20"/>
          <w:lang w:val="en-AU"/>
        </w:rPr>
        <w:t> </w:t>
      </w:r>
    </w:p>
    <w:tbl>
      <w:tblPr>
        <w:tblW w:w="8926" w:type="dxa"/>
        <w:tblLook w:val="04A0" w:firstRow="1" w:lastRow="0" w:firstColumn="1" w:lastColumn="0" w:noHBand="0" w:noVBand="1"/>
      </w:tblPr>
      <w:tblGrid>
        <w:gridCol w:w="678"/>
        <w:gridCol w:w="1842"/>
        <w:gridCol w:w="6406"/>
      </w:tblGrid>
      <w:tr w:rsidR="00030E19" w:rsidTr="00030E19" w14:paraId="29FE8CD8" w14:textId="77777777">
        <w:trPr>
          <w:trHeight w:val="288"/>
        </w:trPr>
        <w:tc>
          <w:tcPr>
            <w:tcW w:w="8926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ED7D31"/>
            <w:vAlign w:val="center"/>
          </w:tcPr>
          <w:p w:rsidRPr="00030E19" w:rsidR="00030E19" w:rsidP="00030E19" w:rsidRDefault="00030E19" w14:paraId="771CE15C" w14:textId="41BECD8C">
            <w:pPr>
              <w:rPr>
                <w:rFonts w:ascii="Arial" w:hAnsi="Arial" w:cs="Arial"/>
                <w:color w:val="FFFFFF"/>
                <w:sz w:val="22"/>
                <w:szCs w:val="22"/>
              </w:rPr>
            </w:pPr>
            <w:r w:rsidRPr="00030E19">
              <w:rPr>
                <w:rFonts w:ascii="Arial" w:hAnsi="Arial" w:cs="Arial"/>
                <w:b/>
                <w:bCs/>
                <w:sz w:val="20"/>
                <w:szCs w:val="20"/>
              </w:rPr>
              <w:t>LIKELIHOOD</w:t>
            </w:r>
          </w:p>
        </w:tc>
      </w:tr>
      <w:tr w:rsidR="00030E19" w:rsidTr="00030E19" w14:paraId="43961379" w14:textId="77777777">
        <w:trPr>
          <w:trHeight w:val="288"/>
        </w:trPr>
        <w:tc>
          <w:tcPr>
            <w:tcW w:w="67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4B083"/>
            <w:vAlign w:val="center"/>
            <w:hideMark/>
          </w:tcPr>
          <w:p w:rsidRPr="00030E19" w:rsidR="00030E19" w:rsidRDefault="00030E19" w14:paraId="38E065F5" w14:textId="77777777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  <w:r w:rsidRPr="00030E19">
              <w:rPr>
                <w:rFonts w:ascii="Arial" w:hAnsi="Arial" w:cs="Arial"/>
                <w:color w:val="000000" w:themeColor="text1"/>
                <w:sz w:val="18"/>
                <w:szCs w:val="18"/>
              </w:rPr>
              <w:t>Level</w:t>
            </w:r>
          </w:p>
        </w:tc>
        <w:tc>
          <w:tcPr>
            <w:tcW w:w="184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4B083"/>
            <w:vAlign w:val="center"/>
            <w:hideMark/>
          </w:tcPr>
          <w:p w:rsidRPr="00030E19" w:rsidR="00030E19" w:rsidRDefault="00030E19" w14:paraId="13B42A8B" w14:textId="77777777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030E19">
              <w:rPr>
                <w:rFonts w:ascii="Arial" w:hAnsi="Arial" w:cs="Arial"/>
                <w:color w:val="000000" w:themeColor="text1"/>
                <w:sz w:val="18"/>
                <w:szCs w:val="18"/>
              </w:rPr>
              <w:t>Likelihood</w:t>
            </w:r>
          </w:p>
        </w:tc>
        <w:tc>
          <w:tcPr>
            <w:tcW w:w="6406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4B083"/>
            <w:vAlign w:val="center"/>
            <w:hideMark/>
          </w:tcPr>
          <w:p w:rsidRPr="00030E19" w:rsidR="00030E19" w:rsidRDefault="00030E19" w14:paraId="01D0D55D" w14:textId="77777777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030E19">
              <w:rPr>
                <w:rFonts w:ascii="Arial" w:hAnsi="Arial" w:cs="Arial"/>
                <w:color w:val="000000" w:themeColor="text1"/>
                <w:sz w:val="18"/>
                <w:szCs w:val="18"/>
              </w:rPr>
              <w:t>Definition</w:t>
            </w:r>
          </w:p>
        </w:tc>
      </w:tr>
      <w:tr w:rsidR="00030E19" w:rsidTr="00030E19" w14:paraId="1B63629C" w14:textId="77777777">
        <w:trPr>
          <w:trHeight w:val="288"/>
        </w:trPr>
        <w:tc>
          <w:tcPr>
            <w:tcW w:w="67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  <w:hideMark/>
          </w:tcPr>
          <w:p w:rsidRPr="00030E19" w:rsidR="00030E19" w:rsidRDefault="00030E19" w14:paraId="6F75D5C2" w14:textId="77777777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30E19">
              <w:rPr>
                <w:rFonts w:ascii="Arial" w:hAnsi="Arial" w:cs="Arial"/>
                <w:color w:val="000000"/>
                <w:sz w:val="18"/>
                <w:szCs w:val="18"/>
              </w:rPr>
              <w:t>A</w:t>
            </w:r>
          </w:p>
        </w:tc>
        <w:tc>
          <w:tcPr>
            <w:tcW w:w="184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  <w:hideMark/>
          </w:tcPr>
          <w:p w:rsidRPr="00030E19" w:rsidR="00030E19" w:rsidRDefault="00030E19" w14:paraId="16966B4A" w14:textId="77777777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30E19">
              <w:rPr>
                <w:rFonts w:ascii="Arial" w:hAnsi="Arial" w:cs="Arial"/>
                <w:color w:val="000000"/>
                <w:sz w:val="18"/>
                <w:szCs w:val="18"/>
              </w:rPr>
              <w:t>Almost Certain</w:t>
            </w:r>
          </w:p>
        </w:tc>
        <w:tc>
          <w:tcPr>
            <w:tcW w:w="6406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  <w:hideMark/>
          </w:tcPr>
          <w:p w:rsidRPr="00030E19" w:rsidR="00030E19" w:rsidRDefault="00030E19" w14:paraId="239EBA72" w14:textId="7777777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30E19">
              <w:rPr>
                <w:rFonts w:ascii="Arial" w:hAnsi="Arial" w:cs="Arial"/>
                <w:color w:val="000000"/>
                <w:sz w:val="18"/>
                <w:szCs w:val="18"/>
              </w:rPr>
              <w:t>Is expected to occur during the event.</w:t>
            </w:r>
          </w:p>
        </w:tc>
      </w:tr>
      <w:tr w:rsidR="00030E19" w:rsidTr="00030E19" w14:paraId="4F39E5D8" w14:textId="77777777">
        <w:trPr>
          <w:trHeight w:val="288"/>
        </w:trPr>
        <w:tc>
          <w:tcPr>
            <w:tcW w:w="67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  <w:hideMark/>
          </w:tcPr>
          <w:p w:rsidRPr="00030E19" w:rsidR="00030E19" w:rsidRDefault="00030E19" w14:paraId="4ECAC12E" w14:textId="77777777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30E19">
              <w:rPr>
                <w:rFonts w:ascii="Arial" w:hAnsi="Arial" w:cs="Arial"/>
                <w:color w:val="000000"/>
                <w:sz w:val="18"/>
                <w:szCs w:val="18"/>
              </w:rPr>
              <w:t>B</w:t>
            </w:r>
          </w:p>
        </w:tc>
        <w:tc>
          <w:tcPr>
            <w:tcW w:w="184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  <w:hideMark/>
          </w:tcPr>
          <w:p w:rsidRPr="00030E19" w:rsidR="00030E19" w:rsidRDefault="00030E19" w14:paraId="5361D8A0" w14:textId="77777777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30E19">
              <w:rPr>
                <w:rFonts w:ascii="Arial" w:hAnsi="Arial" w:cs="Arial"/>
                <w:color w:val="000000"/>
                <w:sz w:val="18"/>
                <w:szCs w:val="18"/>
              </w:rPr>
              <w:t>Likely</w:t>
            </w:r>
          </w:p>
        </w:tc>
        <w:tc>
          <w:tcPr>
            <w:tcW w:w="6406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  <w:hideMark/>
          </w:tcPr>
          <w:p w:rsidRPr="00030E19" w:rsidR="00030E19" w:rsidRDefault="00030E19" w14:paraId="6BC066F0" w14:textId="7777777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30E19">
              <w:rPr>
                <w:rFonts w:ascii="Arial" w:hAnsi="Arial" w:cs="Arial"/>
                <w:color w:val="000000"/>
                <w:sz w:val="18"/>
                <w:szCs w:val="18"/>
              </w:rPr>
              <w:t>Will probably occur during the event.</w:t>
            </w:r>
          </w:p>
        </w:tc>
      </w:tr>
      <w:tr w:rsidR="00030E19" w:rsidTr="00030E19" w14:paraId="057A2325" w14:textId="77777777">
        <w:trPr>
          <w:trHeight w:val="288"/>
        </w:trPr>
        <w:tc>
          <w:tcPr>
            <w:tcW w:w="67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  <w:hideMark/>
          </w:tcPr>
          <w:p w:rsidRPr="00030E19" w:rsidR="00030E19" w:rsidRDefault="00030E19" w14:paraId="7B337598" w14:textId="77777777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30E19">
              <w:rPr>
                <w:rFonts w:ascii="Arial" w:hAnsi="Arial" w:cs="Arial"/>
                <w:color w:val="000000"/>
                <w:sz w:val="18"/>
                <w:szCs w:val="18"/>
              </w:rPr>
              <w:t>C</w:t>
            </w:r>
          </w:p>
        </w:tc>
        <w:tc>
          <w:tcPr>
            <w:tcW w:w="184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  <w:hideMark/>
          </w:tcPr>
          <w:p w:rsidRPr="00030E19" w:rsidR="00030E19" w:rsidRDefault="00030E19" w14:paraId="0033382A" w14:textId="77777777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30E19">
              <w:rPr>
                <w:rFonts w:ascii="Arial" w:hAnsi="Arial" w:cs="Arial"/>
                <w:color w:val="000000"/>
                <w:sz w:val="18"/>
                <w:szCs w:val="18"/>
              </w:rPr>
              <w:t>Possible</w:t>
            </w:r>
          </w:p>
        </w:tc>
        <w:tc>
          <w:tcPr>
            <w:tcW w:w="6406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  <w:hideMark/>
          </w:tcPr>
          <w:p w:rsidRPr="00030E19" w:rsidR="00030E19" w:rsidRDefault="00030E19" w14:paraId="47FE651F" w14:textId="7777777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30E19">
              <w:rPr>
                <w:rFonts w:ascii="Arial" w:hAnsi="Arial" w:cs="Arial"/>
                <w:color w:val="000000"/>
                <w:sz w:val="18"/>
                <w:szCs w:val="18"/>
              </w:rPr>
              <w:t>Might occur at some time during the event.</w:t>
            </w:r>
          </w:p>
        </w:tc>
      </w:tr>
      <w:tr w:rsidR="00030E19" w:rsidTr="00030E19" w14:paraId="413AA605" w14:textId="77777777">
        <w:trPr>
          <w:trHeight w:val="288"/>
        </w:trPr>
        <w:tc>
          <w:tcPr>
            <w:tcW w:w="67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  <w:hideMark/>
          </w:tcPr>
          <w:p w:rsidRPr="00030E19" w:rsidR="00030E19" w:rsidRDefault="00030E19" w14:paraId="39A2EBE1" w14:textId="77777777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30E19">
              <w:rPr>
                <w:rFonts w:ascii="Arial" w:hAnsi="Arial" w:cs="Arial"/>
                <w:color w:val="000000"/>
                <w:sz w:val="18"/>
                <w:szCs w:val="18"/>
              </w:rPr>
              <w:t>D</w:t>
            </w:r>
          </w:p>
        </w:tc>
        <w:tc>
          <w:tcPr>
            <w:tcW w:w="184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  <w:hideMark/>
          </w:tcPr>
          <w:p w:rsidRPr="00030E19" w:rsidR="00030E19" w:rsidRDefault="00030E19" w14:paraId="3A3FDB60" w14:textId="77777777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30E19">
              <w:rPr>
                <w:rFonts w:ascii="Arial" w:hAnsi="Arial" w:cs="Arial"/>
                <w:color w:val="000000"/>
                <w:sz w:val="18"/>
                <w:szCs w:val="18"/>
              </w:rPr>
              <w:t>Unlikely</w:t>
            </w:r>
          </w:p>
        </w:tc>
        <w:tc>
          <w:tcPr>
            <w:tcW w:w="6406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  <w:hideMark/>
          </w:tcPr>
          <w:p w:rsidRPr="00030E19" w:rsidR="00030E19" w:rsidRDefault="00030E19" w14:paraId="3ECFB409" w14:textId="7777777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30E19">
              <w:rPr>
                <w:rFonts w:ascii="Arial" w:hAnsi="Arial" w:cs="Arial"/>
                <w:color w:val="000000"/>
                <w:sz w:val="18"/>
                <w:szCs w:val="18"/>
              </w:rPr>
              <w:t>Could occur at some time during the event.</w:t>
            </w:r>
          </w:p>
        </w:tc>
      </w:tr>
      <w:tr w:rsidR="00030E19" w:rsidTr="00030E19" w14:paraId="2C7D71FE" w14:textId="77777777">
        <w:trPr>
          <w:trHeight w:val="288"/>
        </w:trPr>
        <w:tc>
          <w:tcPr>
            <w:tcW w:w="67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  <w:hideMark/>
          </w:tcPr>
          <w:p w:rsidRPr="00030E19" w:rsidR="00030E19" w:rsidRDefault="00030E19" w14:paraId="01FFE51D" w14:textId="77777777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30E19">
              <w:rPr>
                <w:rFonts w:ascii="Arial" w:hAnsi="Arial" w:cs="Arial"/>
                <w:color w:val="000000"/>
                <w:sz w:val="18"/>
                <w:szCs w:val="18"/>
              </w:rPr>
              <w:t>E</w:t>
            </w:r>
          </w:p>
        </w:tc>
        <w:tc>
          <w:tcPr>
            <w:tcW w:w="184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  <w:hideMark/>
          </w:tcPr>
          <w:p w:rsidRPr="00030E19" w:rsidR="00030E19" w:rsidRDefault="00030E19" w14:paraId="51052E19" w14:textId="77777777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30E19">
              <w:rPr>
                <w:rFonts w:ascii="Arial" w:hAnsi="Arial" w:cs="Arial"/>
                <w:color w:val="000000"/>
                <w:sz w:val="18"/>
                <w:szCs w:val="18"/>
              </w:rPr>
              <w:t>Rare</w:t>
            </w:r>
          </w:p>
        </w:tc>
        <w:tc>
          <w:tcPr>
            <w:tcW w:w="6406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  <w:hideMark/>
          </w:tcPr>
          <w:p w:rsidRPr="00030E19" w:rsidR="00030E19" w:rsidRDefault="00030E19" w14:paraId="4EC66780" w14:textId="7777777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30E19">
              <w:rPr>
                <w:rFonts w:ascii="Arial" w:hAnsi="Arial" w:cs="Arial"/>
                <w:color w:val="000000"/>
                <w:sz w:val="18"/>
                <w:szCs w:val="18"/>
              </w:rPr>
              <w:t>Might occur in exceptional circumstances during the event.</w:t>
            </w:r>
          </w:p>
        </w:tc>
      </w:tr>
    </w:tbl>
    <w:p w:rsidRPr="00270981" w:rsidR="00030E19" w:rsidP="00524C7F" w:rsidRDefault="00030E19" w14:paraId="38FB6562" w14:textId="77777777">
      <w:pPr>
        <w:pStyle w:val="NoSpacing"/>
        <w:spacing w:line="276" w:lineRule="auto"/>
        <w:rPr>
          <w:rFonts w:ascii="Arial" w:hAnsi="Arial" w:cs="Arial"/>
          <w:sz w:val="20"/>
          <w:szCs w:val="20"/>
          <w:lang w:val="en-AU"/>
        </w:rPr>
      </w:pPr>
    </w:p>
    <w:p w:rsidR="007E1B92" w:rsidP="00D82101" w:rsidRDefault="00524C7F" w14:paraId="7969C912" w14:textId="3CF3417F">
      <w:pPr>
        <w:pStyle w:val="NoSpacing"/>
        <w:spacing w:line="276" w:lineRule="auto"/>
        <w:jc w:val="both"/>
        <w:rPr>
          <w:rFonts w:ascii="Arial" w:hAnsi="Arial" w:cs="Arial"/>
          <w:sz w:val="20"/>
          <w:szCs w:val="20"/>
          <w:lang w:val="en-AU"/>
        </w:rPr>
      </w:pPr>
      <w:r w:rsidRPr="5EE0C8DA" w:rsidR="00524C7F">
        <w:rPr>
          <w:rFonts w:ascii="Arial" w:hAnsi="Arial" w:cs="Arial"/>
          <w:sz w:val="20"/>
          <w:szCs w:val="20"/>
        </w:rPr>
        <w:t>For each risk </w:t>
      </w:r>
      <w:r w:rsidRPr="5EE0C8DA" w:rsidR="00524C7F">
        <w:rPr>
          <w:rFonts w:ascii="Arial" w:hAnsi="Arial" w:cs="Arial"/>
          <w:sz w:val="20"/>
          <w:szCs w:val="20"/>
        </w:rPr>
        <w:t>identified</w:t>
      </w:r>
      <w:r w:rsidRPr="5EE0C8DA" w:rsidR="00524C7F">
        <w:rPr>
          <w:rFonts w:ascii="Arial" w:hAnsi="Arial" w:cs="Arial"/>
          <w:sz w:val="20"/>
          <w:szCs w:val="20"/>
        </w:rPr>
        <w:t>,</w:t>
      </w:r>
      <w:r w:rsidRPr="5EE0C8DA" w:rsidR="000B2A42">
        <w:rPr>
          <w:rFonts w:ascii="Arial" w:hAnsi="Arial" w:cs="Arial"/>
          <w:sz w:val="20"/>
          <w:szCs w:val="20"/>
        </w:rPr>
        <w:t xml:space="preserve"> </w:t>
      </w:r>
      <w:r w:rsidRPr="5EE0C8DA" w:rsidR="00524C7F">
        <w:rPr>
          <w:rFonts w:ascii="Arial" w:hAnsi="Arial" w:cs="Arial"/>
          <w:sz w:val="20"/>
          <w:szCs w:val="20"/>
        </w:rPr>
        <w:t>the consequence of the risk occurring must be considered using the consequence criteria below</w:t>
      </w:r>
      <w:r w:rsidRPr="5EE0C8DA" w:rsidR="00524C7F">
        <w:rPr>
          <w:rFonts w:ascii="Arial" w:hAnsi="Arial" w:cs="Arial"/>
          <w:sz w:val="20"/>
          <w:szCs w:val="20"/>
        </w:rPr>
        <w:t>.</w:t>
      </w:r>
      <w:r w:rsidRPr="5EE0C8DA" w:rsidR="00343BEC">
        <w:rPr>
          <w:rFonts w:ascii="Arial" w:hAnsi="Arial" w:cs="Arial"/>
          <w:sz w:val="20"/>
          <w:szCs w:val="20"/>
        </w:rPr>
        <w:t xml:space="preserve">  </w:t>
      </w:r>
      <w:r w:rsidRPr="5EE0C8DA" w:rsidR="00524C7F">
        <w:rPr>
          <w:rFonts w:ascii="Arial" w:hAnsi="Arial" w:cs="Arial"/>
          <w:sz w:val="20"/>
          <w:szCs w:val="20"/>
        </w:rPr>
        <w:t>Consequence refers to the outcome of an event affecting objectives</w:t>
      </w:r>
      <w:r w:rsidRPr="5EE0C8DA" w:rsidR="00524C7F">
        <w:rPr>
          <w:rFonts w:ascii="Arial" w:hAnsi="Arial" w:cs="Arial"/>
          <w:sz w:val="20"/>
          <w:szCs w:val="20"/>
        </w:rPr>
        <w:t>.</w:t>
      </w:r>
      <w:r w:rsidRPr="5EE0C8DA" w:rsidR="00343BEC">
        <w:rPr>
          <w:rFonts w:ascii="Arial" w:hAnsi="Arial" w:cs="Arial"/>
          <w:sz w:val="20"/>
          <w:szCs w:val="20"/>
        </w:rPr>
        <w:t xml:space="preserve">  </w:t>
      </w:r>
      <w:r w:rsidRPr="5EE0C8DA" w:rsidR="00524C7F">
        <w:rPr>
          <w:rFonts w:ascii="Arial" w:hAnsi="Arial" w:cs="Arial"/>
          <w:sz w:val="20"/>
          <w:szCs w:val="20"/>
        </w:rPr>
        <w:t>This should be based on the most credible outcome (not the worst case) impact of the risk</w:t>
      </w:r>
      <w:r w:rsidRPr="5EE0C8DA" w:rsidR="00524C7F">
        <w:rPr>
          <w:rFonts w:ascii="Arial" w:hAnsi="Arial" w:cs="Arial"/>
          <w:sz w:val="20"/>
          <w:szCs w:val="20"/>
        </w:rPr>
        <w:t>.</w:t>
      </w:r>
      <w:r w:rsidRPr="5EE0C8DA" w:rsidR="00343BEC">
        <w:rPr>
          <w:rFonts w:ascii="Arial" w:hAnsi="Arial" w:cs="Arial"/>
          <w:sz w:val="20"/>
          <w:szCs w:val="20"/>
        </w:rPr>
        <w:t xml:space="preserve">  </w:t>
      </w:r>
      <w:r w:rsidRPr="5EE0C8DA" w:rsidR="00524C7F">
        <w:rPr>
          <w:rFonts w:ascii="Arial" w:hAnsi="Arial" w:cs="Arial"/>
          <w:sz w:val="20"/>
          <w:szCs w:val="20"/>
        </w:rPr>
        <w:t>The most credible outcome means that which is plausible or reasonably believable.</w:t>
      </w:r>
      <w:r w:rsidRPr="5EE0C8DA" w:rsidR="00524C7F">
        <w:rPr>
          <w:rFonts w:ascii="Arial" w:hAnsi="Arial" w:cs="Arial"/>
          <w:sz w:val="20"/>
          <w:szCs w:val="20"/>
          <w:lang w:val="en-AU"/>
        </w:rPr>
        <w:t> </w:t>
      </w:r>
    </w:p>
    <w:p w:rsidR="007E1B92" w:rsidRDefault="007E1B92" w14:paraId="22724F9F" w14:textId="77777777">
      <w:pPr>
        <w:spacing w:after="160" w:line="259" w:lineRule="auto"/>
        <w:rPr>
          <w:rFonts w:ascii="Arial" w:hAnsi="Arial" w:cs="Arial" w:eastAsiaTheme="minorHAnsi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</w:rPr>
        <w:br w:type="page"/>
      </w:r>
    </w:p>
    <w:tbl>
      <w:tblPr>
        <w:tblW w:w="10491" w:type="dxa"/>
        <w:tblInd w:w="-99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4A0" w:firstRow="1" w:lastRow="0" w:firstColumn="1" w:lastColumn="0" w:noHBand="0" w:noVBand="1"/>
      </w:tblPr>
      <w:tblGrid>
        <w:gridCol w:w="709"/>
        <w:gridCol w:w="1277"/>
        <w:gridCol w:w="1984"/>
        <w:gridCol w:w="1985"/>
        <w:gridCol w:w="2268"/>
        <w:gridCol w:w="2268"/>
      </w:tblGrid>
      <w:tr w:rsidRPr="007E1B92" w:rsidR="007E1B92" w:rsidTr="007E1B92" w14:paraId="3007407D" w14:textId="77777777">
        <w:trPr>
          <w:trHeight w:val="288"/>
        </w:trPr>
        <w:tc>
          <w:tcPr>
            <w:tcW w:w="10491" w:type="dxa"/>
            <w:gridSpan w:val="6"/>
            <w:shd w:val="clear" w:color="auto" w:fill="ED7D31"/>
            <w:vAlign w:val="center"/>
          </w:tcPr>
          <w:p w:rsidRPr="007E1B92" w:rsidR="007E1B92" w:rsidP="007E1B92" w:rsidRDefault="007E1B92" w14:paraId="079D13A4" w14:textId="36483D9D">
            <w:pP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</w:pPr>
            <w:r w:rsidRPr="007E1B92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lastRenderedPageBreak/>
              <w:t>CONSEQUENCE</w:t>
            </w:r>
          </w:p>
        </w:tc>
      </w:tr>
      <w:tr w:rsidRPr="007E1B92" w:rsidR="007E1B92" w:rsidTr="007E1B92" w14:paraId="53C2B995" w14:textId="77777777">
        <w:trPr>
          <w:trHeight w:val="288"/>
        </w:trPr>
        <w:tc>
          <w:tcPr>
            <w:tcW w:w="709" w:type="dxa"/>
            <w:shd w:val="clear" w:color="auto" w:fill="F4B083"/>
            <w:vAlign w:val="center"/>
            <w:hideMark/>
          </w:tcPr>
          <w:p w:rsidRPr="007E1B92" w:rsidR="00A61760" w:rsidRDefault="007E1B92" w14:paraId="6A5F2C98" w14:textId="63056ED9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16"/>
                <w:szCs w:val="16"/>
                <w:lang w:eastAsia="en-AU"/>
              </w:rPr>
            </w:pPr>
            <w:r w:rsidRPr="007E1B92">
              <w:rPr>
                <w:rFonts w:ascii="Arial" w:hAnsi="Arial" w:cs="Arial"/>
                <w:b/>
                <w:bCs/>
                <w:color w:val="000000" w:themeColor="text1"/>
                <w:sz w:val="16"/>
                <w:szCs w:val="16"/>
              </w:rPr>
              <w:t>Level</w:t>
            </w:r>
          </w:p>
        </w:tc>
        <w:tc>
          <w:tcPr>
            <w:tcW w:w="1277" w:type="dxa"/>
            <w:shd w:val="clear" w:color="auto" w:fill="F4B083"/>
            <w:vAlign w:val="center"/>
            <w:hideMark/>
          </w:tcPr>
          <w:p w:rsidRPr="007E1B92" w:rsidR="00A61760" w:rsidRDefault="00A61760" w14:paraId="603EAAEB" w14:textId="77777777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16"/>
                <w:szCs w:val="16"/>
              </w:rPr>
            </w:pPr>
            <w:r w:rsidRPr="007E1B92">
              <w:rPr>
                <w:rFonts w:ascii="Arial" w:hAnsi="Arial" w:cs="Arial"/>
                <w:b/>
                <w:bCs/>
                <w:color w:val="000000" w:themeColor="text1"/>
                <w:sz w:val="16"/>
                <w:szCs w:val="16"/>
              </w:rPr>
              <w:t>Consequence</w:t>
            </w:r>
          </w:p>
        </w:tc>
        <w:tc>
          <w:tcPr>
            <w:tcW w:w="1984" w:type="dxa"/>
            <w:shd w:val="clear" w:color="auto" w:fill="F4B083"/>
            <w:vAlign w:val="center"/>
            <w:hideMark/>
          </w:tcPr>
          <w:p w:rsidRPr="007E1B92" w:rsidR="00A61760" w:rsidRDefault="00A61760" w14:paraId="5F2FE232" w14:textId="77777777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16"/>
                <w:szCs w:val="16"/>
              </w:rPr>
            </w:pPr>
            <w:r w:rsidRPr="007E1B92">
              <w:rPr>
                <w:rFonts w:ascii="Arial" w:hAnsi="Arial" w:cs="Arial"/>
                <w:b/>
                <w:bCs/>
                <w:color w:val="000000" w:themeColor="text1"/>
                <w:sz w:val="16"/>
                <w:szCs w:val="16"/>
              </w:rPr>
              <w:t>Safety</w:t>
            </w:r>
          </w:p>
        </w:tc>
        <w:tc>
          <w:tcPr>
            <w:tcW w:w="1985" w:type="dxa"/>
            <w:shd w:val="clear" w:color="auto" w:fill="F4B083"/>
            <w:vAlign w:val="center"/>
            <w:hideMark/>
          </w:tcPr>
          <w:p w:rsidRPr="007E1B92" w:rsidR="00A61760" w:rsidRDefault="00A61760" w14:paraId="4B05766C" w14:textId="77777777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16"/>
                <w:szCs w:val="16"/>
              </w:rPr>
            </w:pPr>
            <w:r w:rsidRPr="007E1B92">
              <w:rPr>
                <w:rFonts w:ascii="Arial" w:hAnsi="Arial" w:cs="Arial"/>
                <w:b/>
                <w:bCs/>
                <w:color w:val="000000" w:themeColor="text1"/>
                <w:sz w:val="16"/>
                <w:szCs w:val="16"/>
              </w:rPr>
              <w:t>Operational</w:t>
            </w:r>
          </w:p>
        </w:tc>
        <w:tc>
          <w:tcPr>
            <w:tcW w:w="2268" w:type="dxa"/>
            <w:shd w:val="clear" w:color="auto" w:fill="F4B083"/>
            <w:vAlign w:val="center"/>
            <w:hideMark/>
          </w:tcPr>
          <w:p w:rsidRPr="007E1B92" w:rsidR="00A61760" w:rsidRDefault="00A61760" w14:paraId="2B9CFA68" w14:textId="77777777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16"/>
                <w:szCs w:val="16"/>
              </w:rPr>
            </w:pPr>
            <w:r w:rsidRPr="007E1B92">
              <w:rPr>
                <w:rFonts w:ascii="Arial" w:hAnsi="Arial" w:cs="Arial"/>
                <w:b/>
                <w:bCs/>
                <w:color w:val="000000" w:themeColor="text1"/>
                <w:sz w:val="16"/>
                <w:szCs w:val="16"/>
              </w:rPr>
              <w:t>Financial</w:t>
            </w:r>
          </w:p>
        </w:tc>
        <w:tc>
          <w:tcPr>
            <w:tcW w:w="2268" w:type="dxa"/>
            <w:shd w:val="clear" w:color="auto" w:fill="F4B083"/>
            <w:vAlign w:val="center"/>
            <w:hideMark/>
          </w:tcPr>
          <w:p w:rsidRPr="007E1B92" w:rsidR="00A61760" w:rsidRDefault="00A61760" w14:paraId="403F3435" w14:textId="77777777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16"/>
                <w:szCs w:val="16"/>
              </w:rPr>
            </w:pPr>
            <w:r w:rsidRPr="007E1B92">
              <w:rPr>
                <w:rFonts w:ascii="Arial" w:hAnsi="Arial" w:cs="Arial"/>
                <w:b/>
                <w:bCs/>
                <w:color w:val="000000" w:themeColor="text1"/>
                <w:sz w:val="16"/>
                <w:szCs w:val="16"/>
              </w:rPr>
              <w:t>Reputational</w:t>
            </w:r>
          </w:p>
        </w:tc>
      </w:tr>
      <w:tr w:rsidRPr="007E1B92" w:rsidR="007E1B92" w:rsidTr="007E1B92" w14:paraId="44245AFB" w14:textId="77777777">
        <w:trPr>
          <w:trHeight w:val="1380"/>
        </w:trPr>
        <w:tc>
          <w:tcPr>
            <w:tcW w:w="709" w:type="dxa"/>
            <w:vAlign w:val="center"/>
            <w:hideMark/>
          </w:tcPr>
          <w:p w:rsidRPr="008A0667" w:rsidR="00A61760" w:rsidRDefault="00A61760" w14:paraId="70566B48" w14:textId="77777777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A0667">
              <w:rPr>
                <w:rFonts w:ascii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277" w:type="dxa"/>
            <w:vAlign w:val="center"/>
            <w:hideMark/>
          </w:tcPr>
          <w:p w:rsidRPr="008A0667" w:rsidR="00A61760" w:rsidRDefault="00A61760" w14:paraId="3E5EA769" w14:textId="77777777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A0667">
              <w:rPr>
                <w:rFonts w:ascii="Arial" w:hAnsi="Arial" w:cs="Arial"/>
                <w:color w:val="000000"/>
                <w:sz w:val="18"/>
                <w:szCs w:val="18"/>
              </w:rPr>
              <w:t>Insignificant</w:t>
            </w:r>
          </w:p>
        </w:tc>
        <w:tc>
          <w:tcPr>
            <w:tcW w:w="1984" w:type="dxa"/>
            <w:hideMark/>
          </w:tcPr>
          <w:p w:rsidRPr="008A0667" w:rsidR="007E1B92" w:rsidRDefault="00A61760" w14:paraId="32EEC764" w14:textId="7777777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A0667">
              <w:rPr>
                <w:rFonts w:ascii="Arial" w:hAnsi="Arial" w:cs="Arial"/>
                <w:color w:val="000000"/>
                <w:sz w:val="18"/>
                <w:szCs w:val="18"/>
              </w:rPr>
              <w:t xml:space="preserve">Risk impact would be negligible, or no impact to individuals’ safety. </w:t>
            </w:r>
          </w:p>
          <w:p w:rsidRPr="008A0667" w:rsidR="00A61760" w:rsidRDefault="00A61760" w14:paraId="50494388" w14:textId="3F296AB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A0667">
              <w:rPr>
                <w:rFonts w:ascii="Arial" w:hAnsi="Arial" w:cs="Arial"/>
                <w:color w:val="000000"/>
                <w:sz w:val="18"/>
                <w:szCs w:val="18"/>
              </w:rPr>
              <w:br/>
            </w:r>
            <w:r w:rsidRPr="008A0667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Basic First Aid)</w:t>
            </w:r>
          </w:p>
        </w:tc>
        <w:tc>
          <w:tcPr>
            <w:tcW w:w="1985" w:type="dxa"/>
            <w:hideMark/>
          </w:tcPr>
          <w:p w:rsidRPr="008A0667" w:rsidR="007E1B92" w:rsidRDefault="00A61760" w14:paraId="5503042C" w14:textId="7777777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A0667">
              <w:rPr>
                <w:rFonts w:ascii="Arial" w:hAnsi="Arial" w:cs="Arial"/>
                <w:color w:val="000000"/>
                <w:sz w:val="18"/>
                <w:szCs w:val="18"/>
              </w:rPr>
              <w:t>Risk impact would be negligible, or no impact to business operations.</w:t>
            </w:r>
          </w:p>
          <w:p w:rsidRPr="008A0667" w:rsidR="00A61760" w:rsidRDefault="00A61760" w14:paraId="25B090D3" w14:textId="0D641EE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A0667">
              <w:rPr>
                <w:rFonts w:ascii="Arial" w:hAnsi="Arial" w:cs="Arial"/>
                <w:color w:val="000000"/>
                <w:sz w:val="18"/>
                <w:szCs w:val="18"/>
              </w:rPr>
              <w:br/>
            </w:r>
            <w:r w:rsidRPr="008A0667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0 - 30 min)</w:t>
            </w:r>
          </w:p>
        </w:tc>
        <w:tc>
          <w:tcPr>
            <w:tcW w:w="2268" w:type="dxa"/>
            <w:hideMark/>
          </w:tcPr>
          <w:p w:rsidRPr="008A0667" w:rsidR="007E1B92" w:rsidRDefault="00A61760" w14:paraId="4A8B135B" w14:textId="7777777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A0667">
              <w:rPr>
                <w:rFonts w:ascii="Arial" w:hAnsi="Arial" w:cs="Arial"/>
                <w:color w:val="000000"/>
                <w:sz w:val="18"/>
                <w:szCs w:val="18"/>
              </w:rPr>
              <w:t>Risk impact would be negligible, or no financial loss.</w:t>
            </w:r>
          </w:p>
          <w:p w:rsidRPr="008A0667" w:rsidR="007E1B92" w:rsidRDefault="00A61760" w14:paraId="46002093" w14:textId="77777777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8A0667">
              <w:rPr>
                <w:rFonts w:ascii="Arial" w:hAnsi="Arial" w:cs="Arial"/>
                <w:color w:val="000000"/>
                <w:sz w:val="18"/>
                <w:szCs w:val="18"/>
              </w:rPr>
              <w:br/>
            </w:r>
          </w:p>
          <w:p w:rsidRPr="008A0667" w:rsidR="00A61760" w:rsidRDefault="00A61760" w14:paraId="01B0AF05" w14:textId="2EC13AF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A0667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&lt; $1000 AUD)</w:t>
            </w:r>
          </w:p>
        </w:tc>
        <w:tc>
          <w:tcPr>
            <w:tcW w:w="2268" w:type="dxa"/>
            <w:hideMark/>
          </w:tcPr>
          <w:p w:rsidRPr="008A0667" w:rsidR="007E1B92" w:rsidRDefault="00A61760" w14:paraId="7B70BAF5" w14:textId="77777777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8A0667">
              <w:rPr>
                <w:rFonts w:ascii="Arial" w:hAnsi="Arial" w:cs="Arial"/>
                <w:color w:val="000000"/>
                <w:sz w:val="18"/>
                <w:szCs w:val="18"/>
              </w:rPr>
              <w:t>Risk impact would be negligible, or no reputational harm.</w:t>
            </w:r>
            <w:r w:rsidRPr="008A0667">
              <w:rPr>
                <w:rFonts w:ascii="Arial" w:hAnsi="Arial" w:cs="Arial"/>
                <w:color w:val="000000"/>
                <w:sz w:val="18"/>
                <w:szCs w:val="18"/>
              </w:rPr>
              <w:br/>
            </w:r>
          </w:p>
          <w:p w:rsidRPr="008A0667" w:rsidR="007E1B92" w:rsidRDefault="007E1B92" w14:paraId="0F76F501" w14:textId="77777777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:rsidRPr="008A0667" w:rsidR="007E1B92" w:rsidRDefault="00A61760" w14:paraId="7237076A" w14:textId="75098878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8A0667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Possible localised complaints)</w:t>
            </w:r>
          </w:p>
        </w:tc>
      </w:tr>
      <w:tr w:rsidRPr="007E1B92" w:rsidR="007E1B92" w:rsidTr="007E1B92" w14:paraId="7FA8382D" w14:textId="77777777">
        <w:trPr>
          <w:trHeight w:val="1656"/>
        </w:trPr>
        <w:tc>
          <w:tcPr>
            <w:tcW w:w="709" w:type="dxa"/>
            <w:vAlign w:val="center"/>
            <w:hideMark/>
          </w:tcPr>
          <w:p w:rsidRPr="008A0667" w:rsidR="00A61760" w:rsidRDefault="00A61760" w14:paraId="41C32820" w14:textId="77777777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A0667">
              <w:rPr>
                <w:rFonts w:ascii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277" w:type="dxa"/>
            <w:vAlign w:val="center"/>
            <w:hideMark/>
          </w:tcPr>
          <w:p w:rsidRPr="008A0667" w:rsidR="00A61760" w:rsidRDefault="00A61760" w14:paraId="76E71E67" w14:textId="77777777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A0667">
              <w:rPr>
                <w:rFonts w:ascii="Arial" w:hAnsi="Arial" w:cs="Arial"/>
                <w:color w:val="000000"/>
                <w:sz w:val="18"/>
                <w:szCs w:val="18"/>
              </w:rPr>
              <w:t>Minor</w:t>
            </w:r>
          </w:p>
        </w:tc>
        <w:tc>
          <w:tcPr>
            <w:tcW w:w="1984" w:type="dxa"/>
            <w:hideMark/>
          </w:tcPr>
          <w:p w:rsidRPr="008A0667" w:rsidR="007E1B92" w:rsidRDefault="00A61760" w14:paraId="19D0D638" w14:textId="77777777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8A0667">
              <w:rPr>
                <w:rFonts w:ascii="Arial" w:hAnsi="Arial" w:cs="Arial"/>
                <w:color w:val="000000"/>
                <w:sz w:val="18"/>
                <w:szCs w:val="18"/>
              </w:rPr>
              <w:t>Risk impact would result in minor injury or harm.</w:t>
            </w:r>
            <w:r w:rsidRPr="008A0667">
              <w:rPr>
                <w:rFonts w:ascii="Arial" w:hAnsi="Arial" w:cs="Arial"/>
                <w:color w:val="000000"/>
                <w:sz w:val="18"/>
                <w:szCs w:val="18"/>
              </w:rPr>
              <w:br/>
            </w:r>
          </w:p>
          <w:p w:rsidRPr="008A0667" w:rsidR="007E1B92" w:rsidRDefault="007E1B92" w14:paraId="3254F285" w14:textId="77777777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:rsidRPr="008A0667" w:rsidR="00A61760" w:rsidRDefault="00A61760" w14:paraId="1B8639E6" w14:textId="7FE8A62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A0667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Treatment by doctor)</w:t>
            </w:r>
          </w:p>
        </w:tc>
        <w:tc>
          <w:tcPr>
            <w:tcW w:w="1985" w:type="dxa"/>
            <w:hideMark/>
          </w:tcPr>
          <w:p w:rsidRPr="008A0667" w:rsidR="008A0667" w:rsidRDefault="00A61760" w14:paraId="01A96010" w14:textId="15938A62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8A0667">
              <w:rPr>
                <w:rFonts w:ascii="Arial" w:hAnsi="Arial" w:cs="Arial"/>
                <w:color w:val="000000"/>
                <w:sz w:val="18"/>
                <w:szCs w:val="18"/>
              </w:rPr>
              <w:t>Risk impact would result in minor disruption to business operations.</w:t>
            </w:r>
            <w:r w:rsidRPr="008A0667">
              <w:rPr>
                <w:rFonts w:ascii="Arial" w:hAnsi="Arial" w:cs="Arial"/>
                <w:color w:val="000000"/>
                <w:sz w:val="18"/>
                <w:szCs w:val="18"/>
              </w:rPr>
              <w:br/>
            </w:r>
          </w:p>
          <w:p w:rsidRPr="008A0667" w:rsidR="00A61760" w:rsidRDefault="00A61760" w14:paraId="0767F65D" w14:textId="7E00D99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A0667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30mins - 1 hour)</w:t>
            </w:r>
          </w:p>
        </w:tc>
        <w:tc>
          <w:tcPr>
            <w:tcW w:w="2268" w:type="dxa"/>
            <w:hideMark/>
          </w:tcPr>
          <w:p w:rsidRPr="008A0667" w:rsidR="007E1B92" w:rsidRDefault="00A61760" w14:paraId="307D136A" w14:textId="77777777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8A0667">
              <w:rPr>
                <w:rFonts w:ascii="Arial" w:hAnsi="Arial" w:cs="Arial"/>
                <w:color w:val="000000"/>
                <w:sz w:val="18"/>
                <w:szCs w:val="18"/>
              </w:rPr>
              <w:t>Risk impact would result in minor financial loss.</w:t>
            </w:r>
            <w:r w:rsidRPr="008A0667">
              <w:rPr>
                <w:rFonts w:ascii="Arial" w:hAnsi="Arial" w:cs="Arial"/>
                <w:color w:val="000000"/>
                <w:sz w:val="18"/>
                <w:szCs w:val="18"/>
              </w:rPr>
              <w:br/>
            </w:r>
          </w:p>
          <w:p w:rsidRPr="008A0667" w:rsidR="007E1B92" w:rsidRDefault="007E1B92" w14:paraId="4A0194CE" w14:textId="77777777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:rsidRPr="008A0667" w:rsidR="007E1B92" w:rsidRDefault="007E1B92" w14:paraId="26FC9FFD" w14:textId="77777777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:rsidRPr="008A0667" w:rsidR="00A61760" w:rsidRDefault="00A61760" w14:paraId="3A62FE0A" w14:textId="39B6703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A0667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$1000 - $10,000 AUD)</w:t>
            </w:r>
          </w:p>
        </w:tc>
        <w:tc>
          <w:tcPr>
            <w:tcW w:w="2268" w:type="dxa"/>
            <w:hideMark/>
          </w:tcPr>
          <w:p w:rsidRPr="008A0667" w:rsidR="007E1B92" w:rsidRDefault="00A61760" w14:paraId="433FD152" w14:textId="77777777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8A0667">
              <w:rPr>
                <w:rFonts w:ascii="Arial" w:hAnsi="Arial" w:cs="Arial"/>
                <w:color w:val="000000"/>
                <w:sz w:val="18"/>
                <w:szCs w:val="18"/>
              </w:rPr>
              <w:t>Risk impact would result in minor reputational harm.</w:t>
            </w:r>
            <w:r w:rsidRPr="008A0667">
              <w:rPr>
                <w:rFonts w:ascii="Arial" w:hAnsi="Arial" w:cs="Arial"/>
                <w:color w:val="000000"/>
                <w:sz w:val="18"/>
                <w:szCs w:val="18"/>
              </w:rPr>
              <w:br/>
            </w:r>
          </w:p>
          <w:p w:rsidR="008A0667" w:rsidP="008A0667" w:rsidRDefault="008A0667" w14:paraId="219BA53B" w14:textId="77777777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:rsidRPr="008A0667" w:rsidR="007E1B92" w:rsidP="008A0667" w:rsidRDefault="00A61760" w14:paraId="02B89E94" w14:textId="27B338E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A0667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Interest authorities / regulators and some adverse social media)</w:t>
            </w:r>
          </w:p>
        </w:tc>
      </w:tr>
      <w:tr w:rsidRPr="007E1B92" w:rsidR="007E1B92" w:rsidTr="007E1B92" w14:paraId="37B15577" w14:textId="77777777">
        <w:trPr>
          <w:trHeight w:val="1380"/>
        </w:trPr>
        <w:tc>
          <w:tcPr>
            <w:tcW w:w="709" w:type="dxa"/>
            <w:vAlign w:val="center"/>
            <w:hideMark/>
          </w:tcPr>
          <w:p w:rsidRPr="008A0667" w:rsidR="00A61760" w:rsidRDefault="00A61760" w14:paraId="73802130" w14:textId="77777777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A0667">
              <w:rPr>
                <w:rFonts w:ascii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277" w:type="dxa"/>
            <w:vAlign w:val="center"/>
            <w:hideMark/>
          </w:tcPr>
          <w:p w:rsidRPr="008A0667" w:rsidR="00A61760" w:rsidRDefault="00A61760" w14:paraId="15863589" w14:textId="77777777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A0667">
              <w:rPr>
                <w:rFonts w:ascii="Arial" w:hAnsi="Arial" w:cs="Arial"/>
                <w:color w:val="000000"/>
                <w:sz w:val="18"/>
                <w:szCs w:val="18"/>
              </w:rPr>
              <w:t>Moderate</w:t>
            </w:r>
          </w:p>
        </w:tc>
        <w:tc>
          <w:tcPr>
            <w:tcW w:w="1984" w:type="dxa"/>
            <w:hideMark/>
          </w:tcPr>
          <w:p w:rsidRPr="008A0667" w:rsidR="008A0667" w:rsidRDefault="00A61760" w14:paraId="068A56EB" w14:textId="7EBFF1E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A0667">
              <w:rPr>
                <w:rFonts w:ascii="Arial" w:hAnsi="Arial" w:cs="Arial"/>
                <w:color w:val="000000"/>
                <w:sz w:val="18"/>
                <w:szCs w:val="18"/>
              </w:rPr>
              <w:t xml:space="preserve">Risk impact would result </w:t>
            </w:r>
            <w:r w:rsidR="0087135F">
              <w:rPr>
                <w:rFonts w:ascii="Arial" w:hAnsi="Arial" w:cs="Arial"/>
                <w:color w:val="000000"/>
                <w:sz w:val="18"/>
                <w:szCs w:val="18"/>
              </w:rPr>
              <w:t xml:space="preserve">in </w:t>
            </w:r>
            <w:r w:rsidRPr="008A0667">
              <w:rPr>
                <w:rFonts w:ascii="Arial" w:hAnsi="Arial" w:cs="Arial"/>
                <w:color w:val="000000"/>
                <w:sz w:val="18"/>
                <w:szCs w:val="18"/>
              </w:rPr>
              <w:t>moderate injury or harm requiring medical treatment in hospital.</w:t>
            </w:r>
          </w:p>
          <w:p w:rsidRPr="008A0667" w:rsidR="008A0667" w:rsidRDefault="008A0667" w14:paraId="09555D03" w14:textId="77777777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:rsidR="00A61760" w:rsidRDefault="00A61760" w14:paraId="0D15CA64" w14:textId="77777777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8A0667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Treatment in hospital)</w:t>
            </w:r>
          </w:p>
          <w:p w:rsidRPr="008A0667" w:rsidR="008A0667" w:rsidRDefault="008A0667" w14:paraId="58C08F6D" w14:textId="04353C4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985" w:type="dxa"/>
            <w:hideMark/>
          </w:tcPr>
          <w:p w:rsidRPr="008A0667" w:rsidR="008A0667" w:rsidRDefault="00A61760" w14:paraId="2030B45B" w14:textId="77777777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8A0667">
              <w:rPr>
                <w:rFonts w:ascii="Arial" w:hAnsi="Arial" w:cs="Arial"/>
                <w:color w:val="000000"/>
                <w:sz w:val="18"/>
                <w:szCs w:val="18"/>
              </w:rPr>
              <w:t>Risk impact would result in short-term disruption to business operations.</w:t>
            </w:r>
            <w:r w:rsidRPr="008A0667">
              <w:rPr>
                <w:rFonts w:ascii="Arial" w:hAnsi="Arial" w:cs="Arial"/>
                <w:color w:val="000000"/>
                <w:sz w:val="18"/>
                <w:szCs w:val="18"/>
              </w:rPr>
              <w:br/>
            </w:r>
          </w:p>
          <w:p w:rsidRPr="008A0667" w:rsidR="008A0667" w:rsidRDefault="008A0667" w14:paraId="6885D2AA" w14:textId="77777777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:rsidRPr="008A0667" w:rsidR="00A61760" w:rsidRDefault="00A61760" w14:paraId="6E4B2D73" w14:textId="0783DB6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A0667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1 - 2 hours)</w:t>
            </w:r>
          </w:p>
        </w:tc>
        <w:tc>
          <w:tcPr>
            <w:tcW w:w="2268" w:type="dxa"/>
            <w:hideMark/>
          </w:tcPr>
          <w:p w:rsidRPr="008A0667" w:rsidR="008A0667" w:rsidRDefault="00A61760" w14:paraId="3843714B" w14:textId="77777777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8A0667">
              <w:rPr>
                <w:rFonts w:ascii="Arial" w:hAnsi="Arial" w:cs="Arial"/>
                <w:color w:val="000000"/>
                <w:sz w:val="18"/>
                <w:szCs w:val="18"/>
              </w:rPr>
              <w:t>Risk impact would result in reasonable financial loss.</w:t>
            </w:r>
            <w:r w:rsidRPr="008A0667">
              <w:rPr>
                <w:rFonts w:ascii="Arial" w:hAnsi="Arial" w:cs="Arial"/>
                <w:color w:val="000000"/>
                <w:sz w:val="18"/>
                <w:szCs w:val="18"/>
              </w:rPr>
              <w:br/>
            </w:r>
          </w:p>
          <w:p w:rsidRPr="008A0667" w:rsidR="008A0667" w:rsidRDefault="008A0667" w14:paraId="48C9DDA2" w14:textId="77777777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:rsidRPr="008A0667" w:rsidR="008A0667" w:rsidRDefault="008A0667" w14:paraId="0EFC9B18" w14:textId="77777777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:rsidRPr="008A0667" w:rsidR="00A61760" w:rsidRDefault="00A61760" w14:paraId="551B8159" w14:textId="0BD6953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A0667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$10,000 - $100,000 AUD)</w:t>
            </w:r>
          </w:p>
        </w:tc>
        <w:tc>
          <w:tcPr>
            <w:tcW w:w="2268" w:type="dxa"/>
            <w:hideMark/>
          </w:tcPr>
          <w:p w:rsidRPr="008A0667" w:rsidR="008A0667" w:rsidRDefault="00A61760" w14:paraId="336B3FCA" w14:textId="77777777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8A0667">
              <w:rPr>
                <w:rFonts w:ascii="Arial" w:hAnsi="Arial" w:cs="Arial"/>
                <w:color w:val="000000"/>
                <w:sz w:val="18"/>
                <w:szCs w:val="18"/>
              </w:rPr>
              <w:t>Risk impact would result in reasonable reputational harm.</w:t>
            </w:r>
            <w:r w:rsidRPr="008A0667">
              <w:rPr>
                <w:rFonts w:ascii="Arial" w:hAnsi="Arial" w:cs="Arial"/>
                <w:color w:val="000000"/>
                <w:sz w:val="18"/>
                <w:szCs w:val="18"/>
              </w:rPr>
              <w:br/>
            </w:r>
          </w:p>
          <w:p w:rsidRPr="008A0667" w:rsidR="008A0667" w:rsidRDefault="008A0667" w14:paraId="6DEBB80F" w14:textId="77777777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:rsidRPr="008A0667" w:rsidR="008A0667" w:rsidRDefault="008A0667" w14:paraId="4C6BBC14" w14:textId="77777777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:rsidRPr="008A0667" w:rsidR="00A61760" w:rsidRDefault="00A61760" w14:paraId="1B3E14D1" w14:textId="5C1B1E6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A0667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edia coverage by main media channels)</w:t>
            </w:r>
          </w:p>
        </w:tc>
      </w:tr>
      <w:tr w:rsidRPr="007E1B92" w:rsidR="007E1B92" w:rsidTr="007E1B92" w14:paraId="087DBC7A" w14:textId="77777777">
        <w:trPr>
          <w:trHeight w:val="1656"/>
        </w:trPr>
        <w:tc>
          <w:tcPr>
            <w:tcW w:w="709" w:type="dxa"/>
            <w:vAlign w:val="center"/>
            <w:hideMark/>
          </w:tcPr>
          <w:p w:rsidRPr="008A0667" w:rsidR="00A61760" w:rsidRDefault="00A61760" w14:paraId="29289145" w14:textId="77777777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A0667">
              <w:rPr>
                <w:rFonts w:ascii="Arial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1277" w:type="dxa"/>
            <w:vAlign w:val="center"/>
            <w:hideMark/>
          </w:tcPr>
          <w:p w:rsidRPr="008A0667" w:rsidR="00A61760" w:rsidRDefault="00A61760" w14:paraId="1459D225" w14:textId="77777777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A0667">
              <w:rPr>
                <w:rFonts w:ascii="Arial" w:hAnsi="Arial" w:cs="Arial"/>
                <w:color w:val="000000"/>
                <w:sz w:val="18"/>
                <w:szCs w:val="18"/>
              </w:rPr>
              <w:t>Major</w:t>
            </w:r>
          </w:p>
        </w:tc>
        <w:tc>
          <w:tcPr>
            <w:tcW w:w="1984" w:type="dxa"/>
            <w:hideMark/>
          </w:tcPr>
          <w:p w:rsidRPr="008A0667" w:rsidR="008A0667" w:rsidRDefault="00A61760" w14:paraId="0B6B2B16" w14:textId="77777777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8A0667">
              <w:rPr>
                <w:rFonts w:ascii="Arial" w:hAnsi="Arial" w:cs="Arial"/>
                <w:color w:val="000000"/>
                <w:sz w:val="18"/>
                <w:szCs w:val="18"/>
              </w:rPr>
              <w:t>Risk impact would result in serious injuries or harm requiring immediate hospitalisation.</w:t>
            </w:r>
            <w:r w:rsidRPr="008A0667">
              <w:rPr>
                <w:rFonts w:ascii="Arial" w:hAnsi="Arial" w:cs="Arial"/>
                <w:color w:val="000000"/>
                <w:sz w:val="18"/>
                <w:szCs w:val="18"/>
              </w:rPr>
              <w:br/>
            </w:r>
          </w:p>
          <w:p w:rsidRPr="008A0667" w:rsidR="00A61760" w:rsidRDefault="00A61760" w14:paraId="54DF9342" w14:textId="0770BBE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A0667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Hospitalisation)</w:t>
            </w:r>
          </w:p>
        </w:tc>
        <w:tc>
          <w:tcPr>
            <w:tcW w:w="1985" w:type="dxa"/>
            <w:hideMark/>
          </w:tcPr>
          <w:p w:rsidRPr="008A0667" w:rsidR="008A0667" w:rsidRDefault="00A61760" w14:paraId="7989E053" w14:textId="77777777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8A0667">
              <w:rPr>
                <w:rFonts w:ascii="Arial" w:hAnsi="Arial" w:cs="Arial"/>
                <w:color w:val="000000"/>
                <w:sz w:val="18"/>
                <w:szCs w:val="18"/>
              </w:rPr>
              <w:t>Risk impact would result in medium-term disruptions to business operations.</w:t>
            </w:r>
            <w:r w:rsidRPr="008A0667">
              <w:rPr>
                <w:rFonts w:ascii="Arial" w:hAnsi="Arial" w:cs="Arial"/>
                <w:color w:val="000000"/>
                <w:sz w:val="18"/>
                <w:szCs w:val="18"/>
              </w:rPr>
              <w:br/>
            </w:r>
          </w:p>
          <w:p w:rsidR="008A0667" w:rsidRDefault="008A0667" w14:paraId="619EAB76" w14:textId="77777777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:rsidRPr="008A0667" w:rsidR="00A61760" w:rsidRDefault="00A61760" w14:paraId="20211F33" w14:textId="76E245D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A0667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2hours - 5 hours)</w:t>
            </w:r>
          </w:p>
        </w:tc>
        <w:tc>
          <w:tcPr>
            <w:tcW w:w="2268" w:type="dxa"/>
            <w:hideMark/>
          </w:tcPr>
          <w:p w:rsidRPr="008A0667" w:rsidR="008A0667" w:rsidRDefault="00A61760" w14:paraId="10AA6F78" w14:textId="77777777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8A0667">
              <w:rPr>
                <w:rFonts w:ascii="Arial" w:hAnsi="Arial" w:cs="Arial"/>
                <w:color w:val="000000"/>
                <w:sz w:val="18"/>
                <w:szCs w:val="18"/>
              </w:rPr>
              <w:t>Risk impact would result in substantial financial loss.</w:t>
            </w:r>
            <w:r w:rsidRPr="008A0667">
              <w:rPr>
                <w:rFonts w:ascii="Arial" w:hAnsi="Arial" w:cs="Arial"/>
                <w:color w:val="000000"/>
                <w:sz w:val="18"/>
                <w:szCs w:val="18"/>
              </w:rPr>
              <w:br/>
            </w:r>
          </w:p>
          <w:p w:rsidRPr="008A0667" w:rsidR="008A0667" w:rsidRDefault="008A0667" w14:paraId="3D66648C" w14:textId="77777777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:rsidRPr="008A0667" w:rsidR="008A0667" w:rsidRDefault="008A0667" w14:paraId="6697DBE3" w14:textId="77777777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:rsidRPr="008A0667" w:rsidR="00A61760" w:rsidRDefault="00A61760" w14:paraId="31B6A14C" w14:textId="1C2C327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A0667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$100,000 - $500,000 AUD)</w:t>
            </w:r>
          </w:p>
        </w:tc>
        <w:tc>
          <w:tcPr>
            <w:tcW w:w="2268" w:type="dxa"/>
            <w:hideMark/>
          </w:tcPr>
          <w:p w:rsidRPr="008A0667" w:rsidR="008A0667" w:rsidRDefault="00A61760" w14:paraId="7F1F9974" w14:textId="77777777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8A0667">
              <w:rPr>
                <w:rFonts w:ascii="Arial" w:hAnsi="Arial" w:cs="Arial"/>
                <w:color w:val="000000"/>
                <w:sz w:val="18"/>
                <w:szCs w:val="18"/>
              </w:rPr>
              <w:t>Risk impact would result in substantial reputational harm.</w:t>
            </w:r>
            <w:r w:rsidRPr="008A0667">
              <w:rPr>
                <w:rFonts w:ascii="Arial" w:hAnsi="Arial" w:cs="Arial"/>
                <w:color w:val="000000"/>
                <w:sz w:val="18"/>
                <w:szCs w:val="18"/>
              </w:rPr>
              <w:br/>
            </w:r>
          </w:p>
          <w:p w:rsidRPr="008A0667" w:rsidR="008A0667" w:rsidRDefault="008A0667" w14:paraId="40BED060" w14:textId="77777777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:rsidRPr="008A0667" w:rsidR="008A0667" w:rsidRDefault="008A0667" w14:paraId="61767B42" w14:textId="77777777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:rsidRPr="008A0667" w:rsidR="00A61760" w:rsidRDefault="00A61760" w14:paraId="4656BC2C" w14:textId="734CB98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A0667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State &amp; national media coverage impacting partnerships / investing)</w:t>
            </w:r>
          </w:p>
        </w:tc>
      </w:tr>
      <w:tr w:rsidRPr="007E1B92" w:rsidR="007E1B92" w:rsidTr="007E1B92" w14:paraId="473AB419" w14:textId="77777777">
        <w:trPr>
          <w:trHeight w:val="2208"/>
        </w:trPr>
        <w:tc>
          <w:tcPr>
            <w:tcW w:w="709" w:type="dxa"/>
            <w:vAlign w:val="center"/>
            <w:hideMark/>
          </w:tcPr>
          <w:p w:rsidRPr="008A0667" w:rsidR="00A61760" w:rsidRDefault="00A61760" w14:paraId="5AB45BA7" w14:textId="77777777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A0667">
              <w:rPr>
                <w:rFonts w:ascii="Arial" w:hAnsi="Arial"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1277" w:type="dxa"/>
            <w:vAlign w:val="center"/>
            <w:hideMark/>
          </w:tcPr>
          <w:p w:rsidRPr="008A0667" w:rsidR="00A61760" w:rsidRDefault="00A61760" w14:paraId="542CEC82" w14:textId="77777777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A0667">
              <w:rPr>
                <w:rFonts w:ascii="Arial" w:hAnsi="Arial" w:cs="Arial"/>
                <w:color w:val="000000"/>
                <w:sz w:val="18"/>
                <w:szCs w:val="18"/>
              </w:rPr>
              <w:t>Severe</w:t>
            </w:r>
          </w:p>
        </w:tc>
        <w:tc>
          <w:tcPr>
            <w:tcW w:w="1984" w:type="dxa"/>
            <w:hideMark/>
          </w:tcPr>
          <w:p w:rsidR="008A0667" w:rsidRDefault="00A61760" w14:paraId="60812B8A" w14:textId="77777777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8A0667">
              <w:rPr>
                <w:rFonts w:ascii="Arial" w:hAnsi="Arial" w:cs="Arial"/>
                <w:color w:val="000000"/>
                <w:sz w:val="18"/>
                <w:szCs w:val="18"/>
              </w:rPr>
              <w:t>Risk impact would result in one or multiple deaths or permanent disability one or more individuals.</w:t>
            </w:r>
            <w:r w:rsidRPr="008A0667">
              <w:rPr>
                <w:rFonts w:ascii="Arial" w:hAnsi="Arial" w:cs="Arial"/>
                <w:color w:val="000000"/>
                <w:sz w:val="18"/>
                <w:szCs w:val="18"/>
              </w:rPr>
              <w:br/>
            </w:r>
          </w:p>
          <w:p w:rsidRPr="008A0667" w:rsidR="00A61760" w:rsidRDefault="00A61760" w14:paraId="5A7A2512" w14:textId="1F24C40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A0667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Death or Disability)</w:t>
            </w:r>
          </w:p>
        </w:tc>
        <w:tc>
          <w:tcPr>
            <w:tcW w:w="1985" w:type="dxa"/>
            <w:hideMark/>
          </w:tcPr>
          <w:p w:rsidR="008A0667" w:rsidRDefault="00A61760" w14:paraId="29C756C8" w14:textId="77777777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8A0667">
              <w:rPr>
                <w:rFonts w:ascii="Arial" w:hAnsi="Arial" w:cs="Arial"/>
                <w:color w:val="000000"/>
                <w:sz w:val="18"/>
                <w:szCs w:val="18"/>
              </w:rPr>
              <w:t>Risk impact would result in long-term disruptions to business operations.</w:t>
            </w:r>
            <w:r w:rsidRPr="008A0667">
              <w:rPr>
                <w:rFonts w:ascii="Arial" w:hAnsi="Arial" w:cs="Arial"/>
                <w:color w:val="000000"/>
                <w:sz w:val="18"/>
                <w:szCs w:val="18"/>
              </w:rPr>
              <w:br/>
            </w:r>
          </w:p>
          <w:p w:rsidR="008A0667" w:rsidRDefault="008A0667" w14:paraId="7678EE34" w14:textId="77777777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:rsidR="008A0667" w:rsidRDefault="008A0667" w14:paraId="64581F42" w14:textId="77777777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:rsidRPr="008A0667" w:rsidR="00A61760" w:rsidRDefault="00A61760" w14:paraId="1AED0852" w14:textId="1857334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A0667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&gt; 1 days)</w:t>
            </w:r>
          </w:p>
        </w:tc>
        <w:tc>
          <w:tcPr>
            <w:tcW w:w="2268" w:type="dxa"/>
            <w:hideMark/>
          </w:tcPr>
          <w:p w:rsidR="008A0667" w:rsidRDefault="00A61760" w14:paraId="50F105A6" w14:textId="77777777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8A0667">
              <w:rPr>
                <w:rFonts w:ascii="Arial" w:hAnsi="Arial" w:cs="Arial"/>
                <w:color w:val="000000"/>
                <w:sz w:val="18"/>
                <w:szCs w:val="18"/>
              </w:rPr>
              <w:t>Risk impact would result in significant financial loss.</w:t>
            </w:r>
            <w:r w:rsidRPr="008A0667">
              <w:rPr>
                <w:rFonts w:ascii="Arial" w:hAnsi="Arial" w:cs="Arial"/>
                <w:color w:val="000000"/>
                <w:sz w:val="18"/>
                <w:szCs w:val="18"/>
              </w:rPr>
              <w:br/>
            </w:r>
          </w:p>
          <w:p w:rsidR="008A0667" w:rsidRDefault="008A0667" w14:paraId="4D6198CF" w14:textId="77777777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:rsidR="008A0667" w:rsidRDefault="008A0667" w14:paraId="31FF62AE" w14:textId="77777777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:rsidR="008A0667" w:rsidRDefault="008A0667" w14:paraId="27C94BB8" w14:textId="77777777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:rsidRPr="008A0667" w:rsidR="00A61760" w:rsidRDefault="00A61760" w14:paraId="1264F108" w14:textId="2D7976A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A0667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&gt; $500,000 AUD)</w:t>
            </w:r>
          </w:p>
        </w:tc>
        <w:tc>
          <w:tcPr>
            <w:tcW w:w="2268" w:type="dxa"/>
            <w:hideMark/>
          </w:tcPr>
          <w:p w:rsidR="008A0667" w:rsidRDefault="00A61760" w14:paraId="447D6A73" w14:textId="77777777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8A0667">
              <w:rPr>
                <w:rFonts w:ascii="Arial" w:hAnsi="Arial" w:cs="Arial"/>
                <w:color w:val="000000"/>
                <w:sz w:val="18"/>
                <w:szCs w:val="18"/>
              </w:rPr>
              <w:t>Risk impact would result in severe reputational harm.</w:t>
            </w:r>
            <w:r w:rsidRPr="008A0667">
              <w:rPr>
                <w:rFonts w:ascii="Arial" w:hAnsi="Arial" w:cs="Arial"/>
                <w:color w:val="000000"/>
                <w:sz w:val="18"/>
                <w:szCs w:val="18"/>
              </w:rPr>
              <w:br/>
            </w:r>
          </w:p>
          <w:p w:rsidR="008A0667" w:rsidRDefault="008A0667" w14:paraId="5E692B66" w14:textId="77777777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:rsidR="008A0667" w:rsidRDefault="008A0667" w14:paraId="7DF8A683" w14:textId="77777777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:rsidR="008A0667" w:rsidRDefault="008A0667" w14:paraId="225254E4" w14:textId="77777777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:rsidRPr="008A0667" w:rsidR="00A61760" w:rsidRDefault="00A61760" w14:paraId="457F7F12" w14:textId="4718ED3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A0667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National &amp; International media coverage impacting executive governance appointments)</w:t>
            </w:r>
          </w:p>
        </w:tc>
      </w:tr>
    </w:tbl>
    <w:p w:rsidR="007E1B92" w:rsidP="00D82101" w:rsidRDefault="007E1B92" w14:paraId="68E97718" w14:textId="7E1878B4">
      <w:pPr>
        <w:pStyle w:val="NoSpacing"/>
        <w:spacing w:line="276" w:lineRule="auto"/>
        <w:jc w:val="both"/>
        <w:rPr>
          <w:rFonts w:ascii="Arial" w:hAnsi="Arial" w:cs="Arial"/>
          <w:sz w:val="20"/>
          <w:szCs w:val="20"/>
          <w:lang w:val="en-AU"/>
        </w:rPr>
      </w:pPr>
    </w:p>
    <w:p w:rsidR="007E1B92" w:rsidRDefault="007E1B92" w14:paraId="0BDB810A" w14:textId="77777777">
      <w:pPr>
        <w:spacing w:after="160" w:line="259" w:lineRule="auto"/>
        <w:rPr>
          <w:rFonts w:ascii="Arial" w:hAnsi="Arial" w:cs="Arial" w:eastAsiaTheme="minorHAnsi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</w:rPr>
        <w:br w:type="page"/>
      </w:r>
    </w:p>
    <w:p w:rsidRPr="00524C7F" w:rsidR="00524C7F" w:rsidP="00C03B65" w:rsidRDefault="00524C7F" w14:paraId="665906AF" w14:textId="69AB0A4C">
      <w:pPr>
        <w:pStyle w:val="Heading1"/>
      </w:pPr>
      <w:r w:rsidRPr="00524C7F">
        <w:rPr>
          <w:rFonts w:eastAsiaTheme="minorHAnsi"/>
        </w:rPr>
        <w:lastRenderedPageBreak/>
        <w:t>Risk Evaluation </w:t>
      </w:r>
    </w:p>
    <w:p w:rsidRPr="00524C7F" w:rsidR="00524C7F" w:rsidP="00524C7F" w:rsidRDefault="00524C7F" w14:paraId="41843AFB" w14:textId="77777777">
      <w:pPr>
        <w:pStyle w:val="NoSpacing"/>
        <w:spacing w:line="276" w:lineRule="auto"/>
        <w:rPr>
          <w:rFonts w:ascii="Arial" w:hAnsi="Arial" w:cs="Arial"/>
          <w:sz w:val="20"/>
          <w:szCs w:val="20"/>
        </w:rPr>
      </w:pPr>
    </w:p>
    <w:p w:rsidRPr="00524C7F" w:rsidR="00524C7F" w:rsidP="00D82101" w:rsidRDefault="00524C7F" w14:paraId="00624DB5" w14:textId="77777777">
      <w:pPr>
        <w:pStyle w:val="NoSpacing"/>
        <w:spacing w:line="276" w:lineRule="auto"/>
        <w:jc w:val="both"/>
        <w:rPr>
          <w:rFonts w:ascii="Arial" w:hAnsi="Arial" w:cs="Arial"/>
          <w:sz w:val="20"/>
          <w:szCs w:val="20"/>
          <w:lang w:val="en-AU"/>
        </w:rPr>
      </w:pPr>
      <w:r w:rsidRPr="31876B39">
        <w:rPr>
          <w:rFonts w:ascii="Arial" w:hAnsi="Arial" w:cs="Arial"/>
          <w:sz w:val="20"/>
          <w:szCs w:val="20"/>
          <w:lang w:val="en-AU"/>
        </w:rPr>
        <w:t>Risk evaluation is a process that is used to compare risk analysis results with risk criteria in order to determine whether or not a specified level of risk is acceptable or tolerable. </w:t>
      </w:r>
    </w:p>
    <w:p w:rsidR="00524C7F" w:rsidP="00D82101" w:rsidRDefault="00524C7F" w14:paraId="378AAB74" w14:textId="77777777">
      <w:pPr>
        <w:pStyle w:val="NoSpacing"/>
        <w:spacing w:line="276" w:lineRule="auto"/>
        <w:jc w:val="both"/>
        <w:rPr>
          <w:rFonts w:ascii="Arial" w:hAnsi="Arial" w:cs="Arial"/>
          <w:sz w:val="20"/>
          <w:szCs w:val="20"/>
        </w:rPr>
      </w:pPr>
    </w:p>
    <w:p w:rsidRPr="00524C7F" w:rsidR="00524C7F" w:rsidP="00D82101" w:rsidRDefault="00524C7F" w14:paraId="564BBBF8" w14:textId="018DC9FD">
      <w:pPr>
        <w:pStyle w:val="NoSpacing"/>
        <w:spacing w:line="276" w:lineRule="auto"/>
        <w:jc w:val="both"/>
        <w:rPr>
          <w:rFonts w:ascii="Arial" w:hAnsi="Arial" w:cs="Arial"/>
          <w:sz w:val="20"/>
          <w:szCs w:val="20"/>
        </w:rPr>
      </w:pPr>
      <w:r w:rsidRPr="00524C7F">
        <w:rPr>
          <w:rFonts w:ascii="Arial" w:hAnsi="Arial" w:cs="Arial"/>
          <w:sz w:val="20"/>
          <w:szCs w:val="20"/>
        </w:rPr>
        <w:t>By combining the likelihood and consequences and using the risk matrix below – a risk level is obtained. </w:t>
      </w:r>
    </w:p>
    <w:p w:rsidRPr="00524C7F" w:rsidR="00524C7F" w:rsidP="00524C7F" w:rsidRDefault="00524C7F" w14:paraId="3277012C" w14:textId="77777777">
      <w:pPr>
        <w:pStyle w:val="NoSpacing"/>
        <w:spacing w:line="276" w:lineRule="auto"/>
        <w:rPr>
          <w:rFonts w:ascii="Arial" w:hAnsi="Arial" w:cs="Arial"/>
          <w:sz w:val="20"/>
          <w:szCs w:val="20"/>
        </w:rPr>
      </w:pPr>
      <w:r w:rsidRPr="00524C7F">
        <w:rPr>
          <w:rFonts w:ascii="Arial" w:hAnsi="Arial" w:cs="Arial"/>
          <w:sz w:val="20"/>
          <w:szCs w:val="20"/>
        </w:rPr>
        <w:t> </w:t>
      </w:r>
    </w:p>
    <w:tbl>
      <w:tblPr>
        <w:tblW w:w="10207" w:type="dxa"/>
        <w:tblInd w:w="-717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81"/>
        <w:gridCol w:w="665"/>
        <w:gridCol w:w="1557"/>
        <w:gridCol w:w="1417"/>
        <w:gridCol w:w="1279"/>
        <w:gridCol w:w="1276"/>
        <w:gridCol w:w="1417"/>
        <w:gridCol w:w="1415"/>
      </w:tblGrid>
      <w:tr w:rsidRPr="00524C7F" w:rsidR="00524C7F" w:rsidTr="006D1919" w14:paraId="56BAA3CD" w14:textId="77777777">
        <w:trPr>
          <w:trHeight w:val="525"/>
        </w:trPr>
        <w:tc>
          <w:tcPr>
            <w:tcW w:w="3403" w:type="dxa"/>
            <w:gridSpan w:val="3"/>
            <w:vMerge w:val="restart"/>
            <w:shd w:val="clear" w:color="auto" w:fill="ED7D31"/>
            <w:vAlign w:val="center"/>
            <w:hideMark/>
          </w:tcPr>
          <w:p w:rsidRPr="00524C7F" w:rsidR="00524C7F" w:rsidP="003353C5" w:rsidRDefault="00524C7F" w14:paraId="1A74C250" w14:textId="5B39B6BE">
            <w:pPr>
              <w:pStyle w:val="NoSpacing"/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24C7F">
              <w:rPr>
                <w:rFonts w:ascii="Arial" w:hAnsi="Arial" w:cs="Arial"/>
                <w:b/>
                <w:bCs/>
                <w:sz w:val="20"/>
                <w:szCs w:val="20"/>
              </w:rPr>
              <w:t>Risk Matrix</w:t>
            </w:r>
          </w:p>
        </w:tc>
        <w:tc>
          <w:tcPr>
            <w:tcW w:w="6804" w:type="dxa"/>
            <w:gridSpan w:val="5"/>
            <w:shd w:val="clear" w:color="auto" w:fill="F4B083"/>
            <w:vAlign w:val="center"/>
            <w:hideMark/>
          </w:tcPr>
          <w:p w:rsidRPr="00524C7F" w:rsidR="00524C7F" w:rsidP="003353C5" w:rsidRDefault="00524C7F" w14:paraId="0C4F3BED" w14:textId="50246BEB">
            <w:pPr>
              <w:pStyle w:val="NoSpacing"/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24C7F">
              <w:rPr>
                <w:rFonts w:ascii="Arial" w:hAnsi="Arial" w:cs="Arial"/>
                <w:b/>
                <w:bCs/>
                <w:sz w:val="20"/>
                <w:szCs w:val="20"/>
              </w:rPr>
              <w:t>Consequences</w:t>
            </w:r>
          </w:p>
        </w:tc>
      </w:tr>
      <w:tr w:rsidRPr="00524C7F" w:rsidR="00524C7F" w:rsidTr="0093682D" w14:paraId="0F354642" w14:textId="77777777">
        <w:trPr>
          <w:trHeight w:val="375"/>
        </w:trPr>
        <w:tc>
          <w:tcPr>
            <w:tcW w:w="3403" w:type="dxa"/>
            <w:gridSpan w:val="3"/>
            <w:vMerge/>
            <w:shd w:val="clear" w:color="auto" w:fill="ED7D31"/>
            <w:vAlign w:val="center"/>
            <w:hideMark/>
          </w:tcPr>
          <w:p w:rsidRPr="00524C7F" w:rsidR="00524C7F" w:rsidP="00524C7F" w:rsidRDefault="00524C7F" w14:paraId="512ACBDC" w14:textId="77777777">
            <w:pPr>
              <w:pStyle w:val="NoSpacing"/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7" w:type="dxa"/>
            <w:vAlign w:val="center"/>
            <w:hideMark/>
          </w:tcPr>
          <w:p w:rsidRPr="00524C7F" w:rsidR="00524C7F" w:rsidP="006D1919" w:rsidRDefault="00524C7F" w14:paraId="71DB8F56" w14:textId="78BEC597">
            <w:pPr>
              <w:pStyle w:val="NoSpacing"/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24C7F">
              <w:rPr>
                <w:rFonts w:ascii="Arial" w:hAnsi="Arial" w:cs="Arial"/>
                <w:b/>
                <w:bCs/>
                <w:sz w:val="20"/>
                <w:szCs w:val="20"/>
              </w:rPr>
              <w:t>1</w:t>
            </w:r>
          </w:p>
        </w:tc>
        <w:tc>
          <w:tcPr>
            <w:tcW w:w="1279" w:type="dxa"/>
            <w:vAlign w:val="center"/>
            <w:hideMark/>
          </w:tcPr>
          <w:p w:rsidRPr="00524C7F" w:rsidR="00524C7F" w:rsidP="006D1919" w:rsidRDefault="00524C7F" w14:paraId="0F16BCF9" w14:textId="49AF17AF">
            <w:pPr>
              <w:pStyle w:val="NoSpacing"/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24C7F">
              <w:rPr>
                <w:rFonts w:ascii="Arial" w:hAnsi="Arial" w:cs="Arial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1276" w:type="dxa"/>
            <w:vAlign w:val="center"/>
            <w:hideMark/>
          </w:tcPr>
          <w:p w:rsidRPr="00524C7F" w:rsidR="00524C7F" w:rsidP="006D1919" w:rsidRDefault="00524C7F" w14:paraId="765C5121" w14:textId="5D2C68B8">
            <w:pPr>
              <w:pStyle w:val="NoSpacing"/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24C7F">
              <w:rPr>
                <w:rFonts w:ascii="Arial" w:hAnsi="Arial" w:cs="Arial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1417" w:type="dxa"/>
            <w:vAlign w:val="center"/>
            <w:hideMark/>
          </w:tcPr>
          <w:p w:rsidRPr="00524C7F" w:rsidR="00524C7F" w:rsidP="006D1919" w:rsidRDefault="00524C7F" w14:paraId="4EA1536D" w14:textId="0BBA3403">
            <w:pPr>
              <w:pStyle w:val="NoSpacing"/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24C7F">
              <w:rPr>
                <w:rFonts w:ascii="Arial" w:hAnsi="Arial" w:cs="Arial"/>
                <w:b/>
                <w:bCs/>
                <w:sz w:val="20"/>
                <w:szCs w:val="20"/>
              </w:rPr>
              <w:t>4</w:t>
            </w:r>
          </w:p>
        </w:tc>
        <w:tc>
          <w:tcPr>
            <w:tcW w:w="1415" w:type="dxa"/>
            <w:vAlign w:val="center"/>
            <w:hideMark/>
          </w:tcPr>
          <w:p w:rsidRPr="00524C7F" w:rsidR="00524C7F" w:rsidP="006D1919" w:rsidRDefault="00524C7F" w14:paraId="1E0A60EE" w14:textId="016A106A">
            <w:pPr>
              <w:pStyle w:val="NoSpacing"/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24C7F">
              <w:rPr>
                <w:rFonts w:ascii="Arial" w:hAnsi="Arial" w:cs="Arial"/>
                <w:b/>
                <w:bCs/>
                <w:sz w:val="20"/>
                <w:szCs w:val="20"/>
              </w:rPr>
              <w:t>5</w:t>
            </w:r>
          </w:p>
        </w:tc>
      </w:tr>
      <w:tr w:rsidRPr="00524C7F" w:rsidR="00524C7F" w:rsidTr="0093682D" w14:paraId="57C4207D" w14:textId="77777777">
        <w:trPr>
          <w:trHeight w:val="391"/>
        </w:trPr>
        <w:tc>
          <w:tcPr>
            <w:tcW w:w="3403" w:type="dxa"/>
            <w:gridSpan w:val="3"/>
            <w:vMerge/>
            <w:shd w:val="clear" w:color="auto" w:fill="ED7D31"/>
            <w:vAlign w:val="center"/>
            <w:hideMark/>
          </w:tcPr>
          <w:p w:rsidRPr="00524C7F" w:rsidR="00524C7F" w:rsidP="00524C7F" w:rsidRDefault="00524C7F" w14:paraId="09D50382" w14:textId="77777777">
            <w:pPr>
              <w:pStyle w:val="NoSpacing"/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7" w:type="dxa"/>
            <w:vAlign w:val="center"/>
            <w:hideMark/>
          </w:tcPr>
          <w:p w:rsidRPr="00524C7F" w:rsidR="00524C7F" w:rsidP="0093682D" w:rsidRDefault="00524C7F" w14:paraId="4BF4482D" w14:textId="269D313F">
            <w:pPr>
              <w:pStyle w:val="NoSpacing"/>
              <w:spacing w:line="276" w:lineRule="auto"/>
              <w:jc w:val="center"/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31876B39">
              <w:rPr>
                <w:rFonts w:ascii="Arial" w:hAnsi="Arial" w:cs="Arial"/>
                <w:b/>
                <w:bCs/>
                <w:sz w:val="20"/>
                <w:szCs w:val="20"/>
                <w:lang w:val="en-AU"/>
              </w:rPr>
              <w:t>Insignificant</w:t>
            </w:r>
            <w:r w:rsidRPr="31876B39">
              <w:rPr>
                <w:rFonts w:ascii="Arial" w:hAnsi="Arial" w:cs="Arial"/>
                <w:sz w:val="20"/>
                <w:szCs w:val="20"/>
                <w:lang w:val="en-AU"/>
              </w:rPr>
              <w:t> </w:t>
            </w:r>
          </w:p>
        </w:tc>
        <w:tc>
          <w:tcPr>
            <w:tcW w:w="1279" w:type="dxa"/>
            <w:vAlign w:val="center"/>
            <w:hideMark/>
          </w:tcPr>
          <w:p w:rsidRPr="00524C7F" w:rsidR="00524C7F" w:rsidP="0093682D" w:rsidRDefault="00524C7F" w14:paraId="7581B7CB" w14:textId="7777134D">
            <w:pPr>
              <w:pStyle w:val="NoSpacing"/>
              <w:spacing w:line="276" w:lineRule="auto"/>
              <w:jc w:val="center"/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31876B39">
              <w:rPr>
                <w:rFonts w:ascii="Arial" w:hAnsi="Arial" w:cs="Arial"/>
                <w:b/>
                <w:bCs/>
                <w:sz w:val="20"/>
                <w:szCs w:val="20"/>
                <w:lang w:val="en-AU"/>
              </w:rPr>
              <w:t>Minor</w:t>
            </w:r>
            <w:r w:rsidRPr="31876B39">
              <w:rPr>
                <w:rFonts w:ascii="Arial" w:hAnsi="Arial" w:cs="Arial"/>
                <w:sz w:val="20"/>
                <w:szCs w:val="20"/>
                <w:lang w:val="en-AU"/>
              </w:rPr>
              <w:t> </w:t>
            </w:r>
          </w:p>
        </w:tc>
        <w:tc>
          <w:tcPr>
            <w:tcW w:w="1276" w:type="dxa"/>
            <w:vAlign w:val="center"/>
            <w:hideMark/>
          </w:tcPr>
          <w:p w:rsidRPr="00524C7F" w:rsidR="00524C7F" w:rsidP="0093682D" w:rsidRDefault="00524C7F" w14:paraId="0C74D199" w14:textId="2E2C73E0">
            <w:pPr>
              <w:pStyle w:val="NoSpacing"/>
              <w:spacing w:line="276" w:lineRule="auto"/>
              <w:jc w:val="center"/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31876B39">
              <w:rPr>
                <w:rFonts w:ascii="Arial" w:hAnsi="Arial" w:cs="Arial"/>
                <w:b/>
                <w:bCs/>
                <w:sz w:val="20"/>
                <w:szCs w:val="20"/>
                <w:lang w:val="en-AU"/>
              </w:rPr>
              <w:t>Moderate </w:t>
            </w:r>
            <w:r w:rsidRPr="31876B39">
              <w:rPr>
                <w:rFonts w:ascii="Arial" w:hAnsi="Arial" w:cs="Arial"/>
                <w:sz w:val="20"/>
                <w:szCs w:val="20"/>
                <w:lang w:val="en-AU"/>
              </w:rPr>
              <w:t> </w:t>
            </w:r>
          </w:p>
        </w:tc>
        <w:tc>
          <w:tcPr>
            <w:tcW w:w="1417" w:type="dxa"/>
            <w:vAlign w:val="center"/>
            <w:hideMark/>
          </w:tcPr>
          <w:p w:rsidRPr="00524C7F" w:rsidR="00524C7F" w:rsidP="0093682D" w:rsidRDefault="00524C7F" w14:paraId="78998EF4" w14:textId="7A66186F">
            <w:pPr>
              <w:pStyle w:val="NoSpacing"/>
              <w:spacing w:line="276" w:lineRule="auto"/>
              <w:jc w:val="center"/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31876B39">
              <w:rPr>
                <w:rFonts w:ascii="Arial" w:hAnsi="Arial" w:cs="Arial"/>
                <w:b/>
                <w:bCs/>
                <w:sz w:val="20"/>
                <w:szCs w:val="20"/>
                <w:lang w:val="en-AU"/>
              </w:rPr>
              <w:t>Major</w:t>
            </w:r>
            <w:r w:rsidRPr="31876B39">
              <w:rPr>
                <w:rFonts w:ascii="Arial" w:hAnsi="Arial" w:cs="Arial"/>
                <w:sz w:val="20"/>
                <w:szCs w:val="20"/>
                <w:lang w:val="en-AU"/>
              </w:rPr>
              <w:t> </w:t>
            </w:r>
          </w:p>
        </w:tc>
        <w:tc>
          <w:tcPr>
            <w:tcW w:w="1415" w:type="dxa"/>
            <w:vAlign w:val="center"/>
            <w:hideMark/>
          </w:tcPr>
          <w:p w:rsidRPr="00524C7F" w:rsidR="00524C7F" w:rsidP="0093682D" w:rsidRDefault="0093682D" w14:paraId="360E2592" w14:textId="4E20F19A">
            <w:pPr>
              <w:pStyle w:val="NoSpacing"/>
              <w:spacing w:line="276" w:lineRule="auto"/>
              <w:jc w:val="center"/>
              <w:rPr>
                <w:rFonts w:ascii="Arial" w:hAnsi="Arial" w:cs="Arial"/>
                <w:sz w:val="20"/>
                <w:szCs w:val="20"/>
                <w:lang w:val="en-AU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AU"/>
              </w:rPr>
              <w:t>Severe</w:t>
            </w:r>
            <w:r w:rsidRPr="31876B39" w:rsidR="00524C7F">
              <w:rPr>
                <w:rFonts w:ascii="Arial" w:hAnsi="Arial" w:cs="Arial"/>
                <w:sz w:val="20"/>
                <w:szCs w:val="20"/>
                <w:lang w:val="en-AU"/>
              </w:rPr>
              <w:t> </w:t>
            </w:r>
          </w:p>
        </w:tc>
      </w:tr>
      <w:tr w:rsidRPr="00524C7F" w:rsidR="00524C7F" w:rsidTr="0093682D" w14:paraId="1CDEF15B" w14:textId="77777777">
        <w:trPr>
          <w:trHeight w:val="690"/>
        </w:trPr>
        <w:tc>
          <w:tcPr>
            <w:tcW w:w="1181" w:type="dxa"/>
            <w:vMerge w:val="restart"/>
            <w:shd w:val="clear" w:color="auto" w:fill="F4B083"/>
            <w:vAlign w:val="center"/>
            <w:hideMark/>
          </w:tcPr>
          <w:p w:rsidRPr="00524C7F" w:rsidR="00524C7F" w:rsidP="00524C7F" w:rsidRDefault="00524C7F" w14:paraId="1A1F3C12" w14:textId="77777777">
            <w:pPr>
              <w:pStyle w:val="NoSpacing"/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524C7F">
              <w:rPr>
                <w:rFonts w:ascii="Arial" w:hAnsi="Arial" w:cs="Arial"/>
                <w:b/>
                <w:bCs/>
                <w:sz w:val="20"/>
                <w:szCs w:val="20"/>
              </w:rPr>
              <w:t>Likelihood</w:t>
            </w:r>
            <w:r w:rsidRPr="00524C7F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665" w:type="dxa"/>
            <w:vAlign w:val="center"/>
            <w:hideMark/>
          </w:tcPr>
          <w:p w:rsidRPr="00524C7F" w:rsidR="00524C7F" w:rsidP="0093682D" w:rsidRDefault="00524C7F" w14:paraId="3B503E27" w14:textId="10C0274B">
            <w:pPr>
              <w:pStyle w:val="NoSpacing"/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24C7F">
              <w:rPr>
                <w:rFonts w:ascii="Arial" w:hAnsi="Arial" w:cs="Arial"/>
                <w:b/>
                <w:bCs/>
                <w:sz w:val="20"/>
                <w:szCs w:val="20"/>
              </w:rPr>
              <w:t>A</w:t>
            </w:r>
          </w:p>
        </w:tc>
        <w:tc>
          <w:tcPr>
            <w:tcW w:w="1557" w:type="dxa"/>
            <w:vAlign w:val="center"/>
            <w:hideMark/>
          </w:tcPr>
          <w:p w:rsidRPr="00524C7F" w:rsidR="00524C7F" w:rsidP="0093682D" w:rsidRDefault="00524C7F" w14:paraId="106D402D" w14:textId="3E8F4AD2">
            <w:pPr>
              <w:pStyle w:val="NoSpacing"/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24C7F">
              <w:rPr>
                <w:rFonts w:ascii="Arial" w:hAnsi="Arial" w:cs="Arial"/>
                <w:b/>
                <w:bCs/>
                <w:sz w:val="20"/>
                <w:szCs w:val="20"/>
              </w:rPr>
              <w:t>Almost Certain</w:t>
            </w:r>
            <w:r w:rsidRPr="00524C7F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17" w:type="dxa"/>
            <w:shd w:val="clear" w:color="auto" w:fill="FFEB9C"/>
            <w:vAlign w:val="center"/>
            <w:hideMark/>
          </w:tcPr>
          <w:p w:rsidRPr="00524C7F" w:rsidR="00524C7F" w:rsidP="00444AA0" w:rsidRDefault="00D37096" w14:paraId="4A43C84D" w14:textId="7F4AAC68">
            <w:pPr>
              <w:pStyle w:val="NoSpacing"/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Medium</w:t>
            </w:r>
          </w:p>
        </w:tc>
        <w:tc>
          <w:tcPr>
            <w:tcW w:w="1279" w:type="dxa"/>
            <w:shd w:val="clear" w:color="auto" w:fill="FFC7CE"/>
            <w:vAlign w:val="center"/>
            <w:hideMark/>
          </w:tcPr>
          <w:p w:rsidRPr="00524C7F" w:rsidR="00524C7F" w:rsidP="00444AA0" w:rsidRDefault="00524C7F" w14:paraId="25681687" w14:textId="21EBC72A">
            <w:pPr>
              <w:pStyle w:val="NoSpacing"/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24C7F">
              <w:rPr>
                <w:rFonts w:ascii="Arial" w:hAnsi="Arial" w:cs="Arial"/>
                <w:b/>
                <w:bCs/>
                <w:sz w:val="20"/>
                <w:szCs w:val="20"/>
              </w:rPr>
              <w:t>High</w:t>
            </w:r>
          </w:p>
        </w:tc>
        <w:tc>
          <w:tcPr>
            <w:tcW w:w="1276" w:type="dxa"/>
            <w:shd w:val="clear" w:color="auto" w:fill="FFC7CE"/>
            <w:vAlign w:val="center"/>
            <w:hideMark/>
          </w:tcPr>
          <w:p w:rsidRPr="00524C7F" w:rsidR="00524C7F" w:rsidP="00444AA0" w:rsidRDefault="00524C7F" w14:paraId="253509BE" w14:textId="6D4461B5">
            <w:pPr>
              <w:pStyle w:val="NoSpacing"/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24C7F">
              <w:rPr>
                <w:rFonts w:ascii="Arial" w:hAnsi="Arial" w:cs="Arial"/>
                <w:b/>
                <w:bCs/>
                <w:sz w:val="20"/>
                <w:szCs w:val="20"/>
              </w:rPr>
              <w:t>High</w:t>
            </w:r>
          </w:p>
        </w:tc>
        <w:tc>
          <w:tcPr>
            <w:tcW w:w="1417" w:type="dxa"/>
            <w:shd w:val="clear" w:color="auto" w:fill="FF0000"/>
            <w:vAlign w:val="center"/>
            <w:hideMark/>
          </w:tcPr>
          <w:p w:rsidRPr="00524C7F" w:rsidR="00524C7F" w:rsidP="00444AA0" w:rsidRDefault="00524C7F" w14:paraId="7EC3898C" w14:textId="73655995">
            <w:pPr>
              <w:pStyle w:val="NoSpacing"/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24C7F">
              <w:rPr>
                <w:rFonts w:ascii="Arial" w:hAnsi="Arial" w:cs="Arial"/>
                <w:b/>
                <w:bCs/>
                <w:sz w:val="20"/>
                <w:szCs w:val="20"/>
              </w:rPr>
              <w:t>Very High</w:t>
            </w:r>
          </w:p>
        </w:tc>
        <w:tc>
          <w:tcPr>
            <w:tcW w:w="1415" w:type="dxa"/>
            <w:shd w:val="clear" w:color="auto" w:fill="FF0000"/>
            <w:vAlign w:val="center"/>
            <w:hideMark/>
          </w:tcPr>
          <w:p w:rsidRPr="00524C7F" w:rsidR="00524C7F" w:rsidP="00444AA0" w:rsidRDefault="00524C7F" w14:paraId="2E80C3A9" w14:textId="122A9AA6">
            <w:pPr>
              <w:pStyle w:val="NoSpacing"/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24C7F">
              <w:rPr>
                <w:rFonts w:ascii="Arial" w:hAnsi="Arial" w:cs="Arial"/>
                <w:b/>
                <w:bCs/>
                <w:sz w:val="20"/>
                <w:szCs w:val="20"/>
              </w:rPr>
              <w:t>Very High</w:t>
            </w:r>
          </w:p>
        </w:tc>
      </w:tr>
      <w:tr w:rsidRPr="00524C7F" w:rsidR="00524C7F" w:rsidTr="0093682D" w14:paraId="1CBDBE2C" w14:textId="77777777">
        <w:trPr>
          <w:trHeight w:val="690"/>
        </w:trPr>
        <w:tc>
          <w:tcPr>
            <w:tcW w:w="1181" w:type="dxa"/>
            <w:vMerge/>
            <w:shd w:val="clear" w:color="auto" w:fill="F4B083"/>
            <w:vAlign w:val="center"/>
            <w:hideMark/>
          </w:tcPr>
          <w:p w:rsidRPr="00524C7F" w:rsidR="00524C7F" w:rsidP="00524C7F" w:rsidRDefault="00524C7F" w14:paraId="2FDDE40F" w14:textId="77777777">
            <w:pPr>
              <w:pStyle w:val="NoSpacing"/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65" w:type="dxa"/>
            <w:vAlign w:val="center"/>
            <w:hideMark/>
          </w:tcPr>
          <w:p w:rsidRPr="00524C7F" w:rsidR="00524C7F" w:rsidP="0093682D" w:rsidRDefault="00524C7F" w14:paraId="6E82EF89" w14:textId="36B02829">
            <w:pPr>
              <w:pStyle w:val="NoSpacing"/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24C7F">
              <w:rPr>
                <w:rFonts w:ascii="Arial" w:hAnsi="Arial" w:cs="Arial"/>
                <w:b/>
                <w:bCs/>
                <w:sz w:val="20"/>
                <w:szCs w:val="20"/>
              </w:rPr>
              <w:t>B</w:t>
            </w:r>
          </w:p>
        </w:tc>
        <w:tc>
          <w:tcPr>
            <w:tcW w:w="1557" w:type="dxa"/>
            <w:vAlign w:val="center"/>
            <w:hideMark/>
          </w:tcPr>
          <w:p w:rsidRPr="00524C7F" w:rsidR="00524C7F" w:rsidP="0093682D" w:rsidRDefault="00524C7F" w14:paraId="302C3DAD" w14:textId="1A3628AB">
            <w:pPr>
              <w:pStyle w:val="NoSpacing"/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24C7F">
              <w:rPr>
                <w:rFonts w:ascii="Arial" w:hAnsi="Arial" w:cs="Arial"/>
                <w:b/>
                <w:bCs/>
                <w:sz w:val="20"/>
                <w:szCs w:val="20"/>
              </w:rPr>
              <w:t>Likely </w:t>
            </w:r>
            <w:r w:rsidRPr="00524C7F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17" w:type="dxa"/>
            <w:shd w:val="clear" w:color="auto" w:fill="FFEB9C"/>
            <w:vAlign w:val="center"/>
            <w:hideMark/>
          </w:tcPr>
          <w:p w:rsidRPr="00524C7F" w:rsidR="00524C7F" w:rsidP="00444AA0" w:rsidRDefault="007E7C2D" w14:paraId="2C46E6B2" w14:textId="18821A39">
            <w:pPr>
              <w:pStyle w:val="NoSpacing"/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Medium</w:t>
            </w:r>
          </w:p>
        </w:tc>
        <w:tc>
          <w:tcPr>
            <w:tcW w:w="1279" w:type="dxa"/>
            <w:shd w:val="clear" w:color="auto" w:fill="FFEB9C"/>
            <w:vAlign w:val="center"/>
            <w:hideMark/>
          </w:tcPr>
          <w:p w:rsidRPr="00524C7F" w:rsidR="00524C7F" w:rsidP="00444AA0" w:rsidRDefault="007E7C2D" w14:paraId="370D1421" w14:textId="29DDD6C0">
            <w:pPr>
              <w:pStyle w:val="NoSpacing"/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Medium</w:t>
            </w:r>
          </w:p>
        </w:tc>
        <w:tc>
          <w:tcPr>
            <w:tcW w:w="1276" w:type="dxa"/>
            <w:shd w:val="clear" w:color="auto" w:fill="FFC7CE"/>
            <w:vAlign w:val="center"/>
            <w:hideMark/>
          </w:tcPr>
          <w:p w:rsidRPr="00524C7F" w:rsidR="00524C7F" w:rsidP="00444AA0" w:rsidRDefault="00524C7F" w14:paraId="0BCA0B2F" w14:textId="7A34F468">
            <w:pPr>
              <w:pStyle w:val="NoSpacing"/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24C7F">
              <w:rPr>
                <w:rFonts w:ascii="Arial" w:hAnsi="Arial" w:cs="Arial"/>
                <w:b/>
                <w:bCs/>
                <w:sz w:val="20"/>
                <w:szCs w:val="20"/>
              </w:rPr>
              <w:t>High</w:t>
            </w:r>
          </w:p>
        </w:tc>
        <w:tc>
          <w:tcPr>
            <w:tcW w:w="1417" w:type="dxa"/>
            <w:shd w:val="clear" w:color="auto" w:fill="FFC7CE"/>
            <w:vAlign w:val="center"/>
            <w:hideMark/>
          </w:tcPr>
          <w:p w:rsidRPr="00524C7F" w:rsidR="00524C7F" w:rsidP="00444AA0" w:rsidRDefault="00524C7F" w14:paraId="611BD1B4" w14:textId="5C912BF8">
            <w:pPr>
              <w:pStyle w:val="NoSpacing"/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24C7F">
              <w:rPr>
                <w:rFonts w:ascii="Arial" w:hAnsi="Arial" w:cs="Arial"/>
                <w:b/>
                <w:bCs/>
                <w:sz w:val="20"/>
                <w:szCs w:val="20"/>
              </w:rPr>
              <w:t>High</w:t>
            </w:r>
          </w:p>
        </w:tc>
        <w:tc>
          <w:tcPr>
            <w:tcW w:w="1415" w:type="dxa"/>
            <w:shd w:val="clear" w:color="auto" w:fill="FF0000"/>
            <w:vAlign w:val="center"/>
            <w:hideMark/>
          </w:tcPr>
          <w:p w:rsidRPr="00524C7F" w:rsidR="00524C7F" w:rsidP="00444AA0" w:rsidRDefault="00524C7F" w14:paraId="0348D91C" w14:textId="4850C267">
            <w:pPr>
              <w:pStyle w:val="NoSpacing"/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24C7F">
              <w:rPr>
                <w:rFonts w:ascii="Arial" w:hAnsi="Arial" w:cs="Arial"/>
                <w:b/>
                <w:bCs/>
                <w:sz w:val="20"/>
                <w:szCs w:val="20"/>
              </w:rPr>
              <w:t>Very High</w:t>
            </w:r>
          </w:p>
        </w:tc>
      </w:tr>
      <w:tr w:rsidRPr="00524C7F" w:rsidR="00524C7F" w:rsidTr="0093682D" w14:paraId="6E63B135" w14:textId="77777777">
        <w:trPr>
          <w:trHeight w:val="690"/>
        </w:trPr>
        <w:tc>
          <w:tcPr>
            <w:tcW w:w="1181" w:type="dxa"/>
            <w:vMerge/>
            <w:shd w:val="clear" w:color="auto" w:fill="F4B083"/>
            <w:vAlign w:val="center"/>
            <w:hideMark/>
          </w:tcPr>
          <w:p w:rsidRPr="00524C7F" w:rsidR="00524C7F" w:rsidP="00524C7F" w:rsidRDefault="00524C7F" w14:paraId="36355DE7" w14:textId="77777777">
            <w:pPr>
              <w:pStyle w:val="NoSpacing"/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65" w:type="dxa"/>
            <w:vAlign w:val="center"/>
            <w:hideMark/>
          </w:tcPr>
          <w:p w:rsidRPr="00524C7F" w:rsidR="00524C7F" w:rsidP="0093682D" w:rsidRDefault="00524C7F" w14:paraId="38602F13" w14:textId="1F01846A">
            <w:pPr>
              <w:pStyle w:val="NoSpacing"/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24C7F">
              <w:rPr>
                <w:rFonts w:ascii="Arial" w:hAnsi="Arial" w:cs="Arial"/>
                <w:b/>
                <w:bCs/>
                <w:sz w:val="20"/>
                <w:szCs w:val="20"/>
              </w:rPr>
              <w:t>C</w:t>
            </w:r>
          </w:p>
        </w:tc>
        <w:tc>
          <w:tcPr>
            <w:tcW w:w="1557" w:type="dxa"/>
            <w:vAlign w:val="center"/>
            <w:hideMark/>
          </w:tcPr>
          <w:p w:rsidRPr="00524C7F" w:rsidR="00524C7F" w:rsidP="0093682D" w:rsidRDefault="00524C7F" w14:paraId="5CFAC2AB" w14:textId="15317D36">
            <w:pPr>
              <w:pStyle w:val="NoSpacing"/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24C7F">
              <w:rPr>
                <w:rFonts w:ascii="Arial" w:hAnsi="Arial" w:cs="Arial"/>
                <w:b/>
                <w:bCs/>
                <w:sz w:val="20"/>
                <w:szCs w:val="20"/>
              </w:rPr>
              <w:t>Possible</w:t>
            </w:r>
          </w:p>
        </w:tc>
        <w:tc>
          <w:tcPr>
            <w:tcW w:w="1417" w:type="dxa"/>
            <w:shd w:val="clear" w:color="auto" w:fill="C6EFCE"/>
            <w:vAlign w:val="center"/>
            <w:hideMark/>
          </w:tcPr>
          <w:p w:rsidRPr="00524C7F" w:rsidR="00524C7F" w:rsidP="00444AA0" w:rsidRDefault="00524C7F" w14:paraId="1B0B0100" w14:textId="5D3EC62E">
            <w:pPr>
              <w:pStyle w:val="NoSpacing"/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24C7F">
              <w:rPr>
                <w:rFonts w:ascii="Arial" w:hAnsi="Arial" w:cs="Arial"/>
                <w:b/>
                <w:bCs/>
                <w:sz w:val="20"/>
                <w:szCs w:val="20"/>
              </w:rPr>
              <w:t>Low</w:t>
            </w:r>
          </w:p>
        </w:tc>
        <w:tc>
          <w:tcPr>
            <w:tcW w:w="1279" w:type="dxa"/>
            <w:shd w:val="clear" w:color="auto" w:fill="FFEB9C"/>
            <w:vAlign w:val="center"/>
            <w:hideMark/>
          </w:tcPr>
          <w:p w:rsidRPr="00524C7F" w:rsidR="00524C7F" w:rsidP="00444AA0" w:rsidRDefault="007E7C2D" w14:paraId="10321F8A" w14:textId="74DC747C">
            <w:pPr>
              <w:pStyle w:val="NoSpacing"/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Medium</w:t>
            </w:r>
          </w:p>
        </w:tc>
        <w:tc>
          <w:tcPr>
            <w:tcW w:w="1276" w:type="dxa"/>
            <w:shd w:val="clear" w:color="auto" w:fill="FFEB9C"/>
            <w:vAlign w:val="center"/>
            <w:hideMark/>
          </w:tcPr>
          <w:p w:rsidRPr="00524C7F" w:rsidR="00524C7F" w:rsidP="00444AA0" w:rsidRDefault="007E7C2D" w14:paraId="6DF0AFFF" w14:textId="32CD906B">
            <w:pPr>
              <w:pStyle w:val="NoSpacing"/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Medium</w:t>
            </w:r>
          </w:p>
        </w:tc>
        <w:tc>
          <w:tcPr>
            <w:tcW w:w="1417" w:type="dxa"/>
            <w:shd w:val="clear" w:color="auto" w:fill="FFC7CE"/>
            <w:vAlign w:val="center"/>
            <w:hideMark/>
          </w:tcPr>
          <w:p w:rsidRPr="00524C7F" w:rsidR="00524C7F" w:rsidP="00444AA0" w:rsidRDefault="00524C7F" w14:paraId="459CB2B0" w14:textId="38F8D3CC">
            <w:pPr>
              <w:pStyle w:val="NoSpacing"/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24C7F">
              <w:rPr>
                <w:rFonts w:ascii="Arial" w:hAnsi="Arial" w:cs="Arial"/>
                <w:b/>
                <w:bCs/>
                <w:sz w:val="20"/>
                <w:szCs w:val="20"/>
              </w:rPr>
              <w:t>High</w:t>
            </w:r>
          </w:p>
        </w:tc>
        <w:tc>
          <w:tcPr>
            <w:tcW w:w="1415" w:type="dxa"/>
            <w:shd w:val="clear" w:color="auto" w:fill="FF0000"/>
            <w:vAlign w:val="center"/>
            <w:hideMark/>
          </w:tcPr>
          <w:p w:rsidRPr="00524C7F" w:rsidR="00524C7F" w:rsidP="00444AA0" w:rsidRDefault="00524C7F" w14:paraId="277FD6E4" w14:textId="3CE214F9">
            <w:pPr>
              <w:pStyle w:val="NoSpacing"/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24C7F">
              <w:rPr>
                <w:rFonts w:ascii="Arial" w:hAnsi="Arial" w:cs="Arial"/>
                <w:b/>
                <w:bCs/>
                <w:sz w:val="20"/>
                <w:szCs w:val="20"/>
              </w:rPr>
              <w:t>Very High</w:t>
            </w:r>
          </w:p>
        </w:tc>
      </w:tr>
      <w:tr w:rsidRPr="00524C7F" w:rsidR="00524C7F" w:rsidTr="0093682D" w14:paraId="316FC937" w14:textId="77777777">
        <w:trPr>
          <w:trHeight w:val="690"/>
        </w:trPr>
        <w:tc>
          <w:tcPr>
            <w:tcW w:w="1181" w:type="dxa"/>
            <w:vMerge/>
            <w:shd w:val="clear" w:color="auto" w:fill="F4B083"/>
            <w:vAlign w:val="center"/>
            <w:hideMark/>
          </w:tcPr>
          <w:p w:rsidRPr="00524C7F" w:rsidR="00524C7F" w:rsidP="00524C7F" w:rsidRDefault="00524C7F" w14:paraId="019229EE" w14:textId="77777777">
            <w:pPr>
              <w:pStyle w:val="NoSpacing"/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65" w:type="dxa"/>
            <w:vAlign w:val="center"/>
            <w:hideMark/>
          </w:tcPr>
          <w:p w:rsidRPr="00524C7F" w:rsidR="00524C7F" w:rsidP="0093682D" w:rsidRDefault="00524C7F" w14:paraId="5F5F43AF" w14:textId="18418FFB">
            <w:pPr>
              <w:pStyle w:val="NoSpacing"/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24C7F">
              <w:rPr>
                <w:rFonts w:ascii="Arial" w:hAnsi="Arial" w:cs="Arial"/>
                <w:b/>
                <w:bCs/>
                <w:sz w:val="20"/>
                <w:szCs w:val="20"/>
              </w:rPr>
              <w:t>D</w:t>
            </w:r>
          </w:p>
        </w:tc>
        <w:tc>
          <w:tcPr>
            <w:tcW w:w="1557" w:type="dxa"/>
            <w:vAlign w:val="center"/>
            <w:hideMark/>
          </w:tcPr>
          <w:p w:rsidRPr="00524C7F" w:rsidR="00524C7F" w:rsidP="0093682D" w:rsidRDefault="00524C7F" w14:paraId="64B48191" w14:textId="2AC2DB73">
            <w:pPr>
              <w:pStyle w:val="NoSpacing"/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24C7F">
              <w:rPr>
                <w:rFonts w:ascii="Arial" w:hAnsi="Arial" w:cs="Arial"/>
                <w:b/>
                <w:bCs/>
                <w:sz w:val="20"/>
                <w:szCs w:val="20"/>
              </w:rPr>
              <w:t>Unlikely</w:t>
            </w:r>
            <w:r w:rsidRPr="00524C7F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17" w:type="dxa"/>
            <w:shd w:val="clear" w:color="auto" w:fill="C6EFCE"/>
            <w:vAlign w:val="center"/>
            <w:hideMark/>
          </w:tcPr>
          <w:p w:rsidRPr="00524C7F" w:rsidR="00524C7F" w:rsidP="00444AA0" w:rsidRDefault="00524C7F" w14:paraId="7BDB79AE" w14:textId="484B6275">
            <w:pPr>
              <w:pStyle w:val="NoSpacing"/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24C7F">
              <w:rPr>
                <w:rFonts w:ascii="Arial" w:hAnsi="Arial" w:cs="Arial"/>
                <w:b/>
                <w:bCs/>
                <w:sz w:val="20"/>
                <w:szCs w:val="20"/>
              </w:rPr>
              <w:t>Low</w:t>
            </w:r>
          </w:p>
        </w:tc>
        <w:tc>
          <w:tcPr>
            <w:tcW w:w="1279" w:type="dxa"/>
            <w:shd w:val="clear" w:color="auto" w:fill="C6EFCE"/>
            <w:vAlign w:val="center"/>
            <w:hideMark/>
          </w:tcPr>
          <w:p w:rsidRPr="00524C7F" w:rsidR="00524C7F" w:rsidP="00444AA0" w:rsidRDefault="00524C7F" w14:paraId="2DD7F888" w14:textId="0F0CFFB8">
            <w:pPr>
              <w:pStyle w:val="NoSpacing"/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24C7F">
              <w:rPr>
                <w:rFonts w:ascii="Arial" w:hAnsi="Arial" w:cs="Arial"/>
                <w:b/>
                <w:bCs/>
                <w:sz w:val="20"/>
                <w:szCs w:val="20"/>
              </w:rPr>
              <w:t>Low</w:t>
            </w:r>
          </w:p>
        </w:tc>
        <w:tc>
          <w:tcPr>
            <w:tcW w:w="1276" w:type="dxa"/>
            <w:shd w:val="clear" w:color="auto" w:fill="FFEB9C"/>
            <w:vAlign w:val="center"/>
            <w:hideMark/>
          </w:tcPr>
          <w:p w:rsidRPr="00524C7F" w:rsidR="00524C7F" w:rsidP="00444AA0" w:rsidRDefault="007E7C2D" w14:paraId="516637AC" w14:textId="512B0CDB">
            <w:pPr>
              <w:pStyle w:val="NoSpacing"/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Medium</w:t>
            </w:r>
          </w:p>
        </w:tc>
        <w:tc>
          <w:tcPr>
            <w:tcW w:w="1417" w:type="dxa"/>
            <w:shd w:val="clear" w:color="auto" w:fill="FFEB9C"/>
            <w:vAlign w:val="center"/>
            <w:hideMark/>
          </w:tcPr>
          <w:p w:rsidRPr="00524C7F" w:rsidR="00524C7F" w:rsidP="00444AA0" w:rsidRDefault="007E7C2D" w14:paraId="59729926" w14:textId="375C15A2">
            <w:pPr>
              <w:pStyle w:val="NoSpacing"/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Medium</w:t>
            </w:r>
          </w:p>
        </w:tc>
        <w:tc>
          <w:tcPr>
            <w:tcW w:w="1415" w:type="dxa"/>
            <w:shd w:val="clear" w:color="auto" w:fill="FFC7CE"/>
            <w:vAlign w:val="center"/>
            <w:hideMark/>
          </w:tcPr>
          <w:p w:rsidRPr="00524C7F" w:rsidR="00524C7F" w:rsidP="00444AA0" w:rsidRDefault="00524C7F" w14:paraId="1C6A3494" w14:textId="77850271">
            <w:pPr>
              <w:pStyle w:val="NoSpacing"/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24C7F">
              <w:rPr>
                <w:rFonts w:ascii="Arial" w:hAnsi="Arial" w:cs="Arial"/>
                <w:b/>
                <w:bCs/>
                <w:sz w:val="20"/>
                <w:szCs w:val="20"/>
              </w:rPr>
              <w:t>High</w:t>
            </w:r>
          </w:p>
        </w:tc>
      </w:tr>
      <w:tr w:rsidRPr="00524C7F" w:rsidR="00524C7F" w:rsidTr="0093682D" w14:paraId="583891A5" w14:textId="77777777">
        <w:trPr>
          <w:trHeight w:val="690"/>
        </w:trPr>
        <w:tc>
          <w:tcPr>
            <w:tcW w:w="1181" w:type="dxa"/>
            <w:vMerge/>
            <w:shd w:val="clear" w:color="auto" w:fill="F4B083"/>
            <w:vAlign w:val="center"/>
            <w:hideMark/>
          </w:tcPr>
          <w:p w:rsidRPr="00524C7F" w:rsidR="00524C7F" w:rsidP="00524C7F" w:rsidRDefault="00524C7F" w14:paraId="28870658" w14:textId="77777777">
            <w:pPr>
              <w:pStyle w:val="NoSpacing"/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65" w:type="dxa"/>
            <w:vAlign w:val="center"/>
            <w:hideMark/>
          </w:tcPr>
          <w:p w:rsidRPr="00524C7F" w:rsidR="00524C7F" w:rsidP="0093682D" w:rsidRDefault="00524C7F" w14:paraId="5F0B1CC2" w14:textId="263D4FE0">
            <w:pPr>
              <w:pStyle w:val="NoSpacing"/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24C7F">
              <w:rPr>
                <w:rFonts w:ascii="Arial" w:hAnsi="Arial" w:cs="Arial"/>
                <w:b/>
                <w:bCs/>
                <w:sz w:val="20"/>
                <w:szCs w:val="20"/>
              </w:rPr>
              <w:t>E</w:t>
            </w:r>
          </w:p>
        </w:tc>
        <w:tc>
          <w:tcPr>
            <w:tcW w:w="1557" w:type="dxa"/>
            <w:vAlign w:val="center"/>
            <w:hideMark/>
          </w:tcPr>
          <w:p w:rsidRPr="00524C7F" w:rsidR="00524C7F" w:rsidP="0093682D" w:rsidRDefault="00524C7F" w14:paraId="485B208F" w14:textId="10698E84">
            <w:pPr>
              <w:pStyle w:val="NoSpacing"/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24C7F">
              <w:rPr>
                <w:rFonts w:ascii="Arial" w:hAnsi="Arial" w:cs="Arial"/>
                <w:b/>
                <w:bCs/>
                <w:sz w:val="20"/>
                <w:szCs w:val="20"/>
              </w:rPr>
              <w:t>Rare</w:t>
            </w:r>
            <w:r w:rsidRPr="00524C7F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17" w:type="dxa"/>
            <w:shd w:val="clear" w:color="auto" w:fill="C6EFCE"/>
            <w:vAlign w:val="center"/>
            <w:hideMark/>
          </w:tcPr>
          <w:p w:rsidRPr="00524C7F" w:rsidR="00524C7F" w:rsidP="00444AA0" w:rsidRDefault="00524C7F" w14:paraId="6AFCDEDF" w14:textId="44BBA1A6">
            <w:pPr>
              <w:pStyle w:val="NoSpacing"/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24C7F">
              <w:rPr>
                <w:rFonts w:ascii="Arial" w:hAnsi="Arial" w:cs="Arial"/>
                <w:b/>
                <w:bCs/>
                <w:sz w:val="20"/>
                <w:szCs w:val="20"/>
              </w:rPr>
              <w:t>Low</w:t>
            </w:r>
          </w:p>
        </w:tc>
        <w:tc>
          <w:tcPr>
            <w:tcW w:w="1279" w:type="dxa"/>
            <w:shd w:val="clear" w:color="auto" w:fill="C6EFCE"/>
            <w:vAlign w:val="center"/>
            <w:hideMark/>
          </w:tcPr>
          <w:p w:rsidRPr="00524C7F" w:rsidR="00524C7F" w:rsidP="00444AA0" w:rsidRDefault="00524C7F" w14:paraId="01FEF173" w14:textId="6D353172">
            <w:pPr>
              <w:pStyle w:val="NoSpacing"/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24C7F">
              <w:rPr>
                <w:rFonts w:ascii="Arial" w:hAnsi="Arial" w:cs="Arial"/>
                <w:b/>
                <w:bCs/>
                <w:sz w:val="20"/>
                <w:szCs w:val="20"/>
              </w:rPr>
              <w:t>Low</w:t>
            </w:r>
          </w:p>
        </w:tc>
        <w:tc>
          <w:tcPr>
            <w:tcW w:w="1276" w:type="dxa"/>
            <w:shd w:val="clear" w:color="auto" w:fill="C6EFCE"/>
            <w:vAlign w:val="center"/>
            <w:hideMark/>
          </w:tcPr>
          <w:p w:rsidRPr="00524C7F" w:rsidR="00524C7F" w:rsidP="00444AA0" w:rsidRDefault="00524C7F" w14:paraId="2C817390" w14:textId="2CB6E1F2">
            <w:pPr>
              <w:pStyle w:val="NoSpacing"/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24C7F">
              <w:rPr>
                <w:rFonts w:ascii="Arial" w:hAnsi="Arial" w:cs="Arial"/>
                <w:b/>
                <w:bCs/>
                <w:sz w:val="20"/>
                <w:szCs w:val="20"/>
              </w:rPr>
              <w:t>Low</w:t>
            </w:r>
          </w:p>
        </w:tc>
        <w:tc>
          <w:tcPr>
            <w:tcW w:w="1417" w:type="dxa"/>
            <w:shd w:val="clear" w:color="auto" w:fill="FFEB9C"/>
            <w:vAlign w:val="center"/>
            <w:hideMark/>
          </w:tcPr>
          <w:p w:rsidRPr="00524C7F" w:rsidR="00524C7F" w:rsidP="00444AA0" w:rsidRDefault="007E7C2D" w14:paraId="7D3B2A49" w14:textId="195C6787">
            <w:pPr>
              <w:pStyle w:val="NoSpacing"/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Medium</w:t>
            </w:r>
          </w:p>
        </w:tc>
        <w:tc>
          <w:tcPr>
            <w:tcW w:w="1415" w:type="dxa"/>
            <w:shd w:val="clear" w:color="auto" w:fill="FFC7CE"/>
            <w:vAlign w:val="center"/>
            <w:hideMark/>
          </w:tcPr>
          <w:p w:rsidRPr="00524C7F" w:rsidR="00524C7F" w:rsidP="00444AA0" w:rsidRDefault="00524C7F" w14:paraId="61D23498" w14:textId="402927A7">
            <w:pPr>
              <w:pStyle w:val="NoSpacing"/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24C7F">
              <w:rPr>
                <w:rFonts w:ascii="Arial" w:hAnsi="Arial" w:cs="Arial"/>
                <w:b/>
                <w:bCs/>
                <w:sz w:val="20"/>
                <w:szCs w:val="20"/>
              </w:rPr>
              <w:t>High</w:t>
            </w:r>
          </w:p>
        </w:tc>
      </w:tr>
    </w:tbl>
    <w:p w:rsidRPr="00524C7F" w:rsidR="00524C7F" w:rsidP="00524C7F" w:rsidRDefault="00524C7F" w14:paraId="0D384C66" w14:textId="77777777">
      <w:pPr>
        <w:pStyle w:val="NoSpacing"/>
        <w:spacing w:line="276" w:lineRule="auto"/>
        <w:rPr>
          <w:rFonts w:ascii="Arial" w:hAnsi="Arial" w:cs="Arial"/>
          <w:sz w:val="20"/>
          <w:szCs w:val="20"/>
        </w:rPr>
      </w:pPr>
      <w:r w:rsidRPr="00524C7F">
        <w:rPr>
          <w:rFonts w:ascii="Arial" w:hAnsi="Arial" w:cs="Arial"/>
          <w:sz w:val="20"/>
          <w:szCs w:val="20"/>
        </w:rPr>
        <w:t> </w:t>
      </w:r>
    </w:p>
    <w:p w:rsidRPr="00524C7F" w:rsidR="00524C7F" w:rsidP="00524C7F" w:rsidRDefault="00524C7F" w14:paraId="40AD2EF5" w14:textId="3E0C6E2F">
      <w:pPr>
        <w:pStyle w:val="NoSpacing"/>
        <w:spacing w:line="276" w:lineRule="auto"/>
        <w:rPr>
          <w:rFonts w:ascii="Arial" w:hAnsi="Arial" w:cs="Arial"/>
          <w:sz w:val="20"/>
          <w:szCs w:val="20"/>
        </w:rPr>
      </w:pPr>
      <w:r w:rsidRPr="00524C7F">
        <w:rPr>
          <w:rFonts w:ascii="Arial" w:hAnsi="Arial" w:cs="Arial"/>
          <w:sz w:val="20"/>
          <w:szCs w:val="20"/>
        </w:rPr>
        <w:t>Once contributing factors have been considered and risk controls applied for each identified risk, a residual risk level will remain. </w:t>
      </w:r>
    </w:p>
    <w:p w:rsidRPr="00524C7F" w:rsidR="006A3AB0" w:rsidP="00524C7F" w:rsidRDefault="00524C7F" w14:paraId="0D874BB1" w14:textId="2A4D3D2D">
      <w:pPr>
        <w:pStyle w:val="NoSpacing"/>
        <w:spacing w:line="276" w:lineRule="auto"/>
        <w:rPr>
          <w:rFonts w:ascii="Arial" w:hAnsi="Arial" w:cs="Arial"/>
          <w:sz w:val="20"/>
          <w:szCs w:val="20"/>
        </w:rPr>
      </w:pPr>
      <w:r w:rsidRPr="00524C7F">
        <w:rPr>
          <w:rFonts w:ascii="Arial" w:hAnsi="Arial" w:cs="Arial"/>
          <w:sz w:val="20"/>
          <w:szCs w:val="20"/>
        </w:rPr>
        <w:t> </w:t>
      </w:r>
    </w:p>
    <w:p w:rsidRPr="00524C7F" w:rsidR="00524C7F" w:rsidP="00152F6D" w:rsidRDefault="00524C7F" w14:paraId="4DB4102C" w14:textId="5A9A75D9">
      <w:pPr>
        <w:pStyle w:val="Heading1"/>
      </w:pPr>
      <w:r w:rsidRPr="00524C7F">
        <w:rPr>
          <w:rFonts w:eastAsiaTheme="minorHAnsi"/>
        </w:rPr>
        <w:t>Risk Treatment </w:t>
      </w:r>
    </w:p>
    <w:p w:rsidRPr="00524C7F" w:rsidR="00524C7F" w:rsidP="00524C7F" w:rsidRDefault="00524C7F" w14:paraId="50967281" w14:textId="77777777">
      <w:pPr>
        <w:pStyle w:val="NoSpacing"/>
        <w:spacing w:line="276" w:lineRule="auto"/>
        <w:rPr>
          <w:rFonts w:ascii="Arial" w:hAnsi="Arial" w:cs="Arial"/>
          <w:sz w:val="20"/>
          <w:szCs w:val="20"/>
        </w:rPr>
      </w:pPr>
    </w:p>
    <w:p w:rsidRPr="00524C7F" w:rsidR="00524C7F" w:rsidP="00343BEC" w:rsidRDefault="00524C7F" w14:paraId="0FDD50AA" w14:textId="0E67FDEA">
      <w:pPr>
        <w:pStyle w:val="NoSpacing"/>
        <w:spacing w:line="276" w:lineRule="auto"/>
        <w:jc w:val="both"/>
        <w:rPr>
          <w:rFonts w:ascii="Arial" w:hAnsi="Arial" w:cs="Arial"/>
          <w:sz w:val="20"/>
          <w:szCs w:val="20"/>
          <w:lang w:val="en-AU"/>
        </w:rPr>
      </w:pPr>
      <w:r w:rsidRPr="31876B39">
        <w:rPr>
          <w:rFonts w:ascii="Arial" w:hAnsi="Arial" w:cs="Arial"/>
          <w:sz w:val="20"/>
          <w:szCs w:val="20"/>
          <w:lang w:val="en-AU"/>
        </w:rPr>
        <w:t>Biennale has a legal duty to ensure that risks on the event are eliminated or minimised so far as is reasonably practicable.</w:t>
      </w:r>
      <w:r w:rsidR="000916AC">
        <w:rPr>
          <w:rFonts w:ascii="Arial" w:hAnsi="Arial" w:cs="Arial"/>
          <w:sz w:val="20"/>
          <w:szCs w:val="20"/>
          <w:lang w:val="en-AU"/>
        </w:rPr>
        <w:t xml:space="preserve">  </w:t>
      </w:r>
      <w:r w:rsidRPr="31876B39">
        <w:rPr>
          <w:rFonts w:ascii="Arial" w:hAnsi="Arial" w:cs="Arial"/>
          <w:sz w:val="20"/>
          <w:szCs w:val="20"/>
          <w:lang w:val="en-AU"/>
        </w:rPr>
        <w:t>It is not a requirement, or possible</w:t>
      </w:r>
      <w:r w:rsidRPr="31876B39">
        <w:rPr>
          <w:rFonts w:ascii="Arial" w:hAnsi="Arial" w:cs="Arial"/>
          <w:sz w:val="20"/>
          <w:szCs w:val="20"/>
          <w:u w:val="single"/>
          <w:lang w:val="en-AU"/>
        </w:rPr>
        <w:t>, </w:t>
      </w:r>
      <w:r w:rsidRPr="31876B39">
        <w:rPr>
          <w:rFonts w:ascii="Arial" w:hAnsi="Arial" w:cs="Arial"/>
          <w:sz w:val="20"/>
          <w:szCs w:val="20"/>
          <w:lang w:val="en-AU"/>
        </w:rPr>
        <w:t>to eliminate all risk, and all productions, events, performances, and work activities have some level of risk associated with them. </w:t>
      </w:r>
    </w:p>
    <w:p w:rsidRPr="00524C7F" w:rsidR="00524C7F" w:rsidP="00343BEC" w:rsidRDefault="00524C7F" w14:paraId="386C33B8" w14:textId="77777777">
      <w:pPr>
        <w:pStyle w:val="NoSpacing"/>
        <w:spacing w:line="276" w:lineRule="auto"/>
        <w:jc w:val="both"/>
        <w:rPr>
          <w:rFonts w:ascii="Arial" w:hAnsi="Arial" w:cs="Arial"/>
          <w:sz w:val="20"/>
          <w:szCs w:val="20"/>
        </w:rPr>
      </w:pPr>
      <w:r w:rsidRPr="00524C7F">
        <w:rPr>
          <w:rFonts w:ascii="Arial" w:hAnsi="Arial" w:cs="Arial"/>
          <w:sz w:val="20"/>
          <w:szCs w:val="20"/>
        </w:rPr>
        <w:t> </w:t>
      </w:r>
    </w:p>
    <w:p w:rsidRPr="00524C7F" w:rsidR="00524C7F" w:rsidP="00343BEC" w:rsidRDefault="00524C7F" w14:paraId="253AA8F1" w14:textId="3698C0C5">
      <w:pPr>
        <w:pStyle w:val="NoSpacing"/>
        <w:spacing w:line="276" w:lineRule="auto"/>
        <w:jc w:val="both"/>
        <w:rPr>
          <w:rFonts w:ascii="Arial" w:hAnsi="Arial" w:cs="Arial"/>
          <w:sz w:val="20"/>
          <w:szCs w:val="20"/>
        </w:rPr>
      </w:pPr>
      <w:r w:rsidRPr="00524C7F">
        <w:rPr>
          <w:rFonts w:ascii="Arial" w:hAnsi="Arial" w:cs="Arial"/>
          <w:sz w:val="20"/>
          <w:szCs w:val="20"/>
        </w:rPr>
        <w:t>The intent of risk management is to reduce risks to levels that are acceptable for the production</w:t>
      </w:r>
      <w:r w:rsidR="000916AC">
        <w:rPr>
          <w:rFonts w:ascii="Arial" w:hAnsi="Arial" w:cs="Arial"/>
          <w:sz w:val="20"/>
          <w:szCs w:val="20"/>
        </w:rPr>
        <w:t xml:space="preserve"> </w:t>
      </w:r>
      <w:r w:rsidRPr="00524C7F">
        <w:rPr>
          <w:rFonts w:ascii="Arial" w:hAnsi="Arial" w:cs="Arial"/>
          <w:sz w:val="20"/>
          <w:szCs w:val="20"/>
        </w:rPr>
        <w:t>/</w:t>
      </w:r>
      <w:r w:rsidR="000916AC">
        <w:rPr>
          <w:rFonts w:ascii="Arial" w:hAnsi="Arial" w:cs="Arial"/>
          <w:sz w:val="20"/>
          <w:szCs w:val="20"/>
        </w:rPr>
        <w:t xml:space="preserve"> </w:t>
      </w:r>
      <w:r w:rsidRPr="00524C7F">
        <w:rPr>
          <w:rFonts w:ascii="Arial" w:hAnsi="Arial" w:cs="Arial"/>
          <w:sz w:val="20"/>
          <w:szCs w:val="20"/>
        </w:rPr>
        <w:t>business.</w:t>
      </w:r>
    </w:p>
    <w:p w:rsidRPr="00524C7F" w:rsidR="00524C7F" w:rsidP="00343BEC" w:rsidRDefault="00524C7F" w14:paraId="25B98406" w14:textId="535A596C">
      <w:pPr>
        <w:pStyle w:val="NoSpacing"/>
        <w:spacing w:line="276" w:lineRule="auto"/>
        <w:jc w:val="both"/>
        <w:rPr>
          <w:rFonts w:ascii="Arial" w:hAnsi="Arial" w:cs="Arial"/>
          <w:sz w:val="20"/>
          <w:szCs w:val="20"/>
        </w:rPr>
      </w:pPr>
    </w:p>
    <w:p w:rsidRPr="00524C7F" w:rsidR="00524C7F" w:rsidP="00343BEC" w:rsidRDefault="00524C7F" w14:paraId="590A98D2" w14:textId="26D60804">
      <w:pPr>
        <w:pStyle w:val="NoSpacing"/>
        <w:spacing w:line="276" w:lineRule="auto"/>
        <w:jc w:val="both"/>
        <w:rPr>
          <w:rFonts w:ascii="Arial" w:hAnsi="Arial" w:cs="Arial"/>
          <w:sz w:val="20"/>
          <w:szCs w:val="20"/>
        </w:rPr>
      </w:pPr>
      <w:r w:rsidRPr="00524C7F">
        <w:rPr>
          <w:rFonts w:ascii="Arial" w:hAnsi="Arial" w:cs="Arial"/>
          <w:sz w:val="20"/>
          <w:szCs w:val="20"/>
        </w:rPr>
        <w:t>Risk Treatment involves selecting and implementing one or more treatment options from below</w:t>
      </w:r>
      <w:r w:rsidR="00B6412A">
        <w:rPr>
          <w:rFonts w:ascii="Arial" w:hAnsi="Arial" w:cs="Arial"/>
          <w:sz w:val="20"/>
          <w:szCs w:val="20"/>
        </w:rPr>
        <w:t>:</w:t>
      </w:r>
    </w:p>
    <w:p w:rsidRPr="00524C7F" w:rsidR="00524C7F" w:rsidP="00343BEC" w:rsidRDefault="00524C7F" w14:paraId="06958470" w14:textId="77777777">
      <w:pPr>
        <w:pStyle w:val="NoSpacing"/>
        <w:spacing w:line="276" w:lineRule="auto"/>
        <w:jc w:val="both"/>
        <w:rPr>
          <w:rFonts w:ascii="Arial" w:hAnsi="Arial" w:cs="Arial"/>
          <w:sz w:val="20"/>
          <w:szCs w:val="20"/>
        </w:rPr>
      </w:pPr>
      <w:r w:rsidRPr="00524C7F">
        <w:rPr>
          <w:rFonts w:ascii="Arial" w:hAnsi="Arial" w:cs="Arial"/>
          <w:sz w:val="20"/>
          <w:szCs w:val="20"/>
        </w:rPr>
        <w:t> </w:t>
      </w:r>
    </w:p>
    <w:p w:rsidRPr="00524C7F" w:rsidR="00524C7F" w:rsidP="00343BEC" w:rsidRDefault="00524C7F" w14:paraId="31066F7D" w14:textId="63F64C79">
      <w:pPr>
        <w:pStyle w:val="NoSpacing"/>
        <w:numPr>
          <w:ilvl w:val="0"/>
          <w:numId w:val="6"/>
        </w:numPr>
        <w:spacing w:line="276" w:lineRule="auto"/>
        <w:jc w:val="both"/>
        <w:rPr>
          <w:rFonts w:ascii="Arial" w:hAnsi="Arial" w:cs="Arial"/>
          <w:sz w:val="20"/>
          <w:szCs w:val="20"/>
        </w:rPr>
      </w:pPr>
      <w:r w:rsidRPr="00524C7F">
        <w:rPr>
          <w:rFonts w:ascii="Arial" w:hAnsi="Arial" w:cs="Arial"/>
          <w:sz w:val="20"/>
          <w:szCs w:val="20"/>
        </w:rPr>
        <w:t>Retain Risk </w:t>
      </w:r>
      <w:r w:rsidR="00B6412A">
        <w:rPr>
          <w:rFonts w:ascii="Arial" w:hAnsi="Arial" w:cs="Arial"/>
          <w:sz w:val="20"/>
          <w:szCs w:val="20"/>
        </w:rPr>
        <w:t>-</w:t>
      </w:r>
      <w:r w:rsidRPr="00524C7F">
        <w:rPr>
          <w:rFonts w:ascii="Arial" w:hAnsi="Arial" w:cs="Arial"/>
          <w:sz w:val="20"/>
          <w:szCs w:val="20"/>
        </w:rPr>
        <w:t> accept the risk </w:t>
      </w:r>
    </w:p>
    <w:p w:rsidRPr="00524C7F" w:rsidR="00524C7F" w:rsidP="00343BEC" w:rsidRDefault="00524C7F" w14:paraId="5EEFEE18" w14:textId="77777777">
      <w:pPr>
        <w:pStyle w:val="NoSpacing"/>
        <w:numPr>
          <w:ilvl w:val="0"/>
          <w:numId w:val="7"/>
        </w:numPr>
        <w:spacing w:line="276" w:lineRule="auto"/>
        <w:jc w:val="both"/>
        <w:rPr>
          <w:rFonts w:ascii="Arial" w:hAnsi="Arial" w:cs="Arial"/>
          <w:sz w:val="20"/>
          <w:szCs w:val="20"/>
        </w:rPr>
      </w:pPr>
      <w:r w:rsidRPr="00524C7F">
        <w:rPr>
          <w:rFonts w:ascii="Arial" w:hAnsi="Arial" w:cs="Arial"/>
          <w:sz w:val="20"/>
          <w:szCs w:val="20"/>
        </w:rPr>
        <w:t>Avoid Risk - avoid a particular activity all together </w:t>
      </w:r>
    </w:p>
    <w:p w:rsidRPr="00524C7F" w:rsidR="00524C7F" w:rsidP="00343BEC" w:rsidRDefault="00524C7F" w14:paraId="358DE6D6" w14:textId="18FD92D0">
      <w:pPr>
        <w:pStyle w:val="NoSpacing"/>
        <w:numPr>
          <w:ilvl w:val="0"/>
          <w:numId w:val="8"/>
        </w:numPr>
        <w:spacing w:line="276" w:lineRule="auto"/>
        <w:jc w:val="both"/>
        <w:rPr>
          <w:rFonts w:ascii="Arial" w:hAnsi="Arial" w:cs="Arial"/>
          <w:sz w:val="20"/>
          <w:szCs w:val="20"/>
          <w:lang w:val="en-AU"/>
        </w:rPr>
      </w:pPr>
      <w:r w:rsidRPr="31876B39">
        <w:rPr>
          <w:rFonts w:ascii="Arial" w:hAnsi="Arial" w:cs="Arial"/>
          <w:sz w:val="20"/>
          <w:szCs w:val="20"/>
          <w:lang w:val="en-AU"/>
        </w:rPr>
        <w:t>Reduce Risk </w:t>
      </w:r>
      <w:r w:rsidR="00B6412A">
        <w:rPr>
          <w:rFonts w:ascii="Arial" w:hAnsi="Arial" w:cs="Arial"/>
          <w:sz w:val="20"/>
          <w:szCs w:val="20"/>
          <w:lang w:val="en-AU"/>
        </w:rPr>
        <w:t>-</w:t>
      </w:r>
      <w:r w:rsidRPr="31876B39">
        <w:rPr>
          <w:rFonts w:ascii="Arial" w:hAnsi="Arial" w:cs="Arial"/>
          <w:sz w:val="20"/>
          <w:szCs w:val="20"/>
          <w:lang w:val="en-AU"/>
        </w:rPr>
        <w:t> to levels so far as reasonably practicable* </w:t>
      </w:r>
    </w:p>
    <w:p w:rsidRPr="00524C7F" w:rsidR="00524C7F" w:rsidP="00343BEC" w:rsidRDefault="00524C7F" w14:paraId="1FDD6A99" w14:textId="41ABD744">
      <w:pPr>
        <w:pStyle w:val="NoSpacing"/>
        <w:numPr>
          <w:ilvl w:val="0"/>
          <w:numId w:val="9"/>
        </w:numPr>
        <w:spacing w:line="276" w:lineRule="auto"/>
        <w:jc w:val="both"/>
        <w:rPr>
          <w:rFonts w:ascii="Arial" w:hAnsi="Arial" w:cs="Arial"/>
          <w:sz w:val="20"/>
          <w:szCs w:val="20"/>
        </w:rPr>
      </w:pPr>
      <w:r w:rsidRPr="00524C7F">
        <w:rPr>
          <w:rFonts w:ascii="Arial" w:hAnsi="Arial" w:cs="Arial"/>
          <w:sz w:val="20"/>
          <w:szCs w:val="20"/>
        </w:rPr>
        <w:t>Remove the Source of Risk </w:t>
      </w:r>
      <w:r w:rsidR="00B6412A">
        <w:rPr>
          <w:rFonts w:ascii="Arial" w:hAnsi="Arial" w:cs="Arial"/>
          <w:sz w:val="20"/>
          <w:szCs w:val="20"/>
        </w:rPr>
        <w:t>-</w:t>
      </w:r>
      <w:r w:rsidRPr="00524C7F">
        <w:rPr>
          <w:rFonts w:ascii="Arial" w:hAnsi="Arial" w:cs="Arial"/>
          <w:sz w:val="20"/>
          <w:szCs w:val="20"/>
        </w:rPr>
        <w:t> remove a hazard/risk completely </w:t>
      </w:r>
    </w:p>
    <w:p w:rsidRPr="00524C7F" w:rsidR="00524C7F" w:rsidP="00343BEC" w:rsidRDefault="00524C7F" w14:paraId="0C4F34AB" w14:textId="77777777">
      <w:pPr>
        <w:pStyle w:val="NoSpacing"/>
        <w:numPr>
          <w:ilvl w:val="0"/>
          <w:numId w:val="10"/>
        </w:numPr>
        <w:spacing w:line="276" w:lineRule="auto"/>
        <w:jc w:val="both"/>
        <w:rPr>
          <w:rFonts w:ascii="Arial" w:hAnsi="Arial" w:cs="Arial"/>
          <w:sz w:val="20"/>
          <w:szCs w:val="20"/>
        </w:rPr>
      </w:pPr>
      <w:r w:rsidRPr="00524C7F">
        <w:rPr>
          <w:rFonts w:ascii="Arial" w:hAnsi="Arial" w:cs="Arial"/>
          <w:sz w:val="20"/>
          <w:szCs w:val="20"/>
        </w:rPr>
        <w:lastRenderedPageBreak/>
        <w:t>Change the Consequences or Likelihood </w:t>
      </w:r>
    </w:p>
    <w:p w:rsidRPr="00524C7F" w:rsidR="00524C7F" w:rsidP="00343BEC" w:rsidRDefault="00524C7F" w14:paraId="55A449BA" w14:textId="291492ED">
      <w:pPr>
        <w:pStyle w:val="NoSpacing"/>
        <w:numPr>
          <w:ilvl w:val="0"/>
          <w:numId w:val="11"/>
        </w:numPr>
        <w:spacing w:line="276" w:lineRule="auto"/>
        <w:jc w:val="both"/>
        <w:rPr>
          <w:rFonts w:ascii="Arial" w:hAnsi="Arial" w:cs="Arial"/>
          <w:sz w:val="20"/>
          <w:szCs w:val="20"/>
        </w:rPr>
      </w:pPr>
      <w:r w:rsidRPr="00524C7F">
        <w:rPr>
          <w:rFonts w:ascii="Arial" w:hAnsi="Arial" w:cs="Arial"/>
          <w:sz w:val="20"/>
          <w:szCs w:val="20"/>
        </w:rPr>
        <w:t>Share Risk </w:t>
      </w:r>
      <w:r w:rsidR="00B6412A">
        <w:rPr>
          <w:rFonts w:ascii="Arial" w:hAnsi="Arial" w:cs="Arial"/>
          <w:sz w:val="20"/>
          <w:szCs w:val="20"/>
        </w:rPr>
        <w:t>-</w:t>
      </w:r>
      <w:r w:rsidRPr="00524C7F">
        <w:rPr>
          <w:rFonts w:ascii="Arial" w:hAnsi="Arial" w:cs="Arial"/>
          <w:sz w:val="20"/>
          <w:szCs w:val="20"/>
        </w:rPr>
        <w:t> engage specialists or contractors</w:t>
      </w:r>
      <w:r w:rsidR="00BA7A32">
        <w:rPr>
          <w:rFonts w:ascii="Arial" w:hAnsi="Arial" w:cs="Arial"/>
          <w:sz w:val="20"/>
          <w:szCs w:val="20"/>
        </w:rPr>
        <w:t>.</w:t>
      </w:r>
    </w:p>
    <w:p w:rsidRPr="00524C7F" w:rsidR="00524C7F" w:rsidP="00343BEC" w:rsidRDefault="00524C7F" w14:paraId="1AAD5AF6" w14:textId="77777777">
      <w:pPr>
        <w:pStyle w:val="NoSpacing"/>
        <w:spacing w:line="276" w:lineRule="auto"/>
        <w:jc w:val="both"/>
        <w:rPr>
          <w:rFonts w:ascii="Arial" w:hAnsi="Arial" w:cs="Arial"/>
          <w:sz w:val="20"/>
          <w:szCs w:val="20"/>
        </w:rPr>
      </w:pPr>
      <w:r w:rsidRPr="00524C7F">
        <w:rPr>
          <w:rFonts w:ascii="Arial" w:hAnsi="Arial" w:cs="Arial"/>
          <w:sz w:val="20"/>
          <w:szCs w:val="20"/>
        </w:rPr>
        <w:t> </w:t>
      </w:r>
    </w:p>
    <w:p w:rsidRPr="00524C7F" w:rsidR="00524C7F" w:rsidP="00343BEC" w:rsidRDefault="00524C7F" w14:paraId="0787428C" w14:textId="77777777">
      <w:pPr>
        <w:pStyle w:val="NoSpacing"/>
        <w:spacing w:line="276" w:lineRule="auto"/>
        <w:jc w:val="both"/>
        <w:rPr>
          <w:rFonts w:ascii="Arial" w:hAnsi="Arial" w:cs="Arial"/>
          <w:sz w:val="20"/>
          <w:szCs w:val="20"/>
          <w:lang w:val="en-AU"/>
        </w:rPr>
      </w:pPr>
      <w:r w:rsidRPr="31876B39">
        <w:rPr>
          <w:rFonts w:ascii="Arial" w:hAnsi="Arial" w:cs="Arial"/>
          <w:sz w:val="20"/>
          <w:szCs w:val="20"/>
          <w:lang w:val="en-AU"/>
        </w:rPr>
        <w:t>Generally, event related risks are reduced through a variety of safety controls including: </w:t>
      </w:r>
    </w:p>
    <w:p w:rsidRPr="00524C7F" w:rsidR="00524C7F" w:rsidP="00343BEC" w:rsidRDefault="00524C7F" w14:paraId="6B10AAA8" w14:textId="77777777">
      <w:pPr>
        <w:pStyle w:val="NoSpacing"/>
        <w:spacing w:line="276" w:lineRule="auto"/>
        <w:jc w:val="both"/>
        <w:rPr>
          <w:rFonts w:ascii="Arial" w:hAnsi="Arial" w:cs="Arial"/>
          <w:sz w:val="20"/>
          <w:szCs w:val="20"/>
        </w:rPr>
      </w:pPr>
      <w:r w:rsidRPr="00524C7F">
        <w:rPr>
          <w:rFonts w:ascii="Arial" w:hAnsi="Arial" w:cs="Arial"/>
          <w:sz w:val="20"/>
          <w:szCs w:val="20"/>
        </w:rPr>
        <w:t> </w:t>
      </w:r>
    </w:p>
    <w:p w:rsidRPr="00524C7F" w:rsidR="00524C7F" w:rsidP="00343BEC" w:rsidRDefault="00BA7A32" w14:paraId="796FD8E7" w14:textId="3544A9F7">
      <w:pPr>
        <w:pStyle w:val="NoSpacing"/>
        <w:numPr>
          <w:ilvl w:val="0"/>
          <w:numId w:val="12"/>
        </w:numPr>
        <w:spacing w:line="276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E</w:t>
      </w:r>
      <w:r w:rsidRPr="00524C7F" w:rsidR="00524C7F">
        <w:rPr>
          <w:rFonts w:ascii="Arial" w:hAnsi="Arial" w:cs="Arial"/>
          <w:sz w:val="20"/>
          <w:szCs w:val="20"/>
        </w:rPr>
        <w:t>ngaging specialists in areas like medical, security &amp; safety </w:t>
      </w:r>
    </w:p>
    <w:p w:rsidRPr="00524C7F" w:rsidR="00524C7F" w:rsidP="00343BEC" w:rsidRDefault="00BA7A32" w14:paraId="52E10915" w14:textId="40F55BB7">
      <w:pPr>
        <w:pStyle w:val="NoSpacing"/>
        <w:numPr>
          <w:ilvl w:val="0"/>
          <w:numId w:val="13"/>
        </w:numPr>
        <w:spacing w:line="276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E</w:t>
      </w:r>
      <w:r w:rsidRPr="00524C7F" w:rsidR="00524C7F">
        <w:rPr>
          <w:rFonts w:ascii="Arial" w:hAnsi="Arial" w:cs="Arial"/>
          <w:sz w:val="20"/>
          <w:szCs w:val="20"/>
        </w:rPr>
        <w:t>ngaging specialist contractors and tradespersons </w:t>
      </w:r>
    </w:p>
    <w:p w:rsidRPr="00524C7F" w:rsidR="00524C7F" w:rsidP="00343BEC" w:rsidRDefault="00BA7A32" w14:paraId="1E264B83" w14:textId="7C70A247">
      <w:pPr>
        <w:pStyle w:val="NoSpacing"/>
        <w:numPr>
          <w:ilvl w:val="0"/>
          <w:numId w:val="14"/>
        </w:numPr>
        <w:spacing w:line="276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</w:t>
      </w:r>
      <w:r w:rsidRPr="00524C7F" w:rsidR="00524C7F">
        <w:rPr>
          <w:rFonts w:ascii="Arial" w:hAnsi="Arial" w:cs="Arial"/>
          <w:sz w:val="20"/>
          <w:szCs w:val="20"/>
        </w:rPr>
        <w:t>ontracting a venue that is suitable and fit for purpose </w:t>
      </w:r>
    </w:p>
    <w:p w:rsidRPr="00524C7F" w:rsidR="00524C7F" w:rsidP="00343BEC" w:rsidRDefault="00BA7A32" w14:paraId="3E2BB51C" w14:textId="2DFEDD14">
      <w:pPr>
        <w:pStyle w:val="NoSpacing"/>
        <w:numPr>
          <w:ilvl w:val="0"/>
          <w:numId w:val="15"/>
        </w:numPr>
        <w:spacing w:line="276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I</w:t>
      </w:r>
      <w:r w:rsidRPr="00524C7F" w:rsidR="00524C7F">
        <w:rPr>
          <w:rFonts w:ascii="Arial" w:hAnsi="Arial" w:cs="Arial"/>
          <w:sz w:val="20"/>
          <w:szCs w:val="20"/>
        </w:rPr>
        <w:t>solating the areas where hazardous work will take place </w:t>
      </w:r>
    </w:p>
    <w:p w:rsidRPr="00524C7F" w:rsidR="00524C7F" w:rsidP="00343BEC" w:rsidRDefault="00BA7A32" w14:paraId="2DCFC8D1" w14:textId="71F16720">
      <w:pPr>
        <w:pStyle w:val="NoSpacing"/>
        <w:numPr>
          <w:ilvl w:val="0"/>
          <w:numId w:val="16"/>
        </w:numPr>
        <w:spacing w:line="276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I</w:t>
      </w:r>
      <w:r w:rsidRPr="00524C7F" w:rsidR="00524C7F">
        <w:rPr>
          <w:rFonts w:ascii="Arial" w:hAnsi="Arial" w:cs="Arial"/>
          <w:sz w:val="20"/>
          <w:szCs w:val="20"/>
        </w:rPr>
        <w:t>mplementing written safety procedures across all contractors </w:t>
      </w:r>
    </w:p>
    <w:p w:rsidRPr="00524C7F" w:rsidR="00524C7F" w:rsidP="00343BEC" w:rsidRDefault="00BA7A32" w14:paraId="1757C502" w14:textId="1D461598">
      <w:pPr>
        <w:pStyle w:val="NoSpacing"/>
        <w:numPr>
          <w:ilvl w:val="0"/>
          <w:numId w:val="17"/>
        </w:numPr>
        <w:spacing w:line="276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I</w:t>
      </w:r>
      <w:r w:rsidRPr="00524C7F" w:rsidR="00524C7F">
        <w:rPr>
          <w:rFonts w:ascii="Arial" w:hAnsi="Arial" w:cs="Arial"/>
          <w:sz w:val="20"/>
          <w:szCs w:val="20"/>
        </w:rPr>
        <w:t>mplementing strict controls over vehicle and plant movement </w:t>
      </w:r>
    </w:p>
    <w:p w:rsidRPr="00524C7F" w:rsidR="00524C7F" w:rsidP="00343BEC" w:rsidRDefault="00BA7A32" w14:paraId="1D2D915B" w14:textId="59B662DD">
      <w:pPr>
        <w:pStyle w:val="NoSpacing"/>
        <w:numPr>
          <w:ilvl w:val="0"/>
          <w:numId w:val="18"/>
        </w:numPr>
        <w:spacing w:line="276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I</w:t>
      </w:r>
      <w:r w:rsidRPr="00524C7F" w:rsidR="00524C7F">
        <w:rPr>
          <w:rFonts w:ascii="Arial" w:hAnsi="Arial" w:cs="Arial"/>
          <w:sz w:val="20"/>
          <w:szCs w:val="20"/>
        </w:rPr>
        <w:t>mplementing strict supervision of high-risk work, rigging, scaffolding</w:t>
      </w:r>
      <w:r>
        <w:rPr>
          <w:rFonts w:ascii="Arial" w:hAnsi="Arial" w:cs="Arial"/>
          <w:sz w:val="20"/>
          <w:szCs w:val="20"/>
        </w:rPr>
        <w:t>.</w:t>
      </w:r>
    </w:p>
    <w:p w:rsidR="00524C7F" w:rsidP="00524C7F" w:rsidRDefault="00524C7F" w14:paraId="4D46C110" w14:textId="77777777">
      <w:pPr>
        <w:pStyle w:val="NoSpacing"/>
        <w:spacing w:line="276" w:lineRule="auto"/>
        <w:rPr>
          <w:rFonts w:ascii="Arial" w:hAnsi="Arial" w:cs="Arial"/>
          <w:sz w:val="20"/>
          <w:szCs w:val="20"/>
        </w:rPr>
      </w:pPr>
      <w:r w:rsidRPr="00524C7F">
        <w:rPr>
          <w:rFonts w:ascii="Arial" w:hAnsi="Arial" w:cs="Arial"/>
          <w:sz w:val="20"/>
          <w:szCs w:val="20"/>
        </w:rPr>
        <w:t> </w:t>
      </w:r>
    </w:p>
    <w:tbl>
      <w:tblPr>
        <w:tblW w:w="10207" w:type="dxa"/>
        <w:tblInd w:w="-714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37"/>
        <w:gridCol w:w="1440"/>
        <w:gridCol w:w="7230"/>
      </w:tblGrid>
      <w:tr w:rsidR="00152F6D" w:rsidTr="000B345A" w14:paraId="0C49F031" w14:textId="77777777">
        <w:trPr>
          <w:trHeight w:val="300"/>
        </w:trPr>
        <w:tc>
          <w:tcPr>
            <w:tcW w:w="1537" w:type="dxa"/>
            <w:shd w:val="clear" w:color="auto" w:fill="F4B083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Pr="006A3AB0" w:rsidR="00152F6D" w:rsidP="000B345A" w:rsidRDefault="00152F6D" w14:paraId="2E694FD7" w14:textId="77777777">
            <w:pPr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  <w:lang w:eastAsia="en-AU"/>
              </w:rPr>
            </w:pPr>
            <w:r w:rsidRPr="006A3AB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Risk Level</w:t>
            </w:r>
          </w:p>
        </w:tc>
        <w:tc>
          <w:tcPr>
            <w:tcW w:w="1440" w:type="dxa"/>
            <w:shd w:val="clear" w:color="auto" w:fill="F4B083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Pr="006A3AB0" w:rsidR="00152F6D" w:rsidP="000B345A" w:rsidRDefault="00152F6D" w14:paraId="1928BA75" w14:textId="77777777">
            <w:pPr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6A3AB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Risk Treatment</w:t>
            </w:r>
          </w:p>
        </w:tc>
        <w:tc>
          <w:tcPr>
            <w:tcW w:w="7230" w:type="dxa"/>
            <w:shd w:val="clear" w:color="auto" w:fill="F4B083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Pr="006A3AB0" w:rsidR="00152F6D" w:rsidP="000B345A" w:rsidRDefault="00152F6D" w14:paraId="4A85DBB1" w14:textId="77777777">
            <w:pPr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6A3AB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Management Intervention</w:t>
            </w:r>
          </w:p>
        </w:tc>
      </w:tr>
      <w:tr w:rsidR="00152F6D" w:rsidTr="000B345A" w14:paraId="2D7C7206" w14:textId="77777777">
        <w:trPr>
          <w:trHeight w:val="588"/>
        </w:trPr>
        <w:tc>
          <w:tcPr>
            <w:tcW w:w="1537" w:type="dxa"/>
            <w:shd w:val="clear" w:color="auto" w:fill="C6EFCE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152F6D" w:rsidP="000B345A" w:rsidRDefault="00152F6D" w14:paraId="0B9047F1" w14:textId="7777777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Low</w:t>
            </w:r>
          </w:p>
        </w:tc>
        <w:tc>
          <w:tcPr>
            <w:tcW w:w="1440" w:type="dxa"/>
            <w:shd w:val="clear" w:color="auto" w:fill="C6EFCE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152F6D" w:rsidP="000B345A" w:rsidRDefault="00152F6D" w14:paraId="3924AE9C" w14:textId="7777777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Accept / Treat</w:t>
            </w:r>
          </w:p>
        </w:tc>
        <w:tc>
          <w:tcPr>
            <w:tcW w:w="7230" w:type="dxa"/>
            <w:shd w:val="clear" w:color="auto" w:fill="C6EFCE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:rsidR="00152F6D" w:rsidP="000B345A" w:rsidRDefault="00152F6D" w14:paraId="4F4B6A24" w14:textId="77777777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Managed by routine procedures and unlikely to require specific applications of resources.  Should be subject to routine review as per organisation standards.</w:t>
            </w:r>
          </w:p>
          <w:p w:rsidR="00152F6D" w:rsidP="000B345A" w:rsidRDefault="00152F6D" w14:paraId="1B33CE42" w14:textId="77777777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152F6D" w:rsidTr="000B345A" w14:paraId="73246AAF" w14:textId="77777777">
        <w:trPr>
          <w:trHeight w:val="588"/>
        </w:trPr>
        <w:tc>
          <w:tcPr>
            <w:tcW w:w="1537" w:type="dxa"/>
            <w:shd w:val="clear" w:color="auto" w:fill="FFEB9C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152F6D" w:rsidP="000B345A" w:rsidRDefault="00152F6D" w14:paraId="1A2F24ED" w14:textId="7777777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Medium</w:t>
            </w:r>
          </w:p>
        </w:tc>
        <w:tc>
          <w:tcPr>
            <w:tcW w:w="1440" w:type="dxa"/>
            <w:shd w:val="clear" w:color="auto" w:fill="FFEB9C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152F6D" w:rsidP="000B345A" w:rsidRDefault="00152F6D" w14:paraId="1DA85C49" w14:textId="7777777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reat</w:t>
            </w:r>
          </w:p>
        </w:tc>
        <w:tc>
          <w:tcPr>
            <w:tcW w:w="7230" w:type="dxa"/>
            <w:shd w:val="clear" w:color="auto" w:fill="FFEB9C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:rsidR="00152F6D" w:rsidP="000B345A" w:rsidRDefault="00152F6D" w14:paraId="5EE91B3C" w14:textId="77777777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he risk is managed by specific monitoring or response procedures.  Security measures and controls should be reviewed, amended accordingly, and subject to ongoing review.</w:t>
            </w:r>
          </w:p>
          <w:p w:rsidR="00152F6D" w:rsidP="000B345A" w:rsidRDefault="00152F6D" w14:paraId="2FC6A7E9" w14:textId="77777777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152F6D" w:rsidTr="000B345A" w14:paraId="67462145" w14:textId="77777777">
        <w:trPr>
          <w:trHeight w:val="735"/>
        </w:trPr>
        <w:tc>
          <w:tcPr>
            <w:tcW w:w="1537" w:type="dxa"/>
            <w:shd w:val="clear" w:color="auto" w:fill="FFC7CE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152F6D" w:rsidP="000B345A" w:rsidRDefault="00152F6D" w14:paraId="571DC1FF" w14:textId="7777777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High</w:t>
            </w:r>
          </w:p>
        </w:tc>
        <w:tc>
          <w:tcPr>
            <w:tcW w:w="1440" w:type="dxa"/>
            <w:shd w:val="clear" w:color="auto" w:fill="FFC7CE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152F6D" w:rsidP="000B345A" w:rsidRDefault="00152F6D" w14:paraId="2BA82862" w14:textId="7777777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reat</w:t>
            </w:r>
          </w:p>
        </w:tc>
        <w:tc>
          <w:tcPr>
            <w:tcW w:w="7230" w:type="dxa"/>
            <w:shd w:val="clear" w:color="auto" w:fill="FFC7CE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:rsidR="00152F6D" w:rsidP="000B345A" w:rsidRDefault="00152F6D" w14:paraId="6D21FBC9" w14:textId="77777777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Senior management attention is required.  Action plans and treatments are managements responsibility.  Mitigating measures should be developed and implemented and subject to ongoing review.</w:t>
            </w:r>
          </w:p>
          <w:p w:rsidR="00152F6D" w:rsidP="000B345A" w:rsidRDefault="00152F6D" w14:paraId="4BC53319" w14:textId="77777777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152F6D" w:rsidTr="000B345A" w14:paraId="323B7703" w14:textId="77777777">
        <w:trPr>
          <w:trHeight w:val="660"/>
        </w:trPr>
        <w:tc>
          <w:tcPr>
            <w:tcW w:w="1537" w:type="dxa"/>
            <w:shd w:val="clear" w:color="auto" w:fill="FF000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152F6D" w:rsidP="000B345A" w:rsidRDefault="00152F6D" w14:paraId="08773015" w14:textId="7777777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Very High</w:t>
            </w:r>
          </w:p>
        </w:tc>
        <w:tc>
          <w:tcPr>
            <w:tcW w:w="1440" w:type="dxa"/>
            <w:shd w:val="clear" w:color="auto" w:fill="FF000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152F6D" w:rsidP="000B345A" w:rsidRDefault="00152F6D" w14:paraId="5F7C4B33" w14:textId="7777777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Avoid / Treat</w:t>
            </w:r>
          </w:p>
        </w:tc>
        <w:tc>
          <w:tcPr>
            <w:tcW w:w="7230" w:type="dxa"/>
            <w:shd w:val="clear" w:color="auto" w:fill="FF0000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:rsidR="00152F6D" w:rsidP="000B345A" w:rsidRDefault="00152F6D" w14:paraId="3E5DDEDC" w14:textId="77777777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Senior executive management action is required.  Immediate action plans and treatments are required.  Mitigation measures require immediate compliance and validation, and subject to ongoing review.</w:t>
            </w:r>
          </w:p>
        </w:tc>
      </w:tr>
    </w:tbl>
    <w:p w:rsidRPr="007A7470" w:rsidR="00152F6D" w:rsidP="00524C7F" w:rsidRDefault="00152F6D" w14:paraId="344A1B9D" w14:textId="308451FC">
      <w:pPr>
        <w:pStyle w:val="NoSpacing"/>
        <w:spacing w:line="276" w:lineRule="auto"/>
        <w:rPr>
          <w:rFonts w:ascii="Arial" w:hAnsi="Arial" w:cs="Arial"/>
          <w:sz w:val="20"/>
          <w:szCs w:val="20"/>
        </w:rPr>
        <w:sectPr w:rsidRPr="007A7470" w:rsidR="00152F6D" w:rsidSect="00017969">
          <w:headerReference w:type="default" r:id="rId11"/>
          <w:footerReference w:type="default" r:id="rId12"/>
          <w:pgSz w:w="12240" w:h="15840" w:orient="portrait"/>
          <w:pgMar w:top="1843" w:right="1512" w:bottom="1135" w:left="1797" w:header="426" w:footer="358" w:gutter="0"/>
          <w:cols w:space="720"/>
          <w:docGrid w:linePitch="360"/>
        </w:sectPr>
      </w:pPr>
    </w:p>
    <w:p w:rsidR="00C03B65" w:rsidP="007A7470" w:rsidRDefault="00C03B65" w14:paraId="1FB644E4" w14:textId="77777777">
      <w:pPr>
        <w:pStyle w:val="Heading2"/>
        <w:rPr>
          <w:rFonts w:ascii="Arial" w:hAnsi="Arial" w:cs="Arial"/>
          <w:b/>
          <w:bCs/>
          <w:color w:val="auto"/>
        </w:rPr>
      </w:pPr>
    </w:p>
    <w:p w:rsidR="00C03B65" w:rsidP="007A7470" w:rsidRDefault="00C03B65" w14:paraId="26537E9E" w14:textId="77777777">
      <w:pPr>
        <w:pStyle w:val="Heading2"/>
        <w:rPr>
          <w:rFonts w:ascii="Arial" w:hAnsi="Arial" w:cs="Arial"/>
          <w:b/>
          <w:bCs/>
          <w:color w:val="auto"/>
        </w:rPr>
      </w:pPr>
    </w:p>
    <w:p w:rsidRPr="007A7470" w:rsidR="000378A2" w:rsidP="00C03B65" w:rsidRDefault="00C03B65" w14:paraId="733C7DDE" w14:textId="2F56A637">
      <w:pPr>
        <w:pStyle w:val="Heading1"/>
        <w:rPr>
          <w:b w:val="0"/>
        </w:rPr>
      </w:pPr>
      <w:r>
        <w:t>Risk Scenarios</w:t>
      </w:r>
    </w:p>
    <w:p w:rsidRPr="00524C7F" w:rsidR="007A7470" w:rsidP="00524C7F" w:rsidRDefault="007A7470" w14:paraId="61D603AD" w14:textId="77777777">
      <w:pPr>
        <w:pStyle w:val="NoSpacing"/>
        <w:spacing w:line="276" w:lineRule="auto"/>
        <w:rPr>
          <w:rFonts w:ascii="Arial" w:hAnsi="Arial" w:cs="Arial"/>
          <w:sz w:val="20"/>
          <w:szCs w:val="20"/>
        </w:rPr>
      </w:pPr>
    </w:p>
    <w:tbl>
      <w:tblPr>
        <w:tblW w:w="0" w:type="auto"/>
        <w:jc w:val="center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Look w:val="0400" w:firstRow="0" w:lastRow="0" w:firstColumn="0" w:lastColumn="0" w:noHBand="0" w:noVBand="1"/>
      </w:tblPr>
      <w:tblGrid>
        <w:gridCol w:w="421"/>
        <w:gridCol w:w="1417"/>
        <w:gridCol w:w="1559"/>
        <w:gridCol w:w="2552"/>
        <w:gridCol w:w="1134"/>
        <w:gridCol w:w="2268"/>
        <w:gridCol w:w="1134"/>
        <w:gridCol w:w="1984"/>
        <w:gridCol w:w="993"/>
        <w:gridCol w:w="928"/>
      </w:tblGrid>
      <w:tr w:rsidRPr="002414D4" w:rsidR="002414D4" w:rsidTr="7A7B2C29" w14:paraId="08A4A96B" w14:textId="77777777">
        <w:trPr>
          <w:trHeight w:val="917"/>
          <w:tblHeader/>
          <w:jc w:val="center"/>
        </w:trPr>
        <w:tc>
          <w:tcPr>
            <w:tcW w:w="421" w:type="dxa"/>
            <w:shd w:val="clear" w:color="auto" w:fill="ED7D31" w:themeFill="accent2"/>
            <w:tcMar/>
          </w:tcPr>
          <w:p w:rsidRPr="002414D4" w:rsidR="0020584A" w:rsidP="00906B99" w:rsidRDefault="002414D4" w14:paraId="00BB22F9" w14:textId="273DE74D">
            <w:pPr>
              <w:jc w:val="center"/>
              <w:rPr>
                <w:rFonts w:ascii="Arial" w:hAnsi="Arial" w:eastAsia="Calibri" w:cs="Arial"/>
                <w:b/>
                <w:color w:val="000000" w:themeColor="text1"/>
                <w:sz w:val="18"/>
                <w:szCs w:val="18"/>
              </w:rPr>
            </w:pPr>
            <w:r w:rsidRPr="002414D4">
              <w:rPr>
                <w:rFonts w:ascii="Arial" w:hAnsi="Arial" w:eastAsia="Calibri" w:cs="Arial"/>
                <w:b/>
                <w:color w:val="000000" w:themeColor="text1"/>
                <w:sz w:val="18"/>
                <w:szCs w:val="18"/>
              </w:rPr>
              <w:t>#</w:t>
            </w:r>
          </w:p>
        </w:tc>
        <w:tc>
          <w:tcPr>
            <w:tcW w:w="1417" w:type="dxa"/>
            <w:shd w:val="clear" w:color="auto" w:fill="ED7D31" w:themeFill="accent2"/>
            <w:tcMar/>
          </w:tcPr>
          <w:p w:rsidRPr="002414D4" w:rsidR="0020584A" w:rsidP="00906B99" w:rsidRDefault="0020584A" w14:paraId="263962CE" w14:textId="77777777">
            <w:pPr>
              <w:jc w:val="center"/>
              <w:rPr>
                <w:rFonts w:ascii="Arial" w:hAnsi="Arial" w:eastAsia="Calibri" w:cs="Arial"/>
                <w:b/>
                <w:color w:val="000000" w:themeColor="text1"/>
                <w:sz w:val="18"/>
                <w:szCs w:val="18"/>
              </w:rPr>
            </w:pPr>
            <w:r w:rsidRPr="002414D4">
              <w:rPr>
                <w:rFonts w:ascii="Arial" w:hAnsi="Arial" w:eastAsia="Calibri" w:cs="Arial"/>
                <w:b/>
                <w:color w:val="000000" w:themeColor="text1"/>
                <w:sz w:val="18"/>
                <w:szCs w:val="18"/>
              </w:rPr>
              <w:t>What could cause Harm?</w:t>
            </w:r>
          </w:p>
          <w:p w:rsidRPr="002414D4" w:rsidR="0020584A" w:rsidP="00906B99" w:rsidRDefault="0020584A" w14:paraId="02904318" w14:textId="77777777">
            <w:pPr>
              <w:jc w:val="center"/>
              <w:rPr>
                <w:rFonts w:ascii="Arial" w:hAnsi="Arial" w:eastAsia="Calibri" w:cs="Arial"/>
                <w:b/>
                <w:color w:val="000000" w:themeColor="text1"/>
                <w:sz w:val="18"/>
                <w:szCs w:val="18"/>
              </w:rPr>
            </w:pPr>
            <w:r w:rsidRPr="002414D4">
              <w:rPr>
                <w:rFonts w:ascii="Arial" w:hAnsi="Arial" w:eastAsia="Calibri" w:cs="Arial"/>
                <w:b/>
                <w:color w:val="000000" w:themeColor="text1"/>
                <w:sz w:val="18"/>
                <w:szCs w:val="18"/>
              </w:rPr>
              <w:t>(Hazard)</w:t>
            </w:r>
          </w:p>
        </w:tc>
        <w:tc>
          <w:tcPr>
            <w:tcW w:w="1559" w:type="dxa"/>
            <w:shd w:val="clear" w:color="auto" w:fill="ED7D31" w:themeFill="accent2"/>
            <w:tcMar/>
          </w:tcPr>
          <w:p w:rsidRPr="002414D4" w:rsidR="0020584A" w:rsidP="00906B99" w:rsidRDefault="0020584A" w14:paraId="736AAEEB" w14:textId="77777777">
            <w:pPr>
              <w:jc w:val="center"/>
              <w:rPr>
                <w:rFonts w:ascii="Arial" w:hAnsi="Arial" w:eastAsia="Calibri" w:cs="Arial"/>
                <w:b/>
                <w:color w:val="000000" w:themeColor="text1"/>
                <w:sz w:val="18"/>
                <w:szCs w:val="18"/>
              </w:rPr>
            </w:pPr>
            <w:r w:rsidRPr="002414D4">
              <w:rPr>
                <w:rFonts w:ascii="Arial" w:hAnsi="Arial" w:eastAsia="Calibri" w:cs="Arial"/>
                <w:b/>
                <w:color w:val="000000" w:themeColor="text1"/>
                <w:sz w:val="18"/>
                <w:szCs w:val="18"/>
              </w:rPr>
              <w:t>What could go Wrong?</w:t>
            </w:r>
          </w:p>
          <w:p w:rsidRPr="002414D4" w:rsidR="0020584A" w:rsidP="00906B99" w:rsidRDefault="0020584A" w14:paraId="5EC56299" w14:textId="77777777">
            <w:pPr>
              <w:jc w:val="center"/>
              <w:rPr>
                <w:rFonts w:ascii="Arial" w:hAnsi="Arial" w:eastAsia="Calibri" w:cs="Arial"/>
                <w:b/>
                <w:color w:val="000000" w:themeColor="text1"/>
                <w:sz w:val="18"/>
                <w:szCs w:val="18"/>
              </w:rPr>
            </w:pPr>
            <w:r w:rsidRPr="002414D4">
              <w:rPr>
                <w:rFonts w:ascii="Arial" w:hAnsi="Arial" w:eastAsia="Calibri" w:cs="Arial"/>
                <w:b/>
                <w:color w:val="000000" w:themeColor="text1"/>
                <w:sz w:val="18"/>
                <w:szCs w:val="18"/>
              </w:rPr>
              <w:t>(Risk)</w:t>
            </w:r>
          </w:p>
        </w:tc>
        <w:tc>
          <w:tcPr>
            <w:tcW w:w="2552" w:type="dxa"/>
            <w:shd w:val="clear" w:color="auto" w:fill="ED7D31" w:themeFill="accent2"/>
            <w:tcMar/>
          </w:tcPr>
          <w:p w:rsidRPr="002414D4" w:rsidR="0020584A" w:rsidP="00906B99" w:rsidRDefault="0020584A" w14:paraId="55646C0F" w14:textId="77777777">
            <w:pPr>
              <w:jc w:val="center"/>
              <w:rPr>
                <w:rFonts w:ascii="Arial" w:hAnsi="Arial" w:eastAsia="Calibri" w:cs="Arial"/>
                <w:b/>
                <w:color w:val="000000" w:themeColor="text1"/>
                <w:sz w:val="18"/>
                <w:szCs w:val="18"/>
              </w:rPr>
            </w:pPr>
            <w:r w:rsidRPr="002414D4">
              <w:rPr>
                <w:rFonts w:ascii="Arial" w:hAnsi="Arial" w:eastAsia="Calibri" w:cs="Arial"/>
                <w:b/>
                <w:color w:val="000000" w:themeColor="text1"/>
                <w:sz w:val="18"/>
                <w:szCs w:val="18"/>
              </w:rPr>
              <w:t>Current Controls</w:t>
            </w:r>
          </w:p>
        </w:tc>
        <w:tc>
          <w:tcPr>
            <w:tcW w:w="1134" w:type="dxa"/>
            <w:shd w:val="clear" w:color="auto" w:fill="ED7D31" w:themeFill="accent2"/>
            <w:tcMar/>
          </w:tcPr>
          <w:p w:rsidRPr="002414D4" w:rsidR="0020584A" w:rsidP="00906B99" w:rsidRDefault="0020584A" w14:paraId="08926B8C" w14:textId="77777777">
            <w:pPr>
              <w:jc w:val="center"/>
              <w:rPr>
                <w:rFonts w:ascii="Arial" w:hAnsi="Arial" w:eastAsia="Calibri" w:cs="Arial"/>
                <w:b/>
                <w:color w:val="000000" w:themeColor="text1"/>
                <w:sz w:val="18"/>
                <w:szCs w:val="18"/>
              </w:rPr>
            </w:pPr>
            <w:r w:rsidRPr="002414D4">
              <w:rPr>
                <w:rFonts w:ascii="Arial" w:hAnsi="Arial" w:eastAsia="Calibri" w:cs="Arial"/>
                <w:b/>
                <w:color w:val="000000" w:themeColor="text1"/>
                <w:sz w:val="18"/>
                <w:szCs w:val="18"/>
              </w:rPr>
              <w:t>Risk Ranking</w:t>
            </w:r>
          </w:p>
          <w:p w:rsidRPr="002414D4" w:rsidR="0020584A" w:rsidP="00BC2428" w:rsidRDefault="0020584A" w14:paraId="1D97FF81" w14:textId="5A9EC20B">
            <w:pPr>
              <w:jc w:val="center"/>
              <w:rPr>
                <w:rFonts w:ascii="Arial" w:hAnsi="Arial" w:eastAsia="Calibri" w:cs="Arial"/>
                <w:b/>
                <w:color w:val="000000" w:themeColor="text1"/>
                <w:sz w:val="18"/>
                <w:szCs w:val="18"/>
              </w:rPr>
            </w:pPr>
            <w:r w:rsidRPr="002414D4">
              <w:rPr>
                <w:rFonts w:ascii="Arial" w:hAnsi="Arial" w:eastAsia="Calibri" w:cs="Arial"/>
                <w:b/>
                <w:color w:val="000000" w:themeColor="text1"/>
                <w:sz w:val="18"/>
                <w:szCs w:val="18"/>
              </w:rPr>
              <w:t>(</w:t>
            </w:r>
            <w:r w:rsidR="00BC2428">
              <w:rPr>
                <w:rFonts w:ascii="Arial" w:hAnsi="Arial" w:eastAsia="Calibri" w:cs="Arial"/>
                <w:b/>
                <w:color w:val="000000" w:themeColor="text1"/>
                <w:sz w:val="18"/>
                <w:szCs w:val="18"/>
              </w:rPr>
              <w:t>Initial)</w:t>
            </w:r>
          </w:p>
        </w:tc>
        <w:tc>
          <w:tcPr>
            <w:tcW w:w="2268" w:type="dxa"/>
            <w:shd w:val="clear" w:color="auto" w:fill="ED7D31" w:themeFill="accent2"/>
            <w:tcMar/>
          </w:tcPr>
          <w:p w:rsidRPr="002414D4" w:rsidR="0020584A" w:rsidP="00906B99" w:rsidRDefault="0020584A" w14:paraId="6B31C26A" w14:textId="77777777">
            <w:pPr>
              <w:jc w:val="center"/>
              <w:rPr>
                <w:rFonts w:ascii="Arial" w:hAnsi="Arial" w:eastAsia="Calibri" w:cs="Arial"/>
                <w:b/>
                <w:color w:val="000000" w:themeColor="text1"/>
                <w:sz w:val="18"/>
                <w:szCs w:val="18"/>
              </w:rPr>
            </w:pPr>
            <w:r w:rsidRPr="002414D4">
              <w:rPr>
                <w:rFonts w:ascii="Arial" w:hAnsi="Arial" w:eastAsia="Calibri" w:cs="Arial"/>
                <w:b/>
                <w:color w:val="000000" w:themeColor="text1"/>
                <w:sz w:val="18"/>
                <w:szCs w:val="18"/>
              </w:rPr>
              <w:t>Further Recommended Controls</w:t>
            </w:r>
          </w:p>
        </w:tc>
        <w:tc>
          <w:tcPr>
            <w:tcW w:w="1134" w:type="dxa"/>
            <w:shd w:val="clear" w:color="auto" w:fill="ED7D31" w:themeFill="accent2"/>
            <w:tcMar/>
          </w:tcPr>
          <w:p w:rsidRPr="002414D4" w:rsidR="0020584A" w:rsidP="00906B99" w:rsidRDefault="0020584A" w14:paraId="6EFC5271" w14:textId="77777777">
            <w:pPr>
              <w:jc w:val="center"/>
              <w:rPr>
                <w:rFonts w:ascii="Arial" w:hAnsi="Arial" w:eastAsia="Calibri" w:cs="Arial"/>
                <w:b/>
                <w:color w:val="000000" w:themeColor="text1"/>
                <w:sz w:val="18"/>
                <w:szCs w:val="18"/>
              </w:rPr>
            </w:pPr>
            <w:r w:rsidRPr="002414D4">
              <w:rPr>
                <w:rFonts w:ascii="Arial" w:hAnsi="Arial" w:eastAsia="Calibri" w:cs="Arial"/>
                <w:b/>
                <w:color w:val="000000" w:themeColor="text1"/>
                <w:sz w:val="18"/>
                <w:szCs w:val="18"/>
              </w:rPr>
              <w:t>Risk Ranking</w:t>
            </w:r>
          </w:p>
          <w:p w:rsidRPr="002414D4" w:rsidR="0020584A" w:rsidP="00BC2428" w:rsidRDefault="0020584A" w14:paraId="008CCA92" w14:textId="28F247D2">
            <w:pPr>
              <w:jc w:val="center"/>
              <w:rPr>
                <w:rFonts w:ascii="Arial" w:hAnsi="Arial" w:eastAsia="Calibri" w:cs="Arial"/>
                <w:b/>
                <w:color w:val="000000" w:themeColor="text1"/>
                <w:sz w:val="18"/>
                <w:szCs w:val="18"/>
              </w:rPr>
            </w:pPr>
            <w:r w:rsidRPr="002414D4">
              <w:rPr>
                <w:rFonts w:ascii="Arial" w:hAnsi="Arial" w:eastAsia="Calibri" w:cs="Arial"/>
                <w:b/>
                <w:color w:val="000000" w:themeColor="text1"/>
                <w:sz w:val="18"/>
                <w:szCs w:val="18"/>
              </w:rPr>
              <w:t>(</w:t>
            </w:r>
            <w:r w:rsidR="00BC2428">
              <w:rPr>
                <w:rFonts w:ascii="Arial" w:hAnsi="Arial" w:eastAsia="Calibri" w:cs="Arial"/>
                <w:b/>
                <w:color w:val="000000" w:themeColor="text1"/>
                <w:sz w:val="18"/>
                <w:szCs w:val="18"/>
              </w:rPr>
              <w:t>Post Control</w:t>
            </w:r>
            <w:r w:rsidR="00941566">
              <w:rPr>
                <w:rFonts w:ascii="Arial" w:hAnsi="Arial" w:eastAsia="Calibri" w:cs="Arial"/>
                <w:b/>
                <w:color w:val="000000" w:themeColor="text1"/>
                <w:sz w:val="18"/>
                <w:szCs w:val="18"/>
              </w:rPr>
              <w:t>s</w:t>
            </w:r>
            <w:r w:rsidRPr="002414D4">
              <w:rPr>
                <w:rFonts w:ascii="Arial" w:hAnsi="Arial" w:eastAsia="Calibri" w:cs="Arial"/>
                <w:b/>
                <w:color w:val="000000" w:themeColor="text1"/>
                <w:sz w:val="18"/>
                <w:szCs w:val="18"/>
              </w:rPr>
              <w:t>)</w:t>
            </w:r>
          </w:p>
        </w:tc>
        <w:tc>
          <w:tcPr>
            <w:tcW w:w="1984" w:type="dxa"/>
            <w:shd w:val="clear" w:color="auto" w:fill="ED7D31" w:themeFill="accent2"/>
            <w:tcMar/>
          </w:tcPr>
          <w:p w:rsidRPr="002414D4" w:rsidR="0020584A" w:rsidP="00906B99" w:rsidRDefault="0020584A" w14:paraId="34440307" w14:textId="4A5052E2">
            <w:pPr>
              <w:jc w:val="center"/>
              <w:rPr>
                <w:rFonts w:ascii="Arial" w:hAnsi="Arial" w:eastAsia="Calibri" w:cs="Arial"/>
                <w:b/>
                <w:color w:val="000000" w:themeColor="text1"/>
                <w:sz w:val="18"/>
                <w:szCs w:val="18"/>
              </w:rPr>
            </w:pPr>
            <w:r w:rsidRPr="002414D4">
              <w:rPr>
                <w:rFonts w:ascii="Arial" w:hAnsi="Arial" w:eastAsia="Calibri" w:cs="Arial"/>
                <w:b/>
                <w:color w:val="000000" w:themeColor="text1"/>
                <w:sz w:val="18"/>
                <w:szCs w:val="18"/>
              </w:rPr>
              <w:t xml:space="preserve">Actions </w:t>
            </w:r>
            <w:r w:rsidR="00F25645">
              <w:rPr>
                <w:rFonts w:ascii="Arial" w:hAnsi="Arial" w:eastAsia="Calibri" w:cs="Arial"/>
                <w:b/>
                <w:color w:val="000000" w:themeColor="text1"/>
                <w:sz w:val="18"/>
                <w:szCs w:val="18"/>
              </w:rPr>
              <w:t>on the Day</w:t>
            </w:r>
          </w:p>
        </w:tc>
        <w:tc>
          <w:tcPr>
            <w:tcW w:w="993" w:type="dxa"/>
            <w:shd w:val="clear" w:color="auto" w:fill="ED7D31" w:themeFill="accent2"/>
            <w:tcMar/>
          </w:tcPr>
          <w:p w:rsidRPr="002414D4" w:rsidR="0020584A" w:rsidP="00906B99" w:rsidRDefault="0020584A" w14:paraId="30350208" w14:textId="436D1662">
            <w:pPr>
              <w:jc w:val="center"/>
              <w:rPr>
                <w:rFonts w:ascii="Arial" w:hAnsi="Arial" w:eastAsia="Calibri" w:cs="Arial"/>
                <w:b/>
                <w:color w:val="000000" w:themeColor="text1"/>
                <w:sz w:val="18"/>
                <w:szCs w:val="18"/>
              </w:rPr>
            </w:pPr>
            <w:r w:rsidRPr="002414D4">
              <w:rPr>
                <w:rFonts w:ascii="Arial" w:hAnsi="Arial" w:eastAsia="Calibri" w:cs="Arial"/>
                <w:b/>
                <w:color w:val="000000" w:themeColor="text1"/>
                <w:sz w:val="18"/>
                <w:szCs w:val="18"/>
              </w:rPr>
              <w:t>Whom</w:t>
            </w:r>
          </w:p>
        </w:tc>
        <w:tc>
          <w:tcPr>
            <w:tcW w:w="928" w:type="dxa"/>
            <w:shd w:val="clear" w:color="auto" w:fill="ED7D31" w:themeFill="accent2"/>
            <w:tcMar/>
          </w:tcPr>
          <w:p w:rsidRPr="002414D4" w:rsidR="0020584A" w:rsidP="00906B99" w:rsidRDefault="0020584A" w14:paraId="7C9BADC1" w14:textId="77777777">
            <w:pPr>
              <w:jc w:val="center"/>
              <w:rPr>
                <w:rFonts w:ascii="Arial" w:hAnsi="Arial" w:eastAsia="Calibri" w:cs="Arial"/>
                <w:b/>
                <w:color w:val="000000" w:themeColor="text1"/>
                <w:sz w:val="18"/>
                <w:szCs w:val="18"/>
              </w:rPr>
            </w:pPr>
            <w:r w:rsidRPr="002414D4">
              <w:rPr>
                <w:rFonts w:ascii="Arial" w:hAnsi="Arial" w:eastAsia="Calibri" w:cs="Arial"/>
                <w:b/>
                <w:color w:val="000000" w:themeColor="text1"/>
                <w:sz w:val="18"/>
                <w:szCs w:val="18"/>
              </w:rPr>
              <w:t>Safe to proceed</w:t>
            </w:r>
          </w:p>
          <w:p w:rsidRPr="002414D4" w:rsidR="0020584A" w:rsidP="00906B99" w:rsidRDefault="0020584A" w14:paraId="7B65BA2F" w14:textId="77777777">
            <w:pPr>
              <w:jc w:val="center"/>
              <w:rPr>
                <w:rFonts w:ascii="Arial" w:hAnsi="Arial" w:eastAsia="Calibri" w:cs="Arial"/>
                <w:b/>
                <w:color w:val="000000" w:themeColor="text1"/>
                <w:sz w:val="18"/>
                <w:szCs w:val="18"/>
              </w:rPr>
            </w:pPr>
            <w:r w:rsidRPr="002414D4">
              <w:rPr>
                <w:rFonts w:ascii="Arial" w:hAnsi="Arial" w:eastAsia="Calibri" w:cs="Arial"/>
                <w:b/>
                <w:color w:val="000000" w:themeColor="text1"/>
                <w:sz w:val="18"/>
                <w:szCs w:val="18"/>
              </w:rPr>
              <w:t>Y/N</w:t>
            </w:r>
          </w:p>
        </w:tc>
      </w:tr>
      <w:tr w:rsidRPr="002414D4" w:rsidR="002414D4" w:rsidTr="7A7B2C29" w14:paraId="7E1B0643" w14:textId="77777777">
        <w:trPr>
          <w:trHeight w:val="1466"/>
          <w:jc w:val="center"/>
        </w:trPr>
        <w:tc>
          <w:tcPr>
            <w:tcW w:w="421" w:type="dxa"/>
            <w:tcMar/>
          </w:tcPr>
          <w:p w:rsidRPr="002414D4" w:rsidR="0020584A" w:rsidP="00906B99" w:rsidRDefault="0020584A" w14:paraId="30042997" w14:textId="77777777">
            <w:pPr>
              <w:jc w:val="center"/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Pr="002414D4" w:rsidR="0020584A" w:rsidP="00906B99" w:rsidRDefault="0020584A" w14:paraId="2ABC56C8" w14:textId="77777777">
            <w:pPr>
              <w:jc w:val="center"/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1417" w:type="dxa"/>
            <w:tcMar/>
          </w:tcPr>
          <w:p w:rsidRPr="002414D4" w:rsidR="0020584A" w:rsidP="00906B99" w:rsidRDefault="0020584A" w14:paraId="1659F0BB" w14:textId="5C93D3D5">
            <w:pPr>
              <w:pStyle w:val="Heading1"/>
              <w:spacing w:before="144" w:after="144"/>
              <w:rPr>
                <w:rFonts w:eastAsia="Calibri" w:cs="Arial"/>
                <w:sz w:val="18"/>
                <w:szCs w:val="18"/>
              </w:rPr>
            </w:pPr>
            <w:r w:rsidRPr="002414D4">
              <w:rPr>
                <w:rFonts w:eastAsia="Calibri" w:cs="Arial"/>
                <w:sz w:val="18"/>
                <w:szCs w:val="18"/>
              </w:rPr>
              <w:t>Excursion Details and Permission Notes</w:t>
            </w:r>
            <w:r w:rsidR="001A605A">
              <w:rPr>
                <w:rFonts w:eastAsia="Calibri" w:cs="Arial"/>
                <w:sz w:val="18"/>
                <w:szCs w:val="18"/>
              </w:rPr>
              <w:t xml:space="preserve"> are lacking appropriate detail</w:t>
            </w:r>
          </w:p>
        </w:tc>
        <w:tc>
          <w:tcPr>
            <w:tcW w:w="1559" w:type="dxa"/>
            <w:tcMar/>
          </w:tcPr>
          <w:p w:rsidR="0020584A" w:rsidP="00941566" w:rsidRDefault="0020584A" w14:paraId="1374E0A5" w14:textId="64574BA2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Parent</w:t>
            </w:r>
            <w:r w:rsidR="006C4E4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 xml:space="preserve"> </w:t>
            </w: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/</w:t>
            </w:r>
            <w:r w:rsidR="006C4E4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 xml:space="preserve"> </w:t>
            </w: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Carer Uncertainty - Parents not knowing full details of excursion</w:t>
            </w:r>
            <w:r w:rsidR="006C4E4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 xml:space="preserve"> or event</w:t>
            </w:r>
          </w:p>
          <w:p w:rsidRPr="002414D4" w:rsidR="00941566" w:rsidP="00941566" w:rsidRDefault="00941566" w14:paraId="0C49E92C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Pr="002414D4" w:rsidR="0020584A" w:rsidP="00941566" w:rsidRDefault="0020584A" w14:paraId="05DAE1F4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Staff not fully prepared, showing lack of responsibility for group.</w:t>
            </w:r>
          </w:p>
          <w:p w:rsidR="00941566" w:rsidP="00941566" w:rsidRDefault="00941566" w14:paraId="6B6EEA60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="00941566" w:rsidP="00941566" w:rsidRDefault="005A6C2C" w14:paraId="657CA147" w14:textId="1F440B25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005A6C2C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 xml:space="preserve">Parents distressed about the location and activity of their child </w:t>
            </w:r>
          </w:p>
          <w:p w:rsidR="005A6C2C" w:rsidP="00941566" w:rsidRDefault="005A6C2C" w14:paraId="4DF90B15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Pr="00941566" w:rsidR="0020584A" w:rsidP="00941566" w:rsidRDefault="00A716E3" w14:paraId="597A2AED" w14:textId="3B757881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00A716E3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Parents aren’t advised of the nature of the site and exhibition</w:t>
            </w:r>
          </w:p>
        </w:tc>
        <w:tc>
          <w:tcPr>
            <w:tcW w:w="2552" w:type="dxa"/>
            <w:tcMar/>
          </w:tcPr>
          <w:p w:rsidRPr="002414D4" w:rsidR="0020584A" w:rsidP="00941566" w:rsidRDefault="0020584A" w14:paraId="3ECDAE40" w14:textId="60B8B0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Full information provided on the excursion</w:t>
            </w:r>
            <w:r w:rsidR="00C23E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 xml:space="preserve"> / event</w:t>
            </w: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.</w:t>
            </w:r>
          </w:p>
          <w:p w:rsidR="00941566" w:rsidP="00941566" w:rsidRDefault="00941566" w14:paraId="459029DC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="0020584A" w:rsidP="00941566" w:rsidRDefault="0020584A" w14:paraId="73A29328" w14:textId="10AA17F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Parent</w:t>
            </w:r>
            <w:r w:rsidR="00C23E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 xml:space="preserve"> </w:t>
            </w: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/</w:t>
            </w:r>
            <w:r w:rsidR="00C23E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 xml:space="preserve"> </w:t>
            </w: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Carer consent the aspects of excursion and a detailed itinerary.</w:t>
            </w:r>
          </w:p>
          <w:p w:rsidR="000D2280" w:rsidP="00941566" w:rsidRDefault="000D2280" w14:paraId="7A94EBA3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Pr="002414D4" w:rsidR="000D2280" w:rsidP="00941566" w:rsidRDefault="000D2280" w14:paraId="0A188497" w14:textId="1F5198C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000D2280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Parents informed of the location of students as well as task responsibilities</w:t>
            </w: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 xml:space="preserve"> </w:t>
            </w:r>
            <w:r w:rsidRPr="000D2280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/</w:t>
            </w: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 xml:space="preserve"> </w:t>
            </w:r>
            <w:r w:rsidRPr="000D2280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times and drop off/pick up times</w:t>
            </w: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 xml:space="preserve"> </w:t>
            </w:r>
            <w:r w:rsidRPr="000D2280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/</w:t>
            </w: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 xml:space="preserve"> </w:t>
            </w:r>
            <w:r w:rsidRPr="000D2280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school excursion policies</w:t>
            </w:r>
          </w:p>
          <w:p w:rsidR="00941566" w:rsidP="00941566" w:rsidRDefault="00941566" w14:paraId="0B43AA1B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Pr="00941566" w:rsidR="0020584A" w:rsidP="00941566" w:rsidRDefault="0020584A" w14:paraId="3EF4516E" w14:textId="1ACEE92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00941566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 xml:space="preserve">Staff plan for excursion using the checklist in the </w:t>
            </w:r>
            <w:r w:rsidR="00A828B5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 xml:space="preserve">internal </w:t>
            </w:r>
            <w:r w:rsidRPr="00941566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 xml:space="preserve">Excursion Policy and discussions at </w:t>
            </w:r>
            <w:r w:rsidR="00A828B5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staged</w:t>
            </w:r>
            <w:r w:rsidRPr="00941566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 xml:space="preserve"> meetings</w:t>
            </w:r>
          </w:p>
          <w:p w:rsidR="00941566" w:rsidP="00941566" w:rsidRDefault="00941566" w14:paraId="0F78ABA3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="0020584A" w:rsidP="00941566" w:rsidRDefault="0020584A" w14:paraId="3DE4B204" w14:textId="765E4D7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No student is to leave the school without the completed signed permission note</w:t>
            </w:r>
          </w:p>
          <w:p w:rsidR="005502E8" w:rsidP="00941566" w:rsidRDefault="005502E8" w14:paraId="089F3FFF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Pr="002414D4" w:rsidR="0020584A" w:rsidP="00941566" w:rsidRDefault="0020584A" w14:paraId="098E211E" w14:textId="2FEA47F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Emergency information must accompany excursion group as well as a copy to be left at school</w:t>
            </w:r>
          </w:p>
          <w:p w:rsidR="00941566" w:rsidP="00941566" w:rsidRDefault="00941566" w14:paraId="3006496A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="0020584A" w:rsidP="00941566" w:rsidRDefault="0020584A" w14:paraId="70B57624" w14:textId="22DDBE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An emergency</w:t>
            </w:r>
            <w:r w:rsidR="00424A92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 xml:space="preserve"> </w:t>
            </w: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/</w:t>
            </w:r>
            <w:r w:rsidR="00424A92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 xml:space="preserve"> </w:t>
            </w: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school mobile phone number is to be made known to the parents</w:t>
            </w:r>
          </w:p>
          <w:p w:rsidR="00F45C5D" w:rsidP="00941566" w:rsidRDefault="00F45C5D" w14:paraId="7E5D0598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="00F45C5D" w:rsidP="00941566" w:rsidRDefault="00F45C5D" w14:paraId="6620D064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Pr="002414D4" w:rsidR="001A605A" w:rsidP="00941566" w:rsidRDefault="001A605A" w14:paraId="2C993153" w14:textId="51C8C2E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C6EFCE"/>
            <w:tcMar/>
            <w:vAlign w:val="center"/>
          </w:tcPr>
          <w:p w:rsidRPr="002414D4" w:rsidR="0020584A" w:rsidP="000F7FEF" w:rsidRDefault="000F7FEF" w14:paraId="73C97BAA" w14:textId="7BFB9649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Low – C1</w:t>
            </w:r>
          </w:p>
        </w:tc>
        <w:tc>
          <w:tcPr>
            <w:tcW w:w="2268" w:type="dxa"/>
            <w:tcMar/>
          </w:tcPr>
          <w:p w:rsidR="0020584A" w:rsidP="00906B99" w:rsidRDefault="00772E8A" w14:paraId="751273F7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5EE0C8DA" w:rsidR="1E2DF3F8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Clear consultation from Biennale with schools on the event and content to ensure parents and schools are comfortable</w:t>
            </w:r>
          </w:p>
          <w:p w:rsidR="00F45C5D" w:rsidP="00906B99" w:rsidRDefault="00F45C5D" w14:paraId="3E8D5774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Pr="00F45C5D" w:rsidR="00F45C5D" w:rsidP="5EE0C8DA" w:rsidRDefault="00F45C5D" w14:paraId="4F60D15C" w14:textId="77777777">
            <w:pPr>
              <w:pBdr>
                <w:top w:val="nil" w:color="FF000000" w:sz="0" w:space="0"/>
                <w:left w:val="nil" w:color="FF000000" w:sz="0" w:space="0"/>
                <w:bottom w:val="nil" w:color="FF000000" w:sz="0" w:space="0"/>
                <w:right w:val="nil" w:color="FF000000" w:sz="0" w:space="0"/>
                <w:between w:val="nil" w:color="FF000000" w:sz="0" w:space="0"/>
              </w:pBd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5EE0C8DA" w:rsidR="5C73AC5F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Biennale to provide support for students </w:t>
            </w:r>
            <w:r w:rsidRPr="5EE0C8DA" w:rsidR="5C73AC5F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in the event of</w:t>
            </w:r>
            <w:r w:rsidRPr="5EE0C8DA" w:rsidR="5C73AC5F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mishaps with school / students arriving separate to official school excursion procedure / left in venue</w:t>
            </w:r>
          </w:p>
          <w:p w:rsidRPr="00F45C5D" w:rsidR="00F45C5D" w:rsidP="00F45C5D" w:rsidRDefault="00F45C5D" w14:paraId="504C968E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hAnsi="Arial" w:eastAsia="Calibri" w:cs="Arial"/>
                <w:color w:val="000000" w:themeColor="text1"/>
                <w:sz w:val="18"/>
                <w:szCs w:val="18"/>
                <w:highlight w:val="green"/>
              </w:rPr>
            </w:pPr>
          </w:p>
          <w:p w:rsidRPr="002414D4" w:rsidR="00F45C5D" w:rsidP="00906B99" w:rsidRDefault="00F45C5D" w14:paraId="139A1C73" w14:textId="513C5380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C6EFCE"/>
            <w:tcMar/>
            <w:vAlign w:val="center"/>
          </w:tcPr>
          <w:p w:rsidRPr="002414D4" w:rsidR="0020584A" w:rsidP="00906B99" w:rsidRDefault="00E43767" w14:paraId="7E7E3AFC" w14:textId="42222920">
            <w:pPr>
              <w:jc w:val="center"/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Low – D1</w:t>
            </w:r>
          </w:p>
        </w:tc>
        <w:tc>
          <w:tcPr>
            <w:tcW w:w="1984" w:type="dxa"/>
            <w:tcMar/>
          </w:tcPr>
          <w:p w:rsidR="0020584A" w:rsidP="00906B99" w:rsidRDefault="007C48D7" w14:paraId="58E92FB1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School staff to r</w:t>
            </w:r>
            <w:r w:rsidR="00F25645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emind student</w:t>
            </w: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s</w:t>
            </w:r>
            <w:r w:rsidR="00F25645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 xml:space="preserve"> of </w:t>
            </w: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event / exhibits and to seek support from teachers should they become upset by any content</w:t>
            </w:r>
          </w:p>
          <w:p w:rsidR="00325CF0" w:rsidP="00906B99" w:rsidRDefault="00325CF0" w14:paraId="5CAD4C9B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Pr="002414D4" w:rsidR="00325CF0" w:rsidP="00906B99" w:rsidRDefault="00325CF0" w14:paraId="4BA9C33E" w14:textId="7D63F844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5EE0C8DA" w:rsidR="449835AC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Biennale staff provide t</w:t>
            </w:r>
            <w:r w:rsidRPr="5EE0C8DA" w:rsidR="449835AC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eachers with </w:t>
            </w:r>
            <w:r w:rsidRPr="5EE0C8DA" w:rsidR="449835AC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up to date</w:t>
            </w:r>
            <w:r w:rsidRPr="5EE0C8DA" w:rsidR="449835AC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event program / map / exhibit briefing</w:t>
            </w:r>
          </w:p>
        </w:tc>
        <w:tc>
          <w:tcPr>
            <w:tcW w:w="993" w:type="dxa"/>
            <w:tcMar/>
          </w:tcPr>
          <w:p w:rsidR="0020584A" w:rsidP="00906B99" w:rsidRDefault="0020584A" w14:paraId="16E78C1A" w14:textId="77777777">
            <w:pPr>
              <w:jc w:val="center"/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School Staff</w:t>
            </w:r>
          </w:p>
          <w:p w:rsidR="00EB079A" w:rsidP="00906B99" w:rsidRDefault="00EB079A" w14:paraId="4943AFA8" w14:textId="77777777">
            <w:pPr>
              <w:jc w:val="center"/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Pr="002414D4" w:rsidR="00EB079A" w:rsidP="00906B99" w:rsidRDefault="00EB079A" w14:paraId="4AB3F85D" w14:textId="50736388">
            <w:pPr>
              <w:jc w:val="center"/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Biennale</w:t>
            </w:r>
          </w:p>
        </w:tc>
        <w:tc>
          <w:tcPr>
            <w:tcW w:w="928" w:type="dxa"/>
            <w:tcMar/>
          </w:tcPr>
          <w:p w:rsidRPr="002414D4" w:rsidR="0020584A" w:rsidP="00906B99" w:rsidRDefault="0020584A" w14:paraId="754BF5A1" w14:textId="77777777">
            <w:pPr>
              <w:jc w:val="center"/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Yes</w:t>
            </w:r>
          </w:p>
        </w:tc>
      </w:tr>
      <w:tr w:rsidRPr="002414D4" w:rsidR="002414D4" w:rsidTr="7A7B2C29" w14:paraId="464E48C0" w14:textId="77777777">
        <w:trPr>
          <w:trHeight w:val="628"/>
          <w:jc w:val="center"/>
        </w:trPr>
        <w:tc>
          <w:tcPr>
            <w:tcW w:w="421" w:type="dxa"/>
            <w:tcMar/>
          </w:tcPr>
          <w:p w:rsidRPr="002414D4" w:rsidR="0020584A" w:rsidP="00906B99" w:rsidRDefault="0020584A" w14:paraId="6DCC4461" w14:textId="77777777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2414D4">
              <w:rPr>
                <w:rFonts w:ascii="Arial" w:hAnsi="Arial" w:cs="Arial"/>
                <w:color w:val="000000" w:themeColor="text1"/>
                <w:sz w:val="18"/>
                <w:szCs w:val="18"/>
              </w:rPr>
              <w:lastRenderedPageBreak/>
              <w:t>2</w:t>
            </w:r>
          </w:p>
        </w:tc>
        <w:tc>
          <w:tcPr>
            <w:tcW w:w="1417" w:type="dxa"/>
            <w:tcMar/>
          </w:tcPr>
          <w:p w:rsidRPr="002414D4" w:rsidR="0020584A" w:rsidP="00AB6A04" w:rsidRDefault="0020584A" w14:paraId="506829CF" w14:textId="77777777">
            <w:pPr>
              <w:pStyle w:val="Heading1"/>
              <w:spacing w:before="144" w:after="144"/>
              <w:rPr>
                <w:rFonts w:eastAsia="Calibri" w:cs="Arial"/>
                <w:sz w:val="18"/>
                <w:szCs w:val="18"/>
              </w:rPr>
            </w:pPr>
            <w:r w:rsidRPr="002414D4">
              <w:rPr>
                <w:rFonts w:eastAsia="Calibri" w:cs="Arial"/>
                <w:sz w:val="18"/>
                <w:szCs w:val="18"/>
              </w:rPr>
              <w:t>Movement from bus to venue entrance</w:t>
            </w:r>
          </w:p>
        </w:tc>
        <w:tc>
          <w:tcPr>
            <w:tcW w:w="1559" w:type="dxa"/>
            <w:tcMar/>
          </w:tcPr>
          <w:p w:rsidRPr="002414D4" w:rsidR="0020584A" w:rsidP="00C23FA1" w:rsidRDefault="0020584A" w14:paraId="4718CBAE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Students stray from designated paths, interacting with traffic, the general public or becoming lost.</w:t>
            </w:r>
          </w:p>
          <w:p w:rsidRPr="002414D4" w:rsidR="0020584A" w:rsidP="00906B99" w:rsidRDefault="0020584A" w14:paraId="1D4AB81E" w14:textId="77777777">
            <w:pPr>
              <w:ind w:left="360"/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Pr="002414D4" w:rsidR="0020584A" w:rsidP="00906B99" w:rsidRDefault="0020584A" w14:paraId="56860B92" w14:textId="77777777">
            <w:pPr>
              <w:ind w:left="360"/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Pr="002414D4" w:rsidR="0020584A" w:rsidP="00C23FA1" w:rsidRDefault="0020584A" w14:paraId="1FD069CC" w14:textId="77777777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Trips, falls</w:t>
            </w:r>
          </w:p>
        </w:tc>
        <w:tc>
          <w:tcPr>
            <w:tcW w:w="2552" w:type="dxa"/>
            <w:tcMar/>
          </w:tcPr>
          <w:p w:rsidR="0020584A" w:rsidP="00C23FA1" w:rsidRDefault="0020584A" w14:paraId="19778988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Teachers accompany and supervise students at all times, maintaining an accurate count of students in their group.</w:t>
            </w:r>
          </w:p>
          <w:p w:rsidRPr="002414D4" w:rsidR="00C23FA1" w:rsidP="00C23FA1" w:rsidRDefault="00C23FA1" w14:paraId="30279286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Pr="002414D4" w:rsidR="0020584A" w:rsidP="00C23FA1" w:rsidRDefault="0020584A" w14:paraId="19E3F8C1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Teachers have a mobile phone and can contact school or parents in an emergency.</w:t>
            </w:r>
          </w:p>
          <w:p w:rsidR="0020584A" w:rsidP="00C23FA1" w:rsidRDefault="0020584A" w14:paraId="59CACF7D" w14:textId="221E0071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 xml:space="preserve">Staff to student ratios do not to exceed </w:t>
            </w:r>
            <w:r w:rsidR="00212A7C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 xml:space="preserve">school </w:t>
            </w: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guidelines.</w:t>
            </w:r>
          </w:p>
          <w:p w:rsidR="002367EE" w:rsidP="00C23FA1" w:rsidRDefault="002367EE" w14:paraId="274EF166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="002367EE" w:rsidP="002367EE" w:rsidRDefault="002367EE" w14:paraId="7AD92D19" w14:textId="68B34A2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 xml:space="preserve">Enforce </w:t>
            </w: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 xml:space="preserve">to students </w:t>
            </w: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no running to lessen the risk of slipping over</w:t>
            </w:r>
          </w:p>
          <w:p w:rsidR="00D16AC4" w:rsidP="002367EE" w:rsidRDefault="00D16AC4" w14:paraId="3BA2F08D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Pr="002414D4" w:rsidR="00D16AC4" w:rsidP="00D16AC4" w:rsidRDefault="00D16AC4" w14:paraId="14D499D8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Students to walk in pathways and walkways</w:t>
            </w:r>
          </w:p>
          <w:p w:rsidR="00B27531" w:rsidP="00C23FA1" w:rsidRDefault="00B27531" w14:paraId="5F2492E6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="00C23FA1" w:rsidP="7A7B2C29" w:rsidRDefault="00F25645" w14:paraId="75A956C9" w14:textId="26C34339">
            <w:pPr>
              <w:pBdr>
                <w:top w:val="nil" w:color="FF000000" w:sz="0" w:space="0"/>
                <w:left w:val="nil" w:color="FF000000" w:sz="0" w:space="0"/>
                <w:bottom w:val="nil" w:color="FF000000" w:sz="0" w:space="0"/>
                <w:right w:val="nil" w:color="FF000000" w:sz="0" w:space="0"/>
                <w:between w:val="nil" w:color="FF000000" w:sz="0" w:space="0"/>
              </w:pBd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7A7B2C29" w:rsidR="00F25645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An</w:t>
            </w:r>
            <w:r w:rsidRPr="7A7B2C29" w:rsidR="00F25645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‘excursion’ </w:t>
            </w:r>
            <w:r w:rsidRPr="7A7B2C29" w:rsidR="00F25645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first aid</w:t>
            </w:r>
            <w:r w:rsidRPr="7A7B2C29" w:rsidR="00F25645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kit</w:t>
            </w:r>
            <w:r w:rsidRPr="7A7B2C29" w:rsidR="288A5A9B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, supplied by the school,</w:t>
            </w:r>
            <w:r w:rsidRPr="7A7B2C29" w:rsidR="00F25645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is to </w:t>
            </w:r>
            <w:r w:rsidRPr="7A7B2C29" w:rsidR="00F25645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accompany</w:t>
            </w:r>
            <w:r w:rsidRPr="7A7B2C29" w:rsidR="00F25645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all groups travelling on the excursion that are stocked with the </w:t>
            </w:r>
            <w:r w:rsidRPr="7A7B2C29" w:rsidR="00F25645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appropriate </w:t>
            </w:r>
            <w:r w:rsidRPr="7A7B2C29" w:rsidR="00F25645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first</w:t>
            </w:r>
            <w:r w:rsidRPr="7A7B2C29" w:rsidR="00F25645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aid</w:t>
            </w:r>
            <w:r w:rsidRPr="7A7B2C29" w:rsidR="00F25645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equipment and any medications </w:t>
            </w:r>
            <w:r w:rsidRPr="7A7B2C29" w:rsidR="00F25645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required</w:t>
            </w:r>
            <w:r w:rsidRPr="7A7B2C29" w:rsidR="00F25645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(e.g. EpiPens etc.)</w:t>
            </w:r>
          </w:p>
          <w:p w:rsidR="00AF1350" w:rsidP="00C23FA1" w:rsidRDefault="00AF1350" w14:paraId="70EF0BA9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Pr="00AF1350" w:rsidR="00AF1350" w:rsidP="00AF1350" w:rsidRDefault="00AF1350" w14:paraId="6CF6A2C1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00AF1350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 xml:space="preserve">Advise all schools to use White Bay Power Station turning circle for offloading and reloading school buses. </w:t>
            </w:r>
          </w:p>
          <w:p w:rsidR="00AF1350" w:rsidP="00AF1350" w:rsidRDefault="00AF1350" w14:paraId="447A6535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="00AF1350" w:rsidP="00AF1350" w:rsidRDefault="00AF1350" w14:paraId="4CCEC86A" w14:textId="3ABE695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00AF1350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Advise schools against crossing Victoria Road</w:t>
            </w: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 xml:space="preserve"> or use </w:t>
            </w:r>
            <w:r w:rsidR="00702FCE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 xml:space="preserve">controlled pedestrian </w:t>
            </w: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crossing</w:t>
            </w:r>
            <w:r w:rsidR="00702FCE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s</w:t>
            </w: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 xml:space="preserve"> </w:t>
            </w:r>
          </w:p>
          <w:p w:rsidRPr="00AF1350" w:rsidR="00702FCE" w:rsidP="00AF1350" w:rsidRDefault="00702FCE" w14:paraId="56DD9C55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="00AF1350" w:rsidP="00AF1350" w:rsidRDefault="00AF1350" w14:paraId="01E623B7" w14:textId="7641E3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00AF1350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Adequate signage erected</w:t>
            </w:r>
          </w:p>
          <w:p w:rsidR="00F25645" w:rsidP="00C23FA1" w:rsidRDefault="00F25645" w14:paraId="1108CB1C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hAnsi="Arial" w:eastAsia="Calibri" w:cs="Arial"/>
                <w:color w:val="000000" w:themeColor="text1"/>
                <w:sz w:val="18"/>
                <w:szCs w:val="18"/>
                <w:highlight w:val="green"/>
              </w:rPr>
            </w:pPr>
          </w:p>
          <w:p w:rsidR="00D96750" w:rsidP="5EE0C8DA" w:rsidRDefault="0020584A" w14:paraId="258BE9C8" w14:textId="03454293">
            <w:pPr>
              <w:pBdr>
                <w:top w:val="nil" w:color="FF000000" w:sz="0" w:space="0"/>
                <w:left w:val="nil" w:color="FF000000" w:sz="0" w:space="0"/>
                <w:bottom w:val="nil" w:color="FF000000" w:sz="0" w:space="0"/>
                <w:right w:val="nil" w:color="FF000000" w:sz="0" w:space="0"/>
                <w:between w:val="nil" w:color="FF000000" w:sz="0" w:space="0"/>
              </w:pBd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5EE0C8DA" w:rsidR="7823891D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A </w:t>
            </w:r>
            <w:r w:rsidRPr="5EE0C8DA" w:rsidR="7EBB466C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safe</w:t>
            </w:r>
            <w:r w:rsidRPr="5EE0C8DA" w:rsidR="7823891D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</w:t>
            </w:r>
            <w:r w:rsidRPr="5EE0C8DA" w:rsidR="7EBB466C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front</w:t>
            </w:r>
            <w:r w:rsidRPr="5EE0C8DA" w:rsidR="7823891D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of </w:t>
            </w:r>
            <w:r w:rsidRPr="5EE0C8DA" w:rsidR="7823891D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house </w:t>
            </w:r>
            <w:r w:rsidRPr="5EE0C8DA" w:rsidR="62BC4D64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/</w:t>
            </w:r>
            <w:r w:rsidRPr="5EE0C8DA" w:rsidR="62BC4D64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off street </w:t>
            </w:r>
            <w:r w:rsidRPr="5EE0C8DA" w:rsidR="7823891D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drop off point </w:t>
            </w:r>
            <w:r w:rsidRPr="5EE0C8DA" w:rsidR="7EBB466C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is available for </w:t>
            </w:r>
            <w:r w:rsidRPr="5EE0C8DA" w:rsidR="7823891D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students arriving by bus</w:t>
            </w:r>
            <w:r w:rsidRPr="5EE0C8DA" w:rsidR="7EBB466C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.</w:t>
            </w:r>
          </w:p>
          <w:p w:rsidRPr="002414D4" w:rsidR="0020584A" w:rsidP="00C23FA1" w:rsidRDefault="0020584A" w14:paraId="781DBA3B" w14:textId="3F7B1F3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FFEB9C"/>
            <w:tcMar/>
            <w:vAlign w:val="center"/>
          </w:tcPr>
          <w:p w:rsidRPr="002414D4" w:rsidR="0020584A" w:rsidP="00906B99" w:rsidRDefault="006F391B" w14:paraId="70499C4D" w14:textId="51C08022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lastRenderedPageBreak/>
              <w:t>Medium</w:t>
            </w:r>
            <w:r w:rsidR="00D808ED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 xml:space="preserve"> – </w:t>
            </w:r>
            <w:r w:rsidR="00D6607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C</w:t>
            </w:r>
            <w:r w:rsidR="00D808ED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2268" w:type="dxa"/>
            <w:tcMar/>
          </w:tcPr>
          <w:p w:rsidR="0020584A" w:rsidP="00AB6A04" w:rsidRDefault="0020584A" w14:paraId="52FE1BCD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Staff supervision and monitoring to ensure rules and expectations are clearly and repeatedly stated</w:t>
            </w:r>
          </w:p>
          <w:p w:rsidRPr="002414D4" w:rsidR="00AB6A04" w:rsidP="00AB6A04" w:rsidRDefault="00AB6A04" w14:paraId="1AC0D7A3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Pr="002414D4" w:rsidR="0020584A" w:rsidP="00AB6A04" w:rsidRDefault="004D2AED" w14:paraId="797D5B9D" w14:textId="0CF0A2D3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School staff to b</w:t>
            </w:r>
            <w:r w:rsidRPr="002414D4" w:rsidR="0020584A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rief all participants on pedestrian safe behaviours</w:t>
            </w:r>
          </w:p>
          <w:p w:rsidR="00AB6A04" w:rsidP="00AB6A04" w:rsidRDefault="00AB6A04" w14:paraId="468A2450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="0020584A" w:rsidP="00AB6A04" w:rsidRDefault="0020584A" w14:paraId="59309590" w14:textId="731D4FC5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Teachers wear hi-vis vest for ease of identification</w:t>
            </w:r>
          </w:p>
          <w:p w:rsidR="00BF7B8C" w:rsidP="00AB6A04" w:rsidRDefault="00BF7B8C" w14:paraId="6DE5C1DE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="00BF7B8C" w:rsidP="00BF7B8C" w:rsidRDefault="00BF7B8C" w14:paraId="3DAB7FE9" w14:textId="328039AC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00BF7B8C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Schools to maintain and provide emergency and parent contacts as required</w:t>
            </w:r>
          </w:p>
          <w:p w:rsidR="004D2AED" w:rsidP="00AB6A04" w:rsidRDefault="004D2AED" w14:paraId="6FC7AE15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Pr="00C23FA1" w:rsidR="004D2AED" w:rsidP="5EE0C8DA" w:rsidRDefault="004D2AED" w14:paraId="52A27FEF" w14:textId="77777777">
            <w:pPr>
              <w:pBdr>
                <w:top w:val="nil" w:color="FF000000" w:sz="0" w:space="0"/>
                <w:left w:val="nil" w:color="FF000000" w:sz="0" w:space="0"/>
                <w:bottom w:val="nil" w:color="FF000000" w:sz="0" w:space="0"/>
                <w:right w:val="nil" w:color="FF000000" w:sz="0" w:space="0"/>
                <w:between w:val="nil" w:color="FF000000" w:sz="0" w:space="0"/>
              </w:pBd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5EE0C8DA" w:rsidR="2D9993CB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Biennale /</w:t>
            </w:r>
            <w:r w:rsidRPr="5EE0C8DA" w:rsidR="2D9993CB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venue representatives will meet staff and student</w:t>
            </w:r>
            <w:r w:rsidRPr="5EE0C8DA" w:rsidR="2D9993CB">
              <w:rPr>
                <w:rFonts w:ascii="Arial" w:hAnsi="Arial" w:cs="Arial"/>
                <w:color w:val="000000" w:themeColor="text1" w:themeTint="FF" w:themeShade="FF"/>
                <w:sz w:val="18"/>
                <w:szCs w:val="18"/>
              </w:rPr>
              <w:t>s</w:t>
            </w:r>
            <w:r w:rsidRPr="5EE0C8DA" w:rsidR="2D9993CB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on arrival and </w:t>
            </w:r>
            <w:r w:rsidRPr="5EE0C8DA" w:rsidR="2D9993CB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brief them on the venue, permitted and restricted areas (black railing)</w:t>
            </w:r>
            <w:r w:rsidRPr="5EE0C8DA" w:rsidR="2D9993CB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their activities</w:t>
            </w:r>
            <w:r w:rsidRPr="5EE0C8DA" w:rsidR="2D9993CB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and rules </w:t>
            </w:r>
            <w:r w:rsidRPr="5EE0C8DA" w:rsidR="2D9993CB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regarding</w:t>
            </w:r>
            <w:r w:rsidRPr="5EE0C8DA" w:rsidR="2D9993CB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art exhibits.</w:t>
            </w:r>
          </w:p>
          <w:p w:rsidRPr="002414D4" w:rsidR="004D2AED" w:rsidP="00AB6A04" w:rsidRDefault="004D2AED" w14:paraId="5242401D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="004D2AED" w:rsidP="5EE0C8DA" w:rsidRDefault="004D2AED" w14:paraId="774BA5F1" w14:textId="77777777">
            <w:pPr>
              <w:pBdr>
                <w:top w:val="nil" w:color="FF000000" w:sz="0" w:space="0"/>
                <w:left w:val="nil" w:color="FF000000" w:sz="0" w:space="0"/>
                <w:bottom w:val="nil" w:color="FF000000" w:sz="0" w:space="0"/>
                <w:right w:val="nil" w:color="FF000000" w:sz="0" w:space="0"/>
                <w:between w:val="nil" w:color="FF000000" w:sz="0" w:space="0"/>
              </w:pBd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5EE0C8DA" w:rsidR="2D9993CB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All slips, trips, falls hazards will have been addressed as far as reasonably possible.</w:t>
            </w:r>
          </w:p>
          <w:p w:rsidR="0020584A" w:rsidP="00AB6A04" w:rsidRDefault="0020584A" w14:paraId="5EB865AB" w14:textId="77777777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  <w:p w:rsidR="00D66074" w:rsidP="5EE0C8DA" w:rsidRDefault="00D66074" w14:paraId="632133E0" w14:textId="77777777">
            <w:pPr>
              <w:pBdr>
                <w:top w:val="nil" w:color="FF000000" w:sz="0" w:space="0"/>
                <w:left w:val="nil" w:color="FF000000" w:sz="0" w:space="0"/>
                <w:bottom w:val="nil" w:color="FF000000" w:sz="0" w:space="0"/>
                <w:right w:val="nil" w:color="FF000000" w:sz="0" w:space="0"/>
                <w:between w:val="nil" w:color="FF000000" w:sz="0" w:space="0"/>
              </w:pBd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5EE0C8DA" w:rsidR="78E07253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No ‘bump in’ / ‘bump out’ activities will be underway while students are on site.</w:t>
            </w:r>
          </w:p>
          <w:p w:rsidRPr="002414D4" w:rsidR="00066F66" w:rsidP="5EE0C8DA" w:rsidRDefault="00D66074" w14:paraId="37E69526" w14:textId="38278A3C">
            <w:pPr>
              <w:pBdr>
                <w:top w:val="nil" w:color="FF000000" w:sz="0" w:space="0"/>
                <w:left w:val="nil" w:color="FF000000" w:sz="0" w:space="0"/>
                <w:bottom w:val="nil" w:color="FF000000" w:sz="0" w:space="0"/>
                <w:right w:val="nil" w:color="FF000000" w:sz="0" w:space="0"/>
                <w:between w:val="nil" w:color="FF000000" w:sz="0" w:space="0"/>
              </w:pBd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5EE0C8DA" w:rsidR="78E07253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Any in show maintenance requirements will be managed in a controlled </w:t>
            </w:r>
            <w:r w:rsidRPr="5EE0C8DA" w:rsidR="78E07253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manner by the Event Operations Director.</w:t>
            </w:r>
          </w:p>
        </w:tc>
        <w:tc>
          <w:tcPr>
            <w:tcW w:w="1134" w:type="dxa"/>
            <w:shd w:val="clear" w:color="auto" w:fill="C6EFCE"/>
            <w:tcMar/>
            <w:vAlign w:val="center"/>
          </w:tcPr>
          <w:p w:rsidRPr="002414D4" w:rsidR="0020584A" w:rsidP="00906B99" w:rsidRDefault="00D66074" w14:paraId="426608A0" w14:textId="3195387E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lastRenderedPageBreak/>
              <w:t>Low – D2</w:t>
            </w:r>
          </w:p>
        </w:tc>
        <w:tc>
          <w:tcPr>
            <w:tcW w:w="1984" w:type="dxa"/>
            <w:tcMar/>
          </w:tcPr>
          <w:p w:rsidR="008D51AB" w:rsidP="00D66074" w:rsidRDefault="0020584A" w14:paraId="688EFB1D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Students are grouped and counted regularly when moving from place to place</w:t>
            </w:r>
            <w:r w:rsidR="00AD5E38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 xml:space="preserve"> by school staff</w:t>
            </w:r>
          </w:p>
          <w:p w:rsidR="00F55270" w:rsidP="00D66074" w:rsidRDefault="00F55270" w14:paraId="6AFF2A0B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="00F55270" w:rsidP="7A7B2C29" w:rsidRDefault="00F55270" w14:paraId="3E06208C" w14:textId="6F59E64A">
            <w:pPr>
              <w:pStyle w:val="Normal"/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7A7B2C29" w:rsidR="00F55270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An</w:t>
            </w:r>
            <w:r w:rsidRPr="7A7B2C29" w:rsidR="00F55270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‘excursion’ </w:t>
            </w:r>
            <w:r w:rsidRPr="7A7B2C29" w:rsidR="00F55270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first aid</w:t>
            </w:r>
            <w:r w:rsidRPr="7A7B2C29" w:rsidR="00F55270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kit</w:t>
            </w:r>
            <w:r w:rsidRPr="7A7B2C29" w:rsidR="2AB40CB3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, supplied by the school,</w:t>
            </w:r>
            <w:r w:rsidRPr="7A7B2C29" w:rsidR="00F55270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is to </w:t>
            </w:r>
            <w:r w:rsidRPr="7A7B2C29" w:rsidR="00F55270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accompany</w:t>
            </w:r>
            <w:r w:rsidRPr="7A7B2C29" w:rsidR="00F55270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all groups travelling on the excursion that are stocked with the </w:t>
            </w:r>
            <w:r w:rsidRPr="7A7B2C29" w:rsidR="00F55270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appropriate </w:t>
            </w:r>
            <w:r w:rsidRPr="7A7B2C29" w:rsidR="00F55270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first</w:t>
            </w:r>
            <w:r w:rsidRPr="7A7B2C29" w:rsidR="00F55270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aid</w:t>
            </w:r>
            <w:r w:rsidRPr="7A7B2C29" w:rsidR="00F55270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equipment and any medications </w:t>
            </w:r>
            <w:r w:rsidRPr="7A7B2C29" w:rsidR="00F55270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required</w:t>
            </w:r>
            <w:r w:rsidRPr="7A7B2C29" w:rsidR="00F55270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(e.g. EpiPens etc.)</w:t>
            </w:r>
          </w:p>
          <w:p w:rsidR="00F55270" w:rsidP="00D66074" w:rsidRDefault="00F55270" w14:paraId="12843DC8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="00F55270" w:rsidP="00F55270" w:rsidRDefault="00F55270" w14:paraId="7642E83C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5EE0C8DA" w:rsidR="55A246E8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Students will exit buses in an orderly fashion and will be greeted by event staff</w:t>
            </w:r>
          </w:p>
          <w:p w:rsidR="00F55270" w:rsidP="00F55270" w:rsidRDefault="00F55270" w14:paraId="7FD44A0B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Pr="00C23FA1" w:rsidR="00F55270" w:rsidP="5EE0C8DA" w:rsidRDefault="00F55270" w14:paraId="0E2978C4" w14:textId="77777777">
            <w:pPr>
              <w:pBdr>
                <w:top w:val="nil" w:color="FF000000" w:sz="0" w:space="0"/>
                <w:left w:val="nil" w:color="FF000000" w:sz="0" w:space="0"/>
                <w:bottom w:val="nil" w:color="FF000000" w:sz="0" w:space="0"/>
                <w:right w:val="nil" w:color="FF000000" w:sz="0" w:space="0"/>
                <w:between w:val="nil" w:color="FF000000" w:sz="0" w:space="0"/>
              </w:pBd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5EE0C8DA" w:rsidR="55A246E8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Biennale /</w:t>
            </w:r>
            <w:r w:rsidRPr="5EE0C8DA" w:rsidR="55A246E8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venue representatives will meet staff and student</w:t>
            </w:r>
            <w:r w:rsidRPr="5EE0C8DA" w:rsidR="55A246E8">
              <w:rPr>
                <w:rFonts w:ascii="Arial" w:hAnsi="Arial" w:cs="Arial"/>
                <w:color w:val="000000" w:themeColor="text1" w:themeTint="FF" w:themeShade="FF"/>
                <w:sz w:val="18"/>
                <w:szCs w:val="18"/>
              </w:rPr>
              <w:t>s</w:t>
            </w:r>
            <w:r w:rsidRPr="5EE0C8DA" w:rsidR="55A246E8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on arrival and </w:t>
            </w:r>
            <w:r w:rsidRPr="5EE0C8DA" w:rsidR="55A246E8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brief them on the venue, permitted and restricted areas (black railing)</w:t>
            </w:r>
            <w:r w:rsidRPr="5EE0C8DA" w:rsidR="55A246E8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their activities</w:t>
            </w:r>
            <w:r w:rsidRPr="5EE0C8DA" w:rsidR="55A246E8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and rules </w:t>
            </w:r>
            <w:r w:rsidRPr="5EE0C8DA" w:rsidR="55A246E8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regarding</w:t>
            </w:r>
            <w:r w:rsidRPr="5EE0C8DA" w:rsidR="55A246E8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art exhibits.</w:t>
            </w:r>
          </w:p>
          <w:p w:rsidRPr="008D51AB" w:rsidR="00F55270" w:rsidP="00D66074" w:rsidRDefault="00F55270" w14:paraId="5F65BF69" w14:textId="59FCDEE8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993" w:type="dxa"/>
            <w:tcMar/>
          </w:tcPr>
          <w:p w:rsidR="0020584A" w:rsidP="00906B99" w:rsidRDefault="0020584A" w14:paraId="0CB3980A" w14:textId="77777777">
            <w:pPr>
              <w:jc w:val="center"/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School Staff</w:t>
            </w:r>
          </w:p>
          <w:p w:rsidR="00D66074" w:rsidP="00906B99" w:rsidRDefault="00D66074" w14:paraId="028D2848" w14:textId="77777777">
            <w:pPr>
              <w:jc w:val="center"/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Pr="002414D4" w:rsidR="00D66074" w:rsidP="00906B99" w:rsidRDefault="00066F66" w14:paraId="5D6CFE74" w14:textId="7B6972AF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Biennale</w:t>
            </w:r>
          </w:p>
        </w:tc>
        <w:tc>
          <w:tcPr>
            <w:tcW w:w="928" w:type="dxa"/>
            <w:tcMar/>
          </w:tcPr>
          <w:p w:rsidRPr="002414D4" w:rsidR="0020584A" w:rsidP="00906B99" w:rsidRDefault="0020584A" w14:paraId="396A83C7" w14:textId="77777777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Yes</w:t>
            </w:r>
          </w:p>
        </w:tc>
      </w:tr>
      <w:tr w:rsidRPr="002414D4" w:rsidR="002414D4" w:rsidTr="7A7B2C29" w14:paraId="5EF7C496" w14:textId="77777777">
        <w:trPr>
          <w:trHeight w:val="391"/>
          <w:jc w:val="center"/>
        </w:trPr>
        <w:tc>
          <w:tcPr>
            <w:tcW w:w="421" w:type="dxa"/>
            <w:tcMar/>
          </w:tcPr>
          <w:p w:rsidRPr="002414D4" w:rsidR="0020584A" w:rsidP="00906B99" w:rsidRDefault="0020584A" w14:paraId="4449D753" w14:textId="77777777">
            <w:pPr>
              <w:jc w:val="center"/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1417" w:type="dxa"/>
            <w:tcMar/>
          </w:tcPr>
          <w:p w:rsidRPr="002414D4" w:rsidR="0020584A" w:rsidP="7A7B2C29" w:rsidRDefault="0020584A" w14:paraId="5FD6625E" w14:textId="36545BD0">
            <w:pPr>
              <w:rPr>
                <w:rFonts w:ascii="Arial" w:hAnsi="Arial" w:eastAsia="Calibri" w:cs="Arial"/>
                <w:b w:val="1"/>
                <w:bCs w:val="1"/>
                <w:color w:val="000000" w:themeColor="text1"/>
                <w:sz w:val="18"/>
                <w:szCs w:val="18"/>
              </w:rPr>
            </w:pPr>
            <w:r w:rsidRPr="7A7B2C29" w:rsidR="0020584A">
              <w:rPr>
                <w:rFonts w:ascii="Arial" w:hAnsi="Arial" w:eastAsia="Calibri" w:cs="Arial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Staff absence</w:t>
            </w:r>
            <w:r w:rsidRPr="7A7B2C29" w:rsidR="00066F66">
              <w:rPr>
                <w:rFonts w:ascii="Arial" w:hAnsi="Arial" w:eastAsia="Calibri" w:cs="Arial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 xml:space="preserve"> </w:t>
            </w:r>
            <w:r w:rsidRPr="7A7B2C29" w:rsidR="0020584A">
              <w:rPr>
                <w:rFonts w:ascii="Arial" w:hAnsi="Arial" w:eastAsia="Calibri" w:cs="Arial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/</w:t>
            </w:r>
            <w:r w:rsidRPr="7A7B2C29" w:rsidR="00066F66">
              <w:rPr>
                <w:rFonts w:ascii="Arial" w:hAnsi="Arial" w:eastAsia="Calibri" w:cs="Arial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 xml:space="preserve"> </w:t>
            </w:r>
            <w:r w:rsidRPr="7A7B2C29" w:rsidR="0020584A">
              <w:rPr>
                <w:rFonts w:ascii="Arial" w:hAnsi="Arial" w:eastAsia="Calibri" w:cs="Arial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 xml:space="preserve">illness </w:t>
            </w:r>
            <w:r w:rsidRPr="7A7B2C29" w:rsidR="007F07A9">
              <w:rPr>
                <w:rFonts w:ascii="Arial" w:hAnsi="Arial" w:eastAsia="Calibri" w:cs="Arial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results in</w:t>
            </w:r>
            <w:r w:rsidRPr="7A7B2C29" w:rsidR="0020584A">
              <w:rPr>
                <w:rFonts w:ascii="Arial" w:hAnsi="Arial" w:eastAsia="Calibri" w:cs="Arial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 xml:space="preserve"> inadequate student supervision </w:t>
            </w:r>
          </w:p>
        </w:tc>
        <w:tc>
          <w:tcPr>
            <w:tcW w:w="1559" w:type="dxa"/>
            <w:tcMar/>
          </w:tcPr>
          <w:p w:rsidR="0020584A" w:rsidP="00066F66" w:rsidRDefault="0020584A" w14:paraId="3E889A79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Staff becoming sick on excursion</w:t>
            </w:r>
          </w:p>
          <w:p w:rsidRPr="002414D4" w:rsidR="00066F66" w:rsidP="00066F66" w:rsidRDefault="00066F66" w14:paraId="33BE44CA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Pr="002414D4" w:rsidR="0020584A" w:rsidP="00066F66" w:rsidRDefault="0020584A" w14:paraId="199AE422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Lost student</w:t>
            </w:r>
          </w:p>
          <w:p w:rsidR="00066F66" w:rsidP="00066F66" w:rsidRDefault="00066F66" w14:paraId="31FFE543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Pr="002414D4" w:rsidR="0020584A" w:rsidP="00066F66" w:rsidRDefault="0020584A" w14:paraId="662EAD76" w14:textId="2561BF9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Student misadventure</w:t>
            </w:r>
          </w:p>
          <w:p w:rsidR="00066F66" w:rsidP="00066F66" w:rsidRDefault="00066F66" w14:paraId="61FBCE96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Pr="002414D4" w:rsidR="0020584A" w:rsidP="00066F66" w:rsidRDefault="0020584A" w14:paraId="27C18227" w14:textId="410B1A4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Interaction with unknown persons</w:t>
            </w:r>
          </w:p>
          <w:p w:rsidR="008B12BF" w:rsidP="00066F66" w:rsidRDefault="008B12BF" w14:paraId="0A8A1DE5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Pr="002414D4" w:rsidR="0020584A" w:rsidP="00066F66" w:rsidRDefault="0020584A" w14:paraId="45AAD66D" w14:textId="21D885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Breach of student protection</w:t>
            </w:r>
          </w:p>
        </w:tc>
        <w:tc>
          <w:tcPr>
            <w:tcW w:w="2552" w:type="dxa"/>
            <w:tcMar/>
          </w:tcPr>
          <w:p w:rsidR="0020584A" w:rsidP="00066F66" w:rsidRDefault="0020584A" w14:paraId="45F0FFA5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Need to allocate students to other supervisors</w:t>
            </w:r>
          </w:p>
          <w:p w:rsidRPr="002414D4" w:rsidR="00066F66" w:rsidP="00066F66" w:rsidRDefault="00066F66" w14:paraId="069A1E3B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="0020584A" w:rsidP="00066F66" w:rsidRDefault="0020584A" w14:paraId="498C33EF" w14:textId="6A7186CF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 xml:space="preserve">Staff to student ratio </w:t>
            </w:r>
            <w:r w:rsidR="007F07A9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 xml:space="preserve">should </w:t>
            </w: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meet the guidelines for the activity that is being undertaken</w:t>
            </w:r>
            <w:r w:rsidR="00D83C10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 xml:space="preserve"> – split into small groups</w:t>
            </w:r>
          </w:p>
          <w:p w:rsidRPr="002414D4" w:rsidR="00066F66" w:rsidP="00066F66" w:rsidRDefault="00066F66" w14:paraId="0091CAB2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="0020584A" w:rsidP="00066F66" w:rsidRDefault="0020584A" w14:paraId="22B12D3F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Students briefed of correct Code of Conduct</w:t>
            </w:r>
          </w:p>
          <w:p w:rsidR="00FD0850" w:rsidP="00066F66" w:rsidRDefault="00FD0850" w14:paraId="6788E0D0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Pr="00BA6A7B" w:rsidR="00BA6A7B" w:rsidP="5EE0C8DA" w:rsidRDefault="00BA6A7B" w14:paraId="7497F4A6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5EE0C8DA" w:rsidR="07252568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WWVC compliant volunteers for volunteers working in the space </w:t>
            </w:r>
          </w:p>
          <w:p w:rsidRPr="00BA6A7B" w:rsidR="00BA6A7B" w:rsidP="00BA6A7B" w:rsidRDefault="00BA6A7B" w14:paraId="5939F327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  <w:highlight w:val="green"/>
              </w:rPr>
            </w:pPr>
          </w:p>
          <w:p w:rsidRPr="00BA6A7B" w:rsidR="00BA6A7B" w:rsidP="5EE0C8DA" w:rsidRDefault="00BA6A7B" w14:paraId="3252F040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5EE0C8DA" w:rsidR="07252568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WWCC for educators and Biennale of Sydney staff working with students.</w:t>
            </w:r>
          </w:p>
          <w:p w:rsidRPr="00BA6A7B" w:rsidR="00BA6A7B" w:rsidP="00BA6A7B" w:rsidRDefault="00BA6A7B" w14:paraId="143D8D30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  <w:highlight w:val="green"/>
              </w:rPr>
            </w:pPr>
          </w:p>
          <w:p w:rsidR="00FD0850" w:rsidP="00BA6A7B" w:rsidRDefault="00BA6A7B" w14:paraId="7D87315E" w14:textId="32D79A0C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5EE0C8DA" w:rsidR="07252568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Invigilation of works and existing building infrastructure and hazards by Biennale of Sydney staff and volunteers</w:t>
            </w:r>
            <w:r w:rsidRPr="5EE0C8DA" w:rsidR="07252568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 </w:t>
            </w:r>
          </w:p>
          <w:p w:rsidR="002A1205" w:rsidP="00BA6A7B" w:rsidRDefault="002A1205" w14:paraId="36C7AFF2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Pr="002414D4" w:rsidR="002A1205" w:rsidP="00BA6A7B" w:rsidRDefault="002A1205" w14:paraId="459E358B" w14:textId="757091B0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5EE0C8DA" w:rsidR="42930F2C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Students in workshops to be provided only with </w:t>
            </w:r>
            <w:r w:rsidRPr="5EE0C8DA" w:rsidR="42930F2C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age appropriate</w:t>
            </w:r>
            <w:r w:rsidRPr="5EE0C8DA" w:rsidR="42930F2C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equipment e.g. safety scissors</w:t>
            </w:r>
          </w:p>
          <w:p w:rsidR="7A7B2C29" w:rsidP="7A7B2C29" w:rsidRDefault="7A7B2C29" w14:paraId="692F7DCD" w14:textId="1DFC8259">
            <w:pPr>
              <w:pStyle w:val="Normal"/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  <w:highlight w:val="green"/>
              </w:rPr>
            </w:pPr>
          </w:p>
          <w:p w:rsidR="31B258F3" w:rsidP="7A7B2C29" w:rsidRDefault="31B258F3" w14:paraId="755DCDD0" w14:textId="6EF8862D">
            <w:pPr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</w:pPr>
            <w:r w:rsidRPr="7A7B2C29" w:rsidR="31B258F3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The </w:t>
            </w:r>
            <w:r w:rsidRPr="7A7B2C29" w:rsidR="5CCD698A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Info Hub</w:t>
            </w:r>
            <w:r w:rsidRPr="7A7B2C29" w:rsidR="4816647B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will act as </w:t>
            </w:r>
            <w:r w:rsidRPr="7A7B2C29" w:rsidR="4816647B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a central point</w:t>
            </w:r>
            <w:r w:rsidRPr="7A7B2C29" w:rsidR="4816647B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for information</w:t>
            </w:r>
            <w:r w:rsidRPr="7A7B2C29" w:rsidR="37BF589C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sharing</w:t>
            </w:r>
            <w:r w:rsidRPr="7A7B2C29" w:rsidR="4816647B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. </w:t>
            </w:r>
            <w:r w:rsidRPr="7A7B2C29" w:rsidR="550AF669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The</w:t>
            </w:r>
            <w:r w:rsidRPr="7A7B2C29" w:rsidR="5CCD698A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Chief Warden</w:t>
            </w:r>
            <w:r w:rsidRPr="7A7B2C29" w:rsidR="536D18C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, alongside their role as site security, will oversee emergency management.</w:t>
            </w:r>
          </w:p>
          <w:p w:rsidR="00066F66" w:rsidP="7A7B2C29" w:rsidRDefault="00066F66" w14:paraId="542336C0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="0020584A" w:rsidP="5EE0C8DA" w:rsidRDefault="00CA4CDB" w14:paraId="16F787F6" w14:textId="2E41B2BA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  <w:highlight w:val="green"/>
              </w:rPr>
            </w:pPr>
            <w:r w:rsidRPr="7A7B2C29" w:rsidR="700A1F77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Incident</w:t>
            </w:r>
            <w:r w:rsidRPr="7A7B2C29" w:rsidR="700A1F77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respons</w:t>
            </w:r>
            <w:r w:rsidRPr="7A7B2C29" w:rsidR="700A1F77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e plans have been </w:t>
            </w:r>
            <w:r w:rsidRPr="7A7B2C29" w:rsidR="700A1F77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established</w:t>
            </w:r>
            <w:r w:rsidRPr="7A7B2C29" w:rsidR="7823891D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to accommoda</w:t>
            </w:r>
            <w:r w:rsidRPr="7A7B2C29" w:rsidR="7823891D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te a range </w:t>
            </w:r>
            <w:r w:rsidRPr="7A7B2C29" w:rsidR="7823891D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of incidents during the event</w:t>
            </w:r>
            <w:r w:rsidRPr="7A7B2C29" w:rsidR="7823891D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. </w:t>
            </w:r>
          </w:p>
          <w:p w:rsidRPr="002414D4" w:rsidR="00BF3406" w:rsidP="00066F66" w:rsidRDefault="00BF3406" w14:paraId="6FB5A6CE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="0020584A" w:rsidP="00066F66" w:rsidRDefault="0020584A" w14:paraId="5D5325D5" w14:textId="2E60FFE1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5EE0C8DA" w:rsidR="7823891D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Lost students separated from their group are to find the closest </w:t>
            </w:r>
            <w:r w:rsidRPr="5EE0C8DA" w:rsidR="0E4F6C15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Biennale of Sydney staff member or </w:t>
            </w:r>
            <w:r w:rsidRPr="5EE0C8DA" w:rsidR="7823891D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security officer</w:t>
            </w:r>
            <w:r w:rsidRPr="5EE0C8DA" w:rsidR="2D158737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</w:t>
            </w:r>
            <w:r w:rsidRPr="5EE0C8DA" w:rsidR="7823891D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and ask for </w:t>
            </w:r>
            <w:r w:rsidRPr="5EE0C8DA" w:rsidR="7823891D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assistance</w:t>
            </w:r>
          </w:p>
          <w:p w:rsidR="00FB4F09" w:rsidP="00066F66" w:rsidRDefault="00FB4F09" w14:paraId="1E042E3F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Pr="002414D4" w:rsidR="00D83C10" w:rsidP="00066F66" w:rsidRDefault="00D83C10" w14:paraId="3127B4B8" w14:textId="6AEB6BFB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FFEB9C"/>
            <w:tcMar/>
            <w:vAlign w:val="center"/>
          </w:tcPr>
          <w:p w:rsidRPr="002414D4" w:rsidR="0020584A" w:rsidP="00906B99" w:rsidRDefault="006F391B" w14:paraId="1EE8A0EA" w14:textId="1C59704A">
            <w:pPr>
              <w:jc w:val="center"/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lastRenderedPageBreak/>
              <w:t>Medium – C2</w:t>
            </w:r>
          </w:p>
        </w:tc>
        <w:tc>
          <w:tcPr>
            <w:tcW w:w="2268" w:type="dxa"/>
            <w:tcMar/>
          </w:tcPr>
          <w:p w:rsidR="0020584A" w:rsidP="00066F66" w:rsidRDefault="0020584A" w14:paraId="5D71F3C4" w14:textId="0250B9A6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Staff provided with details of activities to be undertaken by student</w:t>
            </w:r>
            <w:r w:rsidR="00066F66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s</w:t>
            </w:r>
          </w:p>
          <w:p w:rsidRPr="002414D4" w:rsidR="007F07A9" w:rsidP="00066F66" w:rsidRDefault="007F07A9" w14:paraId="0EAE9583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="0020584A" w:rsidP="007F07A9" w:rsidRDefault="0020584A" w14:paraId="5A4C2727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Students advised to congregate and sit in specified areas at the venue</w:t>
            </w:r>
          </w:p>
          <w:p w:rsidR="007F07A9" w:rsidP="007F07A9" w:rsidRDefault="007F07A9" w14:paraId="7373F25F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Pr="00C23FA1" w:rsidR="00A374F7" w:rsidP="5EE0C8DA" w:rsidRDefault="00A374F7" w14:paraId="1F4EB574" w14:textId="77777777">
            <w:pPr>
              <w:pBdr>
                <w:top w:val="nil" w:color="FF000000" w:sz="0" w:space="0"/>
                <w:left w:val="nil" w:color="FF000000" w:sz="0" w:space="0"/>
                <w:bottom w:val="nil" w:color="FF000000" w:sz="0" w:space="0"/>
                <w:right w:val="nil" w:color="FF000000" w:sz="0" w:space="0"/>
                <w:between w:val="nil" w:color="FF000000" w:sz="0" w:space="0"/>
              </w:pBd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5EE0C8DA" w:rsidR="2D158737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Biennale /</w:t>
            </w:r>
            <w:r w:rsidRPr="5EE0C8DA" w:rsidR="2D158737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venue representatives will meet staff and student</w:t>
            </w:r>
            <w:r w:rsidRPr="5EE0C8DA" w:rsidR="2D158737">
              <w:rPr>
                <w:rFonts w:ascii="Arial" w:hAnsi="Arial" w:cs="Arial"/>
                <w:color w:val="000000" w:themeColor="text1" w:themeTint="FF" w:themeShade="FF"/>
                <w:sz w:val="18"/>
                <w:szCs w:val="18"/>
              </w:rPr>
              <w:t>s</w:t>
            </w:r>
            <w:r w:rsidRPr="5EE0C8DA" w:rsidR="2D158737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on arrival and </w:t>
            </w:r>
            <w:r w:rsidRPr="5EE0C8DA" w:rsidR="2D158737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brief them on the venue, permitted and restricted areas (black railing)</w:t>
            </w:r>
            <w:r w:rsidRPr="5EE0C8DA" w:rsidR="2D158737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their activities</w:t>
            </w:r>
            <w:r w:rsidRPr="5EE0C8DA" w:rsidR="2D158737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and rules </w:t>
            </w:r>
            <w:r w:rsidRPr="5EE0C8DA" w:rsidR="2D158737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regarding</w:t>
            </w:r>
            <w:r w:rsidRPr="5EE0C8DA" w:rsidR="2D158737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art exhibits.</w:t>
            </w:r>
          </w:p>
          <w:p w:rsidRPr="002414D4" w:rsidR="007F07A9" w:rsidP="00D45CBB" w:rsidRDefault="007F07A9" w14:paraId="77A1A055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C6EFCE"/>
            <w:tcMar/>
            <w:vAlign w:val="center"/>
          </w:tcPr>
          <w:p w:rsidRPr="002414D4" w:rsidR="0020584A" w:rsidP="00906B99" w:rsidRDefault="005B00D8" w14:paraId="6BA3469B" w14:textId="5D022E0E">
            <w:pPr>
              <w:jc w:val="center"/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Low – D2</w:t>
            </w:r>
          </w:p>
        </w:tc>
        <w:tc>
          <w:tcPr>
            <w:tcW w:w="1984" w:type="dxa"/>
            <w:tcMar/>
          </w:tcPr>
          <w:p w:rsidR="00DC125C" w:rsidP="00DA5082" w:rsidRDefault="00DC125C" w14:paraId="28BDE8FB" w14:textId="260B2BC1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Students are grouped and counted regularly when moving from place to place</w:t>
            </w: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 xml:space="preserve"> by school staff</w:t>
            </w:r>
          </w:p>
          <w:p w:rsidR="00DC125C" w:rsidP="00DA5082" w:rsidRDefault="00DC125C" w14:paraId="01074430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Pr="002414D4" w:rsidR="00DC125C" w:rsidP="00DC125C" w:rsidRDefault="00DC125C" w14:paraId="1E10BB84" w14:textId="1DC57541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School staff to provide timely remind</w:t>
            </w:r>
            <w:r w:rsidR="00DD695B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ers</w:t>
            </w: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 xml:space="preserve"> </w:t>
            </w: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of correct Code of Conduct</w:t>
            </w: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 xml:space="preserve"> &amp; safety onsite</w:t>
            </w:r>
          </w:p>
          <w:p w:rsidR="00DC125C" w:rsidP="00DA5082" w:rsidRDefault="00DC125C" w14:paraId="436A5B1C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  <w:highlight w:val="green"/>
              </w:rPr>
            </w:pPr>
          </w:p>
          <w:p w:rsidRPr="002414D4" w:rsidR="00DA5082" w:rsidP="00DA5082" w:rsidRDefault="009E6616" w14:paraId="35B0B2EC" w14:textId="189FBEE0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5EE0C8DA" w:rsidR="57128553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Biennale /</w:t>
            </w:r>
            <w:r w:rsidRPr="5EE0C8DA" w:rsidR="57128553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venue representatives will meet staff and student</w:t>
            </w:r>
            <w:r w:rsidRPr="5EE0C8DA" w:rsidR="57128553">
              <w:rPr>
                <w:rFonts w:ascii="Arial" w:hAnsi="Arial" w:cs="Arial"/>
                <w:color w:val="000000" w:themeColor="text1" w:themeTint="FF" w:themeShade="FF"/>
                <w:sz w:val="18"/>
                <w:szCs w:val="18"/>
              </w:rPr>
              <w:t>s</w:t>
            </w:r>
            <w:r w:rsidRPr="5EE0C8DA" w:rsidR="57128553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on arrival and </w:t>
            </w:r>
            <w:r w:rsidRPr="5EE0C8DA" w:rsidR="57128553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brief them on the venue, permitted and restricted areas (black railing)</w:t>
            </w:r>
            <w:r w:rsidRPr="5EE0C8DA" w:rsidR="57128553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their activities</w:t>
            </w:r>
            <w:r w:rsidRPr="5EE0C8DA" w:rsidR="57128553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and rules </w:t>
            </w:r>
            <w:r w:rsidRPr="5EE0C8DA" w:rsidR="57128553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regarding</w:t>
            </w:r>
            <w:r w:rsidRPr="5EE0C8DA" w:rsidR="57128553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art exhibits.</w:t>
            </w:r>
          </w:p>
          <w:p w:rsidRPr="002414D4" w:rsidR="0020584A" w:rsidP="00DA5082" w:rsidRDefault="0020584A" w14:paraId="1AEBB335" w14:textId="08319124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993" w:type="dxa"/>
            <w:tcMar/>
          </w:tcPr>
          <w:p w:rsidRPr="002414D4" w:rsidR="0020584A" w:rsidP="00906B99" w:rsidRDefault="0020584A" w14:paraId="5F46C1E8" w14:textId="77777777">
            <w:pPr>
              <w:jc w:val="center"/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School Staff</w:t>
            </w:r>
          </w:p>
          <w:p w:rsidRPr="002414D4" w:rsidR="0020584A" w:rsidP="00906B99" w:rsidRDefault="0020584A" w14:paraId="3889D053" w14:textId="77777777">
            <w:pPr>
              <w:jc w:val="center"/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Pr="002414D4" w:rsidR="0020584A" w:rsidP="00906B99" w:rsidRDefault="007F07A9" w14:paraId="1A09E156" w14:textId="3BD5FF98">
            <w:pPr>
              <w:jc w:val="center"/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Biennale</w:t>
            </w:r>
          </w:p>
        </w:tc>
        <w:tc>
          <w:tcPr>
            <w:tcW w:w="928" w:type="dxa"/>
            <w:tcMar/>
          </w:tcPr>
          <w:p w:rsidRPr="002414D4" w:rsidR="0020584A" w:rsidP="00906B99" w:rsidRDefault="0020584A" w14:paraId="08166A46" w14:textId="77777777">
            <w:pPr>
              <w:jc w:val="center"/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Yes</w:t>
            </w:r>
          </w:p>
        </w:tc>
      </w:tr>
      <w:tr w:rsidRPr="002414D4" w:rsidR="008303E3" w:rsidTr="7A7B2C29" w14:paraId="082D3BD0" w14:textId="77777777">
        <w:trPr>
          <w:trHeight w:val="391"/>
          <w:jc w:val="center"/>
        </w:trPr>
        <w:tc>
          <w:tcPr>
            <w:tcW w:w="421" w:type="dxa"/>
            <w:tcMar/>
          </w:tcPr>
          <w:p w:rsidRPr="002414D4" w:rsidR="008303E3" w:rsidP="005B00D8" w:rsidRDefault="000930E8" w14:paraId="695D52D1" w14:textId="68A1B1CC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1417" w:type="dxa"/>
            <w:tcMar/>
          </w:tcPr>
          <w:p w:rsidR="008B12BF" w:rsidP="7A7B2C29" w:rsidRDefault="007C3E6B" w14:paraId="56F1A7B0" w14:textId="1248DC8D">
            <w:pPr>
              <w:rPr>
                <w:rFonts w:ascii="Arial" w:hAnsi="Arial" w:eastAsia="Calibri" w:cs="Arial"/>
                <w:b w:val="1"/>
                <w:bCs w:val="1"/>
                <w:color w:val="000000" w:themeColor="text1"/>
                <w:sz w:val="18"/>
                <w:szCs w:val="18"/>
              </w:rPr>
            </w:pPr>
            <w:r w:rsidRPr="7A7B2C29" w:rsidR="007C3E6B">
              <w:rPr>
                <w:rFonts w:ascii="Arial" w:hAnsi="Arial" w:eastAsia="Calibri" w:cs="Arial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Venue con</w:t>
            </w:r>
            <w:r w:rsidRPr="7A7B2C29" w:rsidR="009F070E">
              <w:rPr>
                <w:rFonts w:ascii="Arial" w:hAnsi="Arial" w:eastAsia="Calibri" w:cs="Arial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 xml:space="preserve">struction and layout </w:t>
            </w:r>
            <w:r w:rsidRPr="7A7B2C29" w:rsidR="008B12BF">
              <w:rPr>
                <w:rFonts w:ascii="Arial" w:hAnsi="Arial" w:eastAsia="Calibri" w:cs="Arial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–</w:t>
            </w:r>
            <w:r w:rsidRPr="7A7B2C29" w:rsidR="009F070E">
              <w:rPr>
                <w:rFonts w:ascii="Arial" w:hAnsi="Arial" w:eastAsia="Calibri" w:cs="Arial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 xml:space="preserve"> </w:t>
            </w:r>
          </w:p>
          <w:p w:rsidR="008B12BF" w:rsidP="00906B99" w:rsidRDefault="008B12BF" w14:paraId="46C69679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="008303E3" w:rsidP="7A7B2C29" w:rsidRDefault="009F0210" w14:paraId="5860484A" w14:textId="1041C8F2">
            <w:pPr>
              <w:rPr>
                <w:rFonts w:ascii="Arial" w:hAnsi="Arial" w:eastAsia="Calibri" w:cs="Arial"/>
                <w:b w:val="1"/>
                <w:bCs w:val="1"/>
                <w:color w:val="000000" w:themeColor="text1"/>
                <w:sz w:val="18"/>
                <w:szCs w:val="18"/>
              </w:rPr>
            </w:pPr>
            <w:r w:rsidRPr="7A7B2C29" w:rsidR="009F0210">
              <w:rPr>
                <w:rFonts w:ascii="Arial" w:hAnsi="Arial" w:eastAsia="Calibri" w:cs="Arial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Slips, trips, falls hazards</w:t>
            </w:r>
            <w:r w:rsidRPr="7A7B2C29" w:rsidR="00EB7172">
              <w:rPr>
                <w:rFonts w:ascii="Arial" w:hAnsi="Arial" w:eastAsia="Calibri" w:cs="Arial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 xml:space="preserve"> on site</w:t>
            </w:r>
          </w:p>
          <w:p w:rsidRPr="002414D4" w:rsidR="007F2ED4" w:rsidP="00906B99" w:rsidRDefault="007F2ED4" w14:paraId="3C3F11DD" w14:textId="63E9A783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559" w:type="dxa"/>
            <w:tcMar/>
          </w:tcPr>
          <w:p w:rsidR="008303E3" w:rsidP="005B00D8" w:rsidRDefault="00EB7172" w14:paraId="456EA2E2" w14:textId="70DCD42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Minor injury</w:t>
            </w:r>
            <w:r w:rsidR="000D4A99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 xml:space="preserve"> due to falling or tripping while walking around the site</w:t>
            </w:r>
          </w:p>
          <w:p w:rsidR="00EB7172" w:rsidP="005B00D8" w:rsidRDefault="00EB7172" w14:paraId="7788D637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Pr="002414D4" w:rsidR="00EB7172" w:rsidP="005B00D8" w:rsidRDefault="00EB7172" w14:paraId="5A9D2160" w14:textId="346ED3B3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552" w:type="dxa"/>
            <w:tcMar/>
          </w:tcPr>
          <w:p w:rsidR="002367EE" w:rsidP="002367EE" w:rsidRDefault="002367EE" w14:paraId="044F9033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5EE0C8DA" w:rsidR="1E23154C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Enforce </w:t>
            </w:r>
            <w:r w:rsidRPr="5EE0C8DA" w:rsidR="1E23154C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to students </w:t>
            </w:r>
            <w:r w:rsidRPr="5EE0C8DA" w:rsidR="1E23154C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no running to lessen the risk of slipping over</w:t>
            </w:r>
          </w:p>
          <w:p w:rsidR="00D16AC4" w:rsidP="002367EE" w:rsidRDefault="00D16AC4" w14:paraId="5CE88E54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Pr="002414D4" w:rsidR="00D16AC4" w:rsidP="00D16AC4" w:rsidRDefault="00D16AC4" w14:paraId="590D11A7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5EE0C8DA" w:rsidR="7DA281F9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Students to walk in pathways and walkways</w:t>
            </w:r>
          </w:p>
          <w:p w:rsidR="002367EE" w:rsidP="5EE0C8DA" w:rsidRDefault="002367EE" w14:paraId="67174F71" w14:textId="77777777">
            <w:pPr>
              <w:pBdr>
                <w:top w:val="nil" w:color="FF000000" w:sz="0" w:space="0"/>
                <w:left w:val="nil" w:color="FF000000" w:sz="0" w:space="0"/>
                <w:bottom w:val="nil" w:color="FF000000" w:sz="0" w:space="0"/>
                <w:right w:val="nil" w:color="FF000000" w:sz="0" w:space="0"/>
                <w:between w:val="nil" w:color="FF000000" w:sz="0" w:space="0"/>
              </w:pBd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="000D4A99" w:rsidP="5EE0C8DA" w:rsidRDefault="000D4A99" w14:paraId="721787E5" w14:textId="4A24211E">
            <w:pPr>
              <w:pBdr>
                <w:top w:val="nil" w:color="FF000000" w:sz="0" w:space="0"/>
                <w:left w:val="nil" w:color="FF000000" w:sz="0" w:space="0"/>
                <w:bottom w:val="nil" w:color="FF000000" w:sz="0" w:space="0"/>
                <w:right w:val="nil" w:color="FF000000" w:sz="0" w:space="0"/>
                <w:between w:val="nil" w:color="FF000000" w:sz="0" w:space="0"/>
              </w:pBd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5EE0C8DA" w:rsidR="5DA15E5B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Teachers </w:t>
            </w:r>
            <w:r w:rsidRPr="5EE0C8DA" w:rsidR="5DA15E5B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accompany</w:t>
            </w:r>
            <w:r w:rsidRPr="5EE0C8DA" w:rsidR="5DA15E5B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and supervise students at all times, </w:t>
            </w:r>
            <w:r w:rsidRPr="5EE0C8DA" w:rsidR="5DA15E5B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maintaining</w:t>
            </w:r>
            <w:r w:rsidRPr="5EE0C8DA" w:rsidR="5DA15E5B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</w:t>
            </w:r>
            <w:r w:rsidRPr="5EE0C8DA" w:rsidR="5DA15E5B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an accurate</w:t>
            </w:r>
            <w:r w:rsidRPr="5EE0C8DA" w:rsidR="5DA15E5B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count of students in their group.</w:t>
            </w:r>
          </w:p>
          <w:p w:rsidRPr="002414D4" w:rsidR="000D4A99" w:rsidP="5EE0C8DA" w:rsidRDefault="000D4A99" w14:paraId="0BC541F3" w14:textId="77777777">
            <w:pPr>
              <w:pBdr>
                <w:top w:val="nil" w:color="FF000000" w:sz="0" w:space="0"/>
                <w:left w:val="nil" w:color="FF000000" w:sz="0" w:space="0"/>
                <w:bottom w:val="nil" w:color="FF000000" w:sz="0" w:space="0"/>
                <w:right w:val="nil" w:color="FF000000" w:sz="0" w:space="0"/>
                <w:between w:val="nil" w:color="FF000000" w:sz="0" w:space="0"/>
              </w:pBd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="00210F2A" w:rsidP="5EE0C8DA" w:rsidRDefault="000D4A99" w14:paraId="6857D3B8" w14:textId="77777777">
            <w:pPr>
              <w:pBdr>
                <w:top w:val="nil" w:color="FF000000" w:sz="0" w:space="0"/>
                <w:left w:val="nil" w:color="FF000000" w:sz="0" w:space="0"/>
                <w:bottom w:val="nil" w:color="FF000000" w:sz="0" w:space="0"/>
                <w:right w:val="nil" w:color="FF000000" w:sz="0" w:space="0"/>
                <w:between w:val="nil" w:color="FF000000" w:sz="0" w:space="0"/>
              </w:pBd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5EE0C8DA" w:rsidR="5DA15E5B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Teachers have a mobile phone and can contact school or parents in an emergency</w:t>
            </w:r>
          </w:p>
          <w:p w:rsidR="00210F2A" w:rsidP="5EE0C8DA" w:rsidRDefault="00210F2A" w14:paraId="2C2954C3" w14:textId="77777777">
            <w:pPr>
              <w:pBdr>
                <w:top w:val="nil" w:color="FF000000" w:sz="0" w:space="0"/>
                <w:left w:val="nil" w:color="FF000000" w:sz="0" w:space="0"/>
                <w:bottom w:val="nil" w:color="FF000000" w:sz="0" w:space="0"/>
                <w:right w:val="nil" w:color="FF000000" w:sz="0" w:space="0"/>
                <w:between w:val="nil" w:color="FF000000" w:sz="0" w:space="0"/>
              </w:pBd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Pr="00210F2A" w:rsidR="00210F2A" w:rsidP="5EE0C8DA" w:rsidRDefault="00210F2A" w14:paraId="0883BC38" w14:textId="0C6224C5">
            <w:pPr>
              <w:pBdr>
                <w:top w:val="nil" w:color="FF000000" w:sz="0" w:space="0"/>
                <w:left w:val="nil" w:color="FF000000" w:sz="0" w:space="0"/>
                <w:bottom w:val="nil" w:color="FF000000" w:sz="0" w:space="0"/>
                <w:right w:val="nil" w:color="FF000000" w:sz="0" w:space="0"/>
                <w:between w:val="nil" w:color="FF000000" w:sz="0" w:space="0"/>
              </w:pBd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5EE0C8DA" w:rsidR="79758D4A">
              <w:rPr>
                <w:rFonts w:ascii="Arial" w:hAnsi="Arial" w:cs="Arial"/>
                <w:sz w:val="18"/>
                <w:szCs w:val="18"/>
              </w:rPr>
              <w:t>Remind students prior to each activity the potential hazards </w:t>
            </w:r>
            <w:r>
              <w:br/>
            </w:r>
          </w:p>
          <w:p w:rsidR="00210F2A" w:rsidP="5EE0C8DA" w:rsidRDefault="00210F2A" w14:paraId="6F00B098" w14:textId="40D873B4">
            <w:pPr>
              <w:pBdr>
                <w:top w:val="nil" w:color="FF000000" w:sz="0" w:space="0"/>
                <w:left w:val="nil" w:color="FF000000" w:sz="0" w:space="0"/>
                <w:bottom w:val="nil" w:color="FF000000" w:sz="0" w:space="0"/>
                <w:right w:val="nil" w:color="FF000000" w:sz="0" w:space="0"/>
                <w:between w:val="nil" w:color="FF000000" w:sz="0" w:space="0"/>
              </w:pBd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5EE0C8DA" w:rsidR="79758D4A">
              <w:rPr>
                <w:rFonts w:ascii="Arial" w:hAnsi="Arial" w:cs="Arial"/>
                <w:sz w:val="18"/>
                <w:szCs w:val="18"/>
              </w:rPr>
              <w:t>Schools to </w:t>
            </w:r>
            <w:r w:rsidRPr="5EE0C8DA" w:rsidR="79758D4A">
              <w:rPr>
                <w:rFonts w:ascii="Arial" w:hAnsi="Arial" w:cs="Arial"/>
                <w:sz w:val="18"/>
                <w:szCs w:val="18"/>
              </w:rPr>
              <w:t>maintain</w:t>
            </w:r>
            <w:r w:rsidRPr="5EE0C8DA" w:rsidR="79758D4A">
              <w:rPr>
                <w:rFonts w:ascii="Arial" w:hAnsi="Arial" w:cs="Arial"/>
                <w:sz w:val="18"/>
                <w:szCs w:val="18"/>
              </w:rPr>
              <w:t> and provide emergency and parent contacts as </w:t>
            </w:r>
            <w:r w:rsidRPr="5EE0C8DA" w:rsidR="79758D4A">
              <w:rPr>
                <w:rFonts w:ascii="Arial" w:hAnsi="Arial" w:cs="Arial"/>
                <w:sz w:val="18"/>
                <w:szCs w:val="18"/>
              </w:rPr>
              <w:t>required</w:t>
            </w:r>
            <w:r w:rsidRPr="5EE0C8DA" w:rsidR="79758D4A">
              <w:rPr>
                <w:rFonts w:ascii="Arial" w:hAnsi="Arial" w:cs="Arial"/>
                <w:sz w:val="20"/>
                <w:szCs w:val="20"/>
              </w:rPr>
              <w:t> </w:t>
            </w:r>
          </w:p>
          <w:p w:rsidRPr="002414D4" w:rsidR="000262B9" w:rsidP="5EE0C8DA" w:rsidRDefault="000262B9" w14:paraId="2EBB1A9C" w14:textId="77777777">
            <w:pPr>
              <w:pBdr>
                <w:top w:val="nil" w:color="FF000000" w:sz="0" w:space="0"/>
                <w:left w:val="nil" w:color="FF000000" w:sz="0" w:space="0"/>
                <w:bottom w:val="nil" w:color="FF000000" w:sz="0" w:space="0"/>
                <w:right w:val="nil" w:color="FF000000" w:sz="0" w:space="0"/>
                <w:between w:val="nil" w:color="FF000000" w:sz="0" w:space="0"/>
              </w:pBd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="000D4A99" w:rsidP="000D4A99" w:rsidRDefault="000D4A99" w14:paraId="22496584" w14:textId="7B1153EF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5EE0C8DA" w:rsidR="5DA15E5B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Staff to student ratios do not to exceed </w:t>
            </w:r>
            <w:r w:rsidRPr="5EE0C8DA" w:rsidR="5DA15E5B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school </w:t>
            </w:r>
            <w:r w:rsidRPr="5EE0C8DA" w:rsidR="5DA15E5B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guidelines</w:t>
            </w:r>
          </w:p>
          <w:p w:rsidRPr="002414D4" w:rsidR="00B36265" w:rsidP="5EE0C8DA" w:rsidRDefault="00B36265" w14:paraId="45184833" w14:textId="77777777">
            <w:pPr>
              <w:pBdr>
                <w:top w:val="nil" w:color="FF000000" w:sz="0" w:space="0"/>
                <w:left w:val="nil" w:color="FF000000" w:sz="0" w:space="0"/>
                <w:bottom w:val="nil" w:color="FF000000" w:sz="0" w:space="0"/>
                <w:right w:val="nil" w:color="FF000000" w:sz="0" w:space="0"/>
                <w:between w:val="nil" w:color="FF000000" w:sz="0" w:space="0"/>
              </w:pBd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="000D4A99" w:rsidP="7A7B2C29" w:rsidRDefault="00B36265" w14:paraId="5CD21746" w14:textId="33A33104">
            <w:pPr>
              <w:pStyle w:val="Normal"/>
              <w:pBdr>
                <w:top w:val="nil" w:color="000000" w:sz="0" w:space="0"/>
                <w:left w:val="nil" w:color="000000" w:sz="0" w:space="0"/>
                <w:bottom w:val="nil" w:color="000000" w:sz="0" w:space="0"/>
                <w:right w:val="nil" w:color="000000" w:sz="0" w:space="0"/>
                <w:between w:val="nil" w:color="000000" w:sz="0" w:space="0"/>
              </w:pBd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7A7B2C29" w:rsidR="1B1BF1E8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An</w:t>
            </w:r>
            <w:r w:rsidRPr="7A7B2C29" w:rsidR="1B1BF1E8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‘excursion’ </w:t>
            </w:r>
            <w:r w:rsidRPr="7A7B2C29" w:rsidR="1B1BF1E8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first aid</w:t>
            </w:r>
            <w:r w:rsidRPr="7A7B2C29" w:rsidR="1B1BF1E8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kit</w:t>
            </w:r>
            <w:r w:rsidRPr="7A7B2C29" w:rsidR="2750B7B2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, supplied by the school,</w:t>
            </w:r>
            <w:r w:rsidRPr="7A7B2C29" w:rsidR="1B1BF1E8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is to </w:t>
            </w:r>
            <w:r w:rsidRPr="7A7B2C29" w:rsidR="1B1BF1E8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accompany</w:t>
            </w:r>
            <w:r w:rsidRPr="7A7B2C29" w:rsidR="1B1BF1E8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all groups travelling on the excursion that are stocked with the </w:t>
            </w:r>
            <w:r w:rsidRPr="7A7B2C29" w:rsidR="1B1BF1E8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appropriate </w:t>
            </w:r>
            <w:r w:rsidRPr="7A7B2C29" w:rsidR="1B1BF1E8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first</w:t>
            </w:r>
            <w:r w:rsidRPr="7A7B2C29" w:rsidR="1B1BF1E8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aid</w:t>
            </w:r>
            <w:r w:rsidRPr="7A7B2C29" w:rsidR="1B1BF1E8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equipment and any medications </w:t>
            </w:r>
            <w:r w:rsidRPr="7A7B2C29" w:rsidR="1B1BF1E8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required</w:t>
            </w:r>
            <w:r w:rsidRPr="7A7B2C29" w:rsidR="1B1BF1E8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(e.g. EpiPens etc.)</w:t>
            </w:r>
          </w:p>
          <w:p w:rsidR="00B36265" w:rsidP="5EE0C8DA" w:rsidRDefault="00B36265" w14:paraId="1E06EAAF" w14:textId="77777777">
            <w:pPr>
              <w:pBdr>
                <w:top w:val="nil" w:color="FF000000" w:sz="0" w:space="0"/>
                <w:left w:val="nil" w:color="FF000000" w:sz="0" w:space="0"/>
                <w:bottom w:val="nil" w:color="FF000000" w:sz="0" w:space="0"/>
                <w:right w:val="nil" w:color="FF000000" w:sz="0" w:space="0"/>
                <w:between w:val="nil" w:color="FF000000" w:sz="0" w:space="0"/>
              </w:pBd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Pr="002414D4" w:rsidR="001B07D9" w:rsidP="7A7B2C29" w:rsidRDefault="001B07D9" w14:paraId="591654C3" w14:textId="10A1CD3F">
            <w:pPr>
              <w:pBdr>
                <w:top w:val="nil" w:color="000000" w:sz="0" w:space="0"/>
                <w:left w:val="nil" w:color="000000" w:sz="0" w:space="0"/>
                <w:bottom w:val="nil" w:color="000000" w:sz="0" w:space="0"/>
                <w:right w:val="nil" w:color="000000" w:sz="0" w:space="0"/>
                <w:between w:val="nil" w:color="000000" w:sz="0" w:space="0"/>
              </w:pBd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7A7B2C29" w:rsidR="65147725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First aid </w:t>
            </w:r>
            <w:r w:rsidRPr="7A7B2C29" w:rsidR="43DD630E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is </w:t>
            </w:r>
            <w:r w:rsidRPr="7A7B2C29" w:rsidR="65147725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available</w:t>
            </w:r>
            <w:r w:rsidRPr="7A7B2C29" w:rsidR="65147725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onsit</w:t>
            </w:r>
            <w:r w:rsidRPr="7A7B2C29" w:rsidR="43DD630E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e</w:t>
            </w:r>
            <w:r w:rsidRPr="7A7B2C29" w:rsidR="0FC04DD1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via trained </w:t>
            </w:r>
            <w:r w:rsidRPr="7A7B2C29" w:rsidR="259A597B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Biennale of Sydney </w:t>
            </w:r>
            <w:r w:rsidRPr="7A7B2C29" w:rsidR="0FC04DD1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st</w:t>
            </w:r>
            <w:r w:rsidRPr="7A7B2C29" w:rsidR="0FC04DD1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aff and St Johns staff,</w:t>
            </w:r>
            <w:r w:rsidRPr="7A7B2C29" w:rsidR="43DD630E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including a first aid room at the WBPS facility</w:t>
            </w:r>
          </w:p>
        </w:tc>
        <w:tc>
          <w:tcPr>
            <w:tcW w:w="1134" w:type="dxa"/>
            <w:shd w:val="clear" w:color="auto" w:fill="FFEB9C"/>
            <w:tcMar/>
            <w:vAlign w:val="center"/>
          </w:tcPr>
          <w:p w:rsidRPr="002414D4" w:rsidR="008303E3" w:rsidP="005B00D8" w:rsidRDefault="006F391B" w14:paraId="48BEA477" w14:textId="5810A5A6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lastRenderedPageBreak/>
              <w:t>Medium – C2</w:t>
            </w:r>
          </w:p>
        </w:tc>
        <w:tc>
          <w:tcPr>
            <w:tcW w:w="2268" w:type="dxa"/>
            <w:tcMar/>
          </w:tcPr>
          <w:p w:rsidRPr="00C23FA1" w:rsidR="000D4A99" w:rsidP="5EE0C8DA" w:rsidRDefault="000D4A99" w14:paraId="5B77BFC9" w14:textId="77777777">
            <w:pPr>
              <w:pBdr>
                <w:top w:val="nil" w:color="FF000000" w:sz="0" w:space="0"/>
                <w:left w:val="nil" w:color="FF000000" w:sz="0" w:space="0"/>
                <w:bottom w:val="nil" w:color="FF000000" w:sz="0" w:space="0"/>
                <w:right w:val="nil" w:color="FF000000" w:sz="0" w:space="0"/>
                <w:between w:val="nil" w:color="FF000000" w:sz="0" w:space="0"/>
              </w:pBd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5EE0C8DA" w:rsidR="5DA15E5B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Biennale /</w:t>
            </w:r>
            <w:r w:rsidRPr="5EE0C8DA" w:rsidR="5DA15E5B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venue representatives will meet staff and student</w:t>
            </w:r>
            <w:r w:rsidRPr="5EE0C8DA" w:rsidR="5DA15E5B">
              <w:rPr>
                <w:rFonts w:ascii="Arial" w:hAnsi="Arial" w:cs="Arial"/>
                <w:color w:val="000000" w:themeColor="text1" w:themeTint="FF" w:themeShade="FF"/>
                <w:sz w:val="18"/>
                <w:szCs w:val="18"/>
              </w:rPr>
              <w:t>s</w:t>
            </w:r>
            <w:r w:rsidRPr="5EE0C8DA" w:rsidR="5DA15E5B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on arrival and </w:t>
            </w:r>
            <w:r w:rsidRPr="5EE0C8DA" w:rsidR="5DA15E5B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brief them on the venue, permitted and restricted areas (black railing)</w:t>
            </w:r>
            <w:r w:rsidRPr="5EE0C8DA" w:rsidR="5DA15E5B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their activities</w:t>
            </w:r>
            <w:r w:rsidRPr="5EE0C8DA" w:rsidR="5DA15E5B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and rules </w:t>
            </w:r>
            <w:r w:rsidRPr="5EE0C8DA" w:rsidR="5DA15E5B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regarding</w:t>
            </w:r>
            <w:r w:rsidRPr="5EE0C8DA" w:rsidR="5DA15E5B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art exhibits.</w:t>
            </w:r>
          </w:p>
          <w:p w:rsidR="008303E3" w:rsidP="005B00D8" w:rsidRDefault="008303E3" w14:paraId="700316FF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="008C5174" w:rsidP="5EE0C8DA" w:rsidRDefault="008C5174" w14:paraId="419621A8" w14:textId="77777777">
            <w:pPr>
              <w:pBdr>
                <w:top w:val="nil" w:color="FF000000" w:sz="0" w:space="0"/>
                <w:left w:val="nil" w:color="FF000000" w:sz="0" w:space="0"/>
                <w:bottom w:val="nil" w:color="FF000000" w:sz="0" w:space="0"/>
                <w:right w:val="nil" w:color="FF000000" w:sz="0" w:space="0"/>
                <w:between w:val="nil" w:color="FF000000" w:sz="0" w:space="0"/>
              </w:pBd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5EE0C8DA" w:rsidR="18F167EC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All slips, trips, falls hazards will have been addressed as far as reasonably possible.</w:t>
            </w:r>
          </w:p>
          <w:p w:rsidR="008C5174" w:rsidP="008C5174" w:rsidRDefault="008C5174" w14:paraId="37960EF6" w14:textId="77777777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  <w:p w:rsidR="008C5174" w:rsidP="5EE0C8DA" w:rsidRDefault="008C5174" w14:paraId="12C8C08C" w14:textId="6F1A6D1A">
            <w:pPr>
              <w:pBdr>
                <w:top w:val="nil" w:color="FF000000" w:sz="0" w:space="0"/>
                <w:left w:val="nil" w:color="FF000000" w:sz="0" w:space="0"/>
                <w:bottom w:val="nil" w:color="FF000000" w:sz="0" w:space="0"/>
                <w:right w:val="nil" w:color="FF000000" w:sz="0" w:space="0"/>
                <w:between w:val="nil" w:color="FF000000" w:sz="0" w:space="0"/>
              </w:pBd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5EE0C8DA" w:rsidR="18F167EC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No ‘bump in’ / ‘bump out’ activities will be </w:t>
            </w:r>
            <w:r w:rsidRPr="5EE0C8DA" w:rsidR="670F1C0B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conducted</w:t>
            </w:r>
            <w:r w:rsidRPr="5EE0C8DA" w:rsidR="18F167EC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while students are on site.</w:t>
            </w:r>
          </w:p>
          <w:p w:rsidR="000D5AAA" w:rsidP="008C5174" w:rsidRDefault="000D5AAA" w14:paraId="739B0E6F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hAnsi="Arial" w:eastAsia="Calibri" w:cs="Arial"/>
                <w:color w:val="000000" w:themeColor="text1"/>
                <w:sz w:val="18"/>
                <w:szCs w:val="18"/>
                <w:highlight w:val="green"/>
              </w:rPr>
            </w:pPr>
          </w:p>
          <w:p w:rsidR="008C5174" w:rsidP="5EE0C8DA" w:rsidRDefault="008C5174" w14:paraId="3A8F71C8" w14:textId="2456AA5E">
            <w:pPr>
              <w:pBdr>
                <w:top w:val="nil" w:color="FF000000" w:sz="0" w:space="0"/>
                <w:left w:val="nil" w:color="FF000000" w:sz="0" w:space="0"/>
                <w:bottom w:val="nil" w:color="FF000000" w:sz="0" w:space="0"/>
                <w:right w:val="nil" w:color="FF000000" w:sz="0" w:space="0"/>
                <w:between w:val="nil" w:color="FF000000" w:sz="0" w:space="0"/>
              </w:pBd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5EE0C8DA" w:rsidR="18F167EC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Any in show</w:t>
            </w:r>
            <w:r w:rsidRPr="5EE0C8DA" w:rsidR="4ADE92DA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</w:t>
            </w:r>
            <w:r w:rsidRPr="5EE0C8DA" w:rsidR="18F167EC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maintenance</w:t>
            </w:r>
            <w:r w:rsidRPr="5EE0C8DA" w:rsidR="4ADE92DA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(while operational)</w:t>
            </w:r>
            <w:r w:rsidRPr="5EE0C8DA" w:rsidR="4ADE92DA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</w:t>
            </w:r>
            <w:r w:rsidRPr="5EE0C8DA" w:rsidR="18F167EC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requirements will be managed in a controlled manner by the Event Operations Director.</w:t>
            </w:r>
          </w:p>
          <w:p w:rsidR="008C5174" w:rsidP="008C5174" w:rsidRDefault="008C5174" w14:paraId="2C0CE4F7" w14:textId="77777777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  <w:p w:rsidR="008C5174" w:rsidP="005B00D8" w:rsidRDefault="008C5174" w14:paraId="1021E91B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Pr="002414D4" w:rsidR="005F69D8" w:rsidP="005B00D8" w:rsidRDefault="005F69D8" w14:paraId="54B84B16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FFEB9C"/>
            <w:tcMar/>
            <w:vAlign w:val="center"/>
          </w:tcPr>
          <w:p w:rsidRPr="002414D4" w:rsidR="008303E3" w:rsidP="005B00D8" w:rsidRDefault="006F391B" w14:paraId="3D256D60" w14:textId="1C900D3E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lastRenderedPageBreak/>
              <w:t>Medium – C2</w:t>
            </w:r>
          </w:p>
        </w:tc>
        <w:tc>
          <w:tcPr>
            <w:tcW w:w="1984" w:type="dxa"/>
            <w:tcMar/>
          </w:tcPr>
          <w:p w:rsidR="00DE309C" w:rsidP="00DE309C" w:rsidRDefault="00DE309C" w14:paraId="05F96616" w14:textId="3C2D3996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 xml:space="preserve">School staff to </w:t>
            </w:r>
            <w:r w:rsidR="001C5569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provide timely remind</w:t>
            </w:r>
            <w:r w:rsidR="00DD695B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er</w:t>
            </w:r>
            <w:r w:rsidR="001C5569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 xml:space="preserve">s </w:t>
            </w: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of correct Code of Conduct</w:t>
            </w:r>
            <w:r w:rsidR="001C5569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 xml:space="preserve"> &amp; safety onsite</w:t>
            </w:r>
          </w:p>
          <w:p w:rsidR="00454AF5" w:rsidP="00DE309C" w:rsidRDefault="00454AF5" w14:paraId="57DBF242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="00454AF5" w:rsidP="7A7B2C29" w:rsidRDefault="00454AF5" w14:paraId="49BBE75C" w14:textId="33D603E8">
            <w:pPr>
              <w:pStyle w:val="Normal"/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7A7B2C29" w:rsidR="00454AF5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An</w:t>
            </w:r>
            <w:r w:rsidRPr="7A7B2C29" w:rsidR="00454AF5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‘excursion’ </w:t>
            </w:r>
            <w:r w:rsidRPr="7A7B2C29" w:rsidR="00454AF5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first aid</w:t>
            </w:r>
            <w:r w:rsidRPr="7A7B2C29" w:rsidR="00454AF5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kit</w:t>
            </w:r>
            <w:r w:rsidRPr="7A7B2C29" w:rsidR="69FA4F2E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, supplied by the school,</w:t>
            </w:r>
            <w:r w:rsidRPr="7A7B2C29" w:rsidR="00454AF5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is to </w:t>
            </w:r>
            <w:r w:rsidRPr="7A7B2C29" w:rsidR="00454AF5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accompany</w:t>
            </w:r>
            <w:r w:rsidRPr="7A7B2C29" w:rsidR="00454AF5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all groups travelling on the excursion that are stocked with the </w:t>
            </w:r>
            <w:r w:rsidRPr="7A7B2C29" w:rsidR="00454AF5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appropriate </w:t>
            </w:r>
            <w:r w:rsidRPr="7A7B2C29" w:rsidR="00454AF5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first</w:t>
            </w:r>
            <w:r w:rsidRPr="7A7B2C29" w:rsidR="00454AF5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aid</w:t>
            </w:r>
            <w:r w:rsidRPr="7A7B2C29" w:rsidR="00454AF5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equipment and any medications </w:t>
            </w:r>
            <w:r w:rsidRPr="7A7B2C29" w:rsidR="00454AF5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required</w:t>
            </w:r>
            <w:r w:rsidRPr="7A7B2C29" w:rsidR="00454AF5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(e.g. EpiPens etc.)</w:t>
            </w:r>
          </w:p>
          <w:p w:rsidR="00454AF5" w:rsidP="00DE309C" w:rsidRDefault="00454AF5" w14:paraId="41B4A21C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="00CC5AA7" w:rsidP="00DE309C" w:rsidRDefault="00CC5AA7" w14:paraId="7DC19440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Pr="002414D4" w:rsidR="00CC5AA7" w:rsidP="00DE309C" w:rsidRDefault="00CC5AA7" w14:paraId="61F82C20" w14:textId="08C1AB95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5EE0C8DA" w:rsidR="5B9401E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Biennale /</w:t>
            </w:r>
            <w:r w:rsidRPr="5EE0C8DA" w:rsidR="5B9401E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venue representatives will meet staff and student</w:t>
            </w:r>
            <w:r w:rsidRPr="5EE0C8DA" w:rsidR="5B9401E6">
              <w:rPr>
                <w:rFonts w:ascii="Arial" w:hAnsi="Arial" w:cs="Arial"/>
                <w:color w:val="000000" w:themeColor="text1" w:themeTint="FF" w:themeShade="FF"/>
                <w:sz w:val="18"/>
                <w:szCs w:val="18"/>
              </w:rPr>
              <w:t>s</w:t>
            </w:r>
            <w:r w:rsidRPr="5EE0C8DA" w:rsidR="5B9401E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on arrival </w:t>
            </w:r>
            <w:r w:rsidRPr="5EE0C8DA" w:rsidR="5B9401E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and </w:t>
            </w:r>
            <w:r w:rsidRPr="5EE0C8DA" w:rsidR="5B9401E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brief them on the venue, permitted and restricted areas (black railing)</w:t>
            </w:r>
            <w:r w:rsidRPr="5EE0C8DA" w:rsidR="5B9401E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their activities</w:t>
            </w:r>
            <w:r w:rsidRPr="5EE0C8DA" w:rsidR="5B9401E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and rules </w:t>
            </w:r>
            <w:r w:rsidRPr="5EE0C8DA" w:rsidR="5B9401E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regarding</w:t>
            </w:r>
            <w:r w:rsidRPr="5EE0C8DA" w:rsidR="5B9401E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art exhibits</w:t>
            </w:r>
          </w:p>
          <w:p w:rsidR="00954CAD" w:rsidP="002D6CF0" w:rsidRDefault="00954CAD" w14:paraId="0C382BD5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Pr="002414D4" w:rsidR="008303E3" w:rsidP="005B00D8" w:rsidRDefault="008303E3" w14:paraId="5FE1C24E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993" w:type="dxa"/>
            <w:tcMar/>
          </w:tcPr>
          <w:p w:rsidR="008303E3" w:rsidP="005B00D8" w:rsidRDefault="001C5569" w14:paraId="40027F96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lastRenderedPageBreak/>
              <w:t>School Staff</w:t>
            </w:r>
          </w:p>
          <w:p w:rsidR="001C5569" w:rsidP="005B00D8" w:rsidRDefault="001C5569" w14:paraId="10DD8105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Pr="002414D4" w:rsidR="001C5569" w:rsidP="005B00D8" w:rsidRDefault="001C5569" w14:paraId="72E820A5" w14:textId="01B69FEE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Biennale</w:t>
            </w:r>
          </w:p>
        </w:tc>
        <w:tc>
          <w:tcPr>
            <w:tcW w:w="928" w:type="dxa"/>
            <w:tcMar/>
          </w:tcPr>
          <w:p w:rsidRPr="002414D4" w:rsidR="008303E3" w:rsidP="00B67339" w:rsidRDefault="00B67339" w14:paraId="4E3952E0" w14:textId="13FEC078">
            <w:pPr>
              <w:jc w:val="center"/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Yes</w:t>
            </w:r>
          </w:p>
        </w:tc>
      </w:tr>
      <w:tr w:rsidRPr="002414D4" w:rsidR="004B3FB6" w:rsidTr="7A7B2C29" w14:paraId="6CDCD8D8" w14:textId="77777777">
        <w:trPr>
          <w:trHeight w:val="391"/>
          <w:jc w:val="center"/>
        </w:trPr>
        <w:tc>
          <w:tcPr>
            <w:tcW w:w="421" w:type="dxa"/>
            <w:tcMar/>
          </w:tcPr>
          <w:p w:rsidR="004B3FB6" w:rsidP="004B3FB6" w:rsidRDefault="004B3FB6" w14:paraId="79E6E2E6" w14:textId="17E6CF73">
            <w:pPr>
              <w:jc w:val="center"/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5</w:t>
            </w:r>
          </w:p>
        </w:tc>
        <w:tc>
          <w:tcPr>
            <w:tcW w:w="1417" w:type="dxa"/>
            <w:tcMar/>
          </w:tcPr>
          <w:p w:rsidR="004B3FB6" w:rsidP="7A7B2C29" w:rsidRDefault="004B3FB6" w14:paraId="0CB11CB6" w14:textId="77777777">
            <w:pPr>
              <w:rPr>
                <w:rFonts w:ascii="Arial" w:hAnsi="Arial" w:eastAsia="Calibri" w:cs="Arial"/>
                <w:b w:val="1"/>
                <w:bCs w:val="1"/>
                <w:color w:val="000000" w:themeColor="text1"/>
                <w:sz w:val="18"/>
                <w:szCs w:val="18"/>
              </w:rPr>
            </w:pPr>
            <w:r w:rsidRPr="7A7B2C29" w:rsidR="004B3FB6">
              <w:rPr>
                <w:rFonts w:ascii="Arial" w:hAnsi="Arial" w:eastAsia="Calibri" w:cs="Arial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Venue construction and layout – Accident at venue - slips, trips, falls hazards on site</w:t>
            </w:r>
          </w:p>
          <w:p w:rsidR="004B3FB6" w:rsidP="004B3FB6" w:rsidRDefault="004B3FB6" w14:paraId="299B8505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559" w:type="dxa"/>
            <w:tcMar/>
          </w:tcPr>
          <w:p w:rsidR="004B3FB6" w:rsidP="004B3FB6" w:rsidRDefault="004B3FB6" w14:paraId="01A732DC" w14:textId="2F4757E6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Serious injury</w:t>
            </w: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 xml:space="preserve"> </w:t>
            </w: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/</w:t>
            </w: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 xml:space="preserve"> </w:t>
            </w: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trauma</w:t>
            </w:r>
            <w:r w:rsidR="006F391B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 xml:space="preserve"> requiring hospitalisation</w:t>
            </w:r>
          </w:p>
          <w:p w:rsidRPr="002414D4" w:rsidR="004B3FB6" w:rsidP="004B3FB6" w:rsidRDefault="004B3FB6" w14:paraId="0656D301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="004B3FB6" w:rsidP="004B3FB6" w:rsidRDefault="004B3FB6" w14:paraId="57DB36F4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="004B3FB6" w:rsidP="004B3FB6" w:rsidRDefault="004B3FB6" w14:paraId="0FD81E49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="004B3FB6" w:rsidP="004B3FB6" w:rsidRDefault="004B3FB6" w14:paraId="710EA2B8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Pr="002414D4" w:rsidR="004B3FB6" w:rsidP="004B3FB6" w:rsidRDefault="004B3FB6" w14:paraId="4E4AE735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552" w:type="dxa"/>
            <w:tcMar/>
          </w:tcPr>
          <w:p w:rsidR="004B3FB6" w:rsidP="004B3FB6" w:rsidRDefault="004B3FB6" w14:paraId="598562A1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 xml:space="preserve">Enforce </w:t>
            </w: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 xml:space="preserve">to students </w:t>
            </w: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no running to lessen the risk of slipping over</w:t>
            </w:r>
          </w:p>
          <w:p w:rsidR="004B3FB6" w:rsidP="004B3FB6" w:rsidRDefault="004B3FB6" w14:paraId="6D25A901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Pr="002414D4" w:rsidR="004B3FB6" w:rsidP="004B3FB6" w:rsidRDefault="004B3FB6" w14:paraId="58D1887E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Students to walk in pathways and walkways</w:t>
            </w:r>
          </w:p>
          <w:p w:rsidR="004B3FB6" w:rsidP="004B3FB6" w:rsidRDefault="004B3FB6" w14:paraId="796E30CC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="004B3FB6" w:rsidP="004B3FB6" w:rsidRDefault="004B3FB6" w14:paraId="1352F8F3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Staff members have contact details for immediate assistance</w:t>
            </w:r>
          </w:p>
          <w:p w:rsidRPr="002414D4" w:rsidR="004B3FB6" w:rsidP="004B3FB6" w:rsidRDefault="004B3FB6" w14:paraId="7125390C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="004B3FB6" w:rsidP="004B3FB6" w:rsidRDefault="00E73028" w14:paraId="3C0A7918" w14:textId="4A22D685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 xml:space="preserve">Staff </w:t>
            </w: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to carry</w:t>
            </w: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 xml:space="preserve"> mobile phones</w:t>
            </w: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 xml:space="preserve"> at all times</w:t>
            </w:r>
            <w:r w:rsidR="004B3FB6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 xml:space="preserve">  </w:t>
            </w:r>
          </w:p>
          <w:p w:rsidR="004B3FB6" w:rsidP="004B3FB6" w:rsidRDefault="004B3FB6" w14:paraId="78D471BF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="004B3FB6" w:rsidP="004B3FB6" w:rsidRDefault="004B3FB6" w14:paraId="091C9909" w14:textId="08027521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In the event of</w:t>
            </w: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an emergency </w:t>
            </w: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event staff </w:t>
            </w:r>
            <w:r w:rsidRPr="7A7B2C29" w:rsidR="7C472B78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&amp; St Johns staff </w:t>
            </w: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will be notified </w:t>
            </w: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immediately</w:t>
            </w:r>
          </w:p>
          <w:p w:rsidR="00210F2A" w:rsidP="004B3FB6" w:rsidRDefault="00210F2A" w14:paraId="7838F584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Pr="00210F2A" w:rsidR="00210F2A" w:rsidP="00210F2A" w:rsidRDefault="00210F2A" w14:paraId="2E286E7E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00AA50EF">
              <w:rPr>
                <w:rFonts w:ascii="Arial" w:hAnsi="Arial" w:cs="Arial"/>
                <w:sz w:val="18"/>
                <w:szCs w:val="18"/>
              </w:rPr>
              <w:t>Remind students prior to each activity the potential hazards </w:t>
            </w:r>
            <w:r w:rsidRPr="00AA50EF">
              <w:rPr>
                <w:rFonts w:ascii="Arial" w:hAnsi="Arial" w:cs="Arial"/>
                <w:sz w:val="18"/>
                <w:szCs w:val="18"/>
              </w:rPr>
              <w:br/>
            </w:r>
          </w:p>
          <w:p w:rsidR="00210F2A" w:rsidP="00210F2A" w:rsidRDefault="00210F2A" w14:paraId="60239A88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00AA50EF">
              <w:rPr>
                <w:rFonts w:ascii="Arial" w:hAnsi="Arial" w:cs="Arial"/>
                <w:sz w:val="18"/>
                <w:szCs w:val="18"/>
              </w:rPr>
              <w:lastRenderedPageBreak/>
              <w:t>Schools to maintain and provide emergency and parent contacts as required</w:t>
            </w:r>
            <w:r w:rsidRPr="007A7470">
              <w:rPr>
                <w:rFonts w:ascii="Arial" w:hAnsi="Arial" w:cs="Arial"/>
                <w:sz w:val="20"/>
                <w:szCs w:val="20"/>
              </w:rPr>
              <w:t> </w:t>
            </w:r>
          </w:p>
          <w:p w:rsidRPr="002414D4" w:rsidR="004B3FB6" w:rsidP="004B3FB6" w:rsidRDefault="004B3FB6" w14:paraId="2927B06F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Pr="002414D4" w:rsidR="004B3FB6" w:rsidP="7A7B2C29" w:rsidRDefault="004B3FB6" w14:paraId="72A854B5" w14:textId="31AEC0D6">
            <w:pPr>
              <w:pStyle w:val="Normal"/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An</w:t>
            </w: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‘excursion’ </w:t>
            </w: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first aid</w:t>
            </w: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kit</w:t>
            </w:r>
            <w:r w:rsidRPr="7A7B2C29" w:rsidR="4748B605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, supplied by the school,</w:t>
            </w: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is to </w:t>
            </w: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accompany</w:t>
            </w: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all groups travelling on the excursion that are stocked with the </w:t>
            </w: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appropriate </w:t>
            </w: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first</w:t>
            </w: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aid</w:t>
            </w: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equipment and any medications </w:t>
            </w: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required</w:t>
            </w: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(e.g. EpiPens etc.)</w:t>
            </w:r>
          </w:p>
          <w:p w:rsidR="004B3FB6" w:rsidP="004B3FB6" w:rsidRDefault="004B3FB6" w14:paraId="3EC6A169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Follow directions of venue</w:t>
            </w: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 xml:space="preserve"> </w:t>
            </w: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/</w:t>
            </w: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 xml:space="preserve"> </w:t>
            </w: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emergency services</w:t>
            </w:r>
          </w:p>
          <w:p w:rsidRPr="002414D4" w:rsidR="004B3FB6" w:rsidP="004B3FB6" w:rsidRDefault="004B3FB6" w14:paraId="652B0425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Pr="002414D4" w:rsidR="004B3FB6" w:rsidP="004B3FB6" w:rsidRDefault="004B3FB6" w14:paraId="3E4AF8D3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Reinforce the need to remain with the group and not wander off alone</w:t>
            </w:r>
          </w:p>
          <w:p w:rsidRPr="002414D4" w:rsidR="004B3FB6" w:rsidP="004B3FB6" w:rsidRDefault="004B3FB6" w14:paraId="5D389A61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 xml:space="preserve">Immediate </w:t>
            </w: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first aid will be conducted</w:t>
            </w: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 xml:space="preserve"> should an incident occur</w:t>
            </w:r>
          </w:p>
          <w:p w:rsidR="004B3FB6" w:rsidP="004B3FB6" w:rsidRDefault="004B3FB6" w14:paraId="5F87725F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Pr="002414D4" w:rsidR="004B3FB6" w:rsidP="004B3FB6" w:rsidRDefault="004B3FB6" w14:paraId="6A3B9F5E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Students should be split into small groups for supervision purposes</w:t>
            </w:r>
          </w:p>
          <w:p w:rsidR="004B3FB6" w:rsidP="004B3FB6" w:rsidRDefault="004B3FB6" w14:paraId="0C5DD8D4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Pr="002414D4" w:rsidR="004B3FB6" w:rsidP="004B3FB6" w:rsidRDefault="004B3FB6" w14:paraId="07540447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Routinely</w:t>
            </w: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 xml:space="preserve"> checking </w:t>
            </w: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 xml:space="preserve">student </w:t>
            </w: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number</w:t>
            </w: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s</w:t>
            </w: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 xml:space="preserve"> in group</w:t>
            </w:r>
          </w:p>
          <w:p w:rsidR="004B3FB6" w:rsidP="004B3FB6" w:rsidRDefault="004B3FB6" w14:paraId="3D34C14E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  <w:highlight w:val="green"/>
              </w:rPr>
            </w:pPr>
          </w:p>
          <w:p w:rsidR="77C5C75B" w:rsidP="7A7B2C29" w:rsidRDefault="77C5C75B" w14:paraId="632C3416" w14:textId="6EF8862D">
            <w:pPr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</w:pPr>
            <w:r w:rsidRPr="7A7B2C29" w:rsidR="77C5C75B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The Info Hub will act as a central point for information sharing. The Chief Warden, alongside their role as site security, will oversee emergency management.</w:t>
            </w:r>
          </w:p>
          <w:p w:rsidR="7A7B2C29" w:rsidP="7A7B2C29" w:rsidRDefault="7A7B2C29" w14:paraId="48345FAD">
            <w:pPr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</w:pPr>
          </w:p>
          <w:p w:rsidR="77C5C75B" w:rsidP="7A7B2C29" w:rsidRDefault="77C5C75B" w14:paraId="7DE44352" w14:textId="16E5B99C">
            <w:pPr>
              <w:pStyle w:val="Normal"/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  <w:highlight w:val="green"/>
              </w:rPr>
            </w:pPr>
            <w:r w:rsidRPr="7A7B2C29" w:rsidR="77C5C75B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Incident response plans have been established to accommodate a range of incidents during the event.</w:t>
            </w:r>
          </w:p>
          <w:p w:rsidR="004B3FB6" w:rsidP="004B3FB6" w:rsidRDefault="004B3FB6" w14:paraId="67C720F4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  <w:highlight w:val="green"/>
              </w:rPr>
            </w:pPr>
          </w:p>
          <w:p w:rsidR="004B3FB6" w:rsidP="004B3FB6" w:rsidRDefault="004B3FB6" w14:paraId="5D480D53" w14:textId="3118BD2F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7A7B2C29" w:rsidR="44B0C3C4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All security officers are first aid qualified</w:t>
            </w:r>
            <w:r w:rsidRPr="7A7B2C29" w:rsidR="44B0C3C4">
              <w:rPr>
                <w:rFonts w:ascii="Arial" w:hAnsi="Arial" w:cs="Arial"/>
                <w:color w:val="000000" w:themeColor="text1" w:themeTint="FF" w:themeShade="FF"/>
                <w:sz w:val="18"/>
                <w:szCs w:val="18"/>
              </w:rPr>
              <w:t>,</w:t>
            </w:r>
            <w:r w:rsidRPr="7A7B2C29" w:rsidR="44B0C3C4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and Ambulance / additional Emergency Services will be </w:t>
            </w:r>
            <w:r w:rsidRPr="7A7B2C29" w:rsidR="44B0C3C4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requested </w:t>
            </w:r>
            <w:r w:rsidRPr="7A7B2C29" w:rsidR="44B0C3C4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immediately</w:t>
            </w:r>
            <w:r w:rsidRPr="7A7B2C29" w:rsidR="44B0C3C4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from the </w:t>
            </w:r>
            <w:r w:rsidRPr="7A7B2C29" w:rsidR="1B571DD9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responding staff member </w:t>
            </w:r>
            <w:r w:rsidRPr="7A7B2C29" w:rsidR="44B0C3C4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via 000</w:t>
            </w:r>
          </w:p>
          <w:p w:rsidRPr="002414D4" w:rsidR="004B3FB6" w:rsidP="004B3FB6" w:rsidRDefault="004B3FB6" w14:paraId="2A94C6A7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FFEB9C"/>
            <w:tcMar/>
            <w:vAlign w:val="center"/>
          </w:tcPr>
          <w:p w:rsidR="004B3FB6" w:rsidP="004B3FB6" w:rsidRDefault="00A44ADC" w14:paraId="2895CBD0" w14:textId="2B53F35E">
            <w:pPr>
              <w:jc w:val="center"/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lastRenderedPageBreak/>
              <w:t xml:space="preserve">Medium – </w:t>
            </w:r>
            <w:r w:rsidR="004B3FB6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E</w:t>
            </w:r>
            <w:r w:rsidR="006F391B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2268" w:type="dxa"/>
            <w:tcMar/>
          </w:tcPr>
          <w:p w:rsidR="004B3FB6" w:rsidP="004B3FB6" w:rsidRDefault="004B3FB6" w14:paraId="557A6FB5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Emergency contact details of all student and staff to be taken on the excursion</w:t>
            </w:r>
          </w:p>
          <w:p w:rsidRPr="002414D4" w:rsidR="004B3FB6" w:rsidP="004B3FB6" w:rsidRDefault="004B3FB6" w14:paraId="551C5223" w14:textId="77777777">
            <w:pPr>
              <w:ind w:left="-23"/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Pr="00C23FA1" w:rsidR="004B3FB6" w:rsidP="5EE0C8DA" w:rsidRDefault="004B3FB6" w14:paraId="3A87EB52" w14:textId="77777777">
            <w:pPr>
              <w:pBdr>
                <w:top w:val="nil" w:color="FF000000" w:sz="0" w:space="0"/>
                <w:left w:val="nil" w:color="FF000000" w:sz="0" w:space="0"/>
                <w:bottom w:val="nil" w:color="FF000000" w:sz="0" w:space="0"/>
                <w:right w:val="nil" w:color="FF000000" w:sz="0" w:space="0"/>
                <w:between w:val="nil" w:color="FF000000" w:sz="0" w:space="0"/>
              </w:pBd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5EE0C8DA" w:rsidR="44B0C3C4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Biennale /</w:t>
            </w:r>
            <w:r w:rsidRPr="5EE0C8DA" w:rsidR="44B0C3C4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venue representatives will meet staff and student</w:t>
            </w:r>
            <w:r w:rsidRPr="5EE0C8DA" w:rsidR="44B0C3C4">
              <w:rPr>
                <w:rFonts w:ascii="Arial" w:hAnsi="Arial" w:cs="Arial"/>
                <w:color w:val="000000" w:themeColor="text1" w:themeTint="FF" w:themeShade="FF"/>
                <w:sz w:val="18"/>
                <w:szCs w:val="18"/>
              </w:rPr>
              <w:t>s</w:t>
            </w:r>
            <w:r w:rsidRPr="5EE0C8DA" w:rsidR="44B0C3C4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on arrival and </w:t>
            </w:r>
            <w:r w:rsidRPr="5EE0C8DA" w:rsidR="44B0C3C4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brief them on the venue, permitted and restricted areas (black railing)</w:t>
            </w:r>
            <w:r w:rsidRPr="5EE0C8DA" w:rsidR="44B0C3C4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their activities</w:t>
            </w:r>
            <w:r w:rsidRPr="5EE0C8DA" w:rsidR="44B0C3C4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and rules </w:t>
            </w:r>
            <w:r w:rsidRPr="5EE0C8DA" w:rsidR="44B0C3C4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regarding</w:t>
            </w:r>
            <w:r w:rsidRPr="5EE0C8DA" w:rsidR="44B0C3C4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art exhibits.</w:t>
            </w:r>
          </w:p>
          <w:p w:rsidRPr="002414D4" w:rsidR="004B3FB6" w:rsidP="004B3FB6" w:rsidRDefault="004B3FB6" w14:paraId="15B8A78F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FFEB9C"/>
            <w:tcMar/>
            <w:vAlign w:val="center"/>
          </w:tcPr>
          <w:p w:rsidR="004B3FB6" w:rsidP="004B3FB6" w:rsidRDefault="007A25FD" w14:paraId="6800C6E1" w14:textId="39336815">
            <w:pPr>
              <w:jc w:val="center"/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Medium – E4</w:t>
            </w:r>
          </w:p>
        </w:tc>
        <w:tc>
          <w:tcPr>
            <w:tcW w:w="1984" w:type="dxa"/>
            <w:tcMar/>
          </w:tcPr>
          <w:p w:rsidR="004B3FB6" w:rsidP="004B3FB6" w:rsidRDefault="004B3FB6" w14:paraId="50E8A993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 xml:space="preserve">School staff to provide timely reminders </w:t>
            </w: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of correct Code of Conduct</w:t>
            </w: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 xml:space="preserve"> &amp; safety onsite</w:t>
            </w:r>
          </w:p>
          <w:p w:rsidR="004B3FB6" w:rsidP="004B3FB6" w:rsidRDefault="004B3FB6" w14:paraId="08BE401A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="004B3FB6" w:rsidP="7A7B2C29" w:rsidRDefault="004B3FB6" w14:paraId="05ADD4CE" w14:textId="068B621B">
            <w:pPr>
              <w:pStyle w:val="Normal"/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An</w:t>
            </w: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‘excursion’ </w:t>
            </w: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first aid</w:t>
            </w: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kit</w:t>
            </w:r>
            <w:r w:rsidRPr="7A7B2C29" w:rsidR="01B74831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, supplied by the school,</w:t>
            </w: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is to </w:t>
            </w: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accompany</w:t>
            </w: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all groups travelling on the excursion that are stocked with the </w:t>
            </w: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appropriate </w:t>
            </w: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first</w:t>
            </w: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aid</w:t>
            </w: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equipment and any medications </w:t>
            </w: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required</w:t>
            </w: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(e.g. EpiPens etc.)</w:t>
            </w:r>
          </w:p>
          <w:p w:rsidR="004B3FB6" w:rsidP="004B3FB6" w:rsidRDefault="004B3FB6" w14:paraId="78C98E84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Pr="002414D4" w:rsidR="004B3FB6" w:rsidP="004B3FB6" w:rsidRDefault="004B3FB6" w14:paraId="676D5A2F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5EE0C8DA" w:rsidR="44B0C3C4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Biennale /</w:t>
            </w:r>
            <w:r w:rsidRPr="5EE0C8DA" w:rsidR="44B0C3C4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venue representatives will meet staff and student</w:t>
            </w:r>
            <w:r w:rsidRPr="5EE0C8DA" w:rsidR="44B0C3C4">
              <w:rPr>
                <w:rFonts w:ascii="Arial" w:hAnsi="Arial" w:cs="Arial"/>
                <w:color w:val="000000" w:themeColor="text1" w:themeTint="FF" w:themeShade="FF"/>
                <w:sz w:val="18"/>
                <w:szCs w:val="18"/>
              </w:rPr>
              <w:t>s</w:t>
            </w:r>
            <w:r w:rsidRPr="5EE0C8DA" w:rsidR="44B0C3C4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on arrival and </w:t>
            </w:r>
            <w:r w:rsidRPr="5EE0C8DA" w:rsidR="44B0C3C4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brief them on the </w:t>
            </w:r>
            <w:r w:rsidRPr="5EE0C8DA" w:rsidR="44B0C3C4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venue, permitted and restricted areas (black railing)</w:t>
            </w:r>
            <w:r w:rsidRPr="5EE0C8DA" w:rsidR="44B0C3C4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their activities</w:t>
            </w:r>
            <w:r w:rsidRPr="5EE0C8DA" w:rsidR="44B0C3C4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and rules </w:t>
            </w:r>
            <w:r w:rsidRPr="5EE0C8DA" w:rsidR="44B0C3C4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regarding</w:t>
            </w:r>
            <w:r w:rsidRPr="5EE0C8DA" w:rsidR="44B0C3C4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art exhibits</w:t>
            </w:r>
          </w:p>
          <w:p w:rsidR="004B3FB6" w:rsidP="004B3FB6" w:rsidRDefault="004B3FB6" w14:paraId="00DA8CD8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993" w:type="dxa"/>
            <w:tcMar/>
          </w:tcPr>
          <w:p w:rsidRPr="002414D4" w:rsidR="004B3FB6" w:rsidP="004B3FB6" w:rsidRDefault="004B3FB6" w14:paraId="69299D34" w14:textId="77777777">
            <w:pPr>
              <w:jc w:val="center"/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lastRenderedPageBreak/>
              <w:t>School Staff</w:t>
            </w:r>
          </w:p>
          <w:p w:rsidRPr="002414D4" w:rsidR="004B3FB6" w:rsidP="004B3FB6" w:rsidRDefault="004B3FB6" w14:paraId="7C80D5D0" w14:textId="77777777">
            <w:pPr>
              <w:jc w:val="center"/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Pr="002414D4" w:rsidR="004B3FB6" w:rsidP="004B3FB6" w:rsidRDefault="004B3FB6" w14:paraId="5B59EB8C" w14:textId="75978B6A">
            <w:pPr>
              <w:jc w:val="center"/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Biennale</w:t>
            </w:r>
          </w:p>
        </w:tc>
        <w:tc>
          <w:tcPr>
            <w:tcW w:w="928" w:type="dxa"/>
            <w:tcMar/>
          </w:tcPr>
          <w:p w:rsidRPr="002414D4" w:rsidR="004B3FB6" w:rsidP="004B3FB6" w:rsidRDefault="004B3FB6" w14:paraId="23AE32BA" w14:textId="51CC4F47">
            <w:pPr>
              <w:jc w:val="center"/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Yes</w:t>
            </w:r>
          </w:p>
        </w:tc>
      </w:tr>
      <w:tr w:rsidRPr="002414D4" w:rsidR="004B3FB6" w:rsidTr="7A7B2C29" w14:paraId="36BED7EA" w14:textId="77777777">
        <w:trPr>
          <w:trHeight w:val="391"/>
          <w:jc w:val="center"/>
        </w:trPr>
        <w:tc>
          <w:tcPr>
            <w:tcW w:w="421" w:type="dxa"/>
            <w:tcMar/>
          </w:tcPr>
          <w:p w:rsidRPr="002414D4" w:rsidR="004B3FB6" w:rsidP="004B3FB6" w:rsidRDefault="007A25FD" w14:paraId="623DA16E" w14:textId="4651883B">
            <w:pPr>
              <w:jc w:val="center"/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lastRenderedPageBreak/>
              <w:t>6</w:t>
            </w:r>
          </w:p>
        </w:tc>
        <w:tc>
          <w:tcPr>
            <w:tcW w:w="1417" w:type="dxa"/>
            <w:tcMar/>
          </w:tcPr>
          <w:p w:rsidR="004B3FB6" w:rsidP="7A7B2C29" w:rsidRDefault="004B3FB6" w14:paraId="28DC741B" w14:textId="563AF4CE">
            <w:pPr>
              <w:rPr>
                <w:rFonts w:ascii="Arial" w:hAnsi="Arial" w:eastAsia="Calibri" w:cs="Arial"/>
                <w:b w:val="1"/>
                <w:bCs w:val="1"/>
                <w:color w:val="000000" w:themeColor="text1"/>
                <w:sz w:val="18"/>
                <w:szCs w:val="18"/>
              </w:rPr>
            </w:pPr>
            <w:r w:rsidRPr="7A7B2C29" w:rsidR="004B3FB6">
              <w:rPr>
                <w:rFonts w:ascii="Arial" w:hAnsi="Arial" w:eastAsia="Calibri" w:cs="Arial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Venue construction and layout – Accident at venue - slips, trips, falls hazards on site</w:t>
            </w:r>
          </w:p>
          <w:p w:rsidRPr="002414D4" w:rsidR="004B3FB6" w:rsidP="004B3FB6" w:rsidRDefault="004B3FB6" w14:paraId="7166EB39" w14:textId="0965FE61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559" w:type="dxa"/>
            <w:tcMar/>
          </w:tcPr>
          <w:p w:rsidR="004B3FB6" w:rsidP="004B3FB6" w:rsidRDefault="004B3FB6" w14:paraId="145AE9FD" w14:textId="7E571C5C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Serious injury</w:t>
            </w: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 xml:space="preserve"> </w:t>
            </w: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/</w:t>
            </w: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 xml:space="preserve"> </w:t>
            </w: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trauma</w:t>
            </w:r>
          </w:p>
          <w:p w:rsidRPr="002414D4" w:rsidR="004B3FB6" w:rsidP="004B3FB6" w:rsidRDefault="004B3FB6" w14:paraId="0BE06B56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Pr="002414D4" w:rsidR="004B3FB6" w:rsidP="004B3FB6" w:rsidRDefault="004B3FB6" w14:paraId="7004A3B4" w14:textId="3B8277E4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Loss of life</w:t>
            </w:r>
          </w:p>
          <w:p w:rsidR="004B3FB6" w:rsidP="004B3FB6" w:rsidRDefault="004B3FB6" w14:paraId="71FE5E12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="004B3FB6" w:rsidP="004B3FB6" w:rsidRDefault="004B3FB6" w14:paraId="2C43DE31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="004B3FB6" w:rsidP="004B3FB6" w:rsidRDefault="004B3FB6" w14:paraId="6B082D41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Pr="002414D4" w:rsidR="004B3FB6" w:rsidP="004B3FB6" w:rsidRDefault="004B3FB6" w14:paraId="741B1C50" w14:textId="1A753E1A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552" w:type="dxa"/>
            <w:tcMar/>
          </w:tcPr>
          <w:p w:rsidR="004B3FB6" w:rsidP="004B3FB6" w:rsidRDefault="004B3FB6" w14:paraId="1B749BCA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 xml:space="preserve">Enforce </w:t>
            </w: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 xml:space="preserve">to students </w:t>
            </w: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no running to lessen the risk of slipping over</w:t>
            </w:r>
          </w:p>
          <w:p w:rsidR="004B3FB6" w:rsidP="004B3FB6" w:rsidRDefault="004B3FB6" w14:paraId="07F64A59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Pr="002414D4" w:rsidR="004B3FB6" w:rsidP="004B3FB6" w:rsidRDefault="004B3FB6" w14:paraId="097ADDD8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Students to walk in pathways and walkways</w:t>
            </w:r>
          </w:p>
          <w:p w:rsidR="004B3FB6" w:rsidP="004B3FB6" w:rsidRDefault="004B3FB6" w14:paraId="274BA138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="004B3FB6" w:rsidP="004B3FB6" w:rsidRDefault="004B3FB6" w14:paraId="4F1A2704" w14:textId="04AACB73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Staff members have contact details for immediate assistance</w:t>
            </w:r>
          </w:p>
          <w:p w:rsidRPr="002414D4" w:rsidR="004B3FB6" w:rsidP="004B3FB6" w:rsidRDefault="004B3FB6" w14:paraId="46D5FDA6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="00E73028" w:rsidP="00E73028" w:rsidRDefault="00E73028" w14:paraId="6D118689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 xml:space="preserve">Staff </w:t>
            </w: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to carry</w:t>
            </w: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 xml:space="preserve"> mobile phones</w:t>
            </w: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 xml:space="preserve"> at all times </w:t>
            </w:r>
          </w:p>
          <w:p w:rsidR="004B3FB6" w:rsidP="004B3FB6" w:rsidRDefault="004B3FB6" w14:paraId="6A90212F" w14:textId="3801E1E2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="004B3FB6" w:rsidP="004B3FB6" w:rsidRDefault="004B3FB6" w14:paraId="73549E6A" w14:textId="5BA52BDA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 xml:space="preserve">In the event of an emergency </w:t>
            </w: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event staff will be notified immediately</w:t>
            </w:r>
          </w:p>
          <w:p w:rsidR="00210F2A" w:rsidP="004B3FB6" w:rsidRDefault="00210F2A" w14:paraId="5D38C101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Pr="00210F2A" w:rsidR="00210F2A" w:rsidP="00210F2A" w:rsidRDefault="00210F2A" w14:paraId="790E43E8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00AA50EF">
              <w:rPr>
                <w:rFonts w:ascii="Arial" w:hAnsi="Arial" w:cs="Arial"/>
                <w:sz w:val="18"/>
                <w:szCs w:val="18"/>
              </w:rPr>
              <w:t>Remind students prior to each activity the potential hazards </w:t>
            </w:r>
            <w:r w:rsidRPr="00AA50EF">
              <w:rPr>
                <w:rFonts w:ascii="Arial" w:hAnsi="Arial" w:cs="Arial"/>
                <w:sz w:val="18"/>
                <w:szCs w:val="18"/>
              </w:rPr>
              <w:br/>
            </w:r>
          </w:p>
          <w:p w:rsidR="00210F2A" w:rsidP="00210F2A" w:rsidRDefault="00210F2A" w14:paraId="3350157E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00AA50EF">
              <w:rPr>
                <w:rFonts w:ascii="Arial" w:hAnsi="Arial" w:cs="Arial"/>
                <w:sz w:val="18"/>
                <w:szCs w:val="18"/>
              </w:rPr>
              <w:t>Schools to maintain and provide emergency and parent contacts as required</w:t>
            </w:r>
            <w:r w:rsidRPr="007A7470">
              <w:rPr>
                <w:rFonts w:ascii="Arial" w:hAnsi="Arial" w:cs="Arial"/>
                <w:sz w:val="20"/>
                <w:szCs w:val="20"/>
              </w:rPr>
              <w:t> </w:t>
            </w:r>
          </w:p>
          <w:p w:rsidRPr="002414D4" w:rsidR="004B3FB6" w:rsidP="004B3FB6" w:rsidRDefault="004B3FB6" w14:paraId="70885915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Pr="002414D4" w:rsidR="004B3FB6" w:rsidP="7A7B2C29" w:rsidRDefault="004B3FB6" w14:paraId="3EA1CDDA" w14:textId="36239AFF">
            <w:pPr>
              <w:pStyle w:val="Normal"/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An</w:t>
            </w: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‘excursion’ </w:t>
            </w: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first aid</w:t>
            </w: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kit</w:t>
            </w:r>
            <w:r w:rsidRPr="7A7B2C29" w:rsidR="2F853EE8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, supplied by the school,</w:t>
            </w: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is to </w:t>
            </w: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accompany</w:t>
            </w: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all groups travelling on the excursion </w:t>
            </w: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that are stocked with the </w:t>
            </w: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appropriate </w:t>
            </w: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first</w:t>
            </w: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aid</w:t>
            </w: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equipment and any medications </w:t>
            </w: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required</w:t>
            </w: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(e.g. EpiPens etc.)</w:t>
            </w:r>
          </w:p>
          <w:p w:rsidR="7A7B2C29" w:rsidP="7A7B2C29" w:rsidRDefault="7A7B2C29" w14:paraId="5E2E7B8D" w14:textId="5FFF22A2">
            <w:pPr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</w:pPr>
          </w:p>
          <w:p w:rsidR="004B3FB6" w:rsidP="004B3FB6" w:rsidRDefault="004B3FB6" w14:paraId="29C1F902" w14:textId="4C69D2AD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Follow directions of venue</w:t>
            </w: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 xml:space="preserve"> </w:t>
            </w: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/</w:t>
            </w: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 xml:space="preserve"> </w:t>
            </w: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emergency services</w:t>
            </w:r>
          </w:p>
          <w:p w:rsidRPr="002414D4" w:rsidR="004B3FB6" w:rsidP="004B3FB6" w:rsidRDefault="004B3FB6" w14:paraId="1C13D61C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Pr="002414D4" w:rsidR="004B3FB6" w:rsidP="004B3FB6" w:rsidRDefault="004B3FB6" w14:paraId="4BC1AE8C" w14:textId="07B55825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Reinforce the need to remain with the group and not wander off alone</w:t>
            </w:r>
          </w:p>
          <w:p w:rsidRPr="002414D4" w:rsidR="004B3FB6" w:rsidP="004B3FB6" w:rsidRDefault="004B3FB6" w14:paraId="60520D52" w14:textId="20BBF97F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 xml:space="preserve">Immediate </w:t>
            </w: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first aid will be conducted</w:t>
            </w: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 xml:space="preserve"> should an incident occur</w:t>
            </w:r>
          </w:p>
          <w:p w:rsidR="004B3FB6" w:rsidP="004B3FB6" w:rsidRDefault="004B3FB6" w14:paraId="1F1195E1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Pr="002414D4" w:rsidR="004B3FB6" w:rsidP="004B3FB6" w:rsidRDefault="004B3FB6" w14:paraId="46D5E22C" w14:textId="0275AD86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Students should be split into small groups for supervision purposes</w:t>
            </w:r>
          </w:p>
          <w:p w:rsidR="004B3FB6" w:rsidP="004B3FB6" w:rsidRDefault="004B3FB6" w14:paraId="6BBC7377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Pr="002414D4" w:rsidR="004B3FB6" w:rsidP="004B3FB6" w:rsidRDefault="004B3FB6" w14:paraId="791B4031" w14:textId="14983F99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Routinely</w:t>
            </w: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 xml:space="preserve"> checking </w:t>
            </w: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 xml:space="preserve">student </w:t>
            </w: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number</w:t>
            </w: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s</w:t>
            </w: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 xml:space="preserve"> in group</w:t>
            </w:r>
          </w:p>
          <w:p w:rsidR="004B3FB6" w:rsidP="004B3FB6" w:rsidRDefault="004B3FB6" w14:paraId="6D0F7829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  <w:highlight w:val="green"/>
              </w:rPr>
            </w:pPr>
          </w:p>
          <w:p w:rsidR="1DA2A425" w:rsidP="7A7B2C29" w:rsidRDefault="1DA2A425" w14:paraId="221508DC" w14:textId="6EF8862D">
            <w:pPr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</w:pPr>
            <w:r w:rsidRPr="7A7B2C29" w:rsidR="1DA2A425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The Info Hub will act as a central point for information sharing. The Chief Warden, alongside their role as site security, will oversee emergency management.</w:t>
            </w:r>
          </w:p>
          <w:p w:rsidR="7A7B2C29" w:rsidP="7A7B2C29" w:rsidRDefault="7A7B2C29" w14:paraId="0E797EF5">
            <w:pPr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</w:pPr>
          </w:p>
          <w:p w:rsidR="1DA2A425" w:rsidP="7A7B2C29" w:rsidRDefault="1DA2A425" w14:paraId="61005D33" w14:textId="03ED7F55">
            <w:pPr>
              <w:pStyle w:val="Normal"/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  <w:highlight w:val="green"/>
              </w:rPr>
            </w:pPr>
            <w:r w:rsidRPr="7A7B2C29" w:rsidR="1DA2A425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Incident response plans have been established to accommodate a range of incidents during the event.</w:t>
            </w:r>
          </w:p>
          <w:p w:rsidR="004B3FB6" w:rsidP="004B3FB6" w:rsidRDefault="004B3FB6" w14:paraId="593ADEFE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  <w:highlight w:val="green"/>
              </w:rPr>
            </w:pPr>
          </w:p>
          <w:p w:rsidR="004B3FB6" w:rsidP="004B3FB6" w:rsidRDefault="004B3FB6" w14:paraId="7582C307" w14:textId="0EF50BE2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All security off</w:t>
            </w: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icers are first aid qualified</w:t>
            </w:r>
            <w:r w:rsidRPr="7A7B2C29" w:rsidR="004B3FB6">
              <w:rPr>
                <w:rFonts w:ascii="Arial" w:hAnsi="Arial" w:cs="Arial"/>
                <w:color w:val="000000" w:themeColor="text1" w:themeTint="FF" w:themeShade="FF"/>
                <w:sz w:val="18"/>
                <w:szCs w:val="18"/>
              </w:rPr>
              <w:t>,</w:t>
            </w: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and Ambulance </w:t>
            </w: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/ additional Emergency Services will be </w:t>
            </w: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requested </w:t>
            </w: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immediately</w:t>
            </w: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from the </w:t>
            </w:r>
            <w:r w:rsidRPr="7A7B2C29" w:rsidR="2FBFCE39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responding staff member</w:t>
            </w: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via 000</w:t>
            </w:r>
          </w:p>
          <w:p w:rsidRPr="002414D4" w:rsidR="004B3FB6" w:rsidP="004B3FB6" w:rsidRDefault="004B3FB6" w14:paraId="7B319253" w14:textId="4E89233E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FFC7CE"/>
            <w:tcMar/>
            <w:vAlign w:val="center"/>
          </w:tcPr>
          <w:p w:rsidRPr="002414D4" w:rsidR="004B3FB6" w:rsidP="004B3FB6" w:rsidRDefault="004B3FB6" w14:paraId="2111C782" w14:textId="61C9B72B">
            <w:pPr>
              <w:jc w:val="center"/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lastRenderedPageBreak/>
              <w:t>High – E5</w:t>
            </w:r>
          </w:p>
        </w:tc>
        <w:tc>
          <w:tcPr>
            <w:tcW w:w="2268" w:type="dxa"/>
            <w:tcMar/>
          </w:tcPr>
          <w:p w:rsidR="004B3FB6" w:rsidP="004B3FB6" w:rsidRDefault="004B3FB6" w14:paraId="421F9786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Emergency contact details of all student and staff to be taken on the excursion</w:t>
            </w:r>
          </w:p>
          <w:p w:rsidRPr="002414D4" w:rsidR="004B3FB6" w:rsidP="004B3FB6" w:rsidRDefault="004B3FB6" w14:paraId="37322059" w14:textId="77777777">
            <w:pPr>
              <w:ind w:left="-23"/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Pr="00C23FA1" w:rsidR="004B3FB6" w:rsidP="5EE0C8DA" w:rsidRDefault="004B3FB6" w14:paraId="77530F7A" w14:textId="77777777">
            <w:pPr>
              <w:pBdr>
                <w:top w:val="nil" w:color="FF000000" w:sz="0" w:space="0"/>
                <w:left w:val="nil" w:color="FF000000" w:sz="0" w:space="0"/>
                <w:bottom w:val="nil" w:color="FF000000" w:sz="0" w:space="0"/>
                <w:right w:val="nil" w:color="FF000000" w:sz="0" w:space="0"/>
                <w:between w:val="nil" w:color="FF000000" w:sz="0" w:space="0"/>
              </w:pBd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5EE0C8DA" w:rsidR="44B0C3C4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Biennale /</w:t>
            </w:r>
            <w:r w:rsidRPr="5EE0C8DA" w:rsidR="44B0C3C4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venue representatives will meet staff and student</w:t>
            </w:r>
            <w:r w:rsidRPr="5EE0C8DA" w:rsidR="44B0C3C4">
              <w:rPr>
                <w:rFonts w:ascii="Arial" w:hAnsi="Arial" w:cs="Arial"/>
                <w:color w:val="000000" w:themeColor="text1" w:themeTint="FF" w:themeShade="FF"/>
                <w:sz w:val="18"/>
                <w:szCs w:val="18"/>
              </w:rPr>
              <w:t>s</w:t>
            </w:r>
            <w:r w:rsidRPr="5EE0C8DA" w:rsidR="44B0C3C4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on arrival and </w:t>
            </w:r>
            <w:r w:rsidRPr="5EE0C8DA" w:rsidR="44B0C3C4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brief them on the venue, permitted and restricted areas (black railing)</w:t>
            </w:r>
            <w:r w:rsidRPr="5EE0C8DA" w:rsidR="44B0C3C4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their activities</w:t>
            </w:r>
            <w:r w:rsidRPr="5EE0C8DA" w:rsidR="44B0C3C4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and rules </w:t>
            </w:r>
            <w:r w:rsidRPr="5EE0C8DA" w:rsidR="44B0C3C4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regarding</w:t>
            </w:r>
            <w:r w:rsidRPr="5EE0C8DA" w:rsidR="44B0C3C4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art exhibits.</w:t>
            </w:r>
          </w:p>
          <w:p w:rsidRPr="002414D4" w:rsidR="004B3FB6" w:rsidP="004B3FB6" w:rsidRDefault="004B3FB6" w14:paraId="5104CC97" w14:textId="3B77A072">
            <w:pPr>
              <w:ind w:left="-23"/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FFC7CE"/>
            <w:tcMar/>
            <w:vAlign w:val="center"/>
          </w:tcPr>
          <w:p w:rsidRPr="002414D4" w:rsidR="004B3FB6" w:rsidP="004B3FB6" w:rsidRDefault="004B3FB6" w14:paraId="388EE84C" w14:textId="04436D0C">
            <w:pPr>
              <w:jc w:val="center"/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High – E5</w:t>
            </w:r>
          </w:p>
        </w:tc>
        <w:tc>
          <w:tcPr>
            <w:tcW w:w="1984" w:type="dxa"/>
            <w:tcMar/>
          </w:tcPr>
          <w:p w:rsidR="004B3FB6" w:rsidP="004B3FB6" w:rsidRDefault="004B3FB6" w14:paraId="0746BF0F" w14:textId="5E0F3E49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 xml:space="preserve">School staff to provide timely reminders </w:t>
            </w: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of correct Code of Conduct</w:t>
            </w: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 xml:space="preserve"> &amp; safety onsite</w:t>
            </w:r>
          </w:p>
          <w:p w:rsidR="004B3FB6" w:rsidP="004B3FB6" w:rsidRDefault="004B3FB6" w14:paraId="0661B550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="004B3FB6" w:rsidP="7A7B2C29" w:rsidRDefault="004B3FB6" w14:paraId="15137152" w14:textId="498E8FF9">
            <w:pPr>
              <w:pStyle w:val="Normal"/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An</w:t>
            </w: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‘excursion’ </w:t>
            </w: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first aid</w:t>
            </w: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kit</w:t>
            </w:r>
            <w:r w:rsidRPr="7A7B2C29" w:rsidR="3ED2B1DD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, supplied by the school,</w:t>
            </w: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is to </w:t>
            </w: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accompany</w:t>
            </w: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all groups travelling on the excursion that are stocked with the </w:t>
            </w: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appropriate </w:t>
            </w: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first</w:t>
            </w: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aid</w:t>
            </w: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equipment and any medications </w:t>
            </w: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required</w:t>
            </w: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(e.g. EpiPens etc.)</w:t>
            </w:r>
          </w:p>
          <w:p w:rsidR="004B3FB6" w:rsidP="004B3FB6" w:rsidRDefault="004B3FB6" w14:paraId="3469E70C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Pr="002414D4" w:rsidR="004B3FB6" w:rsidP="004B3FB6" w:rsidRDefault="004B3FB6" w14:paraId="5DD187D5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5EE0C8DA" w:rsidR="44B0C3C4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Biennale /</w:t>
            </w:r>
            <w:r w:rsidRPr="5EE0C8DA" w:rsidR="44B0C3C4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venue representatives will meet staff and student</w:t>
            </w:r>
            <w:r w:rsidRPr="5EE0C8DA" w:rsidR="44B0C3C4">
              <w:rPr>
                <w:rFonts w:ascii="Arial" w:hAnsi="Arial" w:cs="Arial"/>
                <w:color w:val="000000" w:themeColor="text1" w:themeTint="FF" w:themeShade="FF"/>
                <w:sz w:val="18"/>
                <w:szCs w:val="18"/>
              </w:rPr>
              <w:t>s</w:t>
            </w:r>
            <w:r w:rsidRPr="5EE0C8DA" w:rsidR="44B0C3C4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on arrival and </w:t>
            </w:r>
            <w:r w:rsidRPr="5EE0C8DA" w:rsidR="44B0C3C4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brief them on the venue, permitted and restricted areas (black railing)</w:t>
            </w:r>
            <w:r w:rsidRPr="5EE0C8DA" w:rsidR="44B0C3C4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their activities</w:t>
            </w:r>
            <w:r w:rsidRPr="5EE0C8DA" w:rsidR="44B0C3C4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and rules </w:t>
            </w:r>
            <w:r w:rsidRPr="5EE0C8DA" w:rsidR="44B0C3C4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regarding</w:t>
            </w:r>
            <w:r w:rsidRPr="5EE0C8DA" w:rsidR="44B0C3C4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art exhibits</w:t>
            </w:r>
          </w:p>
          <w:p w:rsidRPr="002414D4" w:rsidR="004B3FB6" w:rsidP="004B3FB6" w:rsidRDefault="004B3FB6" w14:paraId="0E87722B" w14:textId="0D9656C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993" w:type="dxa"/>
            <w:tcMar/>
          </w:tcPr>
          <w:p w:rsidRPr="002414D4" w:rsidR="004B3FB6" w:rsidP="004B3FB6" w:rsidRDefault="004B3FB6" w14:paraId="7D3386C7" w14:textId="77777777">
            <w:pPr>
              <w:jc w:val="center"/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School Staff</w:t>
            </w:r>
          </w:p>
          <w:p w:rsidRPr="002414D4" w:rsidR="004B3FB6" w:rsidP="004B3FB6" w:rsidRDefault="004B3FB6" w14:paraId="3CC6721C" w14:textId="77777777">
            <w:pPr>
              <w:jc w:val="center"/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Pr="002414D4" w:rsidR="004B3FB6" w:rsidP="004B3FB6" w:rsidRDefault="004B3FB6" w14:paraId="6C28390A" w14:textId="7E1D447B">
            <w:pPr>
              <w:jc w:val="center"/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Biennale</w:t>
            </w:r>
          </w:p>
        </w:tc>
        <w:tc>
          <w:tcPr>
            <w:tcW w:w="928" w:type="dxa"/>
            <w:tcMar/>
          </w:tcPr>
          <w:p w:rsidRPr="002414D4" w:rsidR="004B3FB6" w:rsidP="004B3FB6" w:rsidRDefault="004B3FB6" w14:paraId="5E2118BC" w14:textId="77777777">
            <w:pPr>
              <w:jc w:val="center"/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Yes</w:t>
            </w:r>
          </w:p>
        </w:tc>
      </w:tr>
      <w:tr w:rsidRPr="002414D4" w:rsidR="004B3FB6" w:rsidTr="7A7B2C29" w14:paraId="3B2ECD03" w14:textId="77777777">
        <w:trPr>
          <w:trHeight w:val="391"/>
          <w:jc w:val="center"/>
        </w:trPr>
        <w:tc>
          <w:tcPr>
            <w:tcW w:w="421" w:type="dxa"/>
            <w:tcMar/>
          </w:tcPr>
          <w:p w:rsidRPr="002414D4" w:rsidR="004B3FB6" w:rsidP="004B3FB6" w:rsidRDefault="007A25FD" w14:paraId="322DE9EC" w14:textId="52C254B7">
            <w:pPr>
              <w:jc w:val="center"/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lastRenderedPageBreak/>
              <w:t>7</w:t>
            </w:r>
          </w:p>
        </w:tc>
        <w:tc>
          <w:tcPr>
            <w:tcW w:w="1417" w:type="dxa"/>
            <w:tcMar/>
          </w:tcPr>
          <w:p w:rsidRPr="002414D4" w:rsidR="004B3FB6" w:rsidP="7A7B2C29" w:rsidRDefault="004B3FB6" w14:paraId="2673CBA4" w14:textId="3DFDB238">
            <w:pPr>
              <w:rPr>
                <w:rFonts w:ascii="Arial" w:hAnsi="Arial" w:eastAsia="Calibri" w:cs="Arial"/>
                <w:b w:val="1"/>
                <w:bCs w:val="1"/>
                <w:color w:val="000000" w:themeColor="text1"/>
                <w:sz w:val="18"/>
                <w:szCs w:val="18"/>
              </w:rPr>
            </w:pPr>
            <w:r w:rsidRPr="7A7B2C29" w:rsidR="004B3FB6">
              <w:rPr>
                <w:rFonts w:ascii="Arial" w:hAnsi="Arial" w:eastAsia="Calibri" w:cs="Arial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A person interferes with a child whilst onsite</w:t>
            </w:r>
          </w:p>
        </w:tc>
        <w:tc>
          <w:tcPr>
            <w:tcW w:w="1559" w:type="dxa"/>
            <w:tcMar/>
          </w:tcPr>
          <w:p w:rsidR="004B3FB6" w:rsidP="004B3FB6" w:rsidRDefault="004B3FB6" w14:paraId="4892B00F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Stranger Danger</w:t>
            </w:r>
          </w:p>
          <w:p w:rsidR="004B3FB6" w:rsidP="004B3FB6" w:rsidRDefault="004B3FB6" w14:paraId="0B8C26F6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="004B3FB6" w:rsidP="004B3FB6" w:rsidRDefault="004B3FB6" w14:paraId="0E5BFBF2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 xml:space="preserve">Child harmed by </w:t>
            </w:r>
          </w:p>
          <w:p w:rsidR="004B3FB6" w:rsidP="004B3FB6" w:rsidRDefault="004B3FB6" w14:paraId="373E57A9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="004B3FB6" w:rsidP="004B3FB6" w:rsidRDefault="004B3FB6" w14:paraId="5A57C9E0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Physical abuse</w:t>
            </w:r>
          </w:p>
          <w:p w:rsidR="004B3FB6" w:rsidP="004B3FB6" w:rsidRDefault="004B3FB6" w14:paraId="1356C8F8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Pr="002414D4" w:rsidR="004B3FB6" w:rsidP="004B3FB6" w:rsidRDefault="004B3FB6" w14:paraId="4358224D" w14:textId="01F3B4F5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Abduction</w:t>
            </w:r>
          </w:p>
        </w:tc>
        <w:tc>
          <w:tcPr>
            <w:tcW w:w="2552" w:type="dxa"/>
            <w:tcMar/>
          </w:tcPr>
          <w:p w:rsidR="004B3FB6" w:rsidP="004B3FB6" w:rsidRDefault="004B3FB6" w14:paraId="43B253FE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Staff members have contact details for immediate assistance</w:t>
            </w:r>
          </w:p>
          <w:p w:rsidRPr="002414D4" w:rsidR="004B3FB6" w:rsidP="004B3FB6" w:rsidRDefault="004B3FB6" w14:paraId="2B4D0D84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="00E73028" w:rsidP="00E73028" w:rsidRDefault="00E73028" w14:paraId="3C7C6FF2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 xml:space="preserve">Staff </w:t>
            </w: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to carry</w:t>
            </w: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 xml:space="preserve"> mobile phones</w:t>
            </w: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 xml:space="preserve"> at all times </w:t>
            </w:r>
          </w:p>
          <w:p w:rsidR="004B3FB6" w:rsidP="004B3FB6" w:rsidRDefault="004B3FB6" w14:paraId="6871F98F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="004B3FB6" w:rsidP="004B3FB6" w:rsidRDefault="004B3FB6" w14:paraId="56120BAA" w14:textId="777FC4CD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 xml:space="preserve">In the event of an emergency </w:t>
            </w: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event staff will be notified immediately</w:t>
            </w:r>
          </w:p>
          <w:p w:rsidR="004B3FB6" w:rsidP="004B3FB6" w:rsidRDefault="004B3FB6" w14:paraId="501A1B8D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="004B3FB6" w:rsidP="004B3FB6" w:rsidRDefault="004B3FB6" w14:paraId="149FC951" w14:textId="2CA79246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Follow directions of venue</w:t>
            </w: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 xml:space="preserve"> </w:t>
            </w: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/</w:t>
            </w: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 xml:space="preserve"> </w:t>
            </w: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emergency services</w:t>
            </w:r>
          </w:p>
          <w:p w:rsidRPr="002414D4" w:rsidR="004B3FB6" w:rsidP="004B3FB6" w:rsidRDefault="004B3FB6" w14:paraId="50FADAC7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="004B3FB6" w:rsidP="004B3FB6" w:rsidRDefault="004B3FB6" w14:paraId="1E4118A1" w14:textId="1D80608A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007670CE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Reinforce school safeguarding and child protection</w:t>
            </w: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 xml:space="preserve"> policy and </w:t>
            </w:r>
            <w:r w:rsidRPr="007670CE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guid</w:t>
            </w: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elines</w:t>
            </w:r>
          </w:p>
          <w:p w:rsidR="004B3FB6" w:rsidP="004B3FB6" w:rsidRDefault="004B3FB6" w14:paraId="3D5D8BE3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Pr="002414D4" w:rsidR="004B3FB6" w:rsidP="004B3FB6" w:rsidRDefault="004B3FB6" w14:paraId="6F1B4243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Reinforce the need to remain with the group and not wander off alone</w:t>
            </w:r>
          </w:p>
          <w:p w:rsidR="004B3FB6" w:rsidP="004B3FB6" w:rsidRDefault="004B3FB6" w14:paraId="03C9EF7E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Pr="002414D4" w:rsidR="004B3FB6" w:rsidP="004B3FB6" w:rsidRDefault="004B3FB6" w14:paraId="74372E3B" w14:textId="52E3DC72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Students should be split into small groups for supervision purposes</w:t>
            </w:r>
          </w:p>
          <w:p w:rsidR="004B3FB6" w:rsidP="004B3FB6" w:rsidRDefault="004B3FB6" w14:paraId="5D0A6E52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Pr="002414D4" w:rsidR="004B3FB6" w:rsidP="004B3FB6" w:rsidRDefault="004B3FB6" w14:paraId="0DC14F80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Always go to toilet in pairs</w:t>
            </w:r>
          </w:p>
          <w:p w:rsidR="004B3FB6" w:rsidP="004B3FB6" w:rsidRDefault="004B3FB6" w14:paraId="4C13A4A3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Pr="002414D4" w:rsidR="004B3FB6" w:rsidP="004B3FB6" w:rsidRDefault="004B3FB6" w14:paraId="22997881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Routinely</w:t>
            </w: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 xml:space="preserve"> checking </w:t>
            </w: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 xml:space="preserve">student </w:t>
            </w: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number</w:t>
            </w: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s</w:t>
            </w: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 xml:space="preserve"> in group</w:t>
            </w:r>
          </w:p>
          <w:p w:rsidR="004B3FB6" w:rsidP="004B3FB6" w:rsidRDefault="004B3FB6" w14:paraId="16338A50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  <w:highlight w:val="green"/>
              </w:rPr>
            </w:pPr>
          </w:p>
          <w:p w:rsidR="004B3FB6" w:rsidP="7A7B2C29" w:rsidRDefault="004B3FB6" w14:paraId="762FB032" w14:textId="6EF8862D">
            <w:pPr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</w:pPr>
            <w:r w:rsidRPr="7A7B2C29" w:rsidR="7B7B425F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The Info Hub will act as a central point for information sharing. The Chief Warden, alongside their role as site security, will oversee emergency management.</w:t>
            </w:r>
          </w:p>
          <w:p w:rsidR="004B3FB6" w:rsidP="7A7B2C29" w:rsidRDefault="004B3FB6" w14:textId="77777777" w14:paraId="0EE9E425">
            <w:pPr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</w:pPr>
          </w:p>
          <w:p w:rsidR="004B3FB6" w:rsidP="7A7B2C29" w:rsidRDefault="004B3FB6" w14:paraId="44A7A595" w14:textId="0CF950A9">
            <w:pPr>
              <w:pStyle w:val="Normal"/>
              <w:rPr>
                <w:rFonts w:ascii="Arial" w:hAnsi="Arial" w:eastAsia="Calibri" w:cs="Arial"/>
                <w:color w:val="000000" w:themeColor="text1"/>
                <w:sz w:val="18"/>
                <w:szCs w:val="18"/>
                <w:highlight w:val="green"/>
              </w:rPr>
            </w:pPr>
            <w:r w:rsidRPr="7A7B2C29" w:rsidR="7B7B425F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Incident response plans have been established to accommodate a range of incidents during the event.</w:t>
            </w:r>
          </w:p>
          <w:p w:rsidR="004B3FB6" w:rsidP="004B3FB6" w:rsidRDefault="004B3FB6" w14:paraId="772FE0BA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  <w:highlight w:val="green"/>
              </w:rPr>
            </w:pPr>
          </w:p>
          <w:p w:rsidR="004B3FB6" w:rsidP="004B3FB6" w:rsidRDefault="004B3FB6" w14:paraId="02CD44DF" w14:textId="72B109BD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All security officers are first aid qualified</w:t>
            </w:r>
            <w:r w:rsidRPr="7A7B2C29" w:rsidR="004B3FB6">
              <w:rPr>
                <w:rFonts w:ascii="Arial" w:hAnsi="Arial" w:cs="Arial"/>
                <w:color w:val="000000" w:themeColor="text1" w:themeTint="FF" w:themeShade="FF"/>
                <w:sz w:val="18"/>
                <w:szCs w:val="18"/>
              </w:rPr>
              <w:t>,</w:t>
            </w: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and Ambulance / additional Emergency Services will be </w:t>
            </w: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requested </w:t>
            </w: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immediately</w:t>
            </w: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from the </w:t>
            </w:r>
            <w:r w:rsidRPr="7A7B2C29" w:rsidR="613A9950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responding staff member </w:t>
            </w: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via 000</w:t>
            </w:r>
          </w:p>
          <w:p w:rsidRPr="002414D4" w:rsidR="004B3FB6" w:rsidP="004B3FB6" w:rsidRDefault="004B3FB6" w14:paraId="2728C801" w14:textId="39529BD5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FFC7CE"/>
            <w:tcMar/>
            <w:vAlign w:val="center"/>
          </w:tcPr>
          <w:p w:rsidRPr="002414D4" w:rsidR="004B3FB6" w:rsidP="004B3FB6" w:rsidRDefault="004B3FB6" w14:paraId="628D94A5" w14:textId="5223127E">
            <w:pPr>
              <w:jc w:val="center"/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lastRenderedPageBreak/>
              <w:t>High – D5</w:t>
            </w:r>
          </w:p>
        </w:tc>
        <w:tc>
          <w:tcPr>
            <w:tcW w:w="2268" w:type="dxa"/>
            <w:tcMar/>
          </w:tcPr>
          <w:p w:rsidRPr="00C23FA1" w:rsidR="004B3FB6" w:rsidP="5EE0C8DA" w:rsidRDefault="004B3FB6" w14:paraId="789D69FE" w14:textId="77777777">
            <w:pPr>
              <w:pBdr>
                <w:top w:val="nil" w:color="FF000000" w:sz="0" w:space="0"/>
                <w:left w:val="nil" w:color="FF000000" w:sz="0" w:space="0"/>
                <w:bottom w:val="nil" w:color="FF000000" w:sz="0" w:space="0"/>
                <w:right w:val="nil" w:color="FF000000" w:sz="0" w:space="0"/>
                <w:between w:val="nil" w:color="FF000000" w:sz="0" w:space="0"/>
              </w:pBd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5EE0C8DA" w:rsidR="44B0C3C4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Biennale /</w:t>
            </w:r>
            <w:r w:rsidRPr="5EE0C8DA" w:rsidR="44B0C3C4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venue representatives will meet staff and student</w:t>
            </w:r>
            <w:r w:rsidRPr="5EE0C8DA" w:rsidR="44B0C3C4">
              <w:rPr>
                <w:rFonts w:ascii="Arial" w:hAnsi="Arial" w:cs="Arial"/>
                <w:color w:val="000000" w:themeColor="text1" w:themeTint="FF" w:themeShade="FF"/>
                <w:sz w:val="18"/>
                <w:szCs w:val="18"/>
              </w:rPr>
              <w:t>s</w:t>
            </w:r>
            <w:r w:rsidRPr="5EE0C8DA" w:rsidR="44B0C3C4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on arrival and </w:t>
            </w:r>
            <w:r w:rsidRPr="5EE0C8DA" w:rsidR="44B0C3C4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brief them on the venue, permitted and restricted areas (black railing)</w:t>
            </w:r>
            <w:r w:rsidRPr="5EE0C8DA" w:rsidR="44B0C3C4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their activities</w:t>
            </w:r>
            <w:r w:rsidRPr="5EE0C8DA" w:rsidR="44B0C3C4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and rules </w:t>
            </w:r>
            <w:r w:rsidRPr="5EE0C8DA" w:rsidR="44B0C3C4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regarding</w:t>
            </w:r>
            <w:r w:rsidRPr="5EE0C8DA" w:rsidR="44B0C3C4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art exhibits.</w:t>
            </w:r>
          </w:p>
          <w:p w:rsidRPr="002414D4" w:rsidR="004B3FB6" w:rsidP="004B3FB6" w:rsidRDefault="004B3FB6" w14:paraId="6C8C6650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FFC7CE"/>
            <w:tcMar/>
            <w:vAlign w:val="center"/>
          </w:tcPr>
          <w:p w:rsidRPr="002414D4" w:rsidR="004B3FB6" w:rsidP="004B3FB6" w:rsidRDefault="004B3FB6" w14:paraId="613E0C3D" w14:textId="5458A720">
            <w:pPr>
              <w:jc w:val="center"/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High – D5</w:t>
            </w:r>
          </w:p>
        </w:tc>
        <w:tc>
          <w:tcPr>
            <w:tcW w:w="1984" w:type="dxa"/>
            <w:tcMar/>
          </w:tcPr>
          <w:p w:rsidRPr="002414D4" w:rsidR="004B3FB6" w:rsidP="004B3FB6" w:rsidRDefault="004B3FB6" w14:paraId="1074434A" w14:textId="56EBD16E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 xml:space="preserve">School staff to provide timely reminders </w:t>
            </w: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of correct Code of Conduct</w:t>
            </w: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 xml:space="preserve"> &amp; safety onsite</w:t>
            </w:r>
          </w:p>
          <w:p w:rsidR="004B3FB6" w:rsidP="004B3FB6" w:rsidRDefault="004B3FB6" w14:paraId="0F769C21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Pr="002414D4" w:rsidR="004B3FB6" w:rsidP="004B3FB6" w:rsidRDefault="004B3FB6" w14:paraId="5450676B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5EE0C8DA" w:rsidR="44B0C3C4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Biennale /</w:t>
            </w:r>
            <w:r w:rsidRPr="5EE0C8DA" w:rsidR="44B0C3C4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venue representatives will meet staff and student</w:t>
            </w:r>
            <w:r w:rsidRPr="5EE0C8DA" w:rsidR="44B0C3C4">
              <w:rPr>
                <w:rFonts w:ascii="Arial" w:hAnsi="Arial" w:cs="Arial"/>
                <w:color w:val="000000" w:themeColor="text1" w:themeTint="FF" w:themeShade="FF"/>
                <w:sz w:val="18"/>
                <w:szCs w:val="18"/>
              </w:rPr>
              <w:t>s</w:t>
            </w:r>
            <w:r w:rsidRPr="5EE0C8DA" w:rsidR="44B0C3C4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on arrival and </w:t>
            </w:r>
            <w:r w:rsidRPr="5EE0C8DA" w:rsidR="44B0C3C4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brief them on the venue, permitted and restricted areas (black railing)</w:t>
            </w:r>
            <w:r w:rsidRPr="5EE0C8DA" w:rsidR="44B0C3C4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their activities</w:t>
            </w:r>
            <w:r w:rsidRPr="5EE0C8DA" w:rsidR="44B0C3C4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and rules </w:t>
            </w:r>
            <w:r w:rsidRPr="5EE0C8DA" w:rsidR="44B0C3C4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regarding</w:t>
            </w:r>
            <w:r w:rsidRPr="5EE0C8DA" w:rsidR="44B0C3C4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art exhibits</w:t>
            </w:r>
          </w:p>
          <w:p w:rsidRPr="002414D4" w:rsidR="004B3FB6" w:rsidP="004B3FB6" w:rsidRDefault="004B3FB6" w14:paraId="24685FB2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993" w:type="dxa"/>
            <w:tcMar/>
          </w:tcPr>
          <w:p w:rsidRPr="002414D4" w:rsidR="004B3FB6" w:rsidP="004B3FB6" w:rsidRDefault="004B3FB6" w14:paraId="18D6AC68" w14:textId="77777777">
            <w:pPr>
              <w:jc w:val="center"/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School Staff</w:t>
            </w:r>
          </w:p>
          <w:p w:rsidRPr="002414D4" w:rsidR="004B3FB6" w:rsidP="004B3FB6" w:rsidRDefault="004B3FB6" w14:paraId="7EA0BF7C" w14:textId="77777777">
            <w:pPr>
              <w:jc w:val="center"/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Pr="002414D4" w:rsidR="004B3FB6" w:rsidP="004B3FB6" w:rsidRDefault="004B3FB6" w14:paraId="532BF9D8" w14:textId="77DEF09A">
            <w:pPr>
              <w:jc w:val="center"/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Biennale</w:t>
            </w:r>
          </w:p>
        </w:tc>
        <w:tc>
          <w:tcPr>
            <w:tcW w:w="928" w:type="dxa"/>
            <w:tcMar/>
          </w:tcPr>
          <w:p w:rsidRPr="002414D4" w:rsidR="004B3FB6" w:rsidP="004B3FB6" w:rsidRDefault="004B3FB6" w14:paraId="591CA690" w14:textId="41C5475F">
            <w:pPr>
              <w:jc w:val="center"/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Yes</w:t>
            </w:r>
          </w:p>
        </w:tc>
      </w:tr>
      <w:tr w:rsidRPr="002414D4" w:rsidR="00A25B55" w:rsidTr="7A7B2C29" w14:paraId="55BCB3C6" w14:textId="77777777">
        <w:trPr>
          <w:trHeight w:val="391"/>
          <w:jc w:val="center"/>
        </w:trPr>
        <w:tc>
          <w:tcPr>
            <w:tcW w:w="421" w:type="dxa"/>
            <w:tcMar/>
          </w:tcPr>
          <w:p w:rsidR="00A25B55" w:rsidP="004B3FB6" w:rsidRDefault="00A25B55" w14:paraId="47871E51" w14:textId="43498CFE">
            <w:pPr>
              <w:jc w:val="center"/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00592EE2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lastRenderedPageBreak/>
              <w:t>8</w:t>
            </w:r>
          </w:p>
        </w:tc>
        <w:tc>
          <w:tcPr>
            <w:tcW w:w="1417" w:type="dxa"/>
            <w:tcMar/>
          </w:tcPr>
          <w:p w:rsidR="00A25B55" w:rsidP="7A7B2C29" w:rsidRDefault="00152F86" w14:paraId="25A2EA9C" w14:textId="37C0B74A">
            <w:pPr>
              <w:rPr>
                <w:rFonts w:ascii="Arial" w:hAnsi="Arial" w:eastAsia="Calibri" w:cs="Arial"/>
                <w:b w:val="1"/>
                <w:bCs w:val="1"/>
                <w:color w:val="000000" w:themeColor="text1"/>
                <w:sz w:val="18"/>
                <w:szCs w:val="18"/>
              </w:rPr>
            </w:pPr>
            <w:r w:rsidRPr="7A7B2C29" w:rsidR="00152F86">
              <w:rPr>
                <w:rFonts w:ascii="Arial" w:hAnsi="Arial" w:eastAsia="Calibri" w:cs="Arial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Lost Student</w:t>
            </w:r>
          </w:p>
        </w:tc>
        <w:tc>
          <w:tcPr>
            <w:tcW w:w="1559" w:type="dxa"/>
            <w:tcMar/>
          </w:tcPr>
          <w:p w:rsidRPr="00E941A7" w:rsidR="00E941A7" w:rsidP="004B3FB6" w:rsidRDefault="00E941A7" w14:paraId="4C869F86" w14:textId="1D3891E4">
            <w:pPr>
              <w:rPr>
                <w:rFonts w:ascii="Arial" w:hAnsi="Arial" w:cs="Arial"/>
                <w:sz w:val="18"/>
                <w:szCs w:val="18"/>
              </w:rPr>
            </w:pPr>
            <w:r w:rsidRPr="00E941A7">
              <w:rPr>
                <w:rFonts w:ascii="Arial" w:hAnsi="Arial" w:cs="Arial"/>
                <w:sz w:val="18"/>
                <w:szCs w:val="18"/>
              </w:rPr>
              <w:t>Involvement of emergency services </w:t>
            </w:r>
            <w:r w:rsidRPr="00E941A7">
              <w:rPr>
                <w:sz w:val="18"/>
                <w:szCs w:val="18"/>
              </w:rPr>
              <w:br/>
            </w:r>
            <w:r w:rsidRPr="00E941A7">
              <w:rPr>
                <w:sz w:val="18"/>
                <w:szCs w:val="18"/>
              </w:rPr>
              <w:br/>
            </w:r>
            <w:r w:rsidRPr="00E941A7">
              <w:rPr>
                <w:rFonts w:ascii="Arial" w:hAnsi="Arial" w:cs="Arial"/>
                <w:sz w:val="18"/>
                <w:szCs w:val="18"/>
              </w:rPr>
              <w:t>Stress and uncertainty for students, staff, teachers</w:t>
            </w:r>
            <w:r w:rsidR="0009386C">
              <w:rPr>
                <w:rFonts w:ascii="Arial" w:hAnsi="Arial" w:cs="Arial"/>
                <w:sz w:val="18"/>
                <w:szCs w:val="18"/>
              </w:rPr>
              <w:t xml:space="preserve"> and </w:t>
            </w:r>
            <w:r w:rsidRPr="00E941A7">
              <w:rPr>
                <w:rFonts w:ascii="Arial" w:hAnsi="Arial" w:cs="Arial"/>
                <w:sz w:val="18"/>
                <w:szCs w:val="18"/>
              </w:rPr>
              <w:t>parents </w:t>
            </w:r>
            <w:r w:rsidRPr="00E941A7">
              <w:rPr>
                <w:sz w:val="18"/>
                <w:szCs w:val="18"/>
              </w:rPr>
              <w:br/>
            </w:r>
          </w:p>
          <w:p w:rsidR="00A25B55" w:rsidP="004B3FB6" w:rsidRDefault="00E941A7" w14:paraId="76808A75" w14:textId="77777777">
            <w:pPr>
              <w:rPr>
                <w:rFonts w:ascii="Arial" w:hAnsi="Arial" w:cs="Arial"/>
                <w:sz w:val="20"/>
                <w:szCs w:val="20"/>
              </w:rPr>
            </w:pPr>
            <w:r w:rsidRPr="00E941A7">
              <w:rPr>
                <w:rFonts w:ascii="Arial" w:hAnsi="Arial" w:cs="Arial"/>
                <w:sz w:val="18"/>
                <w:szCs w:val="18"/>
              </w:rPr>
              <w:t>Ministerial inquiry</w:t>
            </w:r>
            <w:r w:rsidRPr="707ADF66">
              <w:rPr>
                <w:rFonts w:ascii="Arial" w:hAnsi="Arial" w:cs="Arial"/>
                <w:sz w:val="20"/>
                <w:szCs w:val="20"/>
              </w:rPr>
              <w:t> </w:t>
            </w:r>
          </w:p>
          <w:p w:rsidRPr="004329F5" w:rsidR="00E941A7" w:rsidP="004B3FB6" w:rsidRDefault="00E941A7" w14:paraId="760F2CB3" w14:textId="1A9B227C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552" w:type="dxa"/>
            <w:tcMar/>
          </w:tcPr>
          <w:p w:rsidRPr="0062351C" w:rsidR="0062351C" w:rsidP="0062351C" w:rsidRDefault="0062351C" w14:paraId="6ABDED75" w14:textId="65A86B9F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0062351C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 xml:space="preserve">Ensure all students are accounted for at all times  </w:t>
            </w:r>
          </w:p>
          <w:p w:rsidR="0062351C" w:rsidP="0062351C" w:rsidRDefault="0062351C" w14:paraId="67A2D122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="0062351C" w:rsidP="0062351C" w:rsidRDefault="0062351C" w14:paraId="0063CDE5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0062351C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Biennale to fully staff site with Front of House staff and Volunteers to adequately monitor student movement</w:t>
            </w:r>
          </w:p>
          <w:p w:rsidR="0062351C" w:rsidP="0062351C" w:rsidRDefault="0062351C" w14:paraId="63D8AE31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Pr="0062351C" w:rsidR="0062351C" w:rsidP="0062351C" w:rsidRDefault="0062351C" w14:paraId="571193BA" w14:textId="0FDE726E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0062351C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 xml:space="preserve">Students and teachers to be pre briefed re boundaries and inaccessible areas whilst on site </w:t>
            </w:r>
          </w:p>
          <w:p w:rsidR="0062351C" w:rsidP="0062351C" w:rsidRDefault="0062351C" w14:paraId="4413A427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Pr="0062351C" w:rsidR="0062351C" w:rsidP="0062351C" w:rsidRDefault="0062351C" w14:paraId="585D2F78" w14:textId="4D1A0483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0062351C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 xml:space="preserve">Teachers to immediately notify Biennale of missing students </w:t>
            </w:r>
          </w:p>
          <w:p w:rsidRPr="0062351C" w:rsidR="0062351C" w:rsidP="0062351C" w:rsidRDefault="0062351C" w14:paraId="09F2F3D3" w14:textId="51786C40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0062351C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lastRenderedPageBreak/>
              <w:t>Biennale staff to implement missing student policies over the on-site radio network to search for and identify missing children</w:t>
            </w:r>
          </w:p>
          <w:p w:rsidR="0062351C" w:rsidP="0062351C" w:rsidRDefault="0062351C" w14:paraId="0904F723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="00A25B55" w:rsidP="0062351C" w:rsidRDefault="0062351C" w14:paraId="2BD37D19" w14:textId="05673FCA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I</w:t>
            </w:r>
            <w:r w:rsidRPr="0062351C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f student is found bring them to the site office and alert Biennale staff to communicate with the relevant School</w:t>
            </w:r>
          </w:p>
          <w:p w:rsidR="0064007D" w:rsidP="0064007D" w:rsidRDefault="0064007D" w14:paraId="3F32BA8D" w14:textId="2F2196B8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FFEB9C"/>
            <w:tcMar/>
            <w:vAlign w:val="center"/>
          </w:tcPr>
          <w:p w:rsidR="00A25B55" w:rsidP="004B3FB6" w:rsidRDefault="00AB3BF1" w14:paraId="182B7FE1" w14:textId="5343D493">
            <w:pPr>
              <w:jc w:val="center"/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lastRenderedPageBreak/>
              <w:t>Medium – C2</w:t>
            </w:r>
          </w:p>
        </w:tc>
        <w:tc>
          <w:tcPr>
            <w:tcW w:w="2268" w:type="dxa"/>
            <w:tcMar/>
          </w:tcPr>
          <w:p w:rsidRPr="00380FCA" w:rsidR="00A25B55" w:rsidP="004B3FB6" w:rsidRDefault="00A25B55" w14:paraId="57D5873F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hAnsi="Arial" w:eastAsia="Calibri" w:cs="Arial"/>
                <w:color w:val="000000" w:themeColor="text1"/>
                <w:sz w:val="18"/>
                <w:szCs w:val="18"/>
                <w:highlight w:val="green"/>
              </w:rPr>
            </w:pPr>
          </w:p>
        </w:tc>
        <w:tc>
          <w:tcPr>
            <w:tcW w:w="1134" w:type="dxa"/>
            <w:shd w:val="clear" w:color="auto" w:fill="FFEB9C"/>
            <w:tcMar/>
            <w:vAlign w:val="center"/>
          </w:tcPr>
          <w:p w:rsidR="00A25B55" w:rsidP="004B3FB6" w:rsidRDefault="00592EE2" w14:paraId="35B251AE" w14:textId="44F6BD20">
            <w:pPr>
              <w:jc w:val="center"/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Medium – C2</w:t>
            </w:r>
          </w:p>
        </w:tc>
        <w:tc>
          <w:tcPr>
            <w:tcW w:w="1984" w:type="dxa"/>
            <w:tcMar/>
          </w:tcPr>
          <w:p w:rsidRPr="002414D4" w:rsidR="00FA7033" w:rsidP="00FA7033" w:rsidRDefault="00FA7033" w14:paraId="14FACF08" w14:textId="4943BA22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5EE0C8DA" w:rsidR="04C89DA0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Biennale /</w:t>
            </w:r>
            <w:r w:rsidRPr="5EE0C8DA" w:rsidR="04C89DA0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venue representatives will meet staff and student</w:t>
            </w:r>
            <w:r w:rsidRPr="5EE0C8DA" w:rsidR="04C89DA0">
              <w:rPr>
                <w:rFonts w:ascii="Arial" w:hAnsi="Arial" w:cs="Arial"/>
                <w:color w:val="000000" w:themeColor="text1" w:themeTint="FF" w:themeShade="FF"/>
                <w:sz w:val="18"/>
                <w:szCs w:val="18"/>
              </w:rPr>
              <w:t>s</w:t>
            </w:r>
            <w:r w:rsidRPr="5EE0C8DA" w:rsidR="04C89DA0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on arrival and </w:t>
            </w:r>
            <w:r w:rsidRPr="5EE0C8DA" w:rsidR="04C89DA0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brief them on the venue, permitted and restricted areas (</w:t>
            </w:r>
            <w:r w:rsidRPr="5EE0C8DA" w:rsidR="04C89DA0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black railing</w:t>
            </w:r>
            <w:r w:rsidRPr="5EE0C8DA" w:rsidR="04C89DA0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)</w:t>
            </w:r>
            <w:r w:rsidRPr="5EE0C8DA" w:rsidR="469CA238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,</w:t>
            </w:r>
            <w:r w:rsidRPr="5EE0C8DA" w:rsidR="04C89DA0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their</w:t>
            </w:r>
            <w:r w:rsidRPr="5EE0C8DA" w:rsidR="04C89DA0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</w:t>
            </w:r>
            <w:r w:rsidRPr="5EE0C8DA" w:rsidR="04C89DA0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activities</w:t>
            </w:r>
            <w:r w:rsidRPr="5EE0C8DA" w:rsidR="04C89DA0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and rules </w:t>
            </w:r>
            <w:r w:rsidRPr="5EE0C8DA" w:rsidR="04C89DA0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regarding</w:t>
            </w:r>
            <w:r w:rsidRPr="5EE0C8DA" w:rsidR="04C89DA0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art exhibits</w:t>
            </w:r>
            <w:r w:rsidRPr="5EE0C8DA" w:rsidR="469CA238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, and what to do if anyone become separated from their group</w:t>
            </w:r>
          </w:p>
          <w:p w:rsidR="00A25B55" w:rsidP="004B3FB6" w:rsidRDefault="00A25B55" w14:paraId="14F4593B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993" w:type="dxa"/>
            <w:tcMar/>
          </w:tcPr>
          <w:p w:rsidR="00A25B55" w:rsidP="004B3FB6" w:rsidRDefault="00A25B55" w14:paraId="7D0FD7D0" w14:textId="77777777">
            <w:pPr>
              <w:jc w:val="center"/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928" w:type="dxa"/>
            <w:tcMar/>
          </w:tcPr>
          <w:p w:rsidR="00A25B55" w:rsidP="004B3FB6" w:rsidRDefault="00A25B55" w14:paraId="63D74D48" w14:textId="77777777">
            <w:pPr>
              <w:jc w:val="center"/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</w:tc>
      </w:tr>
      <w:tr w:rsidRPr="002414D4" w:rsidR="004B3FB6" w:rsidTr="7A7B2C29" w14:paraId="7522DD6D" w14:textId="77777777">
        <w:trPr>
          <w:trHeight w:val="391"/>
          <w:jc w:val="center"/>
        </w:trPr>
        <w:tc>
          <w:tcPr>
            <w:tcW w:w="421" w:type="dxa"/>
            <w:tcMar/>
          </w:tcPr>
          <w:p w:rsidR="004B3FB6" w:rsidP="004B3FB6" w:rsidRDefault="00702FCE" w14:paraId="51147546" w14:textId="105D6396">
            <w:pPr>
              <w:jc w:val="center"/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9</w:t>
            </w:r>
          </w:p>
        </w:tc>
        <w:tc>
          <w:tcPr>
            <w:tcW w:w="1417" w:type="dxa"/>
            <w:tcMar/>
          </w:tcPr>
          <w:p w:rsidR="004B3FB6" w:rsidP="7A7B2C29" w:rsidRDefault="004B3FB6" w14:paraId="431E7489" w14:textId="77777777">
            <w:pPr>
              <w:rPr>
                <w:rFonts w:ascii="Arial" w:hAnsi="Arial" w:eastAsia="Calibri" w:cs="Arial"/>
                <w:b w:val="1"/>
                <w:bCs w:val="1"/>
                <w:color w:val="000000" w:themeColor="text1"/>
                <w:sz w:val="18"/>
                <w:szCs w:val="18"/>
              </w:rPr>
            </w:pPr>
            <w:r w:rsidRPr="7A7B2C29" w:rsidR="004B3FB6">
              <w:rPr>
                <w:rFonts w:ascii="Arial" w:hAnsi="Arial" w:eastAsia="Calibri" w:cs="Arial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 xml:space="preserve">Protest Activity </w:t>
            </w:r>
          </w:p>
          <w:p w:rsidR="004B3FB6" w:rsidP="7A7B2C29" w:rsidRDefault="004B3FB6" w14:paraId="26067A09" w14:textId="77777777">
            <w:pPr>
              <w:rPr>
                <w:rFonts w:ascii="Arial" w:hAnsi="Arial" w:eastAsia="Calibri" w:cs="Arial"/>
                <w:b w:val="1"/>
                <w:bCs w:val="1"/>
                <w:color w:val="000000" w:themeColor="text1"/>
                <w:sz w:val="18"/>
                <w:szCs w:val="18"/>
              </w:rPr>
            </w:pPr>
          </w:p>
          <w:p w:rsidR="004B3FB6" w:rsidP="7A7B2C29" w:rsidRDefault="004B3FB6" w14:paraId="1076ADB9" w14:textId="02698B02">
            <w:pPr>
              <w:rPr>
                <w:rFonts w:ascii="Arial" w:hAnsi="Arial" w:eastAsia="Calibri" w:cs="Arial"/>
                <w:b w:val="1"/>
                <w:bCs w:val="1"/>
                <w:color w:val="000000" w:themeColor="text1"/>
                <w:sz w:val="18"/>
                <w:szCs w:val="18"/>
              </w:rPr>
            </w:pPr>
            <w:r w:rsidRPr="7A7B2C29" w:rsidR="004B3FB6">
              <w:rPr>
                <w:rFonts w:ascii="Arial" w:hAnsi="Arial" w:eastAsia="Calibri" w:cs="Arial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Public confrontation</w:t>
            </w:r>
          </w:p>
          <w:p w:rsidR="004B3FB6" w:rsidP="7A7B2C29" w:rsidRDefault="004B3FB6" w14:paraId="19997BA9" w14:textId="77777777">
            <w:pPr>
              <w:rPr>
                <w:rFonts w:ascii="Arial" w:hAnsi="Arial" w:eastAsia="Calibri" w:cs="Arial"/>
                <w:b w:val="1"/>
                <w:bCs w:val="1"/>
                <w:color w:val="000000" w:themeColor="text1"/>
                <w:sz w:val="18"/>
                <w:szCs w:val="18"/>
              </w:rPr>
            </w:pPr>
          </w:p>
          <w:p w:rsidR="004B3FB6" w:rsidP="7A7B2C29" w:rsidRDefault="004B3FB6" w14:paraId="71160DD9" w14:textId="77777777">
            <w:pPr>
              <w:rPr>
                <w:rFonts w:ascii="Arial" w:hAnsi="Arial" w:eastAsia="Calibri" w:cs="Arial"/>
                <w:b w:val="1"/>
                <w:bCs w:val="1"/>
                <w:color w:val="000000" w:themeColor="text1"/>
                <w:sz w:val="18"/>
                <w:szCs w:val="18"/>
              </w:rPr>
            </w:pPr>
            <w:r w:rsidRPr="7A7B2C29" w:rsidR="004B3FB6">
              <w:rPr>
                <w:rFonts w:ascii="Arial" w:hAnsi="Arial" w:eastAsia="Calibri" w:cs="Arial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A</w:t>
            </w:r>
            <w:r w:rsidRPr="7A7B2C29" w:rsidR="004B3FB6">
              <w:rPr>
                <w:rFonts w:ascii="Arial" w:hAnsi="Arial" w:eastAsia="Calibri" w:cs="Arial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ctivist disruption</w:t>
            </w:r>
          </w:p>
          <w:p w:rsidR="004B3FB6" w:rsidP="7A7B2C29" w:rsidRDefault="004B3FB6" w14:paraId="18E3CD8F" w14:textId="0F6B31ED">
            <w:pPr>
              <w:rPr>
                <w:rFonts w:ascii="Arial" w:hAnsi="Arial" w:eastAsia="Calibri" w:cs="Arial"/>
                <w:b w:val="1"/>
                <w:bCs w:val="1"/>
                <w:color w:val="000000" w:themeColor="text1"/>
                <w:sz w:val="18"/>
                <w:szCs w:val="18"/>
              </w:rPr>
            </w:pPr>
          </w:p>
        </w:tc>
        <w:tc>
          <w:tcPr>
            <w:tcW w:w="1559" w:type="dxa"/>
            <w:tcMar/>
          </w:tcPr>
          <w:p w:rsidR="004B3FB6" w:rsidP="004B3FB6" w:rsidRDefault="004B3FB6" w14:paraId="7651933B" w14:textId="63E75215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004329F5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Students exposed to confrontation</w:t>
            </w: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 xml:space="preserve"> / protest activity and </w:t>
            </w:r>
            <w:r w:rsidRPr="004329F5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distress</w:t>
            </w:r>
          </w:p>
        </w:tc>
        <w:tc>
          <w:tcPr>
            <w:tcW w:w="2552" w:type="dxa"/>
            <w:tcMar/>
          </w:tcPr>
          <w:p w:rsidR="004B3FB6" w:rsidP="004B3FB6" w:rsidRDefault="004B3FB6" w14:paraId="35F4B223" w14:textId="77FF64B0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School staff to follow school policies and guidelines regarding student safety</w:t>
            </w:r>
          </w:p>
          <w:p w:rsidR="004B3FB6" w:rsidP="004B3FB6" w:rsidRDefault="004B3FB6" w14:paraId="31ABD2CF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="004B3FB6" w:rsidP="004B3FB6" w:rsidRDefault="0023230A" w14:paraId="721F3B25" w14:textId="580455E1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0023230A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Students will be relocated to a safe internal area under the direction of event staff and school supervisors</w:t>
            </w:r>
          </w:p>
          <w:p w:rsidR="0023230A" w:rsidP="004B3FB6" w:rsidRDefault="0023230A" w14:paraId="5638B7F5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="00FB2024" w:rsidP="7A7B2C29" w:rsidRDefault="00FB2024" w14:paraId="59452AEC" w14:textId="49307A8F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7A7B2C29" w:rsidR="00FB2024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Biennale are liaising with NSW Police to </w:t>
            </w:r>
            <w:r w:rsidRPr="7A7B2C29" w:rsidR="00FB2024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monitor</w:t>
            </w:r>
            <w:r w:rsidRPr="7A7B2C29" w:rsidR="00FB2024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the risk of this </w:t>
            </w:r>
            <w:r w:rsidRPr="7A7B2C29" w:rsidR="00356938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scenario</w:t>
            </w:r>
            <w:r w:rsidRPr="7A7B2C29" w:rsidR="00356938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.  </w:t>
            </w:r>
            <w:r w:rsidRPr="7A7B2C29" w:rsidR="00356938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Arrangements are in place for police support should it be </w:t>
            </w:r>
            <w:r w:rsidRPr="7A7B2C29" w:rsidR="00356938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required</w:t>
            </w:r>
          </w:p>
          <w:p w:rsidR="00FB2024" w:rsidP="004B3FB6" w:rsidRDefault="00FB2024" w14:paraId="24D84345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  <w:highlight w:val="green"/>
              </w:rPr>
            </w:pPr>
          </w:p>
          <w:p w:rsidR="53C552B1" w:rsidP="7A7B2C29" w:rsidRDefault="53C552B1" w14:paraId="0F0F65D2" w14:textId="6EF8862D">
            <w:pPr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</w:pPr>
            <w:r w:rsidRPr="7A7B2C29" w:rsidR="53C552B1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The Info Hub will act as a central point for information sharing. The Chief Warden, alongside their role as site security, will oversee emergency management.</w:t>
            </w:r>
          </w:p>
          <w:p w:rsidR="7A7B2C29" w:rsidP="7A7B2C29" w:rsidRDefault="7A7B2C29" w14:paraId="59189BDA">
            <w:pPr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</w:pPr>
          </w:p>
          <w:p w:rsidR="53C552B1" w:rsidP="7A7B2C29" w:rsidRDefault="53C552B1" w14:paraId="5DA76280" w14:textId="76938D35">
            <w:pPr>
              <w:pStyle w:val="Normal"/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  <w:highlight w:val="green"/>
              </w:rPr>
            </w:pPr>
            <w:r w:rsidRPr="7A7B2C29" w:rsidR="53C552B1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Incident response plans have been established to accommodate a range of incidents during the event.</w:t>
            </w:r>
          </w:p>
          <w:p w:rsidR="7A7B2C29" w:rsidP="7A7B2C29" w:rsidRDefault="7A7B2C29" w14:paraId="5224128C" w14:textId="1360DCF8">
            <w:pPr>
              <w:pStyle w:val="Normal"/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  <w:highlight w:val="green"/>
              </w:rPr>
            </w:pPr>
          </w:p>
          <w:p w:rsidR="004B3FB6" w:rsidP="004B3FB6" w:rsidRDefault="004B3FB6" w14:paraId="0A5F9EB2" w14:textId="433E4210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Event staff / security will seek support from </w:t>
            </w: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Emergency Services </w:t>
            </w: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as </w:t>
            </w: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required</w:t>
            </w: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via 000</w:t>
            </w:r>
          </w:p>
          <w:p w:rsidRPr="002414D4" w:rsidR="004B3FB6" w:rsidP="004B3FB6" w:rsidRDefault="004B3FB6" w14:paraId="328A25B0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FFC7CE"/>
            <w:tcMar/>
            <w:vAlign w:val="center"/>
          </w:tcPr>
          <w:p w:rsidR="004B3FB6" w:rsidP="004B3FB6" w:rsidRDefault="00B57D8F" w14:paraId="78D49019" w14:textId="5B227253">
            <w:pPr>
              <w:jc w:val="center"/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lastRenderedPageBreak/>
              <w:t>High – B3</w:t>
            </w:r>
          </w:p>
        </w:tc>
        <w:tc>
          <w:tcPr>
            <w:tcW w:w="2268" w:type="dxa"/>
            <w:tcMar/>
          </w:tcPr>
          <w:p w:rsidRPr="002414D4" w:rsidR="004B3FB6" w:rsidP="5EE0C8DA" w:rsidRDefault="00380FCA" w14:paraId="0DA91402" w14:textId="526E0791">
            <w:pPr>
              <w:pBdr>
                <w:top w:val="nil" w:color="FF000000" w:sz="0" w:space="0"/>
                <w:left w:val="nil" w:color="FF000000" w:sz="0" w:space="0"/>
                <w:bottom w:val="nil" w:color="FF000000" w:sz="0" w:space="0"/>
                <w:right w:val="nil" w:color="FF000000" w:sz="0" w:space="0"/>
                <w:between w:val="nil" w:color="FF000000" w:sz="0" w:space="0"/>
              </w:pBd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5EE0C8DA" w:rsidR="1776C4ED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Should a protest become known ahead of the school attendance, Biennale will advise the school contact as soon as possible</w:t>
            </w:r>
          </w:p>
        </w:tc>
        <w:tc>
          <w:tcPr>
            <w:tcW w:w="1134" w:type="dxa"/>
            <w:shd w:val="clear" w:color="auto" w:fill="FFC7CE"/>
            <w:tcMar/>
            <w:vAlign w:val="center"/>
          </w:tcPr>
          <w:p w:rsidR="004B3FB6" w:rsidP="004B3FB6" w:rsidRDefault="00B57D8F" w14:paraId="2A714D32" w14:textId="574408FB">
            <w:pPr>
              <w:jc w:val="center"/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High – B3</w:t>
            </w:r>
          </w:p>
        </w:tc>
        <w:tc>
          <w:tcPr>
            <w:tcW w:w="1984" w:type="dxa"/>
            <w:tcMar/>
          </w:tcPr>
          <w:p w:rsidR="004B3FB6" w:rsidP="004B3FB6" w:rsidRDefault="004B3FB6" w14:paraId="57AB410B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993" w:type="dxa"/>
            <w:tcMar/>
          </w:tcPr>
          <w:p w:rsidR="004B3FB6" w:rsidP="004B3FB6" w:rsidRDefault="002708B1" w14:paraId="3441689A" w14:textId="77777777">
            <w:pPr>
              <w:jc w:val="center"/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School Staff</w:t>
            </w:r>
          </w:p>
          <w:p w:rsidR="002708B1" w:rsidP="004B3FB6" w:rsidRDefault="002708B1" w14:paraId="3332CC98" w14:textId="77777777">
            <w:pPr>
              <w:jc w:val="center"/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="002708B1" w:rsidP="004B3FB6" w:rsidRDefault="002708B1" w14:paraId="5FEB2094" w14:textId="2377B6D4">
            <w:pPr>
              <w:jc w:val="center"/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Biennale</w:t>
            </w:r>
          </w:p>
        </w:tc>
        <w:tc>
          <w:tcPr>
            <w:tcW w:w="928" w:type="dxa"/>
            <w:tcMar/>
          </w:tcPr>
          <w:p w:rsidR="004B3FB6" w:rsidP="004B3FB6" w:rsidRDefault="002708B1" w14:paraId="5A4DC8F2" w14:textId="6A926DCB">
            <w:pPr>
              <w:jc w:val="center"/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Yes</w:t>
            </w:r>
          </w:p>
        </w:tc>
      </w:tr>
      <w:tr w:rsidRPr="002414D4" w:rsidR="004B3FB6" w:rsidTr="7A7B2C29" w14:paraId="0ACF5181" w14:textId="77777777">
        <w:trPr>
          <w:trHeight w:val="391"/>
          <w:jc w:val="center"/>
        </w:trPr>
        <w:tc>
          <w:tcPr>
            <w:tcW w:w="421" w:type="dxa"/>
            <w:tcMar/>
          </w:tcPr>
          <w:p w:rsidRPr="002414D4" w:rsidR="004B3FB6" w:rsidP="004B3FB6" w:rsidRDefault="00702FCE" w14:paraId="725B949E" w14:textId="1B466DDE">
            <w:pPr>
              <w:jc w:val="center"/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10</w:t>
            </w:r>
          </w:p>
        </w:tc>
        <w:tc>
          <w:tcPr>
            <w:tcW w:w="1417" w:type="dxa"/>
            <w:tcMar/>
          </w:tcPr>
          <w:p w:rsidRPr="002414D4" w:rsidR="004B3FB6" w:rsidP="004B3FB6" w:rsidRDefault="004B3FB6" w14:paraId="3E6160BE" w14:textId="457246BA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Student illness for unknown reason</w:t>
            </w:r>
          </w:p>
        </w:tc>
        <w:tc>
          <w:tcPr>
            <w:tcW w:w="1559" w:type="dxa"/>
            <w:tcMar/>
          </w:tcPr>
          <w:p w:rsidR="004B3FB6" w:rsidP="004B3FB6" w:rsidRDefault="004B3FB6" w14:paraId="38C92FDE" w14:textId="48092C23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A student fall ill while onsite for an unknown reason</w:t>
            </w:r>
          </w:p>
        </w:tc>
        <w:tc>
          <w:tcPr>
            <w:tcW w:w="2552" w:type="dxa"/>
            <w:tcMar/>
          </w:tcPr>
          <w:p w:rsidR="004B3FB6" w:rsidP="004B3FB6" w:rsidRDefault="004B3FB6" w14:paraId="1E5FD7BD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Staff members have contact details for immediate assistance</w:t>
            </w:r>
          </w:p>
          <w:p w:rsidR="004B3FB6" w:rsidP="004B3FB6" w:rsidRDefault="004B3FB6" w14:paraId="4570DE89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="004B3FB6" w:rsidP="004B3FB6" w:rsidRDefault="004B3FB6" w14:paraId="1356B336" w14:textId="7AC28598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 xml:space="preserve">Staff </w:t>
            </w: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to carry</w:t>
            </w: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 xml:space="preserve"> mobile phones</w:t>
            </w:r>
            <w:r w:rsidR="00E73028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 xml:space="preserve"> at all times</w:t>
            </w:r>
          </w:p>
          <w:p w:rsidR="004B3FB6" w:rsidP="004B3FB6" w:rsidRDefault="004B3FB6" w14:paraId="0047B503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="004B3FB6" w:rsidP="004B3FB6" w:rsidRDefault="004B3FB6" w14:paraId="1D6C413D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Parent / carers to be notified by school staff to collect their child</w:t>
            </w:r>
          </w:p>
          <w:p w:rsidR="004B3FB6" w:rsidP="004B3FB6" w:rsidRDefault="004B3FB6" w14:paraId="0025CB47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="004B3FB6" w:rsidP="004B3FB6" w:rsidRDefault="004B3FB6" w14:paraId="44F42029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 xml:space="preserve">In the event of an emergency </w:t>
            </w: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event staff will be notified immediately</w:t>
            </w:r>
          </w:p>
          <w:p w:rsidRPr="002414D4" w:rsidR="004B3FB6" w:rsidP="004B3FB6" w:rsidRDefault="004B3FB6" w14:paraId="648295AB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="004B3FB6" w:rsidP="7A7B2C29" w:rsidRDefault="004B3FB6" w14:paraId="0F5096F6" w14:textId="32EFA01F">
            <w:pPr>
              <w:pStyle w:val="Normal"/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An</w:t>
            </w: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‘excursion’ </w:t>
            </w: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first aid</w:t>
            </w: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kit</w:t>
            </w:r>
            <w:r w:rsidRPr="7A7B2C29" w:rsidR="476C3F05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, supplied by the school,</w:t>
            </w: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is to </w:t>
            </w: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accompany</w:t>
            </w: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all groups travelling on the excursion that are stocked with the </w:t>
            </w: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appropriate </w:t>
            </w: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first</w:t>
            </w: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aid</w:t>
            </w: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equipment and any medications </w:t>
            </w: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required</w:t>
            </w: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(e.g. EpiPens etc.)</w:t>
            </w:r>
          </w:p>
          <w:p w:rsidR="004B3FB6" w:rsidP="004B3FB6" w:rsidRDefault="004B3FB6" w14:paraId="552F9EB7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="64C7D832" w:rsidP="7A7B2C29" w:rsidRDefault="64C7D832" w14:paraId="3DD2ADE8" w14:textId="24C19A35">
            <w:pPr>
              <w:pBdr>
                <w:top w:val="nil" w:color="000000" w:sz="0" w:space="0"/>
                <w:left w:val="nil" w:color="000000" w:sz="0" w:space="0"/>
                <w:bottom w:val="nil" w:color="000000" w:sz="0" w:space="0"/>
                <w:right w:val="nil" w:color="000000" w:sz="0" w:space="0"/>
                <w:between w:val="nil" w:color="000000" w:sz="0" w:space="0"/>
              </w:pBdr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</w:pPr>
            <w:r w:rsidRPr="7A7B2C29" w:rsidR="64C7D832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First aid is available onsite via trained Biennale of Sydney staff and St Johns staff, including a first aid room at the WBPS facility</w:t>
            </w:r>
          </w:p>
          <w:p w:rsidR="004B3FB6" w:rsidP="004B3FB6" w:rsidRDefault="004B3FB6" w14:paraId="1416A065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  <w:highlight w:val="green"/>
              </w:rPr>
            </w:pPr>
          </w:p>
          <w:p w:rsidR="004B3FB6" w:rsidP="7A7B2C29" w:rsidRDefault="004B3FB6" w14:paraId="608839D6" w14:textId="6EF8862D">
            <w:pPr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</w:pPr>
            <w:r w:rsidRPr="7A7B2C29" w:rsidR="02209FDB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The Info Hub will act as a central point for information sharing. The Chief Warden, alongside their role as site security, will oversee emergency management.</w:t>
            </w:r>
          </w:p>
          <w:p w:rsidR="004B3FB6" w:rsidP="7A7B2C29" w:rsidRDefault="004B3FB6" w14:textId="77777777" w14:paraId="7EDF52FF">
            <w:pPr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</w:pPr>
          </w:p>
          <w:p w:rsidR="004B3FB6" w:rsidP="7A7B2C29" w:rsidRDefault="004B3FB6" w14:paraId="72239CC6" w14:textId="25179A24">
            <w:pPr>
              <w:pStyle w:val="Normal"/>
              <w:rPr>
                <w:rFonts w:ascii="Arial" w:hAnsi="Arial" w:eastAsia="Calibri" w:cs="Arial"/>
                <w:color w:val="000000" w:themeColor="text1"/>
                <w:sz w:val="18"/>
                <w:szCs w:val="18"/>
                <w:highlight w:val="green"/>
              </w:rPr>
            </w:pPr>
            <w:r w:rsidRPr="7A7B2C29" w:rsidR="02209FDB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Incident response plans have been established to accommodate a range of incidents during the event.</w:t>
            </w:r>
          </w:p>
          <w:p w:rsidR="004B3FB6" w:rsidP="004B3FB6" w:rsidRDefault="004B3FB6" w14:paraId="1B30629E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  <w:highlight w:val="green"/>
              </w:rPr>
            </w:pPr>
          </w:p>
          <w:p w:rsidR="004B3FB6" w:rsidP="00760948" w:rsidRDefault="004B3FB6" w14:paraId="4EEF22AC" w14:textId="7EC867DE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All security officers are first aid qualified</w:t>
            </w:r>
            <w:r w:rsidRPr="7A7B2C29" w:rsidR="004B3FB6">
              <w:rPr>
                <w:rFonts w:ascii="Arial" w:hAnsi="Arial" w:cs="Arial"/>
                <w:color w:val="000000" w:themeColor="text1" w:themeTint="FF" w:themeShade="FF"/>
                <w:sz w:val="18"/>
                <w:szCs w:val="18"/>
              </w:rPr>
              <w:t>,</w:t>
            </w: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and Ambulance / additional Emergency Services will be </w:t>
            </w: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requested </w:t>
            </w: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immediately</w:t>
            </w: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from </w:t>
            </w:r>
            <w:r w:rsidRPr="7A7B2C29" w:rsidR="2766DF5D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responding staff member </w:t>
            </w: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via 000</w:t>
            </w:r>
          </w:p>
          <w:p w:rsidRPr="002414D4" w:rsidR="00291890" w:rsidP="00760948" w:rsidRDefault="00291890" w14:paraId="193E1F22" w14:textId="6572D381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C6EFCE"/>
            <w:tcMar/>
            <w:vAlign w:val="center"/>
          </w:tcPr>
          <w:p w:rsidRPr="002414D4" w:rsidR="004B3FB6" w:rsidP="004B3FB6" w:rsidRDefault="004B3FB6" w14:paraId="7F3D19C3" w14:textId="31080D28">
            <w:pPr>
              <w:jc w:val="center"/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lastRenderedPageBreak/>
              <w:t>Low – C1</w:t>
            </w:r>
          </w:p>
        </w:tc>
        <w:tc>
          <w:tcPr>
            <w:tcW w:w="2268" w:type="dxa"/>
            <w:tcMar/>
          </w:tcPr>
          <w:p w:rsidR="004B3FB6" w:rsidP="004B3FB6" w:rsidRDefault="004B3FB6" w14:paraId="09F72EEE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Action plans for students with allergies</w:t>
            </w: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 xml:space="preserve"> </w:t>
            </w: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/</w:t>
            </w: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 xml:space="preserve"> </w:t>
            </w: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medical conditions are up to date and staff are aware of required actions</w:t>
            </w:r>
          </w:p>
          <w:p w:rsidR="004B3FB6" w:rsidP="004B3FB6" w:rsidRDefault="004B3FB6" w14:paraId="0C57D54D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="004B3FB6" w:rsidP="7A7B2C29" w:rsidRDefault="004B3FB6" w14:paraId="5D964945" w14:textId="5BACDCA4">
            <w:pPr>
              <w:pStyle w:val="Normal"/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The ‘excursion’ </w:t>
            </w:r>
            <w:r w:rsidRPr="7A7B2C29" w:rsidR="739FC6F0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kit, supplied by the school, </w:t>
            </w: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is to </w:t>
            </w: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accompany</w:t>
            </w: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all groups travelling on the excursion that are stocked with the </w:t>
            </w: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appropriate </w:t>
            </w: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first</w:t>
            </w: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aid</w:t>
            </w: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equipment and any medications </w:t>
            </w: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required</w:t>
            </w: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(e.g. EpiPens etc.)</w:t>
            </w:r>
          </w:p>
          <w:p w:rsidR="0046149E" w:rsidP="004B3FB6" w:rsidRDefault="0046149E" w14:paraId="4B46E3F1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Pr="002414D4" w:rsidR="0046149E" w:rsidP="004B3FB6" w:rsidRDefault="0046149E" w14:paraId="661259CE" w14:textId="3DD9EC49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0046149E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Ensure schools</w:t>
            </w: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 xml:space="preserve"> </w:t>
            </w:r>
            <w:r w:rsidRPr="0046149E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/</w:t>
            </w: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 xml:space="preserve"> </w:t>
            </w:r>
            <w:r w:rsidRPr="0046149E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parents take responsibility for dosage</w:t>
            </w: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 xml:space="preserve"> </w:t>
            </w:r>
            <w:r w:rsidRPr="0046149E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/</w:t>
            </w: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 xml:space="preserve"> </w:t>
            </w:r>
            <w:r w:rsidRPr="0046149E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medication</w:t>
            </w:r>
          </w:p>
        </w:tc>
        <w:tc>
          <w:tcPr>
            <w:tcW w:w="1134" w:type="dxa"/>
            <w:shd w:val="clear" w:color="auto" w:fill="C6EFCE"/>
            <w:tcMar/>
            <w:vAlign w:val="center"/>
          </w:tcPr>
          <w:p w:rsidRPr="002414D4" w:rsidR="004B3FB6" w:rsidP="004B3FB6" w:rsidRDefault="004B3FB6" w14:paraId="690C195D" w14:textId="7ECC1474">
            <w:pPr>
              <w:jc w:val="center"/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Low – C1</w:t>
            </w:r>
          </w:p>
        </w:tc>
        <w:tc>
          <w:tcPr>
            <w:tcW w:w="1984" w:type="dxa"/>
            <w:tcMar/>
          </w:tcPr>
          <w:p w:rsidR="004B3FB6" w:rsidP="004B3FB6" w:rsidRDefault="004B3FB6" w14:paraId="5E5DD870" w14:textId="69F4AE4E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Monitor children’s health and demeanour</w:t>
            </w:r>
          </w:p>
          <w:p w:rsidR="004B3FB6" w:rsidP="004B3FB6" w:rsidRDefault="004B3FB6" w14:paraId="6730AF82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="004B3FB6" w:rsidP="004B3FB6" w:rsidRDefault="004B3FB6" w14:paraId="42EC23D0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Attend to any child that states they feel unwell as early as practicable</w:t>
            </w:r>
          </w:p>
          <w:p w:rsidR="004B3FB6" w:rsidP="004B3FB6" w:rsidRDefault="004B3FB6" w14:paraId="023E9FC6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="004B3FB6" w:rsidP="7A7B2C29" w:rsidRDefault="004B3FB6" w14:paraId="37841F8F" w14:textId="793E38D8">
            <w:pPr>
              <w:pStyle w:val="Normal"/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An</w:t>
            </w: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‘excursion’ </w:t>
            </w: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first aid</w:t>
            </w: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kit</w:t>
            </w:r>
            <w:r w:rsidRPr="7A7B2C29" w:rsidR="13B5F9F4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, supplied by the school,</w:t>
            </w: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is to </w:t>
            </w: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accompany</w:t>
            </w: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all groups travelling on the excursion that are stocked with the </w:t>
            </w: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appropriate </w:t>
            </w: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first</w:t>
            </w: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aid</w:t>
            </w: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equipment and any medications </w:t>
            </w: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required</w:t>
            </w: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(e.g. EpiPens etc.)</w:t>
            </w:r>
          </w:p>
          <w:p w:rsidRPr="002414D4" w:rsidR="004B3FB6" w:rsidP="004B3FB6" w:rsidRDefault="004B3FB6" w14:paraId="1035E359" w14:textId="270E4834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993" w:type="dxa"/>
            <w:tcMar/>
          </w:tcPr>
          <w:p w:rsidR="004B3FB6" w:rsidP="004B3FB6" w:rsidRDefault="004B3FB6" w14:paraId="110FC043" w14:textId="77777777">
            <w:pPr>
              <w:jc w:val="center"/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School Staff</w:t>
            </w:r>
          </w:p>
          <w:p w:rsidR="004B3FB6" w:rsidP="004B3FB6" w:rsidRDefault="004B3FB6" w14:paraId="18724E69" w14:textId="77777777">
            <w:pPr>
              <w:jc w:val="center"/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Pr="002414D4" w:rsidR="004B3FB6" w:rsidP="004B3FB6" w:rsidRDefault="004B3FB6" w14:paraId="7E5F89A5" w14:textId="72A02B48">
            <w:pPr>
              <w:jc w:val="center"/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Biennale</w:t>
            </w:r>
          </w:p>
        </w:tc>
        <w:tc>
          <w:tcPr>
            <w:tcW w:w="928" w:type="dxa"/>
            <w:tcMar/>
          </w:tcPr>
          <w:p w:rsidRPr="002414D4" w:rsidR="004B3FB6" w:rsidP="004B3FB6" w:rsidRDefault="004B3FB6" w14:paraId="3230879D" w14:textId="209F8C97">
            <w:pPr>
              <w:jc w:val="center"/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Yes</w:t>
            </w:r>
          </w:p>
        </w:tc>
      </w:tr>
      <w:tr w:rsidRPr="002414D4" w:rsidR="00291890" w:rsidTr="7A7B2C29" w14:paraId="007373B6" w14:textId="77777777">
        <w:trPr>
          <w:trHeight w:val="391"/>
          <w:jc w:val="center"/>
        </w:trPr>
        <w:tc>
          <w:tcPr>
            <w:tcW w:w="421" w:type="dxa"/>
            <w:tcMar/>
          </w:tcPr>
          <w:p w:rsidR="00291890" w:rsidP="004B3FB6" w:rsidRDefault="00291890" w14:paraId="0B53CC09" w14:textId="0E0AD43E">
            <w:pPr>
              <w:jc w:val="center"/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lastRenderedPageBreak/>
              <w:t>1</w:t>
            </w:r>
            <w:r w:rsidR="00702FCE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1417" w:type="dxa"/>
            <w:tcMar/>
          </w:tcPr>
          <w:p w:rsidR="00291890" w:rsidP="7A7B2C29" w:rsidRDefault="00C941D7" w14:paraId="529314CE" w14:textId="77777777">
            <w:pPr>
              <w:rPr>
                <w:rFonts w:ascii="Arial" w:hAnsi="Arial" w:eastAsia="Calibri" w:cs="Arial"/>
                <w:b w:val="1"/>
                <w:bCs w:val="1"/>
                <w:color w:val="000000" w:themeColor="text1"/>
                <w:sz w:val="18"/>
                <w:szCs w:val="18"/>
              </w:rPr>
            </w:pPr>
            <w:r w:rsidRPr="7A7B2C29" w:rsidR="00C941D7">
              <w:rPr>
                <w:rFonts w:ascii="Arial" w:hAnsi="Arial" w:eastAsia="Calibri" w:cs="Arial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Environmental  /</w:t>
            </w:r>
            <w:r w:rsidRPr="7A7B2C29" w:rsidR="00C941D7">
              <w:rPr>
                <w:rFonts w:ascii="Arial" w:hAnsi="Arial" w:eastAsia="Calibri" w:cs="Arial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 xml:space="preserve"> Weather Conditions</w:t>
            </w:r>
          </w:p>
          <w:p w:rsidRPr="002414D4" w:rsidR="00C941D7" w:rsidP="7A7B2C29" w:rsidRDefault="00C941D7" w14:paraId="28C73DCD" w14:textId="6B5111E6">
            <w:pPr>
              <w:rPr>
                <w:rFonts w:ascii="Arial" w:hAnsi="Arial" w:eastAsia="Calibri" w:cs="Arial"/>
                <w:b w:val="1"/>
                <w:bCs w:val="1"/>
                <w:color w:val="000000" w:themeColor="text1"/>
                <w:sz w:val="18"/>
                <w:szCs w:val="18"/>
              </w:rPr>
            </w:pPr>
          </w:p>
        </w:tc>
        <w:tc>
          <w:tcPr>
            <w:tcW w:w="1559" w:type="dxa"/>
            <w:tcMar/>
          </w:tcPr>
          <w:p w:rsidRPr="008B6A71" w:rsidR="003D4AA6" w:rsidP="003D4AA6" w:rsidRDefault="003D4AA6" w14:paraId="5BC46FB9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008B6A71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 xml:space="preserve">Sunstroke </w:t>
            </w:r>
          </w:p>
          <w:p w:rsidR="008B6A71" w:rsidP="003D4AA6" w:rsidRDefault="008B6A71" w14:paraId="3277F6C9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Pr="008B6A71" w:rsidR="003D4AA6" w:rsidP="003D4AA6" w:rsidRDefault="003D4AA6" w14:paraId="19FEF4A9" w14:textId="2D6FBB7A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008B6A71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 xml:space="preserve">Saturation </w:t>
            </w:r>
          </w:p>
          <w:p w:rsidR="008B6A71" w:rsidP="003D4AA6" w:rsidRDefault="008B6A71" w14:paraId="0142CEE2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Pr="008B6A71" w:rsidR="003D4AA6" w:rsidP="003D4AA6" w:rsidRDefault="003D4AA6" w14:paraId="64FCB2D0" w14:textId="495FF4E5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008B6A71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 xml:space="preserve">Injury </w:t>
            </w:r>
          </w:p>
          <w:p w:rsidR="008B6A71" w:rsidP="003D4AA6" w:rsidRDefault="008B6A71" w14:paraId="22A76973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Pr="008B6A71" w:rsidR="003D4AA6" w:rsidP="003D4AA6" w:rsidRDefault="003D4AA6" w14:paraId="4D64B0F9" w14:textId="0B38F1F8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008B6A71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 xml:space="preserve">Involvement of emergency services </w:t>
            </w:r>
          </w:p>
          <w:p w:rsidRPr="008B6A71" w:rsidR="00291890" w:rsidP="003D4AA6" w:rsidRDefault="00291890" w14:paraId="7E9AB4B7" w14:textId="0B8516A8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552" w:type="dxa"/>
            <w:tcMar/>
          </w:tcPr>
          <w:p w:rsidR="00BD2976" w:rsidP="008B6A71" w:rsidRDefault="008B6A71" w14:paraId="32EB2F43" w14:textId="47313AF1">
            <w:pPr>
              <w:pStyle w:val="NoSpacing"/>
              <w:spacing w:line="276" w:lineRule="auto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8B6A71">
              <w:rPr>
                <w:rFonts w:ascii="Arial" w:hAnsi="Arial" w:cs="Arial"/>
                <w:sz w:val="18"/>
                <w:szCs w:val="18"/>
                <w:lang w:val="en-AU"/>
              </w:rPr>
              <w:t xml:space="preserve">Schools </w:t>
            </w:r>
            <w:r w:rsidR="00BD2976">
              <w:rPr>
                <w:rFonts w:ascii="Arial" w:hAnsi="Arial" w:cs="Arial"/>
                <w:sz w:val="18"/>
                <w:szCs w:val="18"/>
                <w:lang w:val="en-AU"/>
              </w:rPr>
              <w:t>to monitor weather and prepare students for forecast weather conditions</w:t>
            </w:r>
          </w:p>
          <w:p w:rsidR="00D76F95" w:rsidP="008B6A71" w:rsidRDefault="00D76F95" w14:paraId="444D0FE5" w14:textId="77777777">
            <w:pPr>
              <w:pStyle w:val="NoSpacing"/>
              <w:spacing w:line="276" w:lineRule="auto"/>
              <w:rPr>
                <w:rFonts w:ascii="Arial" w:hAnsi="Arial" w:cs="Arial"/>
                <w:sz w:val="18"/>
                <w:szCs w:val="18"/>
                <w:lang w:val="en-AU"/>
              </w:rPr>
            </w:pPr>
          </w:p>
          <w:p w:rsidR="00D76F95" w:rsidP="008B6A71" w:rsidRDefault="008B6A71" w14:paraId="3A859777" w14:textId="12E1FB78">
            <w:pPr>
              <w:pStyle w:val="NoSpacing"/>
              <w:spacing w:line="276" w:lineRule="auto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8B6A71">
              <w:rPr>
                <w:rFonts w:ascii="Arial" w:hAnsi="Arial" w:cs="Arial"/>
                <w:sz w:val="18"/>
                <w:szCs w:val="18"/>
                <w:lang w:val="en-AU"/>
              </w:rPr>
              <w:t>All students wear hat and sunscreen outdoors</w:t>
            </w:r>
          </w:p>
          <w:p w:rsidRPr="008B6A71" w:rsidR="008B6A71" w:rsidP="008B6A71" w:rsidRDefault="00C94A7F" w14:paraId="485FCCED" w14:textId="6B199348">
            <w:pPr>
              <w:pStyle w:val="NoSpacing"/>
              <w:spacing w:line="276" w:lineRule="auto"/>
              <w:rPr>
                <w:rFonts w:ascii="Arial" w:hAnsi="Arial" w:cs="Arial"/>
                <w:sz w:val="18"/>
                <w:szCs w:val="18"/>
                <w:lang w:val="en-AU"/>
              </w:rPr>
            </w:pPr>
            <w:r>
              <w:rPr>
                <w:rFonts w:ascii="Arial" w:hAnsi="Arial" w:cs="Arial"/>
                <w:sz w:val="18"/>
                <w:szCs w:val="18"/>
                <w:lang w:val="en-AU"/>
              </w:rPr>
              <w:t>School staff to f</w:t>
            </w:r>
            <w:r w:rsidRPr="008B6A71" w:rsidR="008B6A71">
              <w:rPr>
                <w:rFonts w:ascii="Arial" w:hAnsi="Arial" w:cs="Arial"/>
                <w:sz w:val="18"/>
                <w:szCs w:val="18"/>
                <w:lang w:val="en-AU"/>
              </w:rPr>
              <w:t xml:space="preserve">requently check for signs </w:t>
            </w:r>
            <w:r>
              <w:rPr>
                <w:rFonts w:ascii="Arial" w:hAnsi="Arial" w:cs="Arial"/>
                <w:sz w:val="18"/>
                <w:szCs w:val="18"/>
                <w:lang w:val="en-AU"/>
              </w:rPr>
              <w:t xml:space="preserve">or symptoms of </w:t>
            </w:r>
            <w:r w:rsidRPr="008B6A71" w:rsidR="008B6A71">
              <w:rPr>
                <w:rFonts w:ascii="Arial" w:hAnsi="Arial" w:cs="Arial"/>
                <w:sz w:val="18"/>
                <w:szCs w:val="18"/>
                <w:lang w:val="en-AU"/>
              </w:rPr>
              <w:t>hot or cold weather </w:t>
            </w:r>
            <w:r>
              <w:rPr>
                <w:rFonts w:ascii="Arial" w:hAnsi="Arial" w:cs="Arial"/>
                <w:sz w:val="18"/>
                <w:szCs w:val="18"/>
                <w:lang w:val="en-AU"/>
              </w:rPr>
              <w:t>impact on students</w:t>
            </w:r>
          </w:p>
          <w:p w:rsidR="00D76F95" w:rsidP="008B6A71" w:rsidRDefault="00D76F95" w14:paraId="32D8B1D6" w14:textId="77777777">
            <w:pPr>
              <w:rPr>
                <w:rFonts w:ascii="Arial" w:hAnsi="Arial" w:cs="Arial"/>
                <w:sz w:val="18"/>
                <w:szCs w:val="18"/>
              </w:rPr>
            </w:pPr>
          </w:p>
          <w:p w:rsidR="00D76F95" w:rsidP="008B6A71" w:rsidRDefault="008B6A71" w14:paraId="427C9394" w14:textId="77777777">
            <w:pPr>
              <w:rPr>
                <w:rFonts w:ascii="Arial" w:hAnsi="Arial" w:cs="Arial"/>
                <w:sz w:val="18"/>
                <w:szCs w:val="18"/>
              </w:rPr>
            </w:pPr>
            <w:r w:rsidRPr="008B6A71">
              <w:rPr>
                <w:rFonts w:ascii="Arial" w:hAnsi="Arial" w:cs="Arial"/>
                <w:sz w:val="18"/>
                <w:szCs w:val="18"/>
              </w:rPr>
              <w:t>Schools to advise bringing jumpers and blazers in the winter months </w:t>
            </w:r>
            <w:r w:rsidRPr="008B6A71">
              <w:rPr>
                <w:sz w:val="18"/>
                <w:szCs w:val="18"/>
              </w:rPr>
              <w:br/>
            </w:r>
          </w:p>
          <w:p w:rsidRPr="003B209B" w:rsidR="003F434E" w:rsidP="5EE0C8DA" w:rsidRDefault="003F434E" w14:paraId="148C2CC5" w14:textId="28FE6276">
            <w:pPr>
              <w:pStyle w:val="NoSpacing"/>
              <w:spacing w:line="276" w:lineRule="auto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5EE0C8DA" w:rsidR="6483C6A6">
              <w:rPr>
                <w:rFonts w:ascii="Arial" w:hAnsi="Arial" w:cs="Arial"/>
                <w:sz w:val="18"/>
                <w:szCs w:val="18"/>
                <w:lang w:val="en-AU"/>
              </w:rPr>
              <w:t>Biennale to send communications to</w:t>
            </w:r>
            <w:r w:rsidRPr="5EE0C8DA" w:rsidR="0E959CAB">
              <w:rPr>
                <w:rFonts w:ascii="Arial" w:hAnsi="Arial" w:cs="Arial"/>
                <w:sz w:val="18"/>
                <w:szCs w:val="18"/>
                <w:lang w:val="en-AU"/>
              </w:rPr>
              <w:t xml:space="preserve"> schools </w:t>
            </w:r>
            <w:r w:rsidRPr="5EE0C8DA" w:rsidR="6483C6A6">
              <w:rPr>
                <w:rFonts w:ascii="Arial" w:hAnsi="Arial" w:cs="Arial"/>
                <w:sz w:val="18"/>
                <w:szCs w:val="18"/>
                <w:lang w:val="en-AU"/>
              </w:rPr>
              <w:t>ensuring </w:t>
            </w:r>
            <w:r w:rsidRPr="5EE0C8DA" w:rsidR="6483C6A6">
              <w:rPr>
                <w:rFonts w:ascii="Arial" w:hAnsi="Arial" w:cs="Arial"/>
                <w:sz w:val="18"/>
                <w:szCs w:val="18"/>
                <w:lang w:val="en-AU"/>
              </w:rPr>
              <w:t xml:space="preserve">appropriate </w:t>
            </w:r>
            <w:r w:rsidRPr="5EE0C8DA" w:rsidR="6483C6A6">
              <w:rPr>
                <w:rFonts w:ascii="Arial" w:hAnsi="Arial" w:cs="Arial"/>
                <w:sz w:val="18"/>
                <w:szCs w:val="18"/>
                <w:lang w:val="en-AU"/>
              </w:rPr>
              <w:t>clothing</w:t>
            </w:r>
            <w:r w:rsidRPr="5EE0C8DA" w:rsidR="6483C6A6">
              <w:rPr>
                <w:rFonts w:ascii="Arial" w:hAnsi="Arial" w:cs="Arial"/>
                <w:sz w:val="18"/>
                <w:szCs w:val="18"/>
                <w:lang w:val="en-AU"/>
              </w:rPr>
              <w:t> and sun protection is brought along </w:t>
            </w:r>
          </w:p>
          <w:p w:rsidRPr="003B209B" w:rsidR="003F434E" w:rsidP="008B6A71" w:rsidRDefault="003F434E" w14:paraId="7A3313D1" w14:textId="77777777">
            <w:pPr>
              <w:rPr>
                <w:rFonts w:ascii="Arial" w:hAnsi="Arial" w:cs="Arial"/>
                <w:sz w:val="18"/>
                <w:szCs w:val="18"/>
                <w:highlight w:val="green"/>
              </w:rPr>
            </w:pPr>
          </w:p>
          <w:p w:rsidRPr="003B209B" w:rsidR="00D76F95" w:rsidP="5EE0C8DA" w:rsidRDefault="008B6A71" w14:paraId="4945FFE9" w14:textId="3919A63F">
            <w:pPr>
              <w:rPr>
                <w:rFonts w:ascii="Arial" w:hAnsi="Arial" w:cs="Arial"/>
                <w:sz w:val="18"/>
                <w:szCs w:val="18"/>
              </w:rPr>
            </w:pPr>
            <w:r w:rsidRPr="5EE0C8DA" w:rsidR="786718A8">
              <w:rPr>
                <w:rFonts w:ascii="Arial" w:hAnsi="Arial" w:cs="Arial"/>
                <w:sz w:val="18"/>
                <w:szCs w:val="18"/>
              </w:rPr>
              <w:t xml:space="preserve">Biennale </w:t>
            </w:r>
            <w:r w:rsidRPr="5EE0C8DA" w:rsidR="6483C6A6">
              <w:rPr>
                <w:rFonts w:ascii="Arial" w:hAnsi="Arial" w:cs="Arial"/>
                <w:sz w:val="18"/>
                <w:szCs w:val="18"/>
              </w:rPr>
              <w:t xml:space="preserve">to </w:t>
            </w:r>
            <w:r w:rsidRPr="5EE0C8DA" w:rsidR="786718A8">
              <w:rPr>
                <w:rFonts w:ascii="Arial" w:hAnsi="Arial" w:cs="Arial"/>
                <w:sz w:val="18"/>
                <w:szCs w:val="18"/>
              </w:rPr>
              <w:t xml:space="preserve">ensure availability of emergency equipment </w:t>
            </w:r>
            <w:r w:rsidRPr="5EE0C8DA" w:rsidR="232195BA">
              <w:rPr>
                <w:rFonts w:ascii="Arial" w:hAnsi="Arial" w:cs="Arial"/>
                <w:sz w:val="18"/>
                <w:szCs w:val="18"/>
              </w:rPr>
              <w:t xml:space="preserve">and stores </w:t>
            </w:r>
            <w:r w:rsidRPr="5EE0C8DA" w:rsidR="786718A8">
              <w:rPr>
                <w:rFonts w:ascii="Arial" w:hAnsi="Arial" w:cs="Arial"/>
                <w:sz w:val="18"/>
                <w:szCs w:val="18"/>
              </w:rPr>
              <w:t>e.g. water, emergency blanket, first aid kit etc. </w:t>
            </w:r>
            <w:r>
              <w:br/>
            </w:r>
          </w:p>
          <w:p w:rsidR="00291890" w:rsidP="008B6A71" w:rsidRDefault="008B6A71" w14:paraId="1869AB1B" w14:textId="77777777">
            <w:pPr>
              <w:rPr>
                <w:rFonts w:ascii="Arial" w:hAnsi="Arial" w:cs="Arial"/>
                <w:sz w:val="18"/>
                <w:szCs w:val="18"/>
              </w:rPr>
            </w:pPr>
            <w:r w:rsidRPr="5EE0C8DA" w:rsidR="786718A8">
              <w:rPr>
                <w:rFonts w:ascii="Arial" w:hAnsi="Arial" w:cs="Arial"/>
                <w:sz w:val="18"/>
                <w:szCs w:val="18"/>
              </w:rPr>
              <w:t>Biennale to conduct regular WH&amp;S site assessment and contingencies</w:t>
            </w:r>
            <w:r w:rsidRPr="5EE0C8DA" w:rsidR="786718A8">
              <w:rPr>
                <w:rFonts w:ascii="Arial" w:hAnsi="Arial" w:cs="Arial"/>
                <w:sz w:val="18"/>
                <w:szCs w:val="18"/>
              </w:rPr>
              <w:t>   </w:t>
            </w:r>
          </w:p>
          <w:p w:rsidRPr="008B6A71" w:rsidR="003F434E" w:rsidP="008B6A71" w:rsidRDefault="003F434E" w14:paraId="1013C91E" w14:textId="6CF4D7E0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C6EFCE"/>
            <w:tcMar/>
            <w:vAlign w:val="center"/>
          </w:tcPr>
          <w:p w:rsidR="00291890" w:rsidP="004B3FB6" w:rsidRDefault="00804151" w14:paraId="62174875" w14:textId="3FEF02F3">
            <w:pPr>
              <w:jc w:val="center"/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lastRenderedPageBreak/>
              <w:t>Low – C1</w:t>
            </w:r>
          </w:p>
        </w:tc>
        <w:tc>
          <w:tcPr>
            <w:tcW w:w="2268" w:type="dxa"/>
            <w:tcMar/>
          </w:tcPr>
          <w:p w:rsidRPr="002414D4" w:rsidR="00291890" w:rsidP="004B3FB6" w:rsidRDefault="00291890" w14:paraId="32439210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C6EFCE"/>
            <w:tcMar/>
            <w:vAlign w:val="center"/>
          </w:tcPr>
          <w:p w:rsidR="00291890" w:rsidP="004B3FB6" w:rsidRDefault="006B6CBB" w14:paraId="65473651" w14:textId="4C89F601">
            <w:pPr>
              <w:jc w:val="center"/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Low – C1</w:t>
            </w:r>
          </w:p>
        </w:tc>
        <w:tc>
          <w:tcPr>
            <w:tcW w:w="1984" w:type="dxa"/>
            <w:tcMar/>
          </w:tcPr>
          <w:p w:rsidRPr="002414D4" w:rsidR="00291890" w:rsidP="004B3FB6" w:rsidRDefault="00CA020F" w14:paraId="77FBBEB4" w14:textId="59A160B9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School staff to brief students on the day to speak to a teacher if impacted or feeling unwell due to weather</w:t>
            </w:r>
          </w:p>
        </w:tc>
        <w:tc>
          <w:tcPr>
            <w:tcW w:w="993" w:type="dxa"/>
            <w:tcMar/>
          </w:tcPr>
          <w:p w:rsidR="00291890" w:rsidP="004B3FB6" w:rsidRDefault="002708B1" w14:paraId="130B1C74" w14:textId="77777777">
            <w:pPr>
              <w:jc w:val="center"/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School Staff</w:t>
            </w:r>
          </w:p>
          <w:p w:rsidR="002708B1" w:rsidP="004B3FB6" w:rsidRDefault="002708B1" w14:paraId="7B2A12D0" w14:textId="77777777">
            <w:pPr>
              <w:jc w:val="center"/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Pr="002414D4" w:rsidR="002708B1" w:rsidP="004B3FB6" w:rsidRDefault="002708B1" w14:paraId="0FCFF435" w14:textId="7C268882">
            <w:pPr>
              <w:jc w:val="center"/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Biennale</w:t>
            </w:r>
          </w:p>
        </w:tc>
        <w:tc>
          <w:tcPr>
            <w:tcW w:w="928" w:type="dxa"/>
            <w:tcMar/>
          </w:tcPr>
          <w:p w:rsidRPr="002414D4" w:rsidR="00291890" w:rsidP="004B3FB6" w:rsidRDefault="002708B1" w14:paraId="37D84FA0" w14:textId="2E98D969">
            <w:pPr>
              <w:jc w:val="center"/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Yes</w:t>
            </w:r>
          </w:p>
        </w:tc>
      </w:tr>
      <w:tr w:rsidRPr="002414D4" w:rsidR="004B3FB6" w:rsidTr="7A7B2C29" w14:paraId="38BF373A" w14:textId="77777777">
        <w:trPr>
          <w:trHeight w:val="3840"/>
          <w:jc w:val="center"/>
        </w:trPr>
        <w:tc>
          <w:tcPr>
            <w:tcW w:w="421" w:type="dxa"/>
            <w:tcMar/>
          </w:tcPr>
          <w:p w:rsidR="004B3FB6" w:rsidP="004B3FB6" w:rsidRDefault="00760948" w14:paraId="3ECDE688" w14:textId="674105FB">
            <w:pPr>
              <w:jc w:val="center"/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1</w:t>
            </w:r>
            <w:r w:rsidR="00702FCE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1417" w:type="dxa"/>
            <w:tcMar/>
          </w:tcPr>
          <w:p w:rsidR="004B3FB6" w:rsidP="7A7B2C29" w:rsidRDefault="004B3FB6" w14:paraId="7C11B23D" w14:textId="4E293A65">
            <w:pPr>
              <w:rPr>
                <w:rFonts w:ascii="Arial" w:hAnsi="Arial" w:eastAsia="Calibri" w:cs="Arial"/>
                <w:b w:val="1"/>
                <w:bCs w:val="1"/>
                <w:color w:val="000000" w:themeColor="text1"/>
                <w:sz w:val="18"/>
                <w:szCs w:val="18"/>
              </w:rPr>
            </w:pPr>
            <w:r w:rsidRPr="7A7B2C29" w:rsidR="004B3FB6">
              <w:rPr>
                <w:rFonts w:ascii="Arial" w:hAnsi="Arial" w:eastAsia="Calibri" w:cs="Arial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Diet</w:t>
            </w:r>
            <w:r w:rsidRPr="7A7B2C29" w:rsidR="004B3FB6">
              <w:rPr>
                <w:rFonts w:ascii="Arial" w:hAnsi="Arial" w:eastAsia="Calibri" w:cs="Arial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 xml:space="preserve"> </w:t>
            </w:r>
            <w:r w:rsidRPr="7A7B2C29" w:rsidR="004B3FB6">
              <w:rPr>
                <w:rFonts w:ascii="Arial" w:hAnsi="Arial" w:eastAsia="Calibri" w:cs="Arial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/</w:t>
            </w:r>
            <w:r w:rsidRPr="7A7B2C29" w:rsidR="004B3FB6">
              <w:rPr>
                <w:rFonts w:ascii="Arial" w:hAnsi="Arial" w:eastAsia="Calibri" w:cs="Arial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 xml:space="preserve"> </w:t>
            </w:r>
            <w:r w:rsidRPr="7A7B2C29" w:rsidR="004B3FB6">
              <w:rPr>
                <w:rFonts w:ascii="Arial" w:hAnsi="Arial" w:eastAsia="Calibri" w:cs="Arial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food during excursions including eating out at various venues</w:t>
            </w:r>
          </w:p>
        </w:tc>
        <w:tc>
          <w:tcPr>
            <w:tcW w:w="1559" w:type="dxa"/>
            <w:tcMar/>
          </w:tcPr>
          <w:p w:rsidR="004B3FB6" w:rsidP="004B3FB6" w:rsidRDefault="004B3FB6" w14:paraId="0C9205EF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Anaphylaxis</w:t>
            </w:r>
          </w:p>
          <w:p w:rsidRPr="002414D4" w:rsidR="004B3FB6" w:rsidP="004B3FB6" w:rsidRDefault="004B3FB6" w14:paraId="31B8D400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Pr="002414D4" w:rsidR="004B3FB6" w:rsidP="004B3FB6" w:rsidRDefault="004B3FB6" w14:paraId="58FA6C60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Allergies</w:t>
            </w:r>
          </w:p>
          <w:p w:rsidR="004B3FB6" w:rsidP="004B3FB6" w:rsidRDefault="004B3FB6" w14:paraId="7EB0D54E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Pr="002414D4" w:rsidR="004B3FB6" w:rsidP="004B3FB6" w:rsidRDefault="004B3FB6" w14:paraId="1A1C94D1" w14:textId="1AA9C9D6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Food poisoning</w:t>
            </w:r>
          </w:p>
          <w:p w:rsidR="004B3FB6" w:rsidP="004B3FB6" w:rsidRDefault="004B3FB6" w14:paraId="0C6BE2D0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Pr="002414D4" w:rsidR="004B3FB6" w:rsidP="004B3FB6" w:rsidRDefault="004B3FB6" w14:paraId="5585C5A7" w14:textId="60F404E0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Stomach upset</w:t>
            </w:r>
          </w:p>
          <w:p w:rsidR="004B3FB6" w:rsidP="004B3FB6" w:rsidRDefault="004B3FB6" w14:paraId="048F44D0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="004B3FB6" w:rsidP="004B3FB6" w:rsidRDefault="004B3FB6" w14:paraId="4DEFCF43" w14:textId="21E90C72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Special dietary requirements</w:t>
            </w:r>
          </w:p>
        </w:tc>
        <w:tc>
          <w:tcPr>
            <w:tcW w:w="2552" w:type="dxa"/>
            <w:tcMar/>
          </w:tcPr>
          <w:p w:rsidR="004B3FB6" w:rsidP="004B3FB6" w:rsidRDefault="004B3FB6" w14:paraId="424FBE64" w14:textId="34E4D745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Comply with school policy on food safety</w:t>
            </w:r>
          </w:p>
          <w:p w:rsidR="004B3FB6" w:rsidP="004B3FB6" w:rsidRDefault="004B3FB6" w14:paraId="619EAF00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="004B3FB6" w:rsidP="004B3FB6" w:rsidRDefault="004B3FB6" w14:paraId="38A0C3A7" w14:textId="7FFC8680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A medical</w:t>
            </w: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 xml:space="preserve"> </w:t>
            </w: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/</w:t>
            </w: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 xml:space="preserve"> </w:t>
            </w: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allergy sheet will be completed for all staff and students attending the excursion with known conditions</w:t>
            </w:r>
          </w:p>
          <w:p w:rsidR="004B3FB6" w:rsidP="004B3FB6" w:rsidRDefault="004B3FB6" w14:paraId="2A7B7CDF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="004B3FB6" w:rsidP="004B3FB6" w:rsidRDefault="004B3FB6" w14:paraId="51095D03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Any known allergies will be noted and acted upon, if necessary, by following the procedures set out on the note</w:t>
            </w:r>
          </w:p>
          <w:p w:rsidR="004B3FB6" w:rsidP="004B3FB6" w:rsidRDefault="004B3FB6" w14:paraId="4796F223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="004B3FB6" w:rsidP="004B3FB6" w:rsidRDefault="004B3FB6" w14:paraId="7EA90B35" w14:textId="0847DA86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Students bring own food from home</w:t>
            </w:r>
          </w:p>
          <w:p w:rsidRPr="002414D4" w:rsidR="004B3FB6" w:rsidP="004B3FB6" w:rsidRDefault="004B3FB6" w14:paraId="56B48A6E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="050D4018" w:rsidP="7A7B2C29" w:rsidRDefault="050D4018" w14:paraId="10558334" w14:textId="345EC326">
            <w:pPr>
              <w:pStyle w:val="Normal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left"/>
            </w:pPr>
            <w:r w:rsidRPr="7A7B2C29" w:rsidR="050D4018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Food is available for purchase on site</w:t>
            </w:r>
          </w:p>
          <w:p w:rsidRPr="002414D4" w:rsidR="004B3FB6" w:rsidP="004B3FB6" w:rsidRDefault="004B3FB6" w14:paraId="261BE23A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="004B3FB6" w:rsidP="004B3FB6" w:rsidRDefault="004B3FB6" w14:paraId="038C1C7E" w14:textId="4426515A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00AA68AE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Appropriate staff numbers to monitor during eating times</w:t>
            </w:r>
          </w:p>
          <w:p w:rsidRPr="00AA68AE" w:rsidR="004B3FB6" w:rsidP="004B3FB6" w:rsidRDefault="004B3FB6" w14:paraId="005DC5AD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="004B3FB6" w:rsidP="004B3FB6" w:rsidRDefault="004B3FB6" w14:paraId="312DBBC8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lastRenderedPageBreak/>
              <w:t>Student list printed with food allergies and medical requirements clearly labelled</w:t>
            </w:r>
          </w:p>
          <w:p w:rsidRPr="002414D4" w:rsidR="004B3FB6" w:rsidP="004B3FB6" w:rsidRDefault="004B3FB6" w14:paraId="3FFC4F67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="004B3FB6" w:rsidP="004B3FB6" w:rsidRDefault="004B3FB6" w14:paraId="4289AF5D" w14:textId="4D7EFE34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Students are to remain In the lunch area and not leave until instructed by a supervising adult to do so</w:t>
            </w:r>
          </w:p>
          <w:p w:rsidRPr="002414D4" w:rsidR="004B3FB6" w:rsidP="004B3FB6" w:rsidRDefault="004B3FB6" w14:paraId="212A17DB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="004B3FB6" w:rsidP="7A7B2C29" w:rsidRDefault="004B3FB6" w14:paraId="0214AE2E" w14:textId="4B1B0F06">
            <w:pPr>
              <w:pStyle w:val="Normal"/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An</w:t>
            </w: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‘excursion’ </w:t>
            </w: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first aid</w:t>
            </w: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kit</w:t>
            </w:r>
            <w:r w:rsidRPr="7A7B2C29" w:rsidR="127D6DBD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, supplied by the school,</w:t>
            </w: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is to </w:t>
            </w: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accompany</w:t>
            </w: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all groups travelling on the excursion that are stocked with the </w:t>
            </w: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appropriate </w:t>
            </w: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first</w:t>
            </w: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aid</w:t>
            </w: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equipment and any medications </w:t>
            </w: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required</w:t>
            </w: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(e.g. EpiPens etc.)</w:t>
            </w:r>
          </w:p>
          <w:p w:rsidRPr="002414D4" w:rsidR="004B3FB6" w:rsidP="004B3FB6" w:rsidRDefault="004B3FB6" w14:paraId="51019D52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="004B3FB6" w:rsidP="004B3FB6" w:rsidRDefault="004B3FB6" w14:paraId="6209230C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Medications will be taken to any venues and not left in the bus</w:t>
            </w:r>
          </w:p>
          <w:p w:rsidRPr="002414D4" w:rsidR="004B3FB6" w:rsidP="004B3FB6" w:rsidRDefault="004B3FB6" w14:paraId="1094CEB6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="004B3FB6" w:rsidP="004B3FB6" w:rsidRDefault="004B3FB6" w14:paraId="13926A04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Follow directions of venue/emergency services</w:t>
            </w:r>
          </w:p>
          <w:p w:rsidR="7A7B2C29" w:rsidP="7A7B2C29" w:rsidRDefault="7A7B2C29" w14:paraId="46DB6051" w14:textId="3EE9C3EC">
            <w:pPr>
              <w:pStyle w:val="Normal"/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</w:pPr>
          </w:p>
          <w:p w:rsidR="4591EACE" w:rsidP="7A7B2C29" w:rsidRDefault="4591EACE" w14:paraId="151FC7AD" w14:textId="22107FE5">
            <w:pPr>
              <w:pBdr>
                <w:top w:val="nil" w:color="000000" w:sz="0" w:space="0"/>
                <w:left w:val="nil" w:color="000000" w:sz="0" w:space="0"/>
                <w:bottom w:val="nil" w:color="000000" w:sz="0" w:space="0"/>
                <w:right w:val="nil" w:color="000000" w:sz="0" w:space="0"/>
                <w:between w:val="nil" w:color="000000" w:sz="0" w:space="0"/>
              </w:pBdr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</w:pPr>
            <w:r w:rsidRPr="7A7B2C29" w:rsidR="4591EACE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First aid is available onsite via trained Biennale of Sydney staff and St Johns staff, including a first aid room at the WBPS facility</w:t>
            </w:r>
          </w:p>
          <w:p w:rsidR="004B3FB6" w:rsidP="7A7B2C29" w:rsidRDefault="004B3FB6" w14:paraId="3FFB24D5" w14:textId="1ED0F6A0">
            <w:pPr>
              <w:pStyle w:val="Normal"/>
              <w:rPr>
                <w:rFonts w:ascii="Arial" w:hAnsi="Arial" w:eastAsia="Calibri" w:cs="Arial"/>
                <w:color w:val="000000" w:themeColor="text1"/>
                <w:sz w:val="18"/>
                <w:szCs w:val="18"/>
                <w:highlight w:val="green"/>
              </w:rPr>
            </w:pPr>
          </w:p>
          <w:p w:rsidR="004B3FB6" w:rsidP="7A7B2C29" w:rsidRDefault="004B3FB6" w14:paraId="2C3FE560" w14:textId="6EF8862D">
            <w:pPr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</w:pPr>
            <w:r w:rsidRPr="7A7B2C29" w:rsidR="6CA3B7CE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The Info Hub will act as a central point for information sharing. The Chief Warden, alongside their role as site security, will oversee emergency management.</w:t>
            </w:r>
          </w:p>
          <w:p w:rsidR="004B3FB6" w:rsidP="7A7B2C29" w:rsidRDefault="004B3FB6" w14:textId="77777777" w14:paraId="74505F00">
            <w:pPr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</w:pPr>
          </w:p>
          <w:p w:rsidR="004B3FB6" w:rsidP="7A7B2C29" w:rsidRDefault="004B3FB6" w14:paraId="1F999F31" w14:textId="5C59E257">
            <w:pPr>
              <w:pStyle w:val="Normal"/>
              <w:rPr>
                <w:rFonts w:ascii="Arial" w:hAnsi="Arial" w:eastAsia="Calibri" w:cs="Arial"/>
                <w:color w:val="000000" w:themeColor="text1"/>
                <w:sz w:val="18"/>
                <w:szCs w:val="18"/>
                <w:highlight w:val="green"/>
              </w:rPr>
            </w:pPr>
            <w:r w:rsidRPr="7A7B2C29" w:rsidR="6CA3B7CE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Incident response plans have been established to accommodate a range of incidents during the event.</w:t>
            </w:r>
          </w:p>
          <w:p w:rsidR="7A7B2C29" w:rsidP="7A7B2C29" w:rsidRDefault="7A7B2C29" w14:paraId="2A92E09B" w14:textId="10B018F4">
            <w:pPr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  <w:highlight w:val="green"/>
              </w:rPr>
            </w:pPr>
          </w:p>
          <w:p w:rsidR="004B3FB6" w:rsidP="004B3FB6" w:rsidRDefault="004B3FB6" w14:paraId="637CEAE6" w14:textId="4B94B811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All security officers are first aid qualified</w:t>
            </w:r>
            <w:r w:rsidRPr="7A7B2C29" w:rsidR="004B3FB6">
              <w:rPr>
                <w:rFonts w:ascii="Arial" w:hAnsi="Arial" w:cs="Arial"/>
                <w:color w:val="000000" w:themeColor="text1" w:themeTint="FF" w:themeShade="FF"/>
                <w:sz w:val="18"/>
                <w:szCs w:val="18"/>
              </w:rPr>
              <w:t>,</w:t>
            </w: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and Ambulance / additional Emergency Services will be </w:t>
            </w: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requested </w:t>
            </w: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immediately</w:t>
            </w: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from the </w:t>
            </w:r>
            <w:r w:rsidRPr="7A7B2C29" w:rsidR="51B8ACDF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responding staff member</w:t>
            </w: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via 000</w:t>
            </w:r>
          </w:p>
          <w:p w:rsidR="00A56BC3" w:rsidP="004B3FB6" w:rsidRDefault="00A56BC3" w14:paraId="31F5CD19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="00A56BC3" w:rsidP="004B3FB6" w:rsidRDefault="00A56BC3" w14:paraId="0BF8FE17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Pr="002414D4" w:rsidR="004B3FB6" w:rsidP="004B3FB6" w:rsidRDefault="004B3FB6" w14:paraId="03EF15FC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FFC7CE"/>
            <w:tcMar/>
            <w:vAlign w:val="center"/>
          </w:tcPr>
          <w:p w:rsidRPr="002414D4" w:rsidR="004B3FB6" w:rsidP="004B3FB6" w:rsidRDefault="004B3FB6" w14:paraId="062B1375" w14:textId="3E8CE3D2">
            <w:pPr>
              <w:jc w:val="center"/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lastRenderedPageBreak/>
              <w:t>High – C4</w:t>
            </w:r>
          </w:p>
        </w:tc>
        <w:tc>
          <w:tcPr>
            <w:tcW w:w="2268" w:type="dxa"/>
            <w:tcMar/>
          </w:tcPr>
          <w:p w:rsidR="004B3FB6" w:rsidP="004B3FB6" w:rsidRDefault="004B3FB6" w14:paraId="7942AB67" w14:textId="596E9625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 xml:space="preserve">All </w:t>
            </w: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 xml:space="preserve">school </w:t>
            </w: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staff made aware of food allergies and medical conditions</w:t>
            </w:r>
          </w:p>
          <w:p w:rsidRPr="002414D4" w:rsidR="004B3FB6" w:rsidP="004B3FB6" w:rsidRDefault="004B3FB6" w14:paraId="509DD8C3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="004B3FB6" w:rsidP="004B3FB6" w:rsidRDefault="004B3FB6" w14:paraId="0DB67A65" w14:textId="270095D2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School s</w:t>
            </w: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taff supervision to ensure rules and expectations are being followed</w:t>
            </w:r>
          </w:p>
          <w:p w:rsidRPr="002414D4" w:rsidR="004B3FB6" w:rsidP="004B3FB6" w:rsidRDefault="004B3FB6" w14:paraId="3AABFE95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="004B3FB6" w:rsidP="004B3FB6" w:rsidRDefault="004B3FB6" w14:paraId="5E6DBD42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School to advise parents and students of any “Do’s and Don’ts” with respect to foods that should not be brought on the excursion</w:t>
            </w:r>
          </w:p>
          <w:p w:rsidR="0046149E" w:rsidP="004B3FB6" w:rsidRDefault="0046149E" w14:paraId="329A6AEB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="0046149E" w:rsidP="004B3FB6" w:rsidRDefault="0046149E" w14:paraId="6FEC4C26" w14:textId="57323CC6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0046149E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Ensure schools</w:t>
            </w: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 xml:space="preserve"> </w:t>
            </w:r>
            <w:r w:rsidRPr="0046149E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/</w:t>
            </w: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 xml:space="preserve"> </w:t>
            </w:r>
            <w:r w:rsidRPr="0046149E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parents take responsibility for dosage</w:t>
            </w: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 xml:space="preserve"> </w:t>
            </w:r>
            <w:r w:rsidRPr="0046149E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/</w:t>
            </w: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 xml:space="preserve"> </w:t>
            </w:r>
            <w:r w:rsidRPr="0046149E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medication</w:t>
            </w:r>
          </w:p>
          <w:p w:rsidR="004B3FB6" w:rsidP="004B3FB6" w:rsidRDefault="004B3FB6" w14:paraId="020085A2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Pr="002414D4" w:rsidR="004B3FB6" w:rsidP="7A7B2C29" w:rsidRDefault="004B3FB6" w14:paraId="3D9617BE" w14:textId="33CE7FDE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  <w:highlight w:val="green"/>
              </w:rPr>
            </w:pPr>
          </w:p>
        </w:tc>
        <w:tc>
          <w:tcPr>
            <w:tcW w:w="1134" w:type="dxa"/>
            <w:shd w:val="clear" w:color="auto" w:fill="FFEB9C"/>
            <w:tcMar/>
            <w:vAlign w:val="center"/>
          </w:tcPr>
          <w:p w:rsidRPr="002414D4" w:rsidR="004B3FB6" w:rsidP="004B3FB6" w:rsidRDefault="004B3FB6" w14:paraId="42199C41" w14:textId="4BA05375">
            <w:pPr>
              <w:jc w:val="center"/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lastRenderedPageBreak/>
              <w:t>Moderate – D4</w:t>
            </w:r>
          </w:p>
        </w:tc>
        <w:tc>
          <w:tcPr>
            <w:tcW w:w="1984" w:type="dxa"/>
            <w:tcMar/>
          </w:tcPr>
          <w:p w:rsidR="004B3FB6" w:rsidP="004B3FB6" w:rsidRDefault="004B3FB6" w14:paraId="66F9505D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Students sit to eat food</w:t>
            </w:r>
          </w:p>
          <w:p w:rsidRPr="002414D4" w:rsidR="004B3FB6" w:rsidP="004B3FB6" w:rsidRDefault="004B3FB6" w14:paraId="4CCA4CD7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="004B3FB6" w:rsidP="004B3FB6" w:rsidRDefault="004B3FB6" w14:paraId="058CEDEF" w14:textId="496E605E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Rubbish is put in bins</w:t>
            </w: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 xml:space="preserve"> </w:t>
            </w: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/</w:t>
            </w: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 xml:space="preserve"> </w:t>
            </w: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bags provided</w:t>
            </w:r>
          </w:p>
          <w:p w:rsidRPr="002414D4" w:rsidR="004B3FB6" w:rsidP="004B3FB6" w:rsidRDefault="004B3FB6" w14:paraId="06A2D096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="004B3FB6" w:rsidP="004B3FB6" w:rsidRDefault="004B3FB6" w14:paraId="0A909DC1" w14:textId="39ED585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Action plans for students with allergies</w:t>
            </w: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 xml:space="preserve"> </w:t>
            </w: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/</w:t>
            </w: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 xml:space="preserve"> </w:t>
            </w: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medical conditions are up to date and staff are aware of required actions</w:t>
            </w:r>
          </w:p>
          <w:p w:rsidRPr="002414D4" w:rsidR="004B3FB6" w:rsidP="004B3FB6" w:rsidRDefault="004B3FB6" w14:paraId="25BAD66B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="004B3FB6" w:rsidP="7A7B2C29" w:rsidRDefault="004B3FB6" w14:paraId="0EEFBC52" w14:textId="155DBB3E">
            <w:pPr>
              <w:pStyle w:val="Normal"/>
              <w:pBdr>
                <w:top w:val="nil" w:color="FF000000" w:sz="0" w:space="0"/>
                <w:left w:val="nil" w:color="FF000000" w:sz="0" w:space="0"/>
                <w:bottom w:val="nil" w:color="FF000000" w:sz="0" w:space="0"/>
                <w:right w:val="nil" w:color="FF000000" w:sz="0" w:space="0"/>
                <w:between w:val="nil" w:color="FF000000" w:sz="0" w:space="0"/>
              </w:pBd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An</w:t>
            </w: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‘excursion’ </w:t>
            </w: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first aid</w:t>
            </w: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kit</w:t>
            </w:r>
            <w:r w:rsidRPr="7A7B2C29" w:rsidR="14B7A673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, supplied by the school,</w:t>
            </w: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is to </w:t>
            </w: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accompany</w:t>
            </w: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all groups travelling on the excursion that are stocked with the </w:t>
            </w: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appropriate </w:t>
            </w: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first</w:t>
            </w: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aid</w:t>
            </w: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equipment and any medications </w:t>
            </w: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required</w:t>
            </w: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(e.g. EpiPens etc.)</w:t>
            </w:r>
          </w:p>
          <w:p w:rsidR="004B3FB6" w:rsidP="004B3FB6" w:rsidRDefault="004B3FB6" w14:paraId="256EDF7D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Pr="002414D4" w:rsidR="004B3FB6" w:rsidP="7A7B2C29" w:rsidRDefault="004B3FB6" w14:paraId="6B8C4759" w14:textId="2A48877C">
            <w:pPr>
              <w:pBdr>
                <w:top w:val="nil" w:color="FF000000" w:sz="0" w:space="0"/>
                <w:left w:val="nil" w:color="FF000000" w:sz="0" w:space="0"/>
                <w:bottom w:val="nil" w:color="FF000000" w:sz="0" w:space="0"/>
                <w:right w:val="nil" w:color="FF000000" w:sz="0" w:space="0"/>
                <w:between w:val="nil" w:color="FF000000" w:sz="0" w:space="0"/>
              </w:pBdr>
              <w:rPr>
                <w:rFonts w:ascii="Arial" w:hAnsi="Arial" w:eastAsia="Calibri" w:cs="Arial"/>
                <w:color w:val="000000" w:themeColor="text1"/>
                <w:sz w:val="18"/>
                <w:szCs w:val="18"/>
                <w:highlight w:val="green"/>
              </w:rPr>
            </w:pPr>
          </w:p>
        </w:tc>
        <w:tc>
          <w:tcPr>
            <w:tcW w:w="993" w:type="dxa"/>
            <w:tcMar/>
          </w:tcPr>
          <w:p w:rsidRPr="002414D4" w:rsidR="004B3FB6" w:rsidP="004B3FB6" w:rsidRDefault="004B3FB6" w14:paraId="589B62AC" w14:textId="77777777">
            <w:pPr>
              <w:jc w:val="center"/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lastRenderedPageBreak/>
              <w:t>School Staff</w:t>
            </w:r>
          </w:p>
          <w:p w:rsidRPr="002414D4" w:rsidR="004B3FB6" w:rsidP="004B3FB6" w:rsidRDefault="004B3FB6" w14:paraId="5C255752" w14:textId="77777777">
            <w:pPr>
              <w:jc w:val="center"/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Pr="002414D4" w:rsidR="004B3FB6" w:rsidP="004B3FB6" w:rsidRDefault="004B3FB6" w14:paraId="7F9A0415" w14:textId="29811858">
            <w:pPr>
              <w:jc w:val="center"/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Biennale</w:t>
            </w:r>
          </w:p>
        </w:tc>
        <w:tc>
          <w:tcPr>
            <w:tcW w:w="928" w:type="dxa"/>
            <w:tcMar/>
          </w:tcPr>
          <w:p w:rsidRPr="002414D4" w:rsidR="004B3FB6" w:rsidP="004B3FB6" w:rsidRDefault="004B3FB6" w14:paraId="529BA96A" w14:textId="027DB2BC">
            <w:pPr>
              <w:jc w:val="center"/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Yes</w:t>
            </w:r>
          </w:p>
        </w:tc>
      </w:tr>
      <w:tr w:rsidRPr="002414D4" w:rsidR="004B3FB6" w:rsidTr="7A7B2C29" w14:paraId="352645D3" w14:textId="77777777">
        <w:trPr>
          <w:trHeight w:val="391"/>
          <w:jc w:val="center"/>
        </w:trPr>
        <w:tc>
          <w:tcPr>
            <w:tcW w:w="421" w:type="dxa"/>
            <w:tcMar/>
          </w:tcPr>
          <w:p w:rsidRPr="002414D4" w:rsidR="004B3FB6" w:rsidP="004B3FB6" w:rsidRDefault="00191C83" w14:paraId="526DE9E6" w14:textId="494C0E86">
            <w:pPr>
              <w:jc w:val="center"/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lastRenderedPageBreak/>
              <w:t>1</w:t>
            </w:r>
            <w:r w:rsidR="00702FCE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1417" w:type="dxa"/>
            <w:tcMar/>
          </w:tcPr>
          <w:p w:rsidRPr="002414D4" w:rsidR="004B3FB6" w:rsidP="7A7B2C29" w:rsidRDefault="004B3FB6" w14:paraId="5DB2F7BE" w14:textId="6FC91E6C">
            <w:pPr>
              <w:rPr>
                <w:rFonts w:ascii="Arial" w:hAnsi="Arial" w:eastAsia="Calibri" w:cs="Arial"/>
                <w:b w:val="1"/>
                <w:bCs w:val="1"/>
                <w:color w:val="000000" w:themeColor="text1"/>
                <w:sz w:val="18"/>
                <w:szCs w:val="18"/>
              </w:rPr>
            </w:pPr>
            <w:r w:rsidRPr="7A7B2C29" w:rsidR="004B3FB6">
              <w:rPr>
                <w:rFonts w:ascii="Arial" w:hAnsi="Arial" w:eastAsia="Calibri" w:cs="Arial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Inappropriate student behaviour</w:t>
            </w:r>
          </w:p>
        </w:tc>
        <w:tc>
          <w:tcPr>
            <w:tcW w:w="1559" w:type="dxa"/>
            <w:tcMar/>
          </w:tcPr>
          <w:p w:rsidR="004B3FB6" w:rsidP="004B3FB6" w:rsidRDefault="004B3FB6" w14:paraId="67790CC8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Students leaving area without permission</w:t>
            </w:r>
          </w:p>
          <w:p w:rsidRPr="002414D4" w:rsidR="004B3FB6" w:rsidP="004B3FB6" w:rsidRDefault="004B3FB6" w14:paraId="5757A649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="004B3FB6" w:rsidP="004B3FB6" w:rsidRDefault="004B3FB6" w14:paraId="29EC3936" w14:textId="77777777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Inappropriate behaviour</w:t>
            </w:r>
            <w:r w:rsidRPr="002414D4">
              <w:rPr>
                <w:rFonts w:ascii="Arial" w:hAnsi="Arial" w:cs="Arial"/>
                <w:color w:val="000000" w:themeColor="text1"/>
                <w:sz w:val="18"/>
                <w:szCs w:val="18"/>
              </w:rPr>
              <w:t>,</w:t>
            </w: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 xml:space="preserve"> e.g. fighting etc</w:t>
            </w:r>
            <w:r w:rsidRPr="002414D4">
              <w:rPr>
                <w:rFonts w:ascii="Arial" w:hAnsi="Arial" w:cs="Arial"/>
                <w:color w:val="000000" w:themeColor="text1"/>
                <w:sz w:val="18"/>
                <w:szCs w:val="18"/>
              </w:rPr>
              <w:t>.</w:t>
            </w:r>
          </w:p>
          <w:p w:rsidRPr="002414D4" w:rsidR="004B3FB6" w:rsidP="004B3FB6" w:rsidRDefault="004B3FB6" w14:paraId="1F39C62A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="004B3FB6" w:rsidP="004B3FB6" w:rsidRDefault="004B3FB6" w14:paraId="29B7E9AD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Accessing ‘out of bounds’ areas</w:t>
            </w:r>
          </w:p>
          <w:p w:rsidR="004B3FB6" w:rsidP="004B3FB6" w:rsidRDefault="004B3FB6" w14:paraId="15E734D3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Pr="002414D4" w:rsidR="004B3FB6" w:rsidP="004B3FB6" w:rsidRDefault="004B3FB6" w14:paraId="3DD2F0D3" w14:textId="75A62930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Students being insensitive to artist / exhibits</w:t>
            </w:r>
          </w:p>
        </w:tc>
        <w:tc>
          <w:tcPr>
            <w:tcW w:w="2552" w:type="dxa"/>
            <w:tcMar/>
          </w:tcPr>
          <w:p w:rsidR="004B3FB6" w:rsidP="004B3FB6" w:rsidRDefault="004B3FB6" w14:paraId="63AEF7F4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Parents informed of the standards expected during the excursion</w:t>
            </w:r>
          </w:p>
          <w:p w:rsidRPr="002414D4" w:rsidR="004B3FB6" w:rsidP="004B3FB6" w:rsidRDefault="004B3FB6" w14:paraId="5F522328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="004B3FB6" w:rsidP="004B3FB6" w:rsidRDefault="004B3FB6" w14:paraId="4A6B2913" w14:textId="03E84BAB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School staff to follow school behaviour policy and procedures</w:t>
            </w:r>
          </w:p>
          <w:p w:rsidRPr="002414D4" w:rsidR="004B3FB6" w:rsidP="004B3FB6" w:rsidRDefault="004B3FB6" w14:paraId="5771A000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="004B3FB6" w:rsidP="004B3FB6" w:rsidRDefault="004B3FB6" w14:paraId="0C13AB27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Students briefed on expected behaviour and consequences prior to event</w:t>
            </w:r>
          </w:p>
          <w:p w:rsidR="004B3FB6" w:rsidP="004B3FB6" w:rsidRDefault="004B3FB6" w14:paraId="62F987D9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="004B3FB6" w:rsidP="004B3FB6" w:rsidRDefault="004B3FB6" w14:paraId="6B31AF66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 xml:space="preserve">Staff to student ratio </w:t>
            </w: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 xml:space="preserve">should </w:t>
            </w: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meet the guidelines for the activity that is being undertaken</w:t>
            </w: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 xml:space="preserve"> – split into small groups</w:t>
            </w:r>
          </w:p>
          <w:p w:rsidR="003A7883" w:rsidP="004B3FB6" w:rsidRDefault="003A7883" w14:paraId="12C08528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="003A7883" w:rsidP="004B3FB6" w:rsidRDefault="003A7883" w14:paraId="4DB1547E" w14:textId="37B3C179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5EE0C8DA" w:rsidR="063A755B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Festival Producers and front of house support to </w:t>
            </w:r>
            <w:r w:rsidRPr="5EE0C8DA" w:rsidR="063A755B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be accessible via radio communication at all times</w:t>
            </w:r>
          </w:p>
          <w:p w:rsidR="004B3FB6" w:rsidP="004B3FB6" w:rsidRDefault="004B3FB6" w14:paraId="0FBC297C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="004B3FB6" w:rsidP="004B3FB6" w:rsidRDefault="004B3FB6" w14:paraId="40904533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5EE0C8DA" w:rsidR="44B0C3C4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Biennale</w:t>
            </w:r>
            <w:r w:rsidRPr="5EE0C8DA" w:rsidR="44B0C3C4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representatives provide a clear briefing / instructions </w:t>
            </w:r>
            <w:r w:rsidRPr="5EE0C8DA" w:rsidR="44B0C3C4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with regard to</w:t>
            </w:r>
            <w:r w:rsidRPr="5EE0C8DA" w:rsidR="44B0C3C4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activities including the activity zone that students should remain and rules when moving between areas</w:t>
            </w:r>
          </w:p>
          <w:p w:rsidRPr="002414D4" w:rsidR="004B3FB6" w:rsidP="004B3FB6" w:rsidRDefault="004B3FB6" w14:paraId="0BB099D2" w14:textId="5C1DB739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FFEB9C"/>
            <w:tcMar/>
            <w:vAlign w:val="center"/>
          </w:tcPr>
          <w:p w:rsidRPr="002414D4" w:rsidR="004B3FB6" w:rsidP="004B3FB6" w:rsidRDefault="004B3FB6" w14:paraId="637E6F09" w14:textId="0206F6A6">
            <w:pPr>
              <w:jc w:val="center"/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lastRenderedPageBreak/>
              <w:t>Moderate – C2</w:t>
            </w:r>
          </w:p>
        </w:tc>
        <w:tc>
          <w:tcPr>
            <w:tcW w:w="2268" w:type="dxa"/>
            <w:tcMar/>
          </w:tcPr>
          <w:p w:rsidR="004B3FB6" w:rsidP="004B3FB6" w:rsidRDefault="004B3FB6" w14:paraId="7D78EE6E" w14:textId="48DE00FF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 xml:space="preserve">Students to adhere to school expectations. This includes when interacting with </w:t>
            </w: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others at the event</w:t>
            </w:r>
          </w:p>
          <w:p w:rsidRPr="002414D4" w:rsidR="004B3FB6" w:rsidP="004B3FB6" w:rsidRDefault="004B3FB6" w14:paraId="66C949C4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="004B3FB6" w:rsidP="004B3FB6" w:rsidRDefault="004B3FB6" w14:paraId="235FE0DB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Staff take required student behaviour plans</w:t>
            </w:r>
          </w:p>
          <w:p w:rsidR="004B3FB6" w:rsidP="004B3FB6" w:rsidRDefault="004B3FB6" w14:paraId="36F84D60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="004B3FB6" w:rsidP="004B3FB6" w:rsidRDefault="004B3FB6" w14:paraId="29D1F785" w14:textId="77777777">
            <w:pPr>
              <w:ind w:left="-90"/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Students to walk sensibly in groups and remain with the group at all times</w:t>
            </w:r>
          </w:p>
          <w:p w:rsidRPr="002414D4" w:rsidR="004B3FB6" w:rsidP="004B3FB6" w:rsidRDefault="004B3FB6" w14:paraId="77117597" w14:textId="77777777">
            <w:pPr>
              <w:ind w:left="-90"/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="004B3FB6" w:rsidP="004B3FB6" w:rsidRDefault="004B3FB6" w14:paraId="73D91E9C" w14:textId="77777777">
            <w:pPr>
              <w:ind w:left="-90"/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Voices are kept low and talking is limited (sometimes silence is required) to respect others using the space</w:t>
            </w: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 xml:space="preserve"> </w:t>
            </w: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/</w:t>
            </w: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 xml:space="preserve"> </w:t>
            </w: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venue</w:t>
            </w:r>
          </w:p>
          <w:p w:rsidR="004B3FB6" w:rsidP="004B3FB6" w:rsidRDefault="004B3FB6" w14:paraId="431F81F1" w14:textId="77777777">
            <w:pPr>
              <w:ind w:left="-90"/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Pr="00AD5139" w:rsidR="004B3FB6" w:rsidP="5EE0C8DA" w:rsidRDefault="004B3FB6" w14:paraId="001761D8" w14:textId="77777777">
            <w:pPr>
              <w:ind w:left="-90"/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5EE0C8DA" w:rsidR="44B0C3C4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Biennale staff to raise issues that have been </w:t>
            </w:r>
            <w:r w:rsidRPr="5EE0C8DA" w:rsidR="44B0C3C4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identified</w:t>
            </w:r>
            <w:r w:rsidRPr="5EE0C8DA" w:rsidR="44B0C3C4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</w:t>
            </w:r>
            <w:r w:rsidRPr="5EE0C8DA" w:rsidR="44B0C3C4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regarding</w:t>
            </w:r>
            <w:r w:rsidRPr="5EE0C8DA" w:rsidR="44B0C3C4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behaviour, with school staff </w:t>
            </w:r>
            <w:r w:rsidRPr="5EE0C8DA" w:rsidR="44B0C3C4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in a timely manner</w:t>
            </w:r>
          </w:p>
          <w:p w:rsidRPr="00AD5139" w:rsidR="004B3FB6" w:rsidP="004B3FB6" w:rsidRDefault="004B3FB6" w14:paraId="1C115265" w14:textId="77777777">
            <w:pPr>
              <w:ind w:left="-90"/>
              <w:rPr>
                <w:rFonts w:ascii="Arial" w:hAnsi="Arial" w:eastAsia="Calibri" w:cs="Arial"/>
                <w:color w:val="000000" w:themeColor="text1"/>
                <w:sz w:val="18"/>
                <w:szCs w:val="18"/>
                <w:highlight w:val="green"/>
              </w:rPr>
            </w:pPr>
          </w:p>
          <w:p w:rsidR="004B3FB6" w:rsidP="004B3FB6" w:rsidRDefault="004B3FB6" w14:paraId="743E40DF" w14:textId="5F92A5A3">
            <w:pPr>
              <w:ind w:left="-90"/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5EE0C8DA" w:rsidR="44B0C3C4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Biennale / venue representatives will meet staff and students on arrival and brief them on the venue, permitted and restricted areas (black railing) their activities and rules </w:t>
            </w:r>
            <w:r w:rsidRPr="5EE0C8DA" w:rsidR="44B0C3C4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regarding</w:t>
            </w:r>
            <w:r w:rsidRPr="5EE0C8DA" w:rsidR="44B0C3C4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art exhibits</w:t>
            </w:r>
          </w:p>
          <w:p w:rsidR="004B3FB6" w:rsidP="004B3FB6" w:rsidRDefault="004B3FB6" w14:paraId="27F11FCE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Pr="002414D4" w:rsidR="004B3FB6" w:rsidP="004B3FB6" w:rsidRDefault="004B3FB6" w14:paraId="0039DE6B" w14:textId="1ED21B95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C6EFCE"/>
            <w:tcMar/>
            <w:vAlign w:val="center"/>
          </w:tcPr>
          <w:p w:rsidRPr="002414D4" w:rsidR="004B3FB6" w:rsidP="004B3FB6" w:rsidRDefault="004B3FB6" w14:paraId="5E4E8D54" w14:textId="25FFEBF8">
            <w:pPr>
              <w:jc w:val="center"/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lastRenderedPageBreak/>
              <w:t>Low – D2</w:t>
            </w:r>
          </w:p>
        </w:tc>
        <w:tc>
          <w:tcPr>
            <w:tcW w:w="1984" w:type="dxa"/>
            <w:tcMar/>
          </w:tcPr>
          <w:p w:rsidR="004B3FB6" w:rsidP="004B3FB6" w:rsidRDefault="004B3FB6" w14:paraId="731D085F" w14:textId="116153B0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School s</w:t>
            </w: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taff to give feedback to students on their behaviour</w:t>
            </w:r>
          </w:p>
          <w:p w:rsidRPr="002414D4" w:rsidR="004B3FB6" w:rsidP="004B3FB6" w:rsidRDefault="004B3FB6" w14:paraId="2E11E1B7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="004B3FB6" w:rsidP="004B3FB6" w:rsidRDefault="004B3FB6" w14:paraId="25A7F8E2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School s</w:t>
            </w: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taff to enact risk assessment procedures when necessary</w:t>
            </w:r>
          </w:p>
          <w:p w:rsidR="004B3FB6" w:rsidP="004B3FB6" w:rsidRDefault="004B3FB6" w14:paraId="011732B9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="004B3FB6" w:rsidP="004B3FB6" w:rsidRDefault="004B3FB6" w14:paraId="2F91AFB1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5EE0C8DA" w:rsidR="44B0C3C4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Biennale staff to raise issues that have been </w:t>
            </w:r>
            <w:r w:rsidRPr="5EE0C8DA" w:rsidR="44B0C3C4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identified</w:t>
            </w:r>
            <w:r w:rsidRPr="5EE0C8DA" w:rsidR="44B0C3C4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</w:t>
            </w:r>
            <w:r w:rsidRPr="5EE0C8DA" w:rsidR="44B0C3C4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regarding</w:t>
            </w:r>
            <w:r w:rsidRPr="5EE0C8DA" w:rsidR="44B0C3C4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behaviour, with school staff </w:t>
            </w:r>
            <w:r w:rsidRPr="5EE0C8DA" w:rsidR="44B0C3C4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in a timely manner</w:t>
            </w:r>
          </w:p>
          <w:p w:rsidR="004B3FB6" w:rsidP="004B3FB6" w:rsidRDefault="004B3FB6" w14:paraId="49B11830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Pr="002414D4" w:rsidR="004B3FB6" w:rsidP="004B3FB6" w:rsidRDefault="004B3FB6" w14:paraId="29F9D171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5EE0C8DA" w:rsidR="44B0C3C4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Biennale /</w:t>
            </w:r>
            <w:r w:rsidRPr="5EE0C8DA" w:rsidR="44B0C3C4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venue representatives will </w:t>
            </w:r>
            <w:r w:rsidRPr="5EE0C8DA" w:rsidR="44B0C3C4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meet staff and student</w:t>
            </w:r>
            <w:r w:rsidRPr="5EE0C8DA" w:rsidR="44B0C3C4">
              <w:rPr>
                <w:rFonts w:ascii="Arial" w:hAnsi="Arial" w:cs="Arial"/>
                <w:color w:val="000000" w:themeColor="text1" w:themeTint="FF" w:themeShade="FF"/>
                <w:sz w:val="18"/>
                <w:szCs w:val="18"/>
              </w:rPr>
              <w:t>s</w:t>
            </w:r>
            <w:r w:rsidRPr="5EE0C8DA" w:rsidR="44B0C3C4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on arrival and </w:t>
            </w:r>
            <w:r w:rsidRPr="5EE0C8DA" w:rsidR="44B0C3C4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brief them on the venue, permitted and restricted areas (black railing)</w:t>
            </w:r>
            <w:r w:rsidRPr="5EE0C8DA" w:rsidR="44B0C3C4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their activities</w:t>
            </w:r>
            <w:r w:rsidRPr="5EE0C8DA" w:rsidR="44B0C3C4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and rules </w:t>
            </w:r>
            <w:r w:rsidRPr="5EE0C8DA" w:rsidR="44B0C3C4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regarding</w:t>
            </w:r>
            <w:r w:rsidRPr="5EE0C8DA" w:rsidR="44B0C3C4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art exhibits</w:t>
            </w:r>
          </w:p>
          <w:p w:rsidRPr="002414D4" w:rsidR="004B3FB6" w:rsidP="004B3FB6" w:rsidRDefault="004B3FB6" w14:paraId="150FCD63" w14:textId="3E48F311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993" w:type="dxa"/>
            <w:tcMar/>
          </w:tcPr>
          <w:p w:rsidR="004B3FB6" w:rsidP="004B3FB6" w:rsidRDefault="004B3FB6" w14:paraId="49CA74DD" w14:textId="77777777">
            <w:pPr>
              <w:jc w:val="center"/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lastRenderedPageBreak/>
              <w:t>School Staff</w:t>
            </w:r>
          </w:p>
          <w:p w:rsidR="004B3FB6" w:rsidP="004B3FB6" w:rsidRDefault="004B3FB6" w14:paraId="42F9B49B" w14:textId="77777777">
            <w:pPr>
              <w:jc w:val="center"/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Pr="002414D4" w:rsidR="004B3FB6" w:rsidP="004B3FB6" w:rsidRDefault="004B3FB6" w14:paraId="426AEF14" w14:textId="6A19D29E">
            <w:pPr>
              <w:jc w:val="center"/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Biennale</w:t>
            </w:r>
          </w:p>
        </w:tc>
        <w:tc>
          <w:tcPr>
            <w:tcW w:w="928" w:type="dxa"/>
            <w:tcMar/>
          </w:tcPr>
          <w:p w:rsidRPr="002414D4" w:rsidR="004B3FB6" w:rsidP="004B3FB6" w:rsidRDefault="004B3FB6" w14:paraId="1B62B77F" w14:textId="3809C26A">
            <w:pPr>
              <w:jc w:val="center"/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Yes</w:t>
            </w:r>
          </w:p>
        </w:tc>
      </w:tr>
      <w:tr w:rsidRPr="002414D4" w:rsidR="0011547A" w:rsidTr="7A7B2C29" w14:paraId="3FFEB45C" w14:textId="77777777">
        <w:trPr>
          <w:trHeight w:val="391"/>
          <w:jc w:val="center"/>
        </w:trPr>
        <w:tc>
          <w:tcPr>
            <w:tcW w:w="421" w:type="dxa"/>
            <w:tcMar/>
          </w:tcPr>
          <w:p w:rsidR="0011547A" w:rsidP="0011547A" w:rsidRDefault="0011547A" w14:paraId="2562D3CC" w14:textId="7C224EE2">
            <w:pPr>
              <w:jc w:val="center"/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1</w:t>
            </w:r>
            <w:r w:rsidR="00702FCE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1417" w:type="dxa"/>
            <w:tcMar/>
          </w:tcPr>
          <w:p w:rsidRPr="002414D4" w:rsidR="0011547A" w:rsidP="7A7B2C29" w:rsidRDefault="0011547A" w14:paraId="5B63F8F2" w14:textId="137E89CA">
            <w:pPr>
              <w:rPr>
                <w:rFonts w:ascii="Arial" w:hAnsi="Arial" w:eastAsia="Calibri" w:cs="Arial"/>
                <w:b w:val="1"/>
                <w:bCs w:val="1"/>
                <w:color w:val="000000" w:themeColor="text1"/>
                <w:sz w:val="18"/>
                <w:szCs w:val="18"/>
              </w:rPr>
            </w:pPr>
            <w:r w:rsidRPr="7A7B2C29" w:rsidR="0011547A">
              <w:rPr>
                <w:rFonts w:ascii="Arial" w:hAnsi="Arial" w:eastAsia="Calibri" w:cs="Arial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 xml:space="preserve">Student interaction </w:t>
            </w:r>
            <w:r w:rsidRPr="7A7B2C29" w:rsidR="0011547A">
              <w:rPr>
                <w:rFonts w:ascii="Arial" w:hAnsi="Arial" w:eastAsia="Calibri" w:cs="Arial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with artwork while onsite</w:t>
            </w:r>
          </w:p>
        </w:tc>
        <w:tc>
          <w:tcPr>
            <w:tcW w:w="1559" w:type="dxa"/>
            <w:tcMar/>
          </w:tcPr>
          <w:p w:rsidR="0011547A" w:rsidP="0011547A" w:rsidRDefault="0011547A" w14:paraId="7878D469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Psychological harm / effect</w:t>
            </w:r>
          </w:p>
          <w:p w:rsidRPr="008B12BF" w:rsidR="0011547A" w:rsidP="0011547A" w:rsidRDefault="0011547A" w14:paraId="4E79ABAB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="0011547A" w:rsidP="0011547A" w:rsidRDefault="0011547A" w14:paraId="255252D4" w14:textId="2CBB8BC6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 xml:space="preserve">Damage to </w:t>
            </w: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artwork</w:t>
            </w:r>
          </w:p>
        </w:tc>
        <w:tc>
          <w:tcPr>
            <w:tcW w:w="2552" w:type="dxa"/>
            <w:tcMar/>
          </w:tcPr>
          <w:p w:rsidRPr="00454268" w:rsidR="0011547A" w:rsidP="0011547A" w:rsidRDefault="0011547A" w14:paraId="31EDFDCD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00454268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Parents informed of the standards expected during the excursion &amp; content</w:t>
            </w:r>
          </w:p>
          <w:p w:rsidRPr="00454268" w:rsidR="0011547A" w:rsidP="0011547A" w:rsidRDefault="0011547A" w14:paraId="122E7745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Pr="00454268" w:rsidR="0011547A" w:rsidP="0011547A" w:rsidRDefault="0011547A" w14:paraId="1BA244B8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00454268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School staff to follow school behaviour policy and procedures </w:t>
            </w:r>
          </w:p>
          <w:p w:rsidRPr="00454268" w:rsidR="0011547A" w:rsidP="0011547A" w:rsidRDefault="0011547A" w14:paraId="3B331897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Pr="00454268" w:rsidR="0011547A" w:rsidP="0011547A" w:rsidRDefault="0011547A" w14:paraId="32433937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00454268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Students briefed on expected behaviour and consequences prior to event</w:t>
            </w:r>
          </w:p>
          <w:p w:rsidRPr="00454268" w:rsidR="00FB7838" w:rsidP="0011547A" w:rsidRDefault="00FB7838" w14:paraId="62DAAFD0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Pr="00454268" w:rsidR="00FB7838" w:rsidP="0011547A" w:rsidRDefault="00FB7838" w14:paraId="264287A2" w14:textId="615A180F">
            <w:pPr>
              <w:rPr>
                <w:rFonts w:ascii="Arial" w:hAnsi="Arial" w:cs="Arial"/>
                <w:sz w:val="18"/>
                <w:szCs w:val="18"/>
              </w:rPr>
            </w:pPr>
            <w:r w:rsidRPr="00454268">
              <w:rPr>
                <w:rFonts w:ascii="Arial" w:hAnsi="Arial" w:cs="Arial"/>
                <w:sz w:val="18"/>
                <w:szCs w:val="18"/>
              </w:rPr>
              <w:t>Students explicitly told how to treat and respect all artworks and heritage infrastructure </w:t>
            </w:r>
          </w:p>
          <w:p w:rsidRPr="00454268" w:rsidR="003574ED" w:rsidP="0011547A" w:rsidRDefault="003574ED" w14:paraId="0E930C66" w14:textId="77777777">
            <w:pPr>
              <w:rPr>
                <w:rFonts w:ascii="Arial" w:hAnsi="Arial" w:cs="Arial"/>
                <w:sz w:val="18"/>
                <w:szCs w:val="18"/>
              </w:rPr>
            </w:pPr>
          </w:p>
          <w:p w:rsidR="00454268" w:rsidP="0011547A" w:rsidRDefault="003574ED" w14:paraId="4C469255" w14:textId="6A6E46EF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00454268">
              <w:rPr>
                <w:rFonts w:ascii="Arial" w:hAnsi="Arial" w:cs="Arial"/>
                <w:sz w:val="18"/>
                <w:szCs w:val="18"/>
              </w:rPr>
              <w:t>Students explicitly told to observe barricades and refrain from touching works unless explicitly told otherwise </w:t>
            </w:r>
          </w:p>
          <w:p w:rsidRPr="00454268" w:rsidR="00454268" w:rsidP="0011547A" w:rsidRDefault="00454268" w14:paraId="6F6EBD13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Pr="00454268" w:rsidR="00454268" w:rsidP="00454268" w:rsidRDefault="00454268" w14:paraId="6A3570ED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00454268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 xml:space="preserve">Students explicitly told how to refrain from running and </w:t>
            </w:r>
            <w:r w:rsidRPr="00454268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lastRenderedPageBreak/>
              <w:t xml:space="preserve">unnecessarily rough behaviour </w:t>
            </w:r>
          </w:p>
          <w:p w:rsidRPr="00454268" w:rsidR="00454268" w:rsidP="00454268" w:rsidRDefault="00454268" w14:paraId="7403DA5B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Pr="00454268" w:rsidR="00454268" w:rsidP="00454268" w:rsidRDefault="00454268" w14:paraId="2B96FCC2" w14:textId="50C01574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00454268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Students to refrain from eating and drinking in the exhibition space</w:t>
            </w:r>
          </w:p>
          <w:p w:rsidRPr="00454268" w:rsidR="00454268" w:rsidP="0011547A" w:rsidRDefault="00454268" w14:paraId="29CAABE4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Pr="00454268" w:rsidR="0011547A" w:rsidP="0011547A" w:rsidRDefault="00454268" w14:paraId="2FC0C11F" w14:textId="38570315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00454268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S</w:t>
            </w:r>
            <w:r w:rsidRPr="00454268" w:rsidR="0011547A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taff to student ratio should meet the guidelines for the activity that is being undertaken – split into small groups</w:t>
            </w:r>
          </w:p>
          <w:p w:rsidRPr="00454268" w:rsidR="0011547A" w:rsidP="0011547A" w:rsidRDefault="0011547A" w14:paraId="10BD8AB8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Pr="00454268" w:rsidR="0011547A" w:rsidP="0011547A" w:rsidRDefault="0011547A" w14:paraId="527F811F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5EE0C8DA" w:rsidR="335A7287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Biennale representatives provide a clear briefing / instructions </w:t>
            </w:r>
            <w:r w:rsidRPr="5EE0C8DA" w:rsidR="335A7287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with regard to</w:t>
            </w:r>
            <w:r w:rsidRPr="5EE0C8DA" w:rsidR="335A7287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activities including the activity zone that students should remain and rules when moving between areas</w:t>
            </w:r>
          </w:p>
          <w:p w:rsidRPr="00454268" w:rsidR="0011547A" w:rsidP="0011547A" w:rsidRDefault="0011547A" w14:paraId="008958A9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Pr="00454268" w:rsidR="0011547A" w:rsidP="0011547A" w:rsidRDefault="0011547A" w14:paraId="301AE911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5EE0C8DA" w:rsidR="335A7287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Biennale / venue representatives will meet staff and student</w:t>
            </w:r>
            <w:r w:rsidRPr="5EE0C8DA" w:rsidR="335A7287">
              <w:rPr>
                <w:rFonts w:ascii="Arial" w:hAnsi="Arial" w:cs="Arial"/>
                <w:color w:val="000000" w:themeColor="text1" w:themeTint="FF" w:themeShade="FF"/>
                <w:sz w:val="18"/>
                <w:szCs w:val="18"/>
              </w:rPr>
              <w:t>s</w:t>
            </w:r>
            <w:r w:rsidRPr="5EE0C8DA" w:rsidR="335A7287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on arrival and brief them on the venue, permitted and restricted areas (black railing) their activities and rules </w:t>
            </w:r>
            <w:r w:rsidRPr="5EE0C8DA" w:rsidR="335A7287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regarding</w:t>
            </w:r>
            <w:r w:rsidRPr="5EE0C8DA" w:rsidR="335A7287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art exhibits</w:t>
            </w:r>
          </w:p>
          <w:p w:rsidRPr="00454268" w:rsidR="0011547A" w:rsidP="0011547A" w:rsidRDefault="0011547A" w14:paraId="62404C9B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FFEB9C"/>
            <w:tcMar/>
            <w:vAlign w:val="center"/>
          </w:tcPr>
          <w:p w:rsidR="0011547A" w:rsidP="0011547A" w:rsidRDefault="0011547A" w14:paraId="57C7BBFC" w14:textId="136C0852">
            <w:pPr>
              <w:jc w:val="center"/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lastRenderedPageBreak/>
              <w:t>Moderate – C2</w:t>
            </w:r>
          </w:p>
        </w:tc>
        <w:tc>
          <w:tcPr>
            <w:tcW w:w="2268" w:type="dxa"/>
            <w:tcMar/>
          </w:tcPr>
          <w:p w:rsidR="0011547A" w:rsidP="0011547A" w:rsidRDefault="0011547A" w14:paraId="3287FA49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5EE0C8DA" w:rsidR="335A7287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Exhibitors briefed on </w:t>
            </w:r>
            <w:r w:rsidRPr="5EE0C8DA" w:rsidR="335A7287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appropriate interaction</w:t>
            </w:r>
            <w:r w:rsidRPr="5EE0C8DA" w:rsidR="335A7287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with students</w:t>
            </w:r>
          </w:p>
          <w:p w:rsidRPr="002414D4" w:rsidR="0011547A" w:rsidP="0011547A" w:rsidRDefault="0011547A" w14:paraId="25997F1A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Pr="00AD5139" w:rsidR="0011547A" w:rsidP="0011547A" w:rsidRDefault="0011547A" w14:paraId="24839F0C" w14:textId="0CADC999">
            <w:pPr>
              <w:ind w:left="-90"/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5EE0C8DA" w:rsidR="335A7287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Students to be explicitly shown correct interaction / handling of exhibits </w:t>
            </w:r>
            <w:r w:rsidRPr="5EE0C8DA" w:rsidR="335A7287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where</w:t>
            </w:r>
            <w:r w:rsidRPr="5EE0C8DA" w:rsidR="335A7287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permitted</w:t>
            </w:r>
            <w:r w:rsidRPr="5EE0C8DA" w:rsidR="335A7287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</w:t>
            </w:r>
          </w:p>
        </w:tc>
        <w:tc>
          <w:tcPr>
            <w:tcW w:w="1134" w:type="dxa"/>
            <w:shd w:val="clear" w:color="auto" w:fill="FFEB9C"/>
            <w:tcMar/>
            <w:vAlign w:val="center"/>
          </w:tcPr>
          <w:p w:rsidR="0011547A" w:rsidP="0011547A" w:rsidRDefault="0011547A" w14:paraId="6879436F" w14:textId="021BB6CF">
            <w:pPr>
              <w:jc w:val="center"/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Low – D2</w:t>
            </w:r>
          </w:p>
        </w:tc>
        <w:tc>
          <w:tcPr>
            <w:tcW w:w="1984" w:type="dxa"/>
            <w:tcMar/>
          </w:tcPr>
          <w:p w:rsidR="0011547A" w:rsidP="0011547A" w:rsidRDefault="0011547A" w14:paraId="7C40D237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Students briefed on expected behaviour and consequences prior to event</w:t>
            </w:r>
          </w:p>
          <w:p w:rsidR="0011547A" w:rsidP="0011547A" w:rsidRDefault="0011547A" w14:paraId="5DCD7437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="0011547A" w:rsidP="0011547A" w:rsidRDefault="0011547A" w14:paraId="2DF04E41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School s</w:t>
            </w: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taff to give feedback to students on their behaviour</w:t>
            </w:r>
          </w:p>
          <w:p w:rsidR="0011547A" w:rsidP="0011547A" w:rsidRDefault="0011547A" w14:paraId="76F6D925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="0011547A" w:rsidP="0011547A" w:rsidRDefault="0011547A" w14:paraId="76F54FDB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5EE0C8DA" w:rsidR="335A7287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Biennale</w:t>
            </w:r>
            <w:r w:rsidRPr="5EE0C8DA" w:rsidR="335A7287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representatives provide a clear briefing / instructions </w:t>
            </w:r>
            <w:r w:rsidRPr="5EE0C8DA" w:rsidR="335A7287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with regard to</w:t>
            </w:r>
            <w:r w:rsidRPr="5EE0C8DA" w:rsidR="335A7287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activities including the activity zone that students should remain and rules when moving between areas</w:t>
            </w:r>
          </w:p>
          <w:p w:rsidRPr="002414D4" w:rsidR="0011547A" w:rsidP="0011547A" w:rsidRDefault="0011547A" w14:paraId="3C0588A8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Pr="002414D4" w:rsidR="0011547A" w:rsidP="0011547A" w:rsidRDefault="0011547A" w14:paraId="3B5877DD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5EE0C8DA" w:rsidR="335A7287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Biennale /</w:t>
            </w:r>
            <w:r w:rsidRPr="5EE0C8DA" w:rsidR="335A7287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venue representatives will meet staff and student</w:t>
            </w:r>
            <w:r w:rsidRPr="5EE0C8DA" w:rsidR="335A7287">
              <w:rPr>
                <w:rFonts w:ascii="Arial" w:hAnsi="Arial" w:cs="Arial"/>
                <w:color w:val="000000" w:themeColor="text1" w:themeTint="FF" w:themeShade="FF"/>
                <w:sz w:val="18"/>
                <w:szCs w:val="18"/>
              </w:rPr>
              <w:t>s</w:t>
            </w:r>
            <w:r w:rsidRPr="5EE0C8DA" w:rsidR="335A7287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on arrival </w:t>
            </w:r>
            <w:r w:rsidRPr="5EE0C8DA" w:rsidR="335A7287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and </w:t>
            </w:r>
            <w:r w:rsidRPr="5EE0C8DA" w:rsidR="335A7287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brief them on the venue, permitted and restricted areas (black railing)</w:t>
            </w:r>
            <w:r w:rsidRPr="5EE0C8DA" w:rsidR="335A7287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their activities</w:t>
            </w:r>
            <w:r w:rsidRPr="5EE0C8DA" w:rsidR="335A7287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and rules </w:t>
            </w:r>
            <w:r w:rsidRPr="5EE0C8DA" w:rsidR="335A7287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regarding</w:t>
            </w:r>
            <w:r w:rsidRPr="5EE0C8DA" w:rsidR="335A7287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art exhibits</w:t>
            </w:r>
          </w:p>
          <w:p w:rsidRPr="002414D4" w:rsidR="0011547A" w:rsidP="0011547A" w:rsidRDefault="0011547A" w14:paraId="0F1CDC62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993" w:type="dxa"/>
            <w:tcMar/>
          </w:tcPr>
          <w:p w:rsidR="0011547A" w:rsidP="0011547A" w:rsidRDefault="0011547A" w14:paraId="613F5405" w14:textId="4BFB232A">
            <w:pPr>
              <w:jc w:val="center"/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lastRenderedPageBreak/>
              <w:t>School Staff</w:t>
            </w:r>
          </w:p>
        </w:tc>
        <w:tc>
          <w:tcPr>
            <w:tcW w:w="928" w:type="dxa"/>
            <w:tcMar/>
          </w:tcPr>
          <w:p w:rsidRPr="002414D4" w:rsidR="0011547A" w:rsidP="0011547A" w:rsidRDefault="0011547A" w14:paraId="7C80DFD7" w14:textId="77777777">
            <w:pPr>
              <w:jc w:val="center"/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Pr="002414D4" w:rsidR="0011547A" w:rsidP="0011547A" w:rsidRDefault="0011547A" w14:paraId="55873B67" w14:textId="77183649">
            <w:pPr>
              <w:jc w:val="center"/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Yes</w:t>
            </w:r>
          </w:p>
        </w:tc>
      </w:tr>
      <w:tr w:rsidRPr="002414D4" w:rsidR="004B3FB6" w:rsidTr="7A7B2C29" w14:paraId="070F0F45" w14:textId="77777777">
        <w:trPr>
          <w:trHeight w:val="391"/>
          <w:jc w:val="center"/>
        </w:trPr>
        <w:tc>
          <w:tcPr>
            <w:tcW w:w="421" w:type="dxa"/>
            <w:tcMar/>
          </w:tcPr>
          <w:p w:rsidRPr="002414D4" w:rsidR="004B3FB6" w:rsidP="004B3FB6" w:rsidRDefault="004B3FB6" w14:paraId="18517C75" w14:textId="6E811018">
            <w:pPr>
              <w:jc w:val="center"/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1</w:t>
            </w:r>
            <w:r w:rsidR="00702FCE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5</w:t>
            </w:r>
          </w:p>
        </w:tc>
        <w:tc>
          <w:tcPr>
            <w:tcW w:w="1417" w:type="dxa"/>
            <w:tcMar/>
          </w:tcPr>
          <w:p w:rsidRPr="002414D4" w:rsidR="004B3FB6" w:rsidP="7A7B2C29" w:rsidRDefault="004B3FB6" w14:paraId="09204EF4" w14:textId="7658C2B0">
            <w:pPr>
              <w:rPr>
                <w:rFonts w:ascii="Arial" w:hAnsi="Arial" w:eastAsia="Calibri" w:cs="Arial"/>
                <w:b w:val="1"/>
                <w:bCs w:val="1"/>
                <w:color w:val="000000" w:themeColor="text1"/>
                <w:sz w:val="18"/>
                <w:szCs w:val="18"/>
              </w:rPr>
            </w:pPr>
            <w:r w:rsidRPr="7A7B2C29" w:rsidR="004B3FB6">
              <w:rPr>
                <w:rFonts w:ascii="Arial" w:hAnsi="Arial" w:eastAsia="Calibri" w:cs="Arial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 xml:space="preserve">Attending venues </w:t>
            </w:r>
            <w:r w:rsidRPr="7A7B2C29" w:rsidR="006055BE">
              <w:rPr>
                <w:rFonts w:ascii="Arial" w:hAnsi="Arial" w:eastAsia="Calibri" w:cs="Arial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- general</w:t>
            </w:r>
          </w:p>
        </w:tc>
        <w:tc>
          <w:tcPr>
            <w:tcW w:w="1559" w:type="dxa"/>
            <w:tcMar/>
          </w:tcPr>
          <w:p w:rsidR="004B3FB6" w:rsidP="004B3FB6" w:rsidRDefault="004B3FB6" w14:paraId="2DE0F375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 xml:space="preserve">General Emergency </w:t>
            </w:r>
          </w:p>
          <w:p w:rsidR="004B3FB6" w:rsidP="004B3FB6" w:rsidRDefault="004B3FB6" w14:paraId="5C98D371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="004B3FB6" w:rsidP="004B3FB6" w:rsidRDefault="004B3FB6" w14:paraId="769D0ACE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Fire / Smoke</w:t>
            </w:r>
          </w:p>
          <w:p w:rsidR="004B3FB6" w:rsidP="004B3FB6" w:rsidRDefault="004B3FB6" w14:paraId="03F837B2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="004B3FB6" w:rsidP="004B3FB6" w:rsidRDefault="004B3FB6" w14:paraId="1BBA1BFE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Gas Leak</w:t>
            </w:r>
          </w:p>
          <w:p w:rsidR="004B3FB6" w:rsidP="004B3FB6" w:rsidRDefault="004B3FB6" w14:paraId="6096E872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="004B3FB6" w:rsidP="004B3FB6" w:rsidRDefault="004B3FB6" w14:paraId="418A43E0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External Emergency impacting the venue</w:t>
            </w:r>
          </w:p>
          <w:p w:rsidR="004B3FB6" w:rsidP="004B3FB6" w:rsidRDefault="004B3FB6" w14:paraId="65552417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="004B3FB6" w:rsidP="004B3FB6" w:rsidRDefault="004B3FB6" w14:paraId="11285DAD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Medical</w:t>
            </w:r>
          </w:p>
          <w:p w:rsidRPr="002414D4" w:rsidR="004B3FB6" w:rsidP="004B3FB6" w:rsidRDefault="004B3FB6" w14:paraId="06A4DE5D" w14:textId="3E01DA9C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Personal Threat</w:t>
            </w:r>
          </w:p>
        </w:tc>
        <w:tc>
          <w:tcPr>
            <w:tcW w:w="2552" w:type="dxa"/>
            <w:tcMar/>
          </w:tcPr>
          <w:p w:rsidR="004B3FB6" w:rsidP="004B3FB6" w:rsidRDefault="004B3FB6" w14:paraId="320773DB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lastRenderedPageBreak/>
              <w:t>Staff members have contact details for immediate assistance</w:t>
            </w:r>
          </w:p>
          <w:p w:rsidRPr="002414D4" w:rsidR="004B3FB6" w:rsidP="004B3FB6" w:rsidRDefault="004B3FB6" w14:paraId="62F45746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="004B3FB6" w:rsidP="004B3FB6" w:rsidRDefault="004B3FB6" w14:paraId="52C4F38B" w14:textId="29841850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 xml:space="preserve">Staff </w:t>
            </w: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to carry</w:t>
            </w: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 xml:space="preserve"> mobile phones</w:t>
            </w:r>
            <w:r w:rsidR="00E73028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 xml:space="preserve"> at all times</w:t>
            </w: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 xml:space="preserve"> </w:t>
            </w:r>
          </w:p>
          <w:p w:rsidR="004B3FB6" w:rsidP="004B3FB6" w:rsidRDefault="004B3FB6" w14:paraId="68BFF08A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="004B3FB6" w:rsidP="004B3FB6" w:rsidRDefault="004B3FB6" w14:paraId="267BBE31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 xml:space="preserve">In the event of an emergency </w:t>
            </w: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event staff will be notified immediately</w:t>
            </w:r>
          </w:p>
          <w:p w:rsidRPr="002414D4" w:rsidR="004B3FB6" w:rsidP="004B3FB6" w:rsidRDefault="004B3FB6" w14:paraId="743C3264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="004B3FB6" w:rsidP="7A7B2C29" w:rsidRDefault="004B3FB6" w14:paraId="4466294E" w14:textId="7EED8B6E">
            <w:pPr>
              <w:pStyle w:val="Normal"/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An</w:t>
            </w: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‘excursion’ </w:t>
            </w: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first aid</w:t>
            </w: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kit</w:t>
            </w:r>
            <w:r w:rsidRPr="7A7B2C29" w:rsidR="55B6A813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, supplied by the school,</w:t>
            </w: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is to </w:t>
            </w: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accompany</w:t>
            </w: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all groups travelling on the excursion that are stocked with the </w:t>
            </w: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appropriate </w:t>
            </w: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first</w:t>
            </w: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aid</w:t>
            </w: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equipment and any medications </w:t>
            </w: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required</w:t>
            </w: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(e.g. EpiPens etc.)</w:t>
            </w:r>
          </w:p>
          <w:p w:rsidR="7A7B2C29" w:rsidP="7A7B2C29" w:rsidRDefault="7A7B2C29" w14:paraId="37D45EB9" w14:textId="7DE965FA">
            <w:pPr>
              <w:pStyle w:val="Normal"/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</w:pPr>
          </w:p>
          <w:p w:rsidR="004B3FB6" w:rsidP="004B3FB6" w:rsidRDefault="004B3FB6" w14:paraId="42DDCC6E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 xml:space="preserve">Enforce </w:t>
            </w: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 xml:space="preserve">to students </w:t>
            </w: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no running to lessen the risk of slipping over</w:t>
            </w:r>
          </w:p>
          <w:p w:rsidR="004B3FB6" w:rsidP="004B3FB6" w:rsidRDefault="004B3FB6" w14:paraId="5EC36A62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Pr="002414D4" w:rsidR="004B3FB6" w:rsidP="004B3FB6" w:rsidRDefault="004B3FB6" w14:paraId="50600CCB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Students to walk in pathways and walkways</w:t>
            </w:r>
          </w:p>
          <w:p w:rsidR="004B3FB6" w:rsidP="004B3FB6" w:rsidRDefault="004B3FB6" w14:paraId="1CE61C71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="004B3FB6" w:rsidP="004B3FB6" w:rsidRDefault="004B3FB6" w14:paraId="1E4B5C4C" w14:textId="73FF1C1B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Follow directions of venue</w:t>
            </w: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 xml:space="preserve"> </w:t>
            </w: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/</w:t>
            </w: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 xml:space="preserve"> </w:t>
            </w: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emergency services</w:t>
            </w:r>
          </w:p>
          <w:p w:rsidRPr="002414D4" w:rsidR="004B3FB6" w:rsidP="004B3FB6" w:rsidRDefault="004B3FB6" w14:paraId="4C20839C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="004B3FB6" w:rsidP="004B3FB6" w:rsidRDefault="004B3FB6" w14:paraId="1665D3C3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Reinforce the need to remain with the group and not wander off alone</w:t>
            </w:r>
          </w:p>
          <w:p w:rsidRPr="002414D4" w:rsidR="004B3FB6" w:rsidP="004B3FB6" w:rsidRDefault="004B3FB6" w14:paraId="785BF478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Pr="002414D4" w:rsidR="004B3FB6" w:rsidP="004B3FB6" w:rsidRDefault="004B3FB6" w14:paraId="5B799C61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 xml:space="preserve">Immediate </w:t>
            </w: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first aid will be conducted</w:t>
            </w: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 xml:space="preserve"> should an incident occur</w:t>
            </w:r>
          </w:p>
          <w:p w:rsidR="004B3FB6" w:rsidP="004B3FB6" w:rsidRDefault="004B3FB6" w14:paraId="63712C73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Pr="002414D4" w:rsidR="004B3FB6" w:rsidP="004B3FB6" w:rsidRDefault="004B3FB6" w14:paraId="07C3113F" w14:textId="635E93FF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Students should be split into small groups for supervision purposes</w:t>
            </w:r>
          </w:p>
          <w:p w:rsidR="004B3FB6" w:rsidP="004B3FB6" w:rsidRDefault="004B3FB6" w14:paraId="61794CB7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="004B3FB6" w:rsidP="004B3FB6" w:rsidRDefault="004B3FB6" w14:paraId="0580F67B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Routinely</w:t>
            </w: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 xml:space="preserve"> checking </w:t>
            </w: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 xml:space="preserve">student </w:t>
            </w: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number</w:t>
            </w: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s</w:t>
            </w: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 xml:space="preserve"> in group</w:t>
            </w:r>
          </w:p>
          <w:p w:rsidR="004B3FB6" w:rsidP="004B3FB6" w:rsidRDefault="004B3FB6" w14:paraId="14568C3F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="004B3FB6" w:rsidP="004B3FB6" w:rsidRDefault="004B3FB6" w14:paraId="65F7C25D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Meeting point designated and pointed out to students</w:t>
            </w:r>
          </w:p>
          <w:p w:rsidRPr="002414D4" w:rsidR="004B3FB6" w:rsidP="004B3FB6" w:rsidRDefault="004B3FB6" w14:paraId="6CE8553B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Pr="002414D4" w:rsidR="004B3FB6" w:rsidP="004B3FB6" w:rsidRDefault="004B3FB6" w14:paraId="281AA468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Close adult supervision -Students to be supervised at all times; no unsupervised times</w:t>
            </w:r>
          </w:p>
          <w:p w:rsidRPr="002414D4" w:rsidR="004B3FB6" w:rsidP="004B3FB6" w:rsidRDefault="004B3FB6" w14:paraId="0DADF75F" w14:textId="2F7C0D3F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lastRenderedPageBreak/>
              <w:t>Student to go to the bathrooms</w:t>
            </w: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 xml:space="preserve"> </w:t>
            </w: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in pairs or with staff</w:t>
            </w: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 xml:space="preserve"> supervision</w:t>
            </w:r>
          </w:p>
          <w:p w:rsidR="004B3FB6" w:rsidP="004B3FB6" w:rsidRDefault="004B3FB6" w14:paraId="3F7C72AC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  <w:highlight w:val="green"/>
              </w:rPr>
            </w:pPr>
          </w:p>
          <w:p w:rsidR="004B3FB6" w:rsidP="5EE0C8DA" w:rsidRDefault="004B3FB6" w14:paraId="7EBC6ECE" w14:textId="3C73342E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5EE0C8DA" w:rsidR="44B0C3C4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Site orientation &amp; evacuation procedures will be explained to staff and student on arrival</w:t>
            </w:r>
          </w:p>
          <w:p w:rsidR="004B3FB6" w:rsidP="7A7B2C29" w:rsidRDefault="004B3FB6" w14:paraId="7B47FDBE" w14:textId="2037CC6D">
            <w:pPr>
              <w:pStyle w:val="Normal"/>
              <w:rPr>
                <w:rFonts w:ascii="Arial" w:hAnsi="Arial" w:eastAsia="Calibri" w:cs="Arial"/>
                <w:color w:val="000000" w:themeColor="text1"/>
                <w:sz w:val="18"/>
                <w:szCs w:val="18"/>
                <w:highlight w:val="green"/>
              </w:rPr>
            </w:pPr>
          </w:p>
          <w:p w:rsidR="004B3FB6" w:rsidP="7A7B2C29" w:rsidRDefault="004B3FB6" w14:paraId="0CEC8C66" w14:textId="6EF8862D">
            <w:pPr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</w:pPr>
            <w:r w:rsidRPr="7A7B2C29" w:rsidR="0FD318BA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The Info Hub will act as a central point for information sharing. The Chief Warden, alongside their role as site security, will oversee emergency management.</w:t>
            </w:r>
          </w:p>
          <w:p w:rsidR="004B3FB6" w:rsidP="7A7B2C29" w:rsidRDefault="004B3FB6" w14:textId="77777777" w14:paraId="45FB29D9">
            <w:pPr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</w:pPr>
          </w:p>
          <w:p w:rsidR="004B3FB6" w:rsidP="7A7B2C29" w:rsidRDefault="004B3FB6" w14:paraId="551200C0" w14:textId="13AE8E7D">
            <w:pPr>
              <w:pStyle w:val="Normal"/>
              <w:rPr>
                <w:rFonts w:ascii="Arial" w:hAnsi="Arial" w:eastAsia="Calibri" w:cs="Arial"/>
                <w:color w:val="000000" w:themeColor="text1"/>
                <w:sz w:val="18"/>
                <w:szCs w:val="18"/>
                <w:highlight w:val="green"/>
              </w:rPr>
            </w:pPr>
            <w:r w:rsidRPr="7A7B2C29" w:rsidR="0FD318BA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Incident response plans have been established to accommodate a range of incidents during the event.</w:t>
            </w:r>
          </w:p>
          <w:p w:rsidR="7A7B2C29" w:rsidP="7A7B2C29" w:rsidRDefault="7A7B2C29" w14:paraId="0A70120E" w14:textId="01E53462">
            <w:pPr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  <w:highlight w:val="green"/>
              </w:rPr>
            </w:pPr>
          </w:p>
          <w:p w:rsidR="004B3FB6" w:rsidP="7A7B2C29" w:rsidRDefault="004B3FB6" w14:paraId="2EB3ABCE" w14:textId="4616852C">
            <w:pPr>
              <w:pStyle w:val="Normal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</w:pP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All security officers are first aid qualified</w:t>
            </w:r>
            <w:r w:rsidRPr="7A7B2C29" w:rsidR="004B3FB6">
              <w:rPr>
                <w:rFonts w:ascii="Arial" w:hAnsi="Arial" w:cs="Arial"/>
                <w:color w:val="000000" w:themeColor="text1" w:themeTint="FF" w:themeShade="FF"/>
                <w:sz w:val="18"/>
                <w:szCs w:val="18"/>
              </w:rPr>
              <w:t>,</w:t>
            </w: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and Ambulance / additional Emergency Services will be </w:t>
            </w: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requested </w:t>
            </w: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immediately</w:t>
            </w: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from the </w:t>
            </w:r>
            <w:r w:rsidRPr="7A7B2C29" w:rsidR="0BBCDAAE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responding staff member </w:t>
            </w: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via 000</w:t>
            </w:r>
          </w:p>
          <w:p w:rsidR="004B3FB6" w:rsidP="004B3FB6" w:rsidRDefault="004B3FB6" w14:paraId="3AF5FC67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="004B3FB6" w:rsidP="004B3FB6" w:rsidRDefault="004B3FB6" w14:paraId="722CDD1E" w14:textId="191011D0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5EE0C8DA" w:rsidR="44B0C3C4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Biennale /</w:t>
            </w:r>
            <w:r w:rsidRPr="5EE0C8DA" w:rsidR="44B0C3C4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venue representatives will meet staff and student</w:t>
            </w:r>
            <w:r w:rsidRPr="5EE0C8DA" w:rsidR="44B0C3C4">
              <w:rPr>
                <w:rFonts w:ascii="Arial" w:hAnsi="Arial" w:cs="Arial"/>
                <w:color w:val="000000" w:themeColor="text1" w:themeTint="FF" w:themeShade="FF"/>
                <w:sz w:val="18"/>
                <w:szCs w:val="18"/>
              </w:rPr>
              <w:t>s</w:t>
            </w:r>
            <w:r w:rsidRPr="5EE0C8DA" w:rsidR="44B0C3C4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on arrival and </w:t>
            </w:r>
            <w:r w:rsidRPr="5EE0C8DA" w:rsidR="44B0C3C4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brief them on the venue, permitted and restricted areas (black railing)</w:t>
            </w:r>
            <w:r w:rsidRPr="5EE0C8DA" w:rsidR="44B0C3C4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their activities</w:t>
            </w:r>
            <w:r w:rsidRPr="5EE0C8DA" w:rsidR="44B0C3C4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and rules </w:t>
            </w:r>
            <w:r w:rsidRPr="5EE0C8DA" w:rsidR="44B0C3C4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regarding</w:t>
            </w:r>
            <w:r w:rsidRPr="5EE0C8DA" w:rsidR="44B0C3C4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art exhibits</w:t>
            </w:r>
          </w:p>
          <w:p w:rsidRPr="002414D4" w:rsidR="004B3FB6" w:rsidP="004B3FB6" w:rsidRDefault="004B3FB6" w14:paraId="1DF5D2A5" w14:textId="15769218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FFEB9C"/>
            <w:tcMar/>
            <w:vAlign w:val="center"/>
          </w:tcPr>
          <w:p w:rsidRPr="002414D4" w:rsidR="004B3FB6" w:rsidP="004B3FB6" w:rsidRDefault="004B3FB6" w14:paraId="2D4F3C63" w14:textId="5B824C72">
            <w:pPr>
              <w:jc w:val="center"/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lastRenderedPageBreak/>
              <w:t>Moderate – C3</w:t>
            </w:r>
          </w:p>
        </w:tc>
        <w:tc>
          <w:tcPr>
            <w:tcW w:w="2268" w:type="dxa"/>
            <w:tcMar/>
          </w:tcPr>
          <w:p w:rsidR="004B3FB6" w:rsidP="004B3FB6" w:rsidRDefault="004B3FB6" w14:paraId="001D63A3" w14:textId="32513512">
            <w:pPr>
              <w:ind w:left="-90"/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00AD5139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Students briefed of appropriate conduct for the excursion</w:t>
            </w:r>
          </w:p>
          <w:p w:rsidR="004B3FB6" w:rsidP="004B3FB6" w:rsidRDefault="004B3FB6" w14:paraId="40304B1E" w14:textId="77777777">
            <w:pPr>
              <w:ind w:left="-90"/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="004B3FB6" w:rsidP="004B3FB6" w:rsidRDefault="004B3FB6" w14:paraId="29FD2B43" w14:textId="5F5CA471">
            <w:pPr>
              <w:ind w:left="-90"/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Students to walk sensibly in groups and remain with the group at all times</w:t>
            </w:r>
          </w:p>
          <w:p w:rsidRPr="002414D4" w:rsidR="004B3FB6" w:rsidP="004B3FB6" w:rsidRDefault="004B3FB6" w14:paraId="04041407" w14:textId="77777777">
            <w:pPr>
              <w:ind w:left="-90"/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="004B3FB6" w:rsidP="004B3FB6" w:rsidRDefault="004B3FB6" w14:paraId="36509B15" w14:textId="1086B9DA">
            <w:pPr>
              <w:ind w:left="-90"/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 xml:space="preserve">Voices are kept low and talking is limited (sometimes silence is </w:t>
            </w: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lastRenderedPageBreak/>
              <w:t>required) to respect others using the space</w:t>
            </w: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 xml:space="preserve"> </w:t>
            </w: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/</w:t>
            </w: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 xml:space="preserve"> </w:t>
            </w: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venue</w:t>
            </w:r>
          </w:p>
          <w:p w:rsidR="004B3FB6" w:rsidP="004B3FB6" w:rsidRDefault="004B3FB6" w14:paraId="1361C5D8" w14:textId="77777777">
            <w:pPr>
              <w:ind w:left="-90"/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Staff have list of students in their immediate care</w:t>
            </w:r>
          </w:p>
          <w:p w:rsidR="004B3FB6" w:rsidP="004B3FB6" w:rsidRDefault="004B3FB6" w14:paraId="0E61E38E" w14:textId="77777777">
            <w:pPr>
              <w:ind w:left="-90"/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="004B3FB6" w:rsidP="004B3FB6" w:rsidRDefault="004B3FB6" w14:paraId="4B80914F" w14:textId="77777777">
            <w:pPr>
              <w:ind w:left="-90"/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Staff and students follow procedure and protocols of venue they are visiting</w:t>
            </w:r>
          </w:p>
          <w:p w:rsidR="004B3FB6" w:rsidP="004B3FB6" w:rsidRDefault="004B3FB6" w14:paraId="00EA5548" w14:textId="77777777">
            <w:pPr>
              <w:ind w:left="-90"/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="004B3FB6" w:rsidP="004B3FB6" w:rsidRDefault="004B3FB6" w14:paraId="6FFBEB50" w14:textId="77777777">
            <w:pPr>
              <w:ind w:left="-90"/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Staff and students briefed on emergency evacuation procedures and assembly points</w:t>
            </w:r>
          </w:p>
          <w:p w:rsidR="004B3FB6" w:rsidP="004B3FB6" w:rsidRDefault="004B3FB6" w14:paraId="674E2B16" w14:textId="77777777">
            <w:pPr>
              <w:ind w:left="-90"/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="004B3FB6" w:rsidP="004B3FB6" w:rsidRDefault="004B3FB6" w14:paraId="488D8682" w14:textId="77777777">
            <w:pPr>
              <w:ind w:left="-90"/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Students briefed on areas that are ‘out of bounds’</w:t>
            </w:r>
          </w:p>
          <w:p w:rsidR="00AA50EF" w:rsidP="004B3FB6" w:rsidRDefault="00AA50EF" w14:paraId="2D422E54" w14:textId="77777777">
            <w:pPr>
              <w:ind w:left="-90"/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Pr="00AA50EF" w:rsidR="00AA50EF" w:rsidP="004B3FB6" w:rsidRDefault="00AA50EF" w14:paraId="09E42455" w14:textId="77777777">
            <w:pPr>
              <w:ind w:left="-90"/>
              <w:rPr>
                <w:rFonts w:ascii="Arial" w:hAnsi="Arial" w:cs="Arial"/>
                <w:sz w:val="18"/>
                <w:szCs w:val="18"/>
              </w:rPr>
            </w:pPr>
            <w:r w:rsidRPr="00AA50EF">
              <w:rPr>
                <w:rFonts w:ascii="Arial" w:hAnsi="Arial" w:cs="Arial"/>
                <w:sz w:val="18"/>
                <w:szCs w:val="18"/>
              </w:rPr>
              <w:t>Remind students prior to each activity the potential hazards </w:t>
            </w:r>
            <w:r w:rsidRPr="00AA50EF">
              <w:rPr>
                <w:rFonts w:ascii="Arial" w:hAnsi="Arial" w:cs="Arial"/>
                <w:sz w:val="18"/>
                <w:szCs w:val="18"/>
              </w:rPr>
              <w:br/>
            </w:r>
          </w:p>
          <w:p w:rsidRPr="002414D4" w:rsidR="00AA50EF" w:rsidP="004B3FB6" w:rsidRDefault="00AA50EF" w14:paraId="444212F2" w14:textId="54CE501C">
            <w:pPr>
              <w:ind w:left="-90"/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00AA50EF">
              <w:rPr>
                <w:rFonts w:ascii="Arial" w:hAnsi="Arial" w:cs="Arial"/>
                <w:sz w:val="18"/>
                <w:szCs w:val="18"/>
              </w:rPr>
              <w:t>Schools to maintain and provide emergency and parent contacts as required</w:t>
            </w:r>
            <w:r w:rsidRPr="007A747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134" w:type="dxa"/>
            <w:shd w:val="clear" w:color="auto" w:fill="FFEB9C"/>
            <w:tcMar/>
            <w:vAlign w:val="center"/>
          </w:tcPr>
          <w:p w:rsidRPr="002414D4" w:rsidR="004B3FB6" w:rsidP="004B3FB6" w:rsidRDefault="004B3FB6" w14:paraId="1BA71B9E" w14:textId="10D99703">
            <w:pPr>
              <w:jc w:val="center"/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lastRenderedPageBreak/>
              <w:t>Moderate – C3</w:t>
            </w:r>
          </w:p>
        </w:tc>
        <w:tc>
          <w:tcPr>
            <w:tcW w:w="1984" w:type="dxa"/>
            <w:tcMar/>
          </w:tcPr>
          <w:p w:rsidR="004B3FB6" w:rsidP="004B3FB6" w:rsidRDefault="004B3FB6" w14:paraId="25AC1AC6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Staff actively monitor their groups and regularly check numbers</w:t>
            </w:r>
          </w:p>
          <w:p w:rsidRPr="002414D4" w:rsidR="004B3FB6" w:rsidP="004B3FB6" w:rsidRDefault="004B3FB6" w14:paraId="52F9E684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="004B3FB6" w:rsidP="004B3FB6" w:rsidRDefault="004B3FB6" w14:paraId="4AAFCA88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Staff to brief students on venues evacuation procedure</w:t>
            </w:r>
          </w:p>
          <w:p w:rsidR="004B3FB6" w:rsidP="004B3FB6" w:rsidRDefault="004B3FB6" w14:paraId="585143F6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Pr="002414D4" w:rsidR="004B3FB6" w:rsidP="7A7B2C29" w:rsidRDefault="004B3FB6" w14:paraId="7E8DEA65" w14:textId="0F9394DF">
            <w:pPr>
              <w:pStyle w:val="Normal"/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An</w:t>
            </w: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‘excursion’ </w:t>
            </w: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first aid</w:t>
            </w: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kit</w:t>
            </w:r>
            <w:r w:rsidRPr="7A7B2C29" w:rsidR="08AD2B31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, supplied by the school,</w:t>
            </w: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is to </w:t>
            </w: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accompany</w:t>
            </w: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all </w:t>
            </w: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groups travelling on the excursion that are stocked with the </w:t>
            </w: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appropriate </w:t>
            </w: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first</w:t>
            </w: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aid</w:t>
            </w: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equipment and any medications </w:t>
            </w: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required</w:t>
            </w:r>
            <w:r w:rsidRPr="7A7B2C29" w:rsidR="004B3FB6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(e.g. EpiPens etc.)</w:t>
            </w:r>
          </w:p>
          <w:p w:rsidR="004B3FB6" w:rsidP="004B3FB6" w:rsidRDefault="004B3FB6" w14:paraId="2566269E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Follow directions of venue</w:t>
            </w: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 xml:space="preserve"> </w:t>
            </w: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/</w:t>
            </w: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 xml:space="preserve"> </w:t>
            </w: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emergency services</w:t>
            </w:r>
          </w:p>
          <w:p w:rsidR="004B3FB6" w:rsidP="004B3FB6" w:rsidRDefault="004B3FB6" w14:paraId="321F8714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="004B3FB6" w:rsidP="5EE0C8DA" w:rsidRDefault="004B3FB6" w14:paraId="22D6F734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5EE0C8DA" w:rsidR="44B0C3C4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Site orientation &amp; evacuation procedures will be explained to staff and student on arrival</w:t>
            </w:r>
          </w:p>
          <w:p w:rsidR="004B3FB6" w:rsidP="004B3FB6" w:rsidRDefault="004B3FB6" w14:paraId="172ACF8B" w14:textId="77777777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  <w:highlight w:val="green"/>
              </w:rPr>
            </w:pPr>
          </w:p>
          <w:p w:rsidRPr="002414D4" w:rsidR="004B3FB6" w:rsidP="004B3FB6" w:rsidRDefault="004B3FB6" w14:paraId="791DDECF" w14:textId="6068D80B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5EE0C8DA" w:rsidR="44B0C3C4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Biennale /</w:t>
            </w:r>
            <w:r w:rsidRPr="5EE0C8DA" w:rsidR="44B0C3C4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venue representatives will meet staff and student</w:t>
            </w:r>
            <w:r w:rsidRPr="5EE0C8DA" w:rsidR="44B0C3C4">
              <w:rPr>
                <w:rFonts w:ascii="Arial" w:hAnsi="Arial" w:cs="Arial"/>
                <w:color w:val="000000" w:themeColor="text1" w:themeTint="FF" w:themeShade="FF"/>
                <w:sz w:val="18"/>
                <w:szCs w:val="18"/>
              </w:rPr>
              <w:t>s</w:t>
            </w:r>
            <w:r w:rsidRPr="5EE0C8DA" w:rsidR="44B0C3C4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on arrival and </w:t>
            </w:r>
            <w:r w:rsidRPr="5EE0C8DA" w:rsidR="44B0C3C4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brief them on the venue, permitted and restricted areas (black railing)</w:t>
            </w:r>
            <w:r w:rsidRPr="5EE0C8DA" w:rsidR="44B0C3C4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their activities</w:t>
            </w:r>
            <w:r w:rsidRPr="5EE0C8DA" w:rsidR="44B0C3C4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and rules </w:t>
            </w:r>
            <w:r w:rsidRPr="5EE0C8DA" w:rsidR="44B0C3C4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>regarding</w:t>
            </w:r>
            <w:r w:rsidRPr="5EE0C8DA" w:rsidR="44B0C3C4">
              <w:rPr>
                <w:rFonts w:ascii="Arial" w:hAnsi="Arial" w:eastAsia="Calibri" w:cs="Arial"/>
                <w:color w:val="000000" w:themeColor="text1" w:themeTint="FF" w:themeShade="FF"/>
                <w:sz w:val="18"/>
                <w:szCs w:val="18"/>
              </w:rPr>
              <w:t xml:space="preserve"> art exhibits</w:t>
            </w:r>
          </w:p>
          <w:p w:rsidRPr="002414D4" w:rsidR="004B3FB6" w:rsidP="004B3FB6" w:rsidRDefault="004B3FB6" w14:paraId="1832D144" w14:textId="568BD440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993" w:type="dxa"/>
            <w:tcMar/>
          </w:tcPr>
          <w:p w:rsidRPr="002414D4" w:rsidR="004B3FB6" w:rsidP="004B3FB6" w:rsidRDefault="004B3FB6" w14:paraId="26417761" w14:textId="36574462">
            <w:pPr>
              <w:jc w:val="center"/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lastRenderedPageBreak/>
              <w:t xml:space="preserve">School </w:t>
            </w: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Staff</w:t>
            </w:r>
          </w:p>
          <w:p w:rsidRPr="002414D4" w:rsidR="004B3FB6" w:rsidP="004B3FB6" w:rsidRDefault="004B3FB6" w14:paraId="388D7A56" w14:textId="77777777">
            <w:pPr>
              <w:jc w:val="center"/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Pr="002414D4" w:rsidR="004B3FB6" w:rsidP="004B3FB6" w:rsidRDefault="004B3FB6" w14:paraId="7092D1C7" w14:textId="091C92AA">
            <w:pPr>
              <w:jc w:val="center"/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Biennale</w:t>
            </w:r>
          </w:p>
        </w:tc>
        <w:tc>
          <w:tcPr>
            <w:tcW w:w="928" w:type="dxa"/>
            <w:tcMar/>
          </w:tcPr>
          <w:p w:rsidRPr="002414D4" w:rsidR="004B3FB6" w:rsidP="004B3FB6" w:rsidRDefault="004B3FB6" w14:paraId="4B86A259" w14:textId="195B1E05">
            <w:pPr>
              <w:jc w:val="center"/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Yes</w:t>
            </w:r>
          </w:p>
        </w:tc>
      </w:tr>
      <w:tr w:rsidRPr="002414D4" w:rsidR="004B3FB6" w:rsidTr="7A7B2C29" w14:paraId="05B99987" w14:textId="77777777">
        <w:trPr>
          <w:trHeight w:val="4078"/>
          <w:jc w:val="center"/>
        </w:trPr>
        <w:tc>
          <w:tcPr>
            <w:tcW w:w="421" w:type="dxa"/>
            <w:tcMar/>
          </w:tcPr>
          <w:p w:rsidRPr="002414D4" w:rsidR="004B3FB6" w:rsidP="004B3FB6" w:rsidRDefault="004B3FB6" w14:paraId="066280C2" w14:textId="6265DD7C">
            <w:pPr>
              <w:jc w:val="center"/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</w:rPr>
              <w:lastRenderedPageBreak/>
              <w:t>1</w:t>
            </w:r>
            <w:r w:rsidR="00702FCE">
              <w:rPr>
                <w:rFonts w:ascii="Arial" w:hAnsi="Arial" w:cs="Arial"/>
                <w:color w:val="000000" w:themeColor="text1"/>
                <w:sz w:val="18"/>
                <w:szCs w:val="18"/>
              </w:rPr>
              <w:t>6</w:t>
            </w:r>
          </w:p>
        </w:tc>
        <w:tc>
          <w:tcPr>
            <w:tcW w:w="1417" w:type="dxa"/>
            <w:tcMar/>
          </w:tcPr>
          <w:p w:rsidRPr="002414D4" w:rsidR="004B3FB6" w:rsidP="7A7B2C29" w:rsidRDefault="004B3FB6" w14:paraId="0BF24941" w14:textId="2D3D7444">
            <w:pPr>
              <w:rPr>
                <w:rFonts w:ascii="Arial" w:hAnsi="Arial" w:eastAsia="Calibri" w:cs="Arial"/>
                <w:b w:val="1"/>
                <w:bCs w:val="1"/>
                <w:color w:val="000000" w:themeColor="text1"/>
                <w:sz w:val="18"/>
                <w:szCs w:val="18"/>
              </w:rPr>
            </w:pPr>
            <w:r w:rsidRPr="7A7B2C29" w:rsidR="004B3FB6">
              <w:rPr>
                <w:rFonts w:ascii="Arial" w:hAnsi="Arial" w:cs="Arial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Photography</w:t>
            </w:r>
          </w:p>
        </w:tc>
        <w:tc>
          <w:tcPr>
            <w:tcW w:w="1559" w:type="dxa"/>
            <w:tcMar/>
          </w:tcPr>
          <w:p w:rsidRPr="00877F87" w:rsidR="004B3FB6" w:rsidP="004B3FB6" w:rsidRDefault="004B3FB6" w14:paraId="7DD8D0A3" w14:textId="45C39BAE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00877F87">
              <w:rPr>
                <w:rFonts w:ascii="Arial" w:hAnsi="Arial" w:cs="Arial"/>
                <w:color w:val="000000" w:themeColor="text1"/>
                <w:sz w:val="18"/>
                <w:szCs w:val="18"/>
              </w:rPr>
              <w:t>Breach of privacy caused by a student/s appearing in a photo without prior permission to publish their image.</w:t>
            </w:r>
          </w:p>
        </w:tc>
        <w:tc>
          <w:tcPr>
            <w:tcW w:w="2552" w:type="dxa"/>
            <w:tcMar/>
          </w:tcPr>
          <w:p w:rsidRPr="002414D4" w:rsidR="004B3FB6" w:rsidP="004B3FB6" w:rsidRDefault="004B3FB6" w14:paraId="1EA73AE0" w14:textId="2099741D">
            <w:pP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002414D4">
              <w:rPr>
                <w:rFonts w:ascii="Arial" w:hAnsi="Arial" w:cs="Arial"/>
                <w:color w:val="000000" w:themeColor="text1"/>
                <w:sz w:val="18"/>
                <w:szCs w:val="18"/>
              </w:rPr>
              <w:t>All students have completed forms identifying parent</w:t>
            </w:r>
            <w:r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</w:t>
            </w:r>
            <w:r w:rsidRPr="002414D4">
              <w:rPr>
                <w:rFonts w:ascii="Arial" w:hAnsi="Arial" w:cs="Arial"/>
                <w:color w:val="000000" w:themeColor="text1"/>
                <w:sz w:val="18"/>
                <w:szCs w:val="18"/>
              </w:rPr>
              <w:t>/</w:t>
            </w:r>
            <w:r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</w:t>
            </w:r>
            <w:r w:rsidRPr="002414D4">
              <w:rPr>
                <w:rFonts w:ascii="Arial" w:hAnsi="Arial" w:cs="Arial"/>
                <w:color w:val="000000" w:themeColor="text1"/>
                <w:sz w:val="18"/>
                <w:szCs w:val="18"/>
              </w:rPr>
              <w:t>carer consent</w:t>
            </w:r>
            <w:r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</w:t>
            </w:r>
            <w:r w:rsidRPr="002414D4">
              <w:rPr>
                <w:rFonts w:ascii="Arial" w:hAnsi="Arial" w:cs="Arial"/>
                <w:color w:val="000000" w:themeColor="text1"/>
                <w:sz w:val="18"/>
                <w:szCs w:val="18"/>
              </w:rPr>
              <w:t>/</w:t>
            </w:r>
            <w:r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</w:t>
            </w:r>
            <w:r w:rsidRPr="002414D4">
              <w:rPr>
                <w:rFonts w:ascii="Arial" w:hAnsi="Arial" w:cs="Arial"/>
                <w:color w:val="000000" w:themeColor="text1"/>
                <w:sz w:val="18"/>
                <w:szCs w:val="18"/>
              </w:rPr>
              <w:t>non consent</w:t>
            </w:r>
          </w:p>
        </w:tc>
        <w:tc>
          <w:tcPr>
            <w:tcW w:w="1134" w:type="dxa"/>
            <w:shd w:val="clear" w:color="auto" w:fill="FFEB9C"/>
            <w:tcMar/>
            <w:vAlign w:val="center"/>
          </w:tcPr>
          <w:p w:rsidRPr="002414D4" w:rsidR="004B3FB6" w:rsidP="004B3FB6" w:rsidRDefault="004B3FB6" w14:paraId="34B001DB" w14:textId="7BA8D2D6">
            <w:pPr>
              <w:jc w:val="center"/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Moderate – C2</w:t>
            </w:r>
          </w:p>
        </w:tc>
        <w:tc>
          <w:tcPr>
            <w:tcW w:w="2268" w:type="dxa"/>
            <w:tcMar/>
          </w:tcPr>
          <w:p w:rsidRPr="002414D4" w:rsidR="004B3FB6" w:rsidP="7A7B2C29" w:rsidRDefault="004B3FB6" w14:paraId="3E8F2E5F" w14:textId="5E6ECC0C">
            <w:pPr>
              <w:pStyle w:val="Normal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7A7B2C29" w:rsidR="004B3FB6">
              <w:rPr>
                <w:rFonts w:ascii="Arial" w:hAnsi="Arial" w:cs="Arial"/>
                <w:color w:val="000000" w:themeColor="text1" w:themeTint="FF" w:themeShade="FF"/>
                <w:sz w:val="18"/>
                <w:szCs w:val="18"/>
              </w:rPr>
              <w:t xml:space="preserve">Biennale staff to brief all photographers / media </w:t>
            </w:r>
            <w:r w:rsidRPr="7A7B2C29" w:rsidR="42C6D62D">
              <w:rPr>
                <w:rFonts w:ascii="Arial" w:hAnsi="Arial" w:cs="Arial"/>
                <w:color w:val="000000" w:themeColor="text1" w:themeTint="FF" w:themeShade="FF"/>
                <w:sz w:val="18"/>
                <w:szCs w:val="18"/>
              </w:rPr>
              <w:t xml:space="preserve">on site that students cannot be photographed </w:t>
            </w:r>
          </w:p>
        </w:tc>
        <w:tc>
          <w:tcPr>
            <w:tcW w:w="1134" w:type="dxa"/>
            <w:shd w:val="clear" w:color="auto" w:fill="C6EFCE"/>
            <w:tcMar/>
            <w:vAlign w:val="center"/>
          </w:tcPr>
          <w:p w:rsidRPr="002414D4" w:rsidR="004B3FB6" w:rsidP="004B3FB6" w:rsidRDefault="004B3FB6" w14:paraId="52A3A375" w14:textId="0DCBC79C">
            <w:pPr>
              <w:jc w:val="center"/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Low – D2</w:t>
            </w:r>
          </w:p>
        </w:tc>
        <w:tc>
          <w:tcPr>
            <w:tcW w:w="1984" w:type="dxa"/>
            <w:tcMar/>
          </w:tcPr>
          <w:p w:rsidRPr="002414D4" w:rsidR="004B3FB6" w:rsidP="7A7B2C29" w:rsidRDefault="004B3FB6" w14:paraId="6AC2A4F4" w14:textId="2AEECEF1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7A7B2C29" w:rsidR="0578E7EC">
              <w:rPr>
                <w:rFonts w:ascii="Arial" w:hAnsi="Arial" w:cs="Arial"/>
                <w:color w:val="000000" w:themeColor="text1" w:themeTint="FF" w:themeShade="FF"/>
                <w:sz w:val="18"/>
                <w:szCs w:val="18"/>
              </w:rPr>
              <w:t xml:space="preserve">Biennale staff to brief all photographers / media on site that students cannot be photographed  </w:t>
            </w:r>
          </w:p>
        </w:tc>
        <w:tc>
          <w:tcPr>
            <w:tcW w:w="993" w:type="dxa"/>
            <w:tcMar/>
          </w:tcPr>
          <w:p w:rsidRPr="002414D4" w:rsidR="004B3FB6" w:rsidP="004B3FB6" w:rsidRDefault="004B3FB6" w14:paraId="6039FD7A" w14:textId="77777777">
            <w:pPr>
              <w:jc w:val="center"/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School Staff</w:t>
            </w:r>
          </w:p>
          <w:p w:rsidRPr="002414D4" w:rsidR="004B3FB6" w:rsidP="004B3FB6" w:rsidRDefault="004B3FB6" w14:paraId="2BBE0B9C" w14:textId="77777777">
            <w:pPr>
              <w:jc w:val="center"/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Pr="002414D4" w:rsidR="004B3FB6" w:rsidP="004B3FB6" w:rsidRDefault="004B3FB6" w14:paraId="34D034CB" w14:textId="7B15381F">
            <w:pPr>
              <w:jc w:val="center"/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Biennale</w:t>
            </w:r>
          </w:p>
          <w:p w:rsidRPr="002414D4" w:rsidR="004B3FB6" w:rsidP="004B3FB6" w:rsidRDefault="004B3FB6" w14:paraId="32861069" w14:textId="77777777">
            <w:pPr>
              <w:jc w:val="center"/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</w:p>
          <w:p w:rsidRPr="002414D4" w:rsidR="004B3FB6" w:rsidP="004B3FB6" w:rsidRDefault="004B3FB6" w14:paraId="768389BF" w14:textId="5C305C9E">
            <w:pPr>
              <w:jc w:val="center"/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002414D4"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  <w:t>Photographer</w:t>
            </w:r>
          </w:p>
        </w:tc>
        <w:tc>
          <w:tcPr>
            <w:tcW w:w="928" w:type="dxa"/>
            <w:tcMar/>
          </w:tcPr>
          <w:p w:rsidRPr="002414D4" w:rsidR="004B3FB6" w:rsidP="004B3FB6" w:rsidRDefault="004B3FB6" w14:paraId="03DB0E20" w14:textId="1DC1F767">
            <w:pPr>
              <w:jc w:val="center"/>
              <w:rPr>
                <w:rFonts w:ascii="Arial" w:hAnsi="Arial" w:eastAsia="Calibri" w:cs="Arial"/>
                <w:color w:val="000000" w:themeColor="text1"/>
                <w:sz w:val="18"/>
                <w:szCs w:val="18"/>
              </w:rPr>
            </w:pPr>
            <w:r w:rsidRPr="002414D4">
              <w:rPr>
                <w:rFonts w:ascii="Arial" w:hAnsi="Arial" w:cs="Arial"/>
                <w:color w:val="000000" w:themeColor="text1"/>
                <w:sz w:val="18"/>
                <w:szCs w:val="18"/>
              </w:rPr>
              <w:t>Yes</w:t>
            </w:r>
          </w:p>
        </w:tc>
      </w:tr>
    </w:tbl>
    <w:p w:rsidR="0020584A" w:rsidP="707ADF66" w:rsidRDefault="0020584A" w14:paraId="39C02D79" w14:textId="77777777"/>
    <w:p w:rsidR="0020584A" w:rsidP="707ADF66" w:rsidRDefault="0020584A" w14:paraId="5A6EEBEB" w14:textId="77777777"/>
    <w:p w:rsidR="0020584A" w:rsidP="707ADF66" w:rsidRDefault="0020584A" w14:paraId="5A193D18" w14:textId="77777777"/>
    <w:p w:rsidR="00723A82" w:rsidP="707ADF66" w:rsidRDefault="00723A82" w14:paraId="44270BC2" w14:textId="77777777">
      <w:pPr>
        <w:rPr>
          <w:rFonts w:ascii="Arial" w:hAnsi="Arial" w:cs="Arial" w:eastAsiaTheme="minorEastAsia"/>
          <w:sz w:val="20"/>
          <w:szCs w:val="20"/>
          <w:lang w:eastAsia="en-US"/>
        </w:rPr>
      </w:pPr>
    </w:p>
    <w:p w:rsidR="00723A82" w:rsidP="707ADF66" w:rsidRDefault="00723A82" w14:paraId="27A14C48" w14:textId="77777777"/>
    <w:p w:rsidRPr="00524C7F" w:rsidR="000378A2" w:rsidP="00524C7F" w:rsidRDefault="000378A2" w14:paraId="74DF6754" w14:textId="6FD86D0A">
      <w:pPr>
        <w:pStyle w:val="NoSpacing"/>
        <w:spacing w:line="276" w:lineRule="auto"/>
        <w:rPr>
          <w:rFonts w:ascii="Arial" w:hAnsi="Arial" w:cs="Arial"/>
          <w:sz w:val="20"/>
          <w:szCs w:val="20"/>
        </w:rPr>
      </w:pPr>
    </w:p>
    <w:p w:rsidRPr="00524C7F" w:rsidR="000378A2" w:rsidP="00524C7F" w:rsidRDefault="000378A2" w14:paraId="398BE758" w14:textId="77777777">
      <w:pPr>
        <w:pStyle w:val="NoSpacing"/>
        <w:spacing w:line="276" w:lineRule="auto"/>
        <w:rPr>
          <w:rFonts w:ascii="Arial" w:hAnsi="Arial" w:cs="Arial"/>
          <w:sz w:val="20"/>
          <w:szCs w:val="20"/>
        </w:rPr>
      </w:pPr>
    </w:p>
    <w:sectPr w:rsidRPr="00524C7F" w:rsidR="000378A2" w:rsidSect="00A25CFD">
      <w:pgSz w:w="15840" w:h="12240" w:orient="landscape"/>
      <w:pgMar w:top="720" w:right="720" w:bottom="720" w:left="720" w:header="426" w:footer="35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F258F1" w:rsidP="00440871" w:rsidRDefault="00F258F1" w14:paraId="0A0EC837" w14:textId="77777777">
      <w:r>
        <w:separator/>
      </w:r>
    </w:p>
  </w:endnote>
  <w:endnote w:type="continuationSeparator" w:id="0">
    <w:p w:rsidR="00F258F1" w:rsidP="00440871" w:rsidRDefault="00F258F1" w14:paraId="15192B4D" w14:textId="77777777">
      <w:r>
        <w:continuationSeparator/>
      </w:r>
    </w:p>
  </w:endnote>
  <w:endnote w:type="continuationNotice" w:id="1">
    <w:p w:rsidR="00F258F1" w:rsidRDefault="00F258F1" w14:paraId="452308F8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Europa">
    <w:altName w:val="Calibri"/>
    <w:charset w:val="00"/>
    <w:family w:val="auto"/>
    <w:pitch w:val="variable"/>
    <w:sig w:usb0="00000007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p w:rsidR="00440871" w:rsidP="00440871" w:rsidRDefault="00440871" w14:paraId="7DC94247" w14:textId="77777777">
    <w:pPr>
      <w:pStyle w:val="Footer"/>
      <w:jc w:val="center"/>
      <w:rPr>
        <w:lang w:val="en-AU"/>
      </w:rPr>
    </w:pPr>
    <w:r>
      <w:rPr>
        <w:noProof/>
      </w:rPr>
      <w:drawing>
        <wp:anchor distT="0" distB="0" distL="114300" distR="114300" simplePos="0" relativeHeight="251660289" behindDoc="0" locked="0" layoutInCell="1" allowOverlap="1" wp14:anchorId="5F6A1A9C" wp14:editId="048BBB93">
          <wp:simplePos x="0" y="0"/>
          <wp:positionH relativeFrom="page">
            <wp:align>center</wp:align>
          </wp:positionH>
          <wp:positionV relativeFrom="paragraph">
            <wp:posOffset>-39370</wp:posOffset>
          </wp:positionV>
          <wp:extent cx="685800" cy="537210"/>
          <wp:effectExtent l="0" t="0" r="0" b="0"/>
          <wp:wrapSquare wrapText="bothSides"/>
          <wp:docPr id="1447098481" name="Picture 144709848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BoS_Twitter_Pattern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53721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Pr="00D44CA7" w:rsidR="00440871" w:rsidP="00440871" w:rsidRDefault="00440871" w14:paraId="2D00AA49" w14:textId="77777777">
    <w:pPr>
      <w:pStyle w:val="Footer"/>
      <w:rPr>
        <w:rFonts w:ascii="Arial" w:hAnsi="Arial" w:cs="Arial"/>
        <w:sz w:val="18"/>
        <w:szCs w:val="18"/>
        <w:lang w:val="en-AU"/>
      </w:rPr>
    </w:pPr>
  </w:p>
  <w:p w:rsidR="00440871" w:rsidP="00440871" w:rsidRDefault="00440871" w14:paraId="0D917C2D" w14:textId="77777777">
    <w:pPr>
      <w:pStyle w:val="Footer"/>
      <w:jc w:val="center"/>
      <w:rPr>
        <w:rFonts w:ascii="Arial" w:hAnsi="Arial" w:cs="Arial"/>
        <w:sz w:val="18"/>
        <w:szCs w:val="18"/>
        <w:lang w:val="en-AU"/>
      </w:rPr>
    </w:pPr>
  </w:p>
  <w:p w:rsidR="00440871" w:rsidP="00440871" w:rsidRDefault="00440871" w14:paraId="21559308" w14:textId="77777777">
    <w:pPr>
      <w:pStyle w:val="Footer"/>
      <w:jc w:val="center"/>
      <w:rPr>
        <w:rFonts w:ascii="Arial" w:hAnsi="Arial" w:cs="Arial"/>
        <w:sz w:val="18"/>
        <w:szCs w:val="18"/>
        <w:lang w:val="en-AU"/>
      </w:rPr>
    </w:pPr>
  </w:p>
  <w:p w:rsidRPr="00D43E7B" w:rsidR="00440871" w:rsidP="00440871" w:rsidRDefault="00440871" w14:paraId="056B321C" w14:textId="3F42C52B">
    <w:pPr>
      <w:pStyle w:val="Footer"/>
      <w:jc w:val="center"/>
      <w:rPr>
        <w:rFonts w:ascii="Arial" w:hAnsi="Arial" w:cs="Arial"/>
        <w:sz w:val="16"/>
        <w:szCs w:val="16"/>
        <w:lang w:val="en-AU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F258F1" w:rsidP="00440871" w:rsidRDefault="00F258F1" w14:paraId="65369ABE" w14:textId="77777777">
      <w:r>
        <w:separator/>
      </w:r>
    </w:p>
  </w:footnote>
  <w:footnote w:type="continuationSeparator" w:id="0">
    <w:p w:rsidR="00F258F1" w:rsidP="00440871" w:rsidRDefault="00F258F1" w14:paraId="4C9999AB" w14:textId="77777777">
      <w:r>
        <w:continuationSeparator/>
      </w:r>
    </w:p>
  </w:footnote>
  <w:footnote w:type="continuationNotice" w:id="1">
    <w:p w:rsidR="00F258F1" w:rsidRDefault="00F258F1" w14:paraId="5EE68E17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p w:rsidR="00A13885" w:rsidRDefault="007522D5" w14:paraId="52E405B4" w14:textId="77777777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5142C90" wp14:editId="560CCF60">
          <wp:simplePos x="0" y="0"/>
          <wp:positionH relativeFrom="margin">
            <wp:align>center</wp:align>
          </wp:positionH>
          <wp:positionV relativeFrom="paragraph">
            <wp:posOffset>6350</wp:posOffset>
          </wp:positionV>
          <wp:extent cx="3907790" cy="571500"/>
          <wp:effectExtent l="0" t="0" r="0" b="0"/>
          <wp:wrapTight wrapText="bothSides">
            <wp:wrapPolygon edited="0">
              <wp:start x="0" y="720"/>
              <wp:lineTo x="0" y="15840"/>
              <wp:lineTo x="14110" y="20160"/>
              <wp:lineTo x="20744" y="20160"/>
              <wp:lineTo x="21059" y="13680"/>
              <wp:lineTo x="21481" y="6480"/>
              <wp:lineTo x="20954" y="5040"/>
              <wp:lineTo x="17058" y="720"/>
              <wp:lineTo x="0" y="720"/>
            </wp:wrapPolygon>
          </wp:wrapTight>
          <wp:docPr id="1128829940" name="Picture 112882994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Biennaleofsydney-ColorBlac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907790" cy="5715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1C4AD3"/>
    <w:multiLevelType w:val="multilevel"/>
    <w:tmpl w:val="65F4DA3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07557D2C"/>
    <w:multiLevelType w:val="multilevel"/>
    <w:tmpl w:val="BCE2C1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2" w15:restartNumberingAfterBreak="0">
    <w:nsid w:val="08BF36F5"/>
    <w:multiLevelType w:val="hybridMultilevel"/>
    <w:tmpl w:val="181AF05C"/>
    <w:lvl w:ilvl="0" w:tplc="79EE1642">
      <w:start w:val="1"/>
      <w:numFmt w:val="decimal"/>
      <w:pStyle w:val="ParaListNumbered1"/>
      <w:lvlText w:val="%1."/>
      <w:lvlJc w:val="left"/>
      <w:pPr>
        <w:tabs>
          <w:tab w:val="num" w:pos="360"/>
        </w:tabs>
        <w:ind w:left="360" w:hanging="360"/>
      </w:pPr>
      <w:rPr>
        <w:rFonts w:hint="default" w:ascii="Calibri" w:hAnsi="Calibri" w:cs="Arial"/>
      </w:rPr>
    </w:lvl>
    <w:lvl w:ilvl="1" w:tplc="041273B0">
      <w:start w:val="1"/>
      <w:numFmt w:val="lowerLetter"/>
      <w:pStyle w:val="ParaListNumbered2"/>
      <w:lvlText w:val="(%2)"/>
      <w:lvlJc w:val="left"/>
      <w:pPr>
        <w:tabs>
          <w:tab w:val="num" w:pos="873"/>
        </w:tabs>
        <w:ind w:left="873" w:hanging="516"/>
      </w:pPr>
      <w:rPr>
        <w:rFonts w:hint="default"/>
        <w:sz w:val="20"/>
        <w:szCs w:val="20"/>
      </w:rPr>
    </w:lvl>
    <w:lvl w:ilvl="2" w:tplc="0C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0DCA3387"/>
    <w:multiLevelType w:val="multilevel"/>
    <w:tmpl w:val="E2EC11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4" w15:restartNumberingAfterBreak="0">
    <w:nsid w:val="135135B8"/>
    <w:multiLevelType w:val="multilevel"/>
    <w:tmpl w:val="245A07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5" w15:restartNumberingAfterBreak="0">
    <w:nsid w:val="214D4DD6"/>
    <w:multiLevelType w:val="multilevel"/>
    <w:tmpl w:val="8244E37C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hAnsi="Noto Sans Symbols" w:eastAsia="Noto Sans Symbols" w:cs="Noto Sans Symbols"/>
      </w:r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abstractNum w:abstractNumId="6" w15:restartNumberingAfterBreak="0">
    <w:nsid w:val="24C3015A"/>
    <w:multiLevelType w:val="hybridMultilevel"/>
    <w:tmpl w:val="6A86EE7C"/>
    <w:lvl w:ilvl="0" w:tplc="69BA6B9A">
      <w:start w:val="1"/>
      <w:numFmt w:val="lowerLetter"/>
      <w:lvlText w:val="(%1)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24C84C43"/>
    <w:multiLevelType w:val="multilevel"/>
    <w:tmpl w:val="C51426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8" w15:restartNumberingAfterBreak="0">
    <w:nsid w:val="25904B20"/>
    <w:multiLevelType w:val="hybridMultilevel"/>
    <w:tmpl w:val="A87663B0"/>
    <w:lvl w:ilvl="0" w:tplc="0C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9" w15:restartNumberingAfterBreak="0">
    <w:nsid w:val="2A8E4D5B"/>
    <w:multiLevelType w:val="multilevel"/>
    <w:tmpl w:val="D08ADDC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2D235E04"/>
    <w:multiLevelType w:val="multilevel"/>
    <w:tmpl w:val="0F185D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1" w15:restartNumberingAfterBreak="0">
    <w:nsid w:val="30C374F6"/>
    <w:multiLevelType w:val="multilevel"/>
    <w:tmpl w:val="AB6E10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2" w15:restartNumberingAfterBreak="0">
    <w:nsid w:val="31E96F07"/>
    <w:multiLevelType w:val="multilevel"/>
    <w:tmpl w:val="7B58713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3" w15:restartNumberingAfterBreak="0">
    <w:nsid w:val="335867C1"/>
    <w:multiLevelType w:val="multilevel"/>
    <w:tmpl w:val="7B587132"/>
    <w:lvl w:ilvl="0">
      <w:start w:val="1"/>
      <w:numFmt w:val="bullet"/>
      <w:lvlText w:val="●"/>
      <w:lvlJc w:val="left"/>
      <w:pPr>
        <w:ind w:left="36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08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180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52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24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396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468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40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120" w:hanging="360"/>
      </w:pPr>
      <w:rPr>
        <w:u w:val="none"/>
      </w:rPr>
    </w:lvl>
  </w:abstractNum>
  <w:abstractNum w:abstractNumId="14" w15:restartNumberingAfterBreak="0">
    <w:nsid w:val="343F1EE0"/>
    <w:multiLevelType w:val="multilevel"/>
    <w:tmpl w:val="57085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5" w15:restartNumberingAfterBreak="0">
    <w:nsid w:val="35303827"/>
    <w:multiLevelType w:val="multilevel"/>
    <w:tmpl w:val="C3062FCE"/>
    <w:lvl w:ilvl="0">
      <w:start w:val="1"/>
      <w:numFmt w:val="bullet"/>
      <w:lvlText w:val="●"/>
      <w:lvlJc w:val="left"/>
      <w:pPr>
        <w:ind w:left="927" w:hanging="360"/>
      </w:pPr>
      <w:rPr>
        <w:rFonts w:ascii="Noto Sans Symbols" w:hAnsi="Noto Sans Symbols" w:eastAsia="Noto Sans Symbols" w:cs="Noto Sans Symbols"/>
        <w:color w:val="00000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eastAsia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hAnsi="Noto Sans Symbols" w:eastAsia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hAnsi="Noto Sans Symbols" w:eastAsia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eastAsia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hAnsi="Noto Sans Symbols" w:eastAsia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hAnsi="Noto Sans Symbols" w:eastAsia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eastAsia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hAnsi="Noto Sans Symbols" w:eastAsia="Noto Sans Symbols" w:cs="Noto Sans Symbols"/>
      </w:rPr>
    </w:lvl>
  </w:abstractNum>
  <w:abstractNum w:abstractNumId="16" w15:restartNumberingAfterBreak="0">
    <w:nsid w:val="385A1329"/>
    <w:multiLevelType w:val="multilevel"/>
    <w:tmpl w:val="781AF0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7" w15:restartNumberingAfterBreak="0">
    <w:nsid w:val="3AAC2013"/>
    <w:multiLevelType w:val="multilevel"/>
    <w:tmpl w:val="3CA4C3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8" w15:restartNumberingAfterBreak="0">
    <w:nsid w:val="3BCB1E32"/>
    <w:multiLevelType w:val="multilevel"/>
    <w:tmpl w:val="22F0B1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9" w15:restartNumberingAfterBreak="0">
    <w:nsid w:val="5A390116"/>
    <w:multiLevelType w:val="multilevel"/>
    <w:tmpl w:val="9080F9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20" w15:restartNumberingAfterBreak="0">
    <w:nsid w:val="5A664E8F"/>
    <w:multiLevelType w:val="multilevel"/>
    <w:tmpl w:val="10C831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21" w15:restartNumberingAfterBreak="0">
    <w:nsid w:val="5B355C81"/>
    <w:multiLevelType w:val="multilevel"/>
    <w:tmpl w:val="1BE0C8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22" w15:restartNumberingAfterBreak="0">
    <w:nsid w:val="6522087E"/>
    <w:multiLevelType w:val="hybridMultilevel"/>
    <w:tmpl w:val="F216C10C"/>
    <w:lvl w:ilvl="0" w:tplc="F92A54B0">
      <w:start w:val="1"/>
      <w:numFmt w:val="lowerRoman"/>
      <w:lvlText w:val="(%1)"/>
      <w:lvlJc w:val="left"/>
      <w:pPr>
        <w:tabs>
          <w:tab w:val="num" w:pos="1287"/>
        </w:tabs>
        <w:ind w:left="1287" w:hanging="567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593"/>
        </w:tabs>
        <w:ind w:left="1593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313"/>
        </w:tabs>
        <w:ind w:left="2313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3033"/>
        </w:tabs>
        <w:ind w:left="3033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753"/>
        </w:tabs>
        <w:ind w:left="3753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473"/>
        </w:tabs>
        <w:ind w:left="4473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193"/>
        </w:tabs>
        <w:ind w:left="5193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913"/>
        </w:tabs>
        <w:ind w:left="5913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633"/>
        </w:tabs>
        <w:ind w:left="6633" w:hanging="180"/>
      </w:pPr>
    </w:lvl>
  </w:abstractNum>
  <w:abstractNum w:abstractNumId="23" w15:restartNumberingAfterBreak="0">
    <w:nsid w:val="698B58D1"/>
    <w:multiLevelType w:val="multilevel"/>
    <w:tmpl w:val="085E50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24" w15:restartNumberingAfterBreak="0">
    <w:nsid w:val="6F501A72"/>
    <w:multiLevelType w:val="multilevel"/>
    <w:tmpl w:val="993AF57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5" w15:restartNumberingAfterBreak="0">
    <w:nsid w:val="72156705"/>
    <w:multiLevelType w:val="multilevel"/>
    <w:tmpl w:val="F39C60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num w:numId="1" w16cid:durableId="1972591256">
    <w:abstractNumId w:val="2"/>
  </w:num>
  <w:num w:numId="2" w16cid:durableId="10594809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8051251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874533730">
    <w:abstractNumId w:val="1"/>
  </w:num>
  <w:num w:numId="5" w16cid:durableId="259485687">
    <w:abstractNumId w:val="23"/>
  </w:num>
  <w:num w:numId="6" w16cid:durableId="545139869">
    <w:abstractNumId w:val="19"/>
  </w:num>
  <w:num w:numId="7" w16cid:durableId="675689840">
    <w:abstractNumId w:val="18"/>
  </w:num>
  <w:num w:numId="8" w16cid:durableId="1998268857">
    <w:abstractNumId w:val="17"/>
  </w:num>
  <w:num w:numId="9" w16cid:durableId="806123839">
    <w:abstractNumId w:val="21"/>
  </w:num>
  <w:num w:numId="10" w16cid:durableId="1268150244">
    <w:abstractNumId w:val="16"/>
  </w:num>
  <w:num w:numId="11" w16cid:durableId="1529641025">
    <w:abstractNumId w:val="20"/>
  </w:num>
  <w:num w:numId="12" w16cid:durableId="1218393035">
    <w:abstractNumId w:val="7"/>
  </w:num>
  <w:num w:numId="13" w16cid:durableId="159392009">
    <w:abstractNumId w:val="14"/>
  </w:num>
  <w:num w:numId="14" w16cid:durableId="182715346">
    <w:abstractNumId w:val="4"/>
  </w:num>
  <w:num w:numId="15" w16cid:durableId="1690908309">
    <w:abstractNumId w:val="11"/>
  </w:num>
  <w:num w:numId="16" w16cid:durableId="234167064">
    <w:abstractNumId w:val="10"/>
  </w:num>
  <w:num w:numId="17" w16cid:durableId="1385324653">
    <w:abstractNumId w:val="3"/>
  </w:num>
  <w:num w:numId="18" w16cid:durableId="1563372476">
    <w:abstractNumId w:val="25"/>
  </w:num>
  <w:num w:numId="19" w16cid:durableId="1486318938">
    <w:abstractNumId w:val="15"/>
  </w:num>
  <w:num w:numId="20" w16cid:durableId="764694400">
    <w:abstractNumId w:val="24"/>
  </w:num>
  <w:num w:numId="21" w16cid:durableId="1280910667">
    <w:abstractNumId w:val="5"/>
  </w:num>
  <w:num w:numId="22" w16cid:durableId="511409676">
    <w:abstractNumId w:val="12"/>
  </w:num>
  <w:num w:numId="23" w16cid:durableId="425660214">
    <w:abstractNumId w:val="0"/>
  </w:num>
  <w:num w:numId="24" w16cid:durableId="870730160">
    <w:abstractNumId w:val="9"/>
  </w:num>
  <w:num w:numId="25" w16cid:durableId="554246453">
    <w:abstractNumId w:val="8"/>
  </w:num>
  <w:num w:numId="26" w16cid:durableId="85191243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attachedTemplate r:id="rId1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OxNDExsDQzNjUwMDRT0lEKTi0uzszPAykwqQUAn66XViwAAAA="/>
  </w:docVars>
  <w:rsids>
    <w:rsidRoot w:val="00270981"/>
    <w:rsid w:val="00000A43"/>
    <w:rsid w:val="00006058"/>
    <w:rsid w:val="00007FF8"/>
    <w:rsid w:val="00014B72"/>
    <w:rsid w:val="00015E08"/>
    <w:rsid w:val="0001783F"/>
    <w:rsid w:val="00017969"/>
    <w:rsid w:val="00017B43"/>
    <w:rsid w:val="000244F3"/>
    <w:rsid w:val="00025B1B"/>
    <w:rsid w:val="000262B9"/>
    <w:rsid w:val="00030E19"/>
    <w:rsid w:val="000346CC"/>
    <w:rsid w:val="00035E48"/>
    <w:rsid w:val="000368D7"/>
    <w:rsid w:val="000378A2"/>
    <w:rsid w:val="00037ABF"/>
    <w:rsid w:val="00037C73"/>
    <w:rsid w:val="000421A3"/>
    <w:rsid w:val="00044B1B"/>
    <w:rsid w:val="00052963"/>
    <w:rsid w:val="00055DE8"/>
    <w:rsid w:val="000564A5"/>
    <w:rsid w:val="00056875"/>
    <w:rsid w:val="00056F36"/>
    <w:rsid w:val="00062481"/>
    <w:rsid w:val="0006389F"/>
    <w:rsid w:val="00065CFC"/>
    <w:rsid w:val="00066F66"/>
    <w:rsid w:val="00071E7A"/>
    <w:rsid w:val="000758F2"/>
    <w:rsid w:val="00075F01"/>
    <w:rsid w:val="00081119"/>
    <w:rsid w:val="00081F96"/>
    <w:rsid w:val="00082361"/>
    <w:rsid w:val="0008246E"/>
    <w:rsid w:val="00084447"/>
    <w:rsid w:val="000916AC"/>
    <w:rsid w:val="000926A3"/>
    <w:rsid w:val="000930E8"/>
    <w:rsid w:val="0009386C"/>
    <w:rsid w:val="00093E8A"/>
    <w:rsid w:val="000946A4"/>
    <w:rsid w:val="000962CE"/>
    <w:rsid w:val="0009683C"/>
    <w:rsid w:val="000A0F7A"/>
    <w:rsid w:val="000A1777"/>
    <w:rsid w:val="000A7015"/>
    <w:rsid w:val="000B1374"/>
    <w:rsid w:val="000B2272"/>
    <w:rsid w:val="000B2A42"/>
    <w:rsid w:val="000B3013"/>
    <w:rsid w:val="000B6484"/>
    <w:rsid w:val="000B6A14"/>
    <w:rsid w:val="000C56BF"/>
    <w:rsid w:val="000C7650"/>
    <w:rsid w:val="000D0B57"/>
    <w:rsid w:val="000D0C19"/>
    <w:rsid w:val="000D2280"/>
    <w:rsid w:val="000D3E86"/>
    <w:rsid w:val="000D4A99"/>
    <w:rsid w:val="000D5AAA"/>
    <w:rsid w:val="000D7D58"/>
    <w:rsid w:val="000E0047"/>
    <w:rsid w:val="000E24FD"/>
    <w:rsid w:val="000E464B"/>
    <w:rsid w:val="000F0F02"/>
    <w:rsid w:val="000F17BC"/>
    <w:rsid w:val="000F4F97"/>
    <w:rsid w:val="000F7FEF"/>
    <w:rsid w:val="001014C0"/>
    <w:rsid w:val="00105E37"/>
    <w:rsid w:val="00107085"/>
    <w:rsid w:val="0011547A"/>
    <w:rsid w:val="00115D75"/>
    <w:rsid w:val="001205FA"/>
    <w:rsid w:val="0012210E"/>
    <w:rsid w:val="001250E1"/>
    <w:rsid w:val="001269ED"/>
    <w:rsid w:val="001279BA"/>
    <w:rsid w:val="00127DAC"/>
    <w:rsid w:val="0013322D"/>
    <w:rsid w:val="0013427C"/>
    <w:rsid w:val="00134887"/>
    <w:rsid w:val="00135A18"/>
    <w:rsid w:val="00136923"/>
    <w:rsid w:val="00136B63"/>
    <w:rsid w:val="001372F7"/>
    <w:rsid w:val="0013752E"/>
    <w:rsid w:val="001457DE"/>
    <w:rsid w:val="00152F6D"/>
    <w:rsid w:val="00152F86"/>
    <w:rsid w:val="00153DA3"/>
    <w:rsid w:val="00155819"/>
    <w:rsid w:val="00155C3E"/>
    <w:rsid w:val="0015653E"/>
    <w:rsid w:val="00163B2A"/>
    <w:rsid w:val="001707BD"/>
    <w:rsid w:val="00171AD3"/>
    <w:rsid w:val="00172172"/>
    <w:rsid w:val="00172D20"/>
    <w:rsid w:val="0017362A"/>
    <w:rsid w:val="00173BCD"/>
    <w:rsid w:val="0017414B"/>
    <w:rsid w:val="00180DFE"/>
    <w:rsid w:val="0018573F"/>
    <w:rsid w:val="00191C24"/>
    <w:rsid w:val="00191C83"/>
    <w:rsid w:val="00194BFA"/>
    <w:rsid w:val="001951BE"/>
    <w:rsid w:val="001A150D"/>
    <w:rsid w:val="001A1E5F"/>
    <w:rsid w:val="001A4AE5"/>
    <w:rsid w:val="001A4E20"/>
    <w:rsid w:val="001A4E5F"/>
    <w:rsid w:val="001A5F9D"/>
    <w:rsid w:val="001A605A"/>
    <w:rsid w:val="001A77CA"/>
    <w:rsid w:val="001B05F5"/>
    <w:rsid w:val="001B07D9"/>
    <w:rsid w:val="001B0ECF"/>
    <w:rsid w:val="001B4D51"/>
    <w:rsid w:val="001B6D4D"/>
    <w:rsid w:val="001C0F05"/>
    <w:rsid w:val="001C329C"/>
    <w:rsid w:val="001C3B30"/>
    <w:rsid w:val="001C3D30"/>
    <w:rsid w:val="001C5569"/>
    <w:rsid w:val="001D0A2E"/>
    <w:rsid w:val="001D2F3F"/>
    <w:rsid w:val="001D6290"/>
    <w:rsid w:val="001E01B0"/>
    <w:rsid w:val="001E1A28"/>
    <w:rsid w:val="001E250A"/>
    <w:rsid w:val="001E269B"/>
    <w:rsid w:val="001E350A"/>
    <w:rsid w:val="001E3D68"/>
    <w:rsid w:val="001E6052"/>
    <w:rsid w:val="001E6BEF"/>
    <w:rsid w:val="001F1D08"/>
    <w:rsid w:val="001F2646"/>
    <w:rsid w:val="001F4370"/>
    <w:rsid w:val="001F48B8"/>
    <w:rsid w:val="001F688D"/>
    <w:rsid w:val="001F763D"/>
    <w:rsid w:val="001F76C7"/>
    <w:rsid w:val="00200B30"/>
    <w:rsid w:val="00203CA7"/>
    <w:rsid w:val="00204032"/>
    <w:rsid w:val="00204939"/>
    <w:rsid w:val="0020584A"/>
    <w:rsid w:val="00205A53"/>
    <w:rsid w:val="00210F2A"/>
    <w:rsid w:val="0021187C"/>
    <w:rsid w:val="00212684"/>
    <w:rsid w:val="00212A7C"/>
    <w:rsid w:val="00214E1D"/>
    <w:rsid w:val="002152D5"/>
    <w:rsid w:val="002212BF"/>
    <w:rsid w:val="00222660"/>
    <w:rsid w:val="00224444"/>
    <w:rsid w:val="00225552"/>
    <w:rsid w:val="00230D19"/>
    <w:rsid w:val="00231C9D"/>
    <w:rsid w:val="0023230A"/>
    <w:rsid w:val="0023284D"/>
    <w:rsid w:val="002367EE"/>
    <w:rsid w:val="0024068C"/>
    <w:rsid w:val="002414D4"/>
    <w:rsid w:val="002421D4"/>
    <w:rsid w:val="00246805"/>
    <w:rsid w:val="002513CC"/>
    <w:rsid w:val="00252E51"/>
    <w:rsid w:val="00253018"/>
    <w:rsid w:val="00255DA9"/>
    <w:rsid w:val="0025796F"/>
    <w:rsid w:val="00257A06"/>
    <w:rsid w:val="002612E4"/>
    <w:rsid w:val="00265872"/>
    <w:rsid w:val="002673B3"/>
    <w:rsid w:val="002708B1"/>
    <w:rsid w:val="00270981"/>
    <w:rsid w:val="002750BB"/>
    <w:rsid w:val="00276237"/>
    <w:rsid w:val="002766E4"/>
    <w:rsid w:val="002805D0"/>
    <w:rsid w:val="00280667"/>
    <w:rsid w:val="00283FB5"/>
    <w:rsid w:val="00291890"/>
    <w:rsid w:val="00294578"/>
    <w:rsid w:val="00294885"/>
    <w:rsid w:val="002A1205"/>
    <w:rsid w:val="002A33B7"/>
    <w:rsid w:val="002A5815"/>
    <w:rsid w:val="002B076B"/>
    <w:rsid w:val="002B0943"/>
    <w:rsid w:val="002B5958"/>
    <w:rsid w:val="002C1B0F"/>
    <w:rsid w:val="002C4684"/>
    <w:rsid w:val="002C6862"/>
    <w:rsid w:val="002D2AE4"/>
    <w:rsid w:val="002D2B7A"/>
    <w:rsid w:val="002D6CF0"/>
    <w:rsid w:val="002E13D8"/>
    <w:rsid w:val="002E21E1"/>
    <w:rsid w:val="002E3E4A"/>
    <w:rsid w:val="002F1325"/>
    <w:rsid w:val="00300186"/>
    <w:rsid w:val="00300DA3"/>
    <w:rsid w:val="0030210C"/>
    <w:rsid w:val="00305916"/>
    <w:rsid w:val="00311672"/>
    <w:rsid w:val="00312958"/>
    <w:rsid w:val="00315285"/>
    <w:rsid w:val="0032537B"/>
    <w:rsid w:val="00325CF0"/>
    <w:rsid w:val="00327023"/>
    <w:rsid w:val="00332EA0"/>
    <w:rsid w:val="0033336D"/>
    <w:rsid w:val="00333D9B"/>
    <w:rsid w:val="003353C5"/>
    <w:rsid w:val="00335FFC"/>
    <w:rsid w:val="00341329"/>
    <w:rsid w:val="00342103"/>
    <w:rsid w:val="00342A85"/>
    <w:rsid w:val="00343BEC"/>
    <w:rsid w:val="0034587E"/>
    <w:rsid w:val="00351F38"/>
    <w:rsid w:val="0035457E"/>
    <w:rsid w:val="00354BC5"/>
    <w:rsid w:val="00356420"/>
    <w:rsid w:val="003566F0"/>
    <w:rsid w:val="00356938"/>
    <w:rsid w:val="003574ED"/>
    <w:rsid w:val="0035758C"/>
    <w:rsid w:val="00360D50"/>
    <w:rsid w:val="0036192C"/>
    <w:rsid w:val="00365997"/>
    <w:rsid w:val="00366F12"/>
    <w:rsid w:val="00367579"/>
    <w:rsid w:val="00370C2A"/>
    <w:rsid w:val="00373094"/>
    <w:rsid w:val="00373219"/>
    <w:rsid w:val="00373EB4"/>
    <w:rsid w:val="0037487C"/>
    <w:rsid w:val="00380FCA"/>
    <w:rsid w:val="00382087"/>
    <w:rsid w:val="003834FC"/>
    <w:rsid w:val="003875C6"/>
    <w:rsid w:val="0039199D"/>
    <w:rsid w:val="00392FAF"/>
    <w:rsid w:val="003945DC"/>
    <w:rsid w:val="003A1E6F"/>
    <w:rsid w:val="003A3403"/>
    <w:rsid w:val="003A3E42"/>
    <w:rsid w:val="003A3F1E"/>
    <w:rsid w:val="003A6C09"/>
    <w:rsid w:val="003A7883"/>
    <w:rsid w:val="003B209B"/>
    <w:rsid w:val="003B3B96"/>
    <w:rsid w:val="003B400A"/>
    <w:rsid w:val="003B4493"/>
    <w:rsid w:val="003B5029"/>
    <w:rsid w:val="003B6555"/>
    <w:rsid w:val="003C1188"/>
    <w:rsid w:val="003C4086"/>
    <w:rsid w:val="003C48F5"/>
    <w:rsid w:val="003D1FB5"/>
    <w:rsid w:val="003D4469"/>
    <w:rsid w:val="003D4AA6"/>
    <w:rsid w:val="003D4BE2"/>
    <w:rsid w:val="003D642E"/>
    <w:rsid w:val="003E1103"/>
    <w:rsid w:val="003E1709"/>
    <w:rsid w:val="003E1715"/>
    <w:rsid w:val="003E5D5B"/>
    <w:rsid w:val="003E7B22"/>
    <w:rsid w:val="003F03A5"/>
    <w:rsid w:val="003F2739"/>
    <w:rsid w:val="003F434E"/>
    <w:rsid w:val="003F5654"/>
    <w:rsid w:val="003F676B"/>
    <w:rsid w:val="00400B9C"/>
    <w:rsid w:val="004011BC"/>
    <w:rsid w:val="004014EC"/>
    <w:rsid w:val="00403605"/>
    <w:rsid w:val="00403886"/>
    <w:rsid w:val="00403DD8"/>
    <w:rsid w:val="00404787"/>
    <w:rsid w:val="00404C80"/>
    <w:rsid w:val="00412221"/>
    <w:rsid w:val="00413D9F"/>
    <w:rsid w:val="004161B7"/>
    <w:rsid w:val="004162B7"/>
    <w:rsid w:val="004238B4"/>
    <w:rsid w:val="00424827"/>
    <w:rsid w:val="00424A92"/>
    <w:rsid w:val="0042602E"/>
    <w:rsid w:val="00426CD4"/>
    <w:rsid w:val="0043030E"/>
    <w:rsid w:val="0043141B"/>
    <w:rsid w:val="004329F5"/>
    <w:rsid w:val="00432EC1"/>
    <w:rsid w:val="004342A2"/>
    <w:rsid w:val="004352FC"/>
    <w:rsid w:val="00436FBA"/>
    <w:rsid w:val="00440871"/>
    <w:rsid w:val="0044390A"/>
    <w:rsid w:val="00443974"/>
    <w:rsid w:val="00444AA0"/>
    <w:rsid w:val="00444C80"/>
    <w:rsid w:val="00450201"/>
    <w:rsid w:val="0045202D"/>
    <w:rsid w:val="00454268"/>
    <w:rsid w:val="00454AF5"/>
    <w:rsid w:val="00457E77"/>
    <w:rsid w:val="0045925B"/>
    <w:rsid w:val="0046149E"/>
    <w:rsid w:val="00464D33"/>
    <w:rsid w:val="0047258D"/>
    <w:rsid w:val="004725F4"/>
    <w:rsid w:val="00480CF9"/>
    <w:rsid w:val="00490A83"/>
    <w:rsid w:val="00491049"/>
    <w:rsid w:val="00491411"/>
    <w:rsid w:val="00495B76"/>
    <w:rsid w:val="004964C9"/>
    <w:rsid w:val="00496940"/>
    <w:rsid w:val="004A3705"/>
    <w:rsid w:val="004A7505"/>
    <w:rsid w:val="004B2306"/>
    <w:rsid w:val="004B26B6"/>
    <w:rsid w:val="004B3FB6"/>
    <w:rsid w:val="004B5982"/>
    <w:rsid w:val="004B5F3E"/>
    <w:rsid w:val="004C572D"/>
    <w:rsid w:val="004D197F"/>
    <w:rsid w:val="004D2AED"/>
    <w:rsid w:val="004D348A"/>
    <w:rsid w:val="004D5172"/>
    <w:rsid w:val="004E2BA3"/>
    <w:rsid w:val="004E6FFC"/>
    <w:rsid w:val="004F0161"/>
    <w:rsid w:val="004F303C"/>
    <w:rsid w:val="00500153"/>
    <w:rsid w:val="005053B0"/>
    <w:rsid w:val="00505FC8"/>
    <w:rsid w:val="00506E3A"/>
    <w:rsid w:val="00514825"/>
    <w:rsid w:val="005164E1"/>
    <w:rsid w:val="005176C4"/>
    <w:rsid w:val="005237A1"/>
    <w:rsid w:val="00523AE5"/>
    <w:rsid w:val="00524C7F"/>
    <w:rsid w:val="00524EC3"/>
    <w:rsid w:val="005311DC"/>
    <w:rsid w:val="00531FAE"/>
    <w:rsid w:val="005334F4"/>
    <w:rsid w:val="00535A97"/>
    <w:rsid w:val="00537599"/>
    <w:rsid w:val="00540B84"/>
    <w:rsid w:val="00541985"/>
    <w:rsid w:val="00544BB3"/>
    <w:rsid w:val="00544D82"/>
    <w:rsid w:val="00547FE6"/>
    <w:rsid w:val="005502E8"/>
    <w:rsid w:val="00552EC2"/>
    <w:rsid w:val="00552F1C"/>
    <w:rsid w:val="0055304C"/>
    <w:rsid w:val="0056144B"/>
    <w:rsid w:val="00562815"/>
    <w:rsid w:val="00562D4C"/>
    <w:rsid w:val="00564438"/>
    <w:rsid w:val="0056604A"/>
    <w:rsid w:val="00570EC6"/>
    <w:rsid w:val="00573BE2"/>
    <w:rsid w:val="005753E4"/>
    <w:rsid w:val="00576F28"/>
    <w:rsid w:val="00577386"/>
    <w:rsid w:val="005814A4"/>
    <w:rsid w:val="00582111"/>
    <w:rsid w:val="0058626F"/>
    <w:rsid w:val="00592EE2"/>
    <w:rsid w:val="005A4BB5"/>
    <w:rsid w:val="005A4E44"/>
    <w:rsid w:val="005A4FF3"/>
    <w:rsid w:val="005A6C2C"/>
    <w:rsid w:val="005A715D"/>
    <w:rsid w:val="005B00D8"/>
    <w:rsid w:val="005B0128"/>
    <w:rsid w:val="005B0437"/>
    <w:rsid w:val="005B1A30"/>
    <w:rsid w:val="005C0264"/>
    <w:rsid w:val="005C2A3E"/>
    <w:rsid w:val="005C4353"/>
    <w:rsid w:val="005C6655"/>
    <w:rsid w:val="005C6A57"/>
    <w:rsid w:val="005D2071"/>
    <w:rsid w:val="005D2DED"/>
    <w:rsid w:val="005D35E9"/>
    <w:rsid w:val="005D6C58"/>
    <w:rsid w:val="005E33D0"/>
    <w:rsid w:val="005E3915"/>
    <w:rsid w:val="005E473F"/>
    <w:rsid w:val="005F618C"/>
    <w:rsid w:val="005F688F"/>
    <w:rsid w:val="005F69D8"/>
    <w:rsid w:val="00604FDA"/>
    <w:rsid w:val="006055BE"/>
    <w:rsid w:val="0060572D"/>
    <w:rsid w:val="00610561"/>
    <w:rsid w:val="006151EB"/>
    <w:rsid w:val="00616239"/>
    <w:rsid w:val="00617DF5"/>
    <w:rsid w:val="006208D0"/>
    <w:rsid w:val="0062351C"/>
    <w:rsid w:val="0062370B"/>
    <w:rsid w:val="00627681"/>
    <w:rsid w:val="00632153"/>
    <w:rsid w:val="00635CE8"/>
    <w:rsid w:val="0064007D"/>
    <w:rsid w:val="00641655"/>
    <w:rsid w:val="0064306D"/>
    <w:rsid w:val="00647D11"/>
    <w:rsid w:val="00652967"/>
    <w:rsid w:val="00652A8B"/>
    <w:rsid w:val="006533D2"/>
    <w:rsid w:val="00654837"/>
    <w:rsid w:val="00654BB4"/>
    <w:rsid w:val="0065774C"/>
    <w:rsid w:val="00657EB5"/>
    <w:rsid w:val="006628EE"/>
    <w:rsid w:val="0066481D"/>
    <w:rsid w:val="006817C1"/>
    <w:rsid w:val="00683724"/>
    <w:rsid w:val="0068548E"/>
    <w:rsid w:val="0068585A"/>
    <w:rsid w:val="006866F8"/>
    <w:rsid w:val="0069651E"/>
    <w:rsid w:val="006A39F0"/>
    <w:rsid w:val="006A3AB0"/>
    <w:rsid w:val="006A4FEB"/>
    <w:rsid w:val="006A6B8B"/>
    <w:rsid w:val="006B1327"/>
    <w:rsid w:val="006B18E1"/>
    <w:rsid w:val="006B471F"/>
    <w:rsid w:val="006B5840"/>
    <w:rsid w:val="006B6CBB"/>
    <w:rsid w:val="006C0B95"/>
    <w:rsid w:val="006C1578"/>
    <w:rsid w:val="006C37A7"/>
    <w:rsid w:val="006C4C27"/>
    <w:rsid w:val="006C4E44"/>
    <w:rsid w:val="006D17AB"/>
    <w:rsid w:val="006D1919"/>
    <w:rsid w:val="006D28F5"/>
    <w:rsid w:val="006D3452"/>
    <w:rsid w:val="006D58E4"/>
    <w:rsid w:val="006F09C0"/>
    <w:rsid w:val="006F0B8C"/>
    <w:rsid w:val="006F176A"/>
    <w:rsid w:val="006F391B"/>
    <w:rsid w:val="006F3FAB"/>
    <w:rsid w:val="006F6A67"/>
    <w:rsid w:val="00702FCE"/>
    <w:rsid w:val="0070433E"/>
    <w:rsid w:val="007170C0"/>
    <w:rsid w:val="00722378"/>
    <w:rsid w:val="00723A82"/>
    <w:rsid w:val="00724423"/>
    <w:rsid w:val="00725AD7"/>
    <w:rsid w:val="00725DAB"/>
    <w:rsid w:val="0072727D"/>
    <w:rsid w:val="007316CD"/>
    <w:rsid w:val="007432AE"/>
    <w:rsid w:val="00746843"/>
    <w:rsid w:val="007469D0"/>
    <w:rsid w:val="00747680"/>
    <w:rsid w:val="007522D5"/>
    <w:rsid w:val="007533A8"/>
    <w:rsid w:val="0075348B"/>
    <w:rsid w:val="00754570"/>
    <w:rsid w:val="007550DD"/>
    <w:rsid w:val="00760716"/>
    <w:rsid w:val="00760948"/>
    <w:rsid w:val="00764BE6"/>
    <w:rsid w:val="00766E46"/>
    <w:rsid w:val="007670CE"/>
    <w:rsid w:val="0077009E"/>
    <w:rsid w:val="007705F8"/>
    <w:rsid w:val="0077072F"/>
    <w:rsid w:val="00772E8A"/>
    <w:rsid w:val="007730E7"/>
    <w:rsid w:val="00773947"/>
    <w:rsid w:val="00773FFE"/>
    <w:rsid w:val="00774570"/>
    <w:rsid w:val="00774D43"/>
    <w:rsid w:val="00777A80"/>
    <w:rsid w:val="007825B9"/>
    <w:rsid w:val="007845F0"/>
    <w:rsid w:val="00784853"/>
    <w:rsid w:val="007867FD"/>
    <w:rsid w:val="00790F93"/>
    <w:rsid w:val="00794D09"/>
    <w:rsid w:val="00795FDE"/>
    <w:rsid w:val="00796B5F"/>
    <w:rsid w:val="007A03A3"/>
    <w:rsid w:val="007A25FD"/>
    <w:rsid w:val="007A7470"/>
    <w:rsid w:val="007B13A5"/>
    <w:rsid w:val="007B32C0"/>
    <w:rsid w:val="007B36DF"/>
    <w:rsid w:val="007B3B87"/>
    <w:rsid w:val="007B3E82"/>
    <w:rsid w:val="007B436F"/>
    <w:rsid w:val="007C0DF4"/>
    <w:rsid w:val="007C182D"/>
    <w:rsid w:val="007C36C9"/>
    <w:rsid w:val="007C3E6B"/>
    <w:rsid w:val="007C48D7"/>
    <w:rsid w:val="007D067E"/>
    <w:rsid w:val="007E087C"/>
    <w:rsid w:val="007E1B92"/>
    <w:rsid w:val="007E326F"/>
    <w:rsid w:val="007E3F1F"/>
    <w:rsid w:val="007E7C2D"/>
    <w:rsid w:val="007F07A9"/>
    <w:rsid w:val="007F1453"/>
    <w:rsid w:val="007F2ED4"/>
    <w:rsid w:val="007F5878"/>
    <w:rsid w:val="007F6494"/>
    <w:rsid w:val="007F75A7"/>
    <w:rsid w:val="008024FA"/>
    <w:rsid w:val="00804151"/>
    <w:rsid w:val="00811B4A"/>
    <w:rsid w:val="00811DD7"/>
    <w:rsid w:val="00812AD2"/>
    <w:rsid w:val="008150F1"/>
    <w:rsid w:val="00815574"/>
    <w:rsid w:val="00815C5A"/>
    <w:rsid w:val="00821015"/>
    <w:rsid w:val="008220E0"/>
    <w:rsid w:val="008227C7"/>
    <w:rsid w:val="00824B93"/>
    <w:rsid w:val="008303E3"/>
    <w:rsid w:val="0083427D"/>
    <w:rsid w:val="00834CB4"/>
    <w:rsid w:val="00844CBE"/>
    <w:rsid w:val="00845A01"/>
    <w:rsid w:val="00853E0D"/>
    <w:rsid w:val="00856A63"/>
    <w:rsid w:val="00865E5A"/>
    <w:rsid w:val="0087135F"/>
    <w:rsid w:val="00872246"/>
    <w:rsid w:val="00875549"/>
    <w:rsid w:val="008760B2"/>
    <w:rsid w:val="00876E7F"/>
    <w:rsid w:val="008773B1"/>
    <w:rsid w:val="00877F87"/>
    <w:rsid w:val="00883A4A"/>
    <w:rsid w:val="008841E2"/>
    <w:rsid w:val="00885554"/>
    <w:rsid w:val="00890524"/>
    <w:rsid w:val="00891D94"/>
    <w:rsid w:val="00892850"/>
    <w:rsid w:val="008932CC"/>
    <w:rsid w:val="00893A1C"/>
    <w:rsid w:val="00895F69"/>
    <w:rsid w:val="00897831"/>
    <w:rsid w:val="008A0667"/>
    <w:rsid w:val="008A507F"/>
    <w:rsid w:val="008A52BB"/>
    <w:rsid w:val="008A5E04"/>
    <w:rsid w:val="008B12BF"/>
    <w:rsid w:val="008B3C28"/>
    <w:rsid w:val="008B4B7C"/>
    <w:rsid w:val="008B6A71"/>
    <w:rsid w:val="008C48DA"/>
    <w:rsid w:val="008C5174"/>
    <w:rsid w:val="008D4718"/>
    <w:rsid w:val="008D51AB"/>
    <w:rsid w:val="008D5866"/>
    <w:rsid w:val="008F05E4"/>
    <w:rsid w:val="008F2AB2"/>
    <w:rsid w:val="008F6634"/>
    <w:rsid w:val="008F6949"/>
    <w:rsid w:val="00900206"/>
    <w:rsid w:val="00900C0E"/>
    <w:rsid w:val="00901FBE"/>
    <w:rsid w:val="00906E5B"/>
    <w:rsid w:val="00912A8D"/>
    <w:rsid w:val="00913182"/>
    <w:rsid w:val="009263BE"/>
    <w:rsid w:val="00926834"/>
    <w:rsid w:val="00931C17"/>
    <w:rsid w:val="009328D5"/>
    <w:rsid w:val="0093312A"/>
    <w:rsid w:val="0093682D"/>
    <w:rsid w:val="00941566"/>
    <w:rsid w:val="00941E1D"/>
    <w:rsid w:val="00942FBF"/>
    <w:rsid w:val="00951FF9"/>
    <w:rsid w:val="00953570"/>
    <w:rsid w:val="0095420E"/>
    <w:rsid w:val="00954719"/>
    <w:rsid w:val="00954CAD"/>
    <w:rsid w:val="009556A1"/>
    <w:rsid w:val="00955938"/>
    <w:rsid w:val="00960EDA"/>
    <w:rsid w:val="009620E4"/>
    <w:rsid w:val="009632D5"/>
    <w:rsid w:val="00963882"/>
    <w:rsid w:val="00970EF7"/>
    <w:rsid w:val="009710A9"/>
    <w:rsid w:val="0097116A"/>
    <w:rsid w:val="0097207F"/>
    <w:rsid w:val="0097340B"/>
    <w:rsid w:val="00975496"/>
    <w:rsid w:val="0098138C"/>
    <w:rsid w:val="009874CC"/>
    <w:rsid w:val="00994A8F"/>
    <w:rsid w:val="0099724E"/>
    <w:rsid w:val="0099769E"/>
    <w:rsid w:val="009A0242"/>
    <w:rsid w:val="009A03B7"/>
    <w:rsid w:val="009A33FA"/>
    <w:rsid w:val="009A46B2"/>
    <w:rsid w:val="009B52C5"/>
    <w:rsid w:val="009B72F2"/>
    <w:rsid w:val="009B74C0"/>
    <w:rsid w:val="009C0838"/>
    <w:rsid w:val="009C13CE"/>
    <w:rsid w:val="009C3BD9"/>
    <w:rsid w:val="009C5173"/>
    <w:rsid w:val="009D0248"/>
    <w:rsid w:val="009D0917"/>
    <w:rsid w:val="009D0FA1"/>
    <w:rsid w:val="009D2EEF"/>
    <w:rsid w:val="009D3ACF"/>
    <w:rsid w:val="009D71CC"/>
    <w:rsid w:val="009E1B45"/>
    <w:rsid w:val="009E5D11"/>
    <w:rsid w:val="009E6616"/>
    <w:rsid w:val="009E7A4D"/>
    <w:rsid w:val="009F0210"/>
    <w:rsid w:val="009F05D5"/>
    <w:rsid w:val="009F070E"/>
    <w:rsid w:val="009F25B7"/>
    <w:rsid w:val="009F62B7"/>
    <w:rsid w:val="009F7ACF"/>
    <w:rsid w:val="00A02030"/>
    <w:rsid w:val="00A0454C"/>
    <w:rsid w:val="00A06BD7"/>
    <w:rsid w:val="00A13885"/>
    <w:rsid w:val="00A14231"/>
    <w:rsid w:val="00A1427B"/>
    <w:rsid w:val="00A1567E"/>
    <w:rsid w:val="00A16346"/>
    <w:rsid w:val="00A179C3"/>
    <w:rsid w:val="00A22363"/>
    <w:rsid w:val="00A22FED"/>
    <w:rsid w:val="00A2374F"/>
    <w:rsid w:val="00A2557A"/>
    <w:rsid w:val="00A25B55"/>
    <w:rsid w:val="00A25CFD"/>
    <w:rsid w:val="00A26406"/>
    <w:rsid w:val="00A30146"/>
    <w:rsid w:val="00A32AA2"/>
    <w:rsid w:val="00A33862"/>
    <w:rsid w:val="00A35C8A"/>
    <w:rsid w:val="00A374F7"/>
    <w:rsid w:val="00A400C3"/>
    <w:rsid w:val="00A42825"/>
    <w:rsid w:val="00A44ADC"/>
    <w:rsid w:val="00A45271"/>
    <w:rsid w:val="00A54DE9"/>
    <w:rsid w:val="00A55411"/>
    <w:rsid w:val="00A56BC3"/>
    <w:rsid w:val="00A56D3D"/>
    <w:rsid w:val="00A56FC9"/>
    <w:rsid w:val="00A60576"/>
    <w:rsid w:val="00A61760"/>
    <w:rsid w:val="00A621D4"/>
    <w:rsid w:val="00A6297C"/>
    <w:rsid w:val="00A649D6"/>
    <w:rsid w:val="00A67E79"/>
    <w:rsid w:val="00A716E3"/>
    <w:rsid w:val="00A717DE"/>
    <w:rsid w:val="00A7622B"/>
    <w:rsid w:val="00A8058E"/>
    <w:rsid w:val="00A814FA"/>
    <w:rsid w:val="00A828B5"/>
    <w:rsid w:val="00A833A6"/>
    <w:rsid w:val="00A83726"/>
    <w:rsid w:val="00A837F8"/>
    <w:rsid w:val="00A87CC9"/>
    <w:rsid w:val="00A906BB"/>
    <w:rsid w:val="00A92FD3"/>
    <w:rsid w:val="00A95CA6"/>
    <w:rsid w:val="00AA0E15"/>
    <w:rsid w:val="00AA2BA3"/>
    <w:rsid w:val="00AA50EF"/>
    <w:rsid w:val="00AA68AE"/>
    <w:rsid w:val="00AB0F8D"/>
    <w:rsid w:val="00AB3336"/>
    <w:rsid w:val="00AB35EF"/>
    <w:rsid w:val="00AB3BF1"/>
    <w:rsid w:val="00AB59EB"/>
    <w:rsid w:val="00AB6A04"/>
    <w:rsid w:val="00AC0D43"/>
    <w:rsid w:val="00AC1CB4"/>
    <w:rsid w:val="00AC57C8"/>
    <w:rsid w:val="00AC5B58"/>
    <w:rsid w:val="00AD114F"/>
    <w:rsid w:val="00AD2530"/>
    <w:rsid w:val="00AD5139"/>
    <w:rsid w:val="00AD5B29"/>
    <w:rsid w:val="00AD5E38"/>
    <w:rsid w:val="00AE4830"/>
    <w:rsid w:val="00AF126C"/>
    <w:rsid w:val="00AF1350"/>
    <w:rsid w:val="00B006A9"/>
    <w:rsid w:val="00B00D41"/>
    <w:rsid w:val="00B02A5F"/>
    <w:rsid w:val="00B035B2"/>
    <w:rsid w:val="00B06156"/>
    <w:rsid w:val="00B1120F"/>
    <w:rsid w:val="00B12608"/>
    <w:rsid w:val="00B134E9"/>
    <w:rsid w:val="00B155E6"/>
    <w:rsid w:val="00B1721F"/>
    <w:rsid w:val="00B225D2"/>
    <w:rsid w:val="00B27531"/>
    <w:rsid w:val="00B32430"/>
    <w:rsid w:val="00B32CA3"/>
    <w:rsid w:val="00B36265"/>
    <w:rsid w:val="00B36A58"/>
    <w:rsid w:val="00B4044E"/>
    <w:rsid w:val="00B421F0"/>
    <w:rsid w:val="00B47036"/>
    <w:rsid w:val="00B475E5"/>
    <w:rsid w:val="00B555CD"/>
    <w:rsid w:val="00B57D8F"/>
    <w:rsid w:val="00B61CA7"/>
    <w:rsid w:val="00B6412A"/>
    <w:rsid w:val="00B67339"/>
    <w:rsid w:val="00B67A6C"/>
    <w:rsid w:val="00B72567"/>
    <w:rsid w:val="00B74728"/>
    <w:rsid w:val="00B75C1D"/>
    <w:rsid w:val="00B80974"/>
    <w:rsid w:val="00B81827"/>
    <w:rsid w:val="00B83978"/>
    <w:rsid w:val="00B85EBA"/>
    <w:rsid w:val="00BA2600"/>
    <w:rsid w:val="00BA38E3"/>
    <w:rsid w:val="00BA5DE1"/>
    <w:rsid w:val="00BA6614"/>
    <w:rsid w:val="00BA6A7B"/>
    <w:rsid w:val="00BA7814"/>
    <w:rsid w:val="00BA7A32"/>
    <w:rsid w:val="00BA7B34"/>
    <w:rsid w:val="00BB0ECF"/>
    <w:rsid w:val="00BB0F56"/>
    <w:rsid w:val="00BB47A3"/>
    <w:rsid w:val="00BB5210"/>
    <w:rsid w:val="00BC1A88"/>
    <w:rsid w:val="00BC2428"/>
    <w:rsid w:val="00BC33E8"/>
    <w:rsid w:val="00BC6232"/>
    <w:rsid w:val="00BC67C1"/>
    <w:rsid w:val="00BD16B1"/>
    <w:rsid w:val="00BD23EA"/>
    <w:rsid w:val="00BD25B4"/>
    <w:rsid w:val="00BD2976"/>
    <w:rsid w:val="00BD4B5D"/>
    <w:rsid w:val="00BD6B48"/>
    <w:rsid w:val="00BE1EFC"/>
    <w:rsid w:val="00BE28B9"/>
    <w:rsid w:val="00BE7241"/>
    <w:rsid w:val="00BF06D1"/>
    <w:rsid w:val="00BF0D60"/>
    <w:rsid w:val="00BF145F"/>
    <w:rsid w:val="00BF3406"/>
    <w:rsid w:val="00BF7B8C"/>
    <w:rsid w:val="00C00624"/>
    <w:rsid w:val="00C00772"/>
    <w:rsid w:val="00C039B7"/>
    <w:rsid w:val="00C03A9A"/>
    <w:rsid w:val="00C03B65"/>
    <w:rsid w:val="00C04977"/>
    <w:rsid w:val="00C10341"/>
    <w:rsid w:val="00C13BD2"/>
    <w:rsid w:val="00C16865"/>
    <w:rsid w:val="00C23495"/>
    <w:rsid w:val="00C23ED4"/>
    <w:rsid w:val="00C23FA1"/>
    <w:rsid w:val="00C24637"/>
    <w:rsid w:val="00C2478F"/>
    <w:rsid w:val="00C26462"/>
    <w:rsid w:val="00C34119"/>
    <w:rsid w:val="00C3591D"/>
    <w:rsid w:val="00C40CB6"/>
    <w:rsid w:val="00C4122E"/>
    <w:rsid w:val="00C416E1"/>
    <w:rsid w:val="00C441FD"/>
    <w:rsid w:val="00C45576"/>
    <w:rsid w:val="00C54B30"/>
    <w:rsid w:val="00C54DCF"/>
    <w:rsid w:val="00C5760E"/>
    <w:rsid w:val="00C6031D"/>
    <w:rsid w:val="00C625EA"/>
    <w:rsid w:val="00C62E95"/>
    <w:rsid w:val="00C6518C"/>
    <w:rsid w:val="00C66FF4"/>
    <w:rsid w:val="00C7268C"/>
    <w:rsid w:val="00C726ED"/>
    <w:rsid w:val="00C7333D"/>
    <w:rsid w:val="00C80C01"/>
    <w:rsid w:val="00C852D3"/>
    <w:rsid w:val="00C8554D"/>
    <w:rsid w:val="00C941D7"/>
    <w:rsid w:val="00C94A7F"/>
    <w:rsid w:val="00C94CE3"/>
    <w:rsid w:val="00C97FD8"/>
    <w:rsid w:val="00CA020F"/>
    <w:rsid w:val="00CA33DE"/>
    <w:rsid w:val="00CA38B3"/>
    <w:rsid w:val="00CA4CDB"/>
    <w:rsid w:val="00CA55E1"/>
    <w:rsid w:val="00CA7B87"/>
    <w:rsid w:val="00CB1DBE"/>
    <w:rsid w:val="00CB55C8"/>
    <w:rsid w:val="00CB65D2"/>
    <w:rsid w:val="00CC0BC4"/>
    <w:rsid w:val="00CC2B06"/>
    <w:rsid w:val="00CC5AA7"/>
    <w:rsid w:val="00CC5CFD"/>
    <w:rsid w:val="00CC6089"/>
    <w:rsid w:val="00CD03B3"/>
    <w:rsid w:val="00CD22EC"/>
    <w:rsid w:val="00CE0A47"/>
    <w:rsid w:val="00CE1137"/>
    <w:rsid w:val="00CE16F2"/>
    <w:rsid w:val="00CE4F4B"/>
    <w:rsid w:val="00CF1BA1"/>
    <w:rsid w:val="00CF3C5F"/>
    <w:rsid w:val="00CF790B"/>
    <w:rsid w:val="00D01B86"/>
    <w:rsid w:val="00D02CFF"/>
    <w:rsid w:val="00D115CB"/>
    <w:rsid w:val="00D160C4"/>
    <w:rsid w:val="00D16AC4"/>
    <w:rsid w:val="00D16B57"/>
    <w:rsid w:val="00D23F78"/>
    <w:rsid w:val="00D30D42"/>
    <w:rsid w:val="00D33BC1"/>
    <w:rsid w:val="00D3674B"/>
    <w:rsid w:val="00D37096"/>
    <w:rsid w:val="00D41CC7"/>
    <w:rsid w:val="00D42C3F"/>
    <w:rsid w:val="00D43E7B"/>
    <w:rsid w:val="00D45CBB"/>
    <w:rsid w:val="00D51906"/>
    <w:rsid w:val="00D51F51"/>
    <w:rsid w:val="00D54C60"/>
    <w:rsid w:val="00D54D61"/>
    <w:rsid w:val="00D54F97"/>
    <w:rsid w:val="00D56932"/>
    <w:rsid w:val="00D5768E"/>
    <w:rsid w:val="00D6020D"/>
    <w:rsid w:val="00D61D77"/>
    <w:rsid w:val="00D61F86"/>
    <w:rsid w:val="00D629DE"/>
    <w:rsid w:val="00D63A4B"/>
    <w:rsid w:val="00D6403A"/>
    <w:rsid w:val="00D64F2C"/>
    <w:rsid w:val="00D66074"/>
    <w:rsid w:val="00D738B6"/>
    <w:rsid w:val="00D76901"/>
    <w:rsid w:val="00D76D67"/>
    <w:rsid w:val="00D76F95"/>
    <w:rsid w:val="00D80248"/>
    <w:rsid w:val="00D808ED"/>
    <w:rsid w:val="00D82101"/>
    <w:rsid w:val="00D83C10"/>
    <w:rsid w:val="00D83D0A"/>
    <w:rsid w:val="00D85F94"/>
    <w:rsid w:val="00D87580"/>
    <w:rsid w:val="00D92857"/>
    <w:rsid w:val="00D96750"/>
    <w:rsid w:val="00DA0BE3"/>
    <w:rsid w:val="00DA1354"/>
    <w:rsid w:val="00DA5082"/>
    <w:rsid w:val="00DA5A62"/>
    <w:rsid w:val="00DA65F0"/>
    <w:rsid w:val="00DB0183"/>
    <w:rsid w:val="00DB6F02"/>
    <w:rsid w:val="00DC0C78"/>
    <w:rsid w:val="00DC125C"/>
    <w:rsid w:val="00DC74FE"/>
    <w:rsid w:val="00DD34C4"/>
    <w:rsid w:val="00DD695B"/>
    <w:rsid w:val="00DE309C"/>
    <w:rsid w:val="00DE55BD"/>
    <w:rsid w:val="00DE65F9"/>
    <w:rsid w:val="00DE7931"/>
    <w:rsid w:val="00DF0115"/>
    <w:rsid w:val="00DF1E04"/>
    <w:rsid w:val="00DF274C"/>
    <w:rsid w:val="00DF2C25"/>
    <w:rsid w:val="00DF4B00"/>
    <w:rsid w:val="00DF55D0"/>
    <w:rsid w:val="00E00B7A"/>
    <w:rsid w:val="00E03C23"/>
    <w:rsid w:val="00E045EA"/>
    <w:rsid w:val="00E050D7"/>
    <w:rsid w:val="00E127B8"/>
    <w:rsid w:val="00E26B45"/>
    <w:rsid w:val="00E271EC"/>
    <w:rsid w:val="00E31FEF"/>
    <w:rsid w:val="00E32B9F"/>
    <w:rsid w:val="00E41703"/>
    <w:rsid w:val="00E42009"/>
    <w:rsid w:val="00E43767"/>
    <w:rsid w:val="00E445D6"/>
    <w:rsid w:val="00E44A2C"/>
    <w:rsid w:val="00E46F22"/>
    <w:rsid w:val="00E50725"/>
    <w:rsid w:val="00E508AF"/>
    <w:rsid w:val="00E51366"/>
    <w:rsid w:val="00E52F36"/>
    <w:rsid w:val="00E53E48"/>
    <w:rsid w:val="00E540EB"/>
    <w:rsid w:val="00E54C09"/>
    <w:rsid w:val="00E54DD0"/>
    <w:rsid w:val="00E55DCC"/>
    <w:rsid w:val="00E61ECA"/>
    <w:rsid w:val="00E641B3"/>
    <w:rsid w:val="00E64899"/>
    <w:rsid w:val="00E650DE"/>
    <w:rsid w:val="00E72E0E"/>
    <w:rsid w:val="00E73028"/>
    <w:rsid w:val="00E7740C"/>
    <w:rsid w:val="00E775FB"/>
    <w:rsid w:val="00E8009D"/>
    <w:rsid w:val="00E80DF5"/>
    <w:rsid w:val="00E90AD8"/>
    <w:rsid w:val="00E93CA8"/>
    <w:rsid w:val="00E941A7"/>
    <w:rsid w:val="00E94554"/>
    <w:rsid w:val="00E97BBE"/>
    <w:rsid w:val="00EA008C"/>
    <w:rsid w:val="00EA0BE8"/>
    <w:rsid w:val="00EA0CF9"/>
    <w:rsid w:val="00EA12BF"/>
    <w:rsid w:val="00EA6986"/>
    <w:rsid w:val="00EA789F"/>
    <w:rsid w:val="00EB079A"/>
    <w:rsid w:val="00EB0896"/>
    <w:rsid w:val="00EB576E"/>
    <w:rsid w:val="00EB5AB9"/>
    <w:rsid w:val="00EB7172"/>
    <w:rsid w:val="00EC02CA"/>
    <w:rsid w:val="00EC3B39"/>
    <w:rsid w:val="00EC3D1B"/>
    <w:rsid w:val="00ED1F72"/>
    <w:rsid w:val="00ED5857"/>
    <w:rsid w:val="00ED7A8E"/>
    <w:rsid w:val="00EE51F9"/>
    <w:rsid w:val="00EF03EF"/>
    <w:rsid w:val="00EF05E8"/>
    <w:rsid w:val="00EF32C4"/>
    <w:rsid w:val="00F030CF"/>
    <w:rsid w:val="00F036D5"/>
    <w:rsid w:val="00F06365"/>
    <w:rsid w:val="00F11C9F"/>
    <w:rsid w:val="00F212D6"/>
    <w:rsid w:val="00F23796"/>
    <w:rsid w:val="00F23CEF"/>
    <w:rsid w:val="00F25645"/>
    <w:rsid w:val="00F258F1"/>
    <w:rsid w:val="00F26643"/>
    <w:rsid w:val="00F26D9F"/>
    <w:rsid w:val="00F3144C"/>
    <w:rsid w:val="00F323FA"/>
    <w:rsid w:val="00F3260A"/>
    <w:rsid w:val="00F34294"/>
    <w:rsid w:val="00F41341"/>
    <w:rsid w:val="00F429F8"/>
    <w:rsid w:val="00F43D42"/>
    <w:rsid w:val="00F43D84"/>
    <w:rsid w:val="00F45018"/>
    <w:rsid w:val="00F45C5D"/>
    <w:rsid w:val="00F47372"/>
    <w:rsid w:val="00F53D0A"/>
    <w:rsid w:val="00F55270"/>
    <w:rsid w:val="00F6013C"/>
    <w:rsid w:val="00F65DBB"/>
    <w:rsid w:val="00F717D3"/>
    <w:rsid w:val="00F75EC8"/>
    <w:rsid w:val="00F77410"/>
    <w:rsid w:val="00F8109A"/>
    <w:rsid w:val="00F86B1A"/>
    <w:rsid w:val="00F950C8"/>
    <w:rsid w:val="00F95289"/>
    <w:rsid w:val="00F96087"/>
    <w:rsid w:val="00FA53DC"/>
    <w:rsid w:val="00FA7033"/>
    <w:rsid w:val="00FA7D45"/>
    <w:rsid w:val="00FA7E61"/>
    <w:rsid w:val="00FB1D36"/>
    <w:rsid w:val="00FB2024"/>
    <w:rsid w:val="00FB4F09"/>
    <w:rsid w:val="00FB575B"/>
    <w:rsid w:val="00FB7838"/>
    <w:rsid w:val="00FB7BEA"/>
    <w:rsid w:val="00FC1157"/>
    <w:rsid w:val="00FC1BC0"/>
    <w:rsid w:val="00FC1EC8"/>
    <w:rsid w:val="00FC31FE"/>
    <w:rsid w:val="00FC5E28"/>
    <w:rsid w:val="00FC6E13"/>
    <w:rsid w:val="00FD0850"/>
    <w:rsid w:val="00FD0DC3"/>
    <w:rsid w:val="00FD0F21"/>
    <w:rsid w:val="00FD700A"/>
    <w:rsid w:val="00FD7061"/>
    <w:rsid w:val="00FE26C0"/>
    <w:rsid w:val="00FE3246"/>
    <w:rsid w:val="00FE48BF"/>
    <w:rsid w:val="00FF00D3"/>
    <w:rsid w:val="00FF2CEB"/>
    <w:rsid w:val="00FF2E91"/>
    <w:rsid w:val="00FF493E"/>
    <w:rsid w:val="019FBA23"/>
    <w:rsid w:val="01B74831"/>
    <w:rsid w:val="02209FDB"/>
    <w:rsid w:val="02A15ACD"/>
    <w:rsid w:val="031A50B8"/>
    <w:rsid w:val="032A0AD2"/>
    <w:rsid w:val="03648ABC"/>
    <w:rsid w:val="0434A431"/>
    <w:rsid w:val="044D12CD"/>
    <w:rsid w:val="045F0EDD"/>
    <w:rsid w:val="0495F9EA"/>
    <w:rsid w:val="04C89DA0"/>
    <w:rsid w:val="050D4018"/>
    <w:rsid w:val="051F6487"/>
    <w:rsid w:val="05384307"/>
    <w:rsid w:val="0578E7EC"/>
    <w:rsid w:val="05C477B3"/>
    <w:rsid w:val="05C87E91"/>
    <w:rsid w:val="063A755B"/>
    <w:rsid w:val="06DB247A"/>
    <w:rsid w:val="07252568"/>
    <w:rsid w:val="075BE750"/>
    <w:rsid w:val="07C11190"/>
    <w:rsid w:val="07D8F3EF"/>
    <w:rsid w:val="087B9468"/>
    <w:rsid w:val="08AD2B31"/>
    <w:rsid w:val="08B3B44C"/>
    <w:rsid w:val="0A957146"/>
    <w:rsid w:val="0B1A84D1"/>
    <w:rsid w:val="0BAE20C4"/>
    <w:rsid w:val="0BBCDAAE"/>
    <w:rsid w:val="0BC55BD0"/>
    <w:rsid w:val="0BC77E17"/>
    <w:rsid w:val="0C1391F8"/>
    <w:rsid w:val="0C779180"/>
    <w:rsid w:val="0D4CCC1C"/>
    <w:rsid w:val="0D71DB49"/>
    <w:rsid w:val="0E4F6C15"/>
    <w:rsid w:val="0E959CAB"/>
    <w:rsid w:val="0FC04DD1"/>
    <w:rsid w:val="0FD318BA"/>
    <w:rsid w:val="10E0A724"/>
    <w:rsid w:val="10E5B9E3"/>
    <w:rsid w:val="116F08F1"/>
    <w:rsid w:val="124B93B6"/>
    <w:rsid w:val="1252A00D"/>
    <w:rsid w:val="127D6DBD"/>
    <w:rsid w:val="12C6ABEE"/>
    <w:rsid w:val="13B5F9F4"/>
    <w:rsid w:val="14B7A673"/>
    <w:rsid w:val="14BE8F01"/>
    <w:rsid w:val="14C54435"/>
    <w:rsid w:val="1577B0B4"/>
    <w:rsid w:val="1599B555"/>
    <w:rsid w:val="15C86084"/>
    <w:rsid w:val="16064248"/>
    <w:rsid w:val="16A24E5C"/>
    <w:rsid w:val="16E00BA2"/>
    <w:rsid w:val="16F778E2"/>
    <w:rsid w:val="171C4329"/>
    <w:rsid w:val="17557E11"/>
    <w:rsid w:val="1776C4ED"/>
    <w:rsid w:val="18F167EC"/>
    <w:rsid w:val="19AE875D"/>
    <w:rsid w:val="19C0E4A8"/>
    <w:rsid w:val="19C80CDE"/>
    <w:rsid w:val="19DDA362"/>
    <w:rsid w:val="1A004D5C"/>
    <w:rsid w:val="1A1DB95A"/>
    <w:rsid w:val="1A4EB666"/>
    <w:rsid w:val="1AC266A4"/>
    <w:rsid w:val="1ACC8773"/>
    <w:rsid w:val="1AE0818D"/>
    <w:rsid w:val="1AE5EF76"/>
    <w:rsid w:val="1AEB624D"/>
    <w:rsid w:val="1B1BF1E8"/>
    <w:rsid w:val="1B571DD9"/>
    <w:rsid w:val="1B6EF86F"/>
    <w:rsid w:val="1BD8E7B7"/>
    <w:rsid w:val="1CB762FF"/>
    <w:rsid w:val="1CFCF55A"/>
    <w:rsid w:val="1D879B1F"/>
    <w:rsid w:val="1DA2A425"/>
    <w:rsid w:val="1DE4486B"/>
    <w:rsid w:val="1E23154C"/>
    <w:rsid w:val="1E2DF3F8"/>
    <w:rsid w:val="1ED3B3CD"/>
    <w:rsid w:val="1F0E887C"/>
    <w:rsid w:val="1F2CEF64"/>
    <w:rsid w:val="1FBE6ABA"/>
    <w:rsid w:val="1FD00DD3"/>
    <w:rsid w:val="21D50EBD"/>
    <w:rsid w:val="2215731D"/>
    <w:rsid w:val="2218B5DA"/>
    <w:rsid w:val="232195BA"/>
    <w:rsid w:val="236D29D1"/>
    <w:rsid w:val="239C8D2C"/>
    <w:rsid w:val="2519F91C"/>
    <w:rsid w:val="25292765"/>
    <w:rsid w:val="254FF226"/>
    <w:rsid w:val="259A597B"/>
    <w:rsid w:val="25F5DEFD"/>
    <w:rsid w:val="25FEB0F3"/>
    <w:rsid w:val="2673CF08"/>
    <w:rsid w:val="267EE7C4"/>
    <w:rsid w:val="2750B7B2"/>
    <w:rsid w:val="2766DF5D"/>
    <w:rsid w:val="2772E91E"/>
    <w:rsid w:val="288A5A9B"/>
    <w:rsid w:val="29519EA9"/>
    <w:rsid w:val="295BB550"/>
    <w:rsid w:val="29858873"/>
    <w:rsid w:val="29A1E64D"/>
    <w:rsid w:val="2A703619"/>
    <w:rsid w:val="2AA7B03B"/>
    <w:rsid w:val="2AA7F9A3"/>
    <w:rsid w:val="2AB40CB3"/>
    <w:rsid w:val="2BAF87AA"/>
    <w:rsid w:val="2BC52C3F"/>
    <w:rsid w:val="2D158737"/>
    <w:rsid w:val="2D4F70ED"/>
    <w:rsid w:val="2D5C9A29"/>
    <w:rsid w:val="2D88F5C6"/>
    <w:rsid w:val="2D8A97A6"/>
    <w:rsid w:val="2D9993CB"/>
    <w:rsid w:val="2DCED2EC"/>
    <w:rsid w:val="2F033DFB"/>
    <w:rsid w:val="2F853EE8"/>
    <w:rsid w:val="2FBFCE39"/>
    <w:rsid w:val="2FDB1B76"/>
    <w:rsid w:val="2FDCBB2B"/>
    <w:rsid w:val="30A82AF2"/>
    <w:rsid w:val="3135F31C"/>
    <w:rsid w:val="31876B39"/>
    <w:rsid w:val="31B258F3"/>
    <w:rsid w:val="3252BAD6"/>
    <w:rsid w:val="32553119"/>
    <w:rsid w:val="3266A57C"/>
    <w:rsid w:val="32BFAED2"/>
    <w:rsid w:val="32C650C1"/>
    <w:rsid w:val="335A7287"/>
    <w:rsid w:val="33AB7153"/>
    <w:rsid w:val="3410341C"/>
    <w:rsid w:val="3422F0E0"/>
    <w:rsid w:val="35283ACB"/>
    <w:rsid w:val="3543D747"/>
    <w:rsid w:val="358168AF"/>
    <w:rsid w:val="36A328B5"/>
    <w:rsid w:val="372A2800"/>
    <w:rsid w:val="374643E1"/>
    <w:rsid w:val="37BF589C"/>
    <w:rsid w:val="38206FCC"/>
    <w:rsid w:val="3845B90D"/>
    <w:rsid w:val="38B859F8"/>
    <w:rsid w:val="39260671"/>
    <w:rsid w:val="39418FED"/>
    <w:rsid w:val="39A2EDFC"/>
    <w:rsid w:val="3A1A6AD7"/>
    <w:rsid w:val="3AF0ACE0"/>
    <w:rsid w:val="3B2E07B3"/>
    <w:rsid w:val="3C03DEA9"/>
    <w:rsid w:val="3CEBE5BF"/>
    <w:rsid w:val="3D00CDE8"/>
    <w:rsid w:val="3D055149"/>
    <w:rsid w:val="3D7DC8D4"/>
    <w:rsid w:val="3D82DD19"/>
    <w:rsid w:val="3E25185B"/>
    <w:rsid w:val="3ED2B1DD"/>
    <w:rsid w:val="3EF139BA"/>
    <w:rsid w:val="3FC40ECB"/>
    <w:rsid w:val="3FD855FA"/>
    <w:rsid w:val="418A083D"/>
    <w:rsid w:val="419124FC"/>
    <w:rsid w:val="4222175F"/>
    <w:rsid w:val="4231D621"/>
    <w:rsid w:val="426D32F8"/>
    <w:rsid w:val="42930F2C"/>
    <w:rsid w:val="429F5D0F"/>
    <w:rsid w:val="42C6D62D"/>
    <w:rsid w:val="43681A95"/>
    <w:rsid w:val="43C7D8CF"/>
    <w:rsid w:val="43CEB7FD"/>
    <w:rsid w:val="43DD630E"/>
    <w:rsid w:val="449835AC"/>
    <w:rsid w:val="44B0C3C4"/>
    <w:rsid w:val="44D1ABD0"/>
    <w:rsid w:val="4512618E"/>
    <w:rsid w:val="4521C805"/>
    <w:rsid w:val="4591EACE"/>
    <w:rsid w:val="4627BA9F"/>
    <w:rsid w:val="462F61F9"/>
    <w:rsid w:val="469CA238"/>
    <w:rsid w:val="46B99516"/>
    <w:rsid w:val="46DB5C26"/>
    <w:rsid w:val="473729C3"/>
    <w:rsid w:val="4748B605"/>
    <w:rsid w:val="476C3F05"/>
    <w:rsid w:val="476DC2CC"/>
    <w:rsid w:val="4816647B"/>
    <w:rsid w:val="494480DE"/>
    <w:rsid w:val="494B850F"/>
    <w:rsid w:val="4A7060D1"/>
    <w:rsid w:val="4A911762"/>
    <w:rsid w:val="4ADE92DA"/>
    <w:rsid w:val="4C4A1B23"/>
    <w:rsid w:val="4E58DCC4"/>
    <w:rsid w:val="4E823AAF"/>
    <w:rsid w:val="4EF182A7"/>
    <w:rsid w:val="4EFE5C0C"/>
    <w:rsid w:val="4EFFFE2B"/>
    <w:rsid w:val="4FBA9D42"/>
    <w:rsid w:val="50BF5A96"/>
    <w:rsid w:val="51580B19"/>
    <w:rsid w:val="51B8ACDF"/>
    <w:rsid w:val="51DA7339"/>
    <w:rsid w:val="524A027B"/>
    <w:rsid w:val="536D18C6"/>
    <w:rsid w:val="53A6DF88"/>
    <w:rsid w:val="53C552B1"/>
    <w:rsid w:val="53CF5A66"/>
    <w:rsid w:val="540948ED"/>
    <w:rsid w:val="541A58C1"/>
    <w:rsid w:val="550AF669"/>
    <w:rsid w:val="55A246E8"/>
    <w:rsid w:val="55B6A813"/>
    <w:rsid w:val="561077C0"/>
    <w:rsid w:val="563FF159"/>
    <w:rsid w:val="56F0D1EF"/>
    <w:rsid w:val="57128553"/>
    <w:rsid w:val="572FF6EA"/>
    <w:rsid w:val="57395E58"/>
    <w:rsid w:val="57CD77E0"/>
    <w:rsid w:val="582AFE2D"/>
    <w:rsid w:val="5B9401E6"/>
    <w:rsid w:val="5C73AC5F"/>
    <w:rsid w:val="5C913A96"/>
    <w:rsid w:val="5CCD698A"/>
    <w:rsid w:val="5CFD6F55"/>
    <w:rsid w:val="5DA15E5B"/>
    <w:rsid w:val="5DACED25"/>
    <w:rsid w:val="5E6332B6"/>
    <w:rsid w:val="5E949186"/>
    <w:rsid w:val="5EAE21D5"/>
    <w:rsid w:val="5EE0C8DA"/>
    <w:rsid w:val="5F3E6213"/>
    <w:rsid w:val="5FD13262"/>
    <w:rsid w:val="6052F79A"/>
    <w:rsid w:val="60A7CCB2"/>
    <w:rsid w:val="613A9950"/>
    <w:rsid w:val="614808AD"/>
    <w:rsid w:val="62BC4D64"/>
    <w:rsid w:val="63569C9B"/>
    <w:rsid w:val="639C3FF3"/>
    <w:rsid w:val="63FCD518"/>
    <w:rsid w:val="646D58E7"/>
    <w:rsid w:val="6483C6A6"/>
    <w:rsid w:val="64B0DE92"/>
    <w:rsid w:val="64C7D832"/>
    <w:rsid w:val="65147725"/>
    <w:rsid w:val="65D57E24"/>
    <w:rsid w:val="65DA9585"/>
    <w:rsid w:val="664F8DC9"/>
    <w:rsid w:val="6678021F"/>
    <w:rsid w:val="66D45944"/>
    <w:rsid w:val="670587C0"/>
    <w:rsid w:val="670F1C0B"/>
    <w:rsid w:val="6717919E"/>
    <w:rsid w:val="671ACB31"/>
    <w:rsid w:val="682739C8"/>
    <w:rsid w:val="6859AE80"/>
    <w:rsid w:val="69510A64"/>
    <w:rsid w:val="69DDEC52"/>
    <w:rsid w:val="69FA4F2E"/>
    <w:rsid w:val="6B49B94A"/>
    <w:rsid w:val="6B5D6EBA"/>
    <w:rsid w:val="6C3AF489"/>
    <w:rsid w:val="6C60BB38"/>
    <w:rsid w:val="6CA3B7CE"/>
    <w:rsid w:val="6D182BC2"/>
    <w:rsid w:val="6D4CB17C"/>
    <w:rsid w:val="6DCF5B46"/>
    <w:rsid w:val="6EDB65B5"/>
    <w:rsid w:val="6EEAFFD7"/>
    <w:rsid w:val="6F77DA83"/>
    <w:rsid w:val="6FACF49E"/>
    <w:rsid w:val="700A1F77"/>
    <w:rsid w:val="7058D50F"/>
    <w:rsid w:val="707ADF66"/>
    <w:rsid w:val="70E7E7F2"/>
    <w:rsid w:val="70FC5287"/>
    <w:rsid w:val="710C1CF1"/>
    <w:rsid w:val="711BA53A"/>
    <w:rsid w:val="72058E09"/>
    <w:rsid w:val="7218EB5A"/>
    <w:rsid w:val="733ADE8C"/>
    <w:rsid w:val="735BFD5C"/>
    <w:rsid w:val="739FC6F0"/>
    <w:rsid w:val="73A9CE6A"/>
    <w:rsid w:val="73AF7C52"/>
    <w:rsid w:val="7463D165"/>
    <w:rsid w:val="74A4CA06"/>
    <w:rsid w:val="750A2CA0"/>
    <w:rsid w:val="752E63AF"/>
    <w:rsid w:val="755D0C01"/>
    <w:rsid w:val="7672301C"/>
    <w:rsid w:val="7677E348"/>
    <w:rsid w:val="76CAED23"/>
    <w:rsid w:val="76D78CEB"/>
    <w:rsid w:val="76EDEE97"/>
    <w:rsid w:val="7702B844"/>
    <w:rsid w:val="77C496FC"/>
    <w:rsid w:val="77C5C75B"/>
    <w:rsid w:val="77EFD369"/>
    <w:rsid w:val="7823891D"/>
    <w:rsid w:val="786718A8"/>
    <w:rsid w:val="78A88152"/>
    <w:rsid w:val="78D47ED7"/>
    <w:rsid w:val="78E07253"/>
    <w:rsid w:val="790133FF"/>
    <w:rsid w:val="79758D4A"/>
    <w:rsid w:val="79952D31"/>
    <w:rsid w:val="79B320D2"/>
    <w:rsid w:val="79E72D22"/>
    <w:rsid w:val="7A0CD4F2"/>
    <w:rsid w:val="7A6CE11D"/>
    <w:rsid w:val="7A7B2C29"/>
    <w:rsid w:val="7A97EA60"/>
    <w:rsid w:val="7B7B425F"/>
    <w:rsid w:val="7BDBBDC1"/>
    <w:rsid w:val="7C472B78"/>
    <w:rsid w:val="7CAA2477"/>
    <w:rsid w:val="7D32F5A7"/>
    <w:rsid w:val="7D9562FC"/>
    <w:rsid w:val="7DA281F9"/>
    <w:rsid w:val="7E50E64F"/>
    <w:rsid w:val="7EA2DF80"/>
    <w:rsid w:val="7EBB466C"/>
    <w:rsid w:val="7F8F2C88"/>
    <w:rsid w:val="7F9A1778"/>
    <w:rsid w:val="7FFAC9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15B638A"/>
  <w15:chartTrackingRefBased/>
  <w15:docId w15:val="{E9B4C3AD-69AA-4689-8697-7A2D95B151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uiPriority="1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210F2A"/>
    <w:pPr>
      <w:spacing w:after="0" w:line="240" w:lineRule="auto"/>
    </w:pPr>
    <w:rPr>
      <w:rFonts w:ascii="Times New Roman" w:hAnsi="Times New Roman" w:eastAsia="Times New Roman" w:cs="Times New Roman"/>
      <w:sz w:val="24"/>
      <w:szCs w:val="24"/>
      <w:lang w:val="en-AU"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C03B65"/>
    <w:pPr>
      <w:keepNext/>
      <w:keepLines/>
      <w:spacing w:before="240"/>
      <w:outlineLvl w:val="0"/>
    </w:pPr>
    <w:rPr>
      <w:rFonts w:ascii="Arial" w:hAnsi="Arial" w:eastAsiaTheme="majorEastAsia" w:cstheme="majorBidi"/>
      <w:b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24C7F"/>
    <w:pPr>
      <w:keepNext/>
      <w:keepLines/>
      <w:spacing w:before="40"/>
      <w:outlineLvl w:val="1"/>
    </w:pPr>
    <w:rPr>
      <w:rFonts w:asciiTheme="majorHAnsi" w:hAnsiTheme="majorHAnsi" w:eastAsiaTheme="majorEastAsia" w:cstheme="majorBidi"/>
      <w:color w:val="2F5496" w:themeColor="accent1" w:themeShade="BF"/>
      <w:sz w:val="26"/>
      <w:szCs w:val="26"/>
    </w:rPr>
  </w:style>
  <w:style w:type="character" w:styleId="DefaultParagraphFont" w:default="1">
    <w:name w:val="Default Paragraph Font"/>
    <w:uiPriority w:val="1"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40871"/>
    <w:pPr>
      <w:tabs>
        <w:tab w:val="center" w:pos="4513"/>
        <w:tab w:val="right" w:pos="9026"/>
      </w:tabs>
    </w:pPr>
    <w:rPr>
      <w:rFonts w:asciiTheme="minorHAnsi" w:hAnsiTheme="minorHAnsi" w:eastAsiaTheme="minorHAnsi" w:cstheme="minorBidi"/>
      <w:sz w:val="22"/>
      <w:szCs w:val="22"/>
      <w:lang w:val="en-US" w:eastAsia="en-US"/>
    </w:rPr>
  </w:style>
  <w:style w:type="character" w:styleId="HeaderChar" w:customStyle="1">
    <w:name w:val="Header Char"/>
    <w:basedOn w:val="DefaultParagraphFont"/>
    <w:link w:val="Header"/>
    <w:uiPriority w:val="99"/>
    <w:rsid w:val="00440871"/>
  </w:style>
  <w:style w:type="paragraph" w:styleId="Footer">
    <w:name w:val="footer"/>
    <w:basedOn w:val="Normal"/>
    <w:link w:val="FooterChar"/>
    <w:uiPriority w:val="99"/>
    <w:unhideWhenUsed/>
    <w:rsid w:val="00440871"/>
    <w:pPr>
      <w:tabs>
        <w:tab w:val="center" w:pos="4513"/>
        <w:tab w:val="right" w:pos="9026"/>
      </w:tabs>
    </w:pPr>
    <w:rPr>
      <w:rFonts w:asciiTheme="minorHAnsi" w:hAnsiTheme="minorHAnsi" w:eastAsiaTheme="minorHAnsi" w:cstheme="minorBidi"/>
      <w:sz w:val="22"/>
      <w:szCs w:val="22"/>
      <w:lang w:val="en-US" w:eastAsia="en-US"/>
    </w:rPr>
  </w:style>
  <w:style w:type="character" w:styleId="FooterChar" w:customStyle="1">
    <w:name w:val="Footer Char"/>
    <w:basedOn w:val="DefaultParagraphFont"/>
    <w:link w:val="Footer"/>
    <w:uiPriority w:val="99"/>
    <w:rsid w:val="00440871"/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06058"/>
    <w:rPr>
      <w:rFonts w:ascii="Segoe UI" w:hAnsi="Segoe UI" w:cs="Segoe UI" w:eastAsiaTheme="minorHAnsi"/>
      <w:sz w:val="18"/>
      <w:szCs w:val="18"/>
      <w:lang w:val="en-US" w:eastAsia="en-US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006058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rsid w:val="001F1D08"/>
    <w:pPr>
      <w:spacing w:before="100" w:beforeAutospacing="1" w:after="100" w:afterAutospacing="1"/>
    </w:pPr>
    <w:rPr>
      <w:rFonts w:ascii="Arial" w:hAnsi="Arial"/>
      <w:sz w:val="20"/>
      <w:lang w:val="en-US" w:eastAsia="en-US"/>
    </w:rPr>
  </w:style>
  <w:style w:type="paragraph" w:styleId="NoSpacing">
    <w:name w:val="No Spacing"/>
    <w:uiPriority w:val="1"/>
    <w:qFormat/>
    <w:rsid w:val="001F1D08"/>
    <w:pPr>
      <w:spacing w:after="0" w:line="240" w:lineRule="auto"/>
    </w:pPr>
  </w:style>
  <w:style w:type="character" w:styleId="normaltextrun" w:customStyle="1">
    <w:name w:val="normaltextrun"/>
    <w:basedOn w:val="DefaultParagraphFont"/>
    <w:rsid w:val="001F1D08"/>
  </w:style>
  <w:style w:type="character" w:styleId="findhit" w:customStyle="1">
    <w:name w:val="findhit"/>
    <w:basedOn w:val="DefaultParagraphFont"/>
    <w:rsid w:val="001F1D08"/>
  </w:style>
  <w:style w:type="character" w:styleId="CommentReference">
    <w:name w:val="annotation reference"/>
    <w:basedOn w:val="DefaultParagraphFont"/>
    <w:uiPriority w:val="99"/>
    <w:semiHidden/>
    <w:unhideWhenUsed/>
    <w:rsid w:val="001F1D0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F1D08"/>
    <w:pPr>
      <w:spacing w:after="160"/>
    </w:pPr>
    <w:rPr>
      <w:rFonts w:asciiTheme="minorHAnsi" w:hAnsiTheme="minorHAnsi" w:eastAsiaTheme="minorHAnsi" w:cstheme="minorBidi"/>
      <w:sz w:val="20"/>
      <w:szCs w:val="20"/>
      <w:lang w:val="en-US" w:eastAsia="en-US"/>
    </w:rPr>
  </w:style>
  <w:style w:type="character" w:styleId="CommentTextChar" w:customStyle="1">
    <w:name w:val="Comment Text Char"/>
    <w:basedOn w:val="DefaultParagraphFont"/>
    <w:link w:val="CommentText"/>
    <w:uiPriority w:val="99"/>
    <w:rsid w:val="001F1D0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1D08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1F1D08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unhideWhenUsed/>
    <w:rsid w:val="001F1D08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1F1D08"/>
    <w:rPr>
      <w:color w:val="2B579A"/>
      <w:shd w:val="clear" w:color="auto" w:fill="E1DFDD"/>
    </w:rPr>
  </w:style>
  <w:style w:type="paragraph" w:styleId="Default" w:customStyle="1">
    <w:name w:val="Default"/>
    <w:rsid w:val="00A3386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 w:eastAsia="Times New Roman" w:cs="Times New Roman"/>
      <w:color w:val="000000"/>
      <w:sz w:val="24"/>
      <w:szCs w:val="24"/>
      <w:lang w:val="en-AU" w:eastAsia="en-AU"/>
    </w:rPr>
  </w:style>
  <w:style w:type="paragraph" w:styleId="ParaPlain" w:customStyle="1">
    <w:name w:val="ParaPlain"/>
    <w:basedOn w:val="Default"/>
    <w:next w:val="Default"/>
    <w:rsid w:val="00A33862"/>
    <w:pPr>
      <w:spacing w:after="240"/>
      <w:jc w:val="both"/>
    </w:pPr>
    <w:rPr>
      <w:color w:val="auto"/>
      <w:sz w:val="22"/>
    </w:rPr>
  </w:style>
  <w:style w:type="paragraph" w:styleId="ParaListNumbered1" w:customStyle="1">
    <w:name w:val="ParaListNumbered1"/>
    <w:basedOn w:val="ParaPlain"/>
    <w:rsid w:val="00A33862"/>
    <w:pPr>
      <w:numPr>
        <w:numId w:val="1"/>
      </w:numPr>
    </w:pPr>
  </w:style>
  <w:style w:type="paragraph" w:styleId="ParaListNumbered2" w:customStyle="1">
    <w:name w:val="ParaListNumbered2"/>
    <w:basedOn w:val="Normal"/>
    <w:rsid w:val="00A33862"/>
    <w:pPr>
      <w:widowControl w:val="0"/>
      <w:numPr>
        <w:ilvl w:val="1"/>
        <w:numId w:val="1"/>
      </w:numPr>
      <w:autoSpaceDE w:val="0"/>
      <w:autoSpaceDN w:val="0"/>
      <w:adjustRightInd w:val="0"/>
      <w:spacing w:after="120"/>
      <w:jc w:val="both"/>
    </w:pPr>
    <w:rPr>
      <w:rFonts w:ascii="Arial" w:hAnsi="Arial"/>
      <w:sz w:val="20"/>
      <w:lang w:eastAsia="en-AU"/>
    </w:rPr>
  </w:style>
  <w:style w:type="paragraph" w:styleId="ParaListNumbered3" w:customStyle="1">
    <w:name w:val="ParaListNumbered3"/>
    <w:basedOn w:val="ParaListNumbered2"/>
    <w:rsid w:val="00A33862"/>
    <w:pPr>
      <w:spacing w:after="240"/>
    </w:pPr>
    <w:rPr>
      <w:snapToGrid w:val="0"/>
    </w:rPr>
  </w:style>
  <w:style w:type="character" w:styleId="Hyperlink">
    <w:name w:val="Hyperlink"/>
    <w:basedOn w:val="DefaultParagraphFont"/>
    <w:uiPriority w:val="99"/>
    <w:unhideWhenUsed/>
    <w:rsid w:val="009D3ACF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6D3452"/>
    <w:pPr>
      <w:ind w:left="720"/>
      <w:contextualSpacing/>
    </w:pPr>
  </w:style>
  <w:style w:type="paragraph" w:styleId="BodyText">
    <w:name w:val="Body Text"/>
    <w:basedOn w:val="Normal"/>
    <w:link w:val="BodyTextChar"/>
    <w:uiPriority w:val="1"/>
    <w:qFormat/>
    <w:rsid w:val="000378A2"/>
    <w:pPr>
      <w:widowControl w:val="0"/>
      <w:autoSpaceDE w:val="0"/>
      <w:autoSpaceDN w:val="0"/>
      <w:spacing w:before="9"/>
      <w:ind w:left="20"/>
    </w:pPr>
    <w:rPr>
      <w:rFonts w:ascii="Europa" w:hAnsi="Europa" w:eastAsia="Europa" w:cs="Europa"/>
      <w:sz w:val="19"/>
      <w:szCs w:val="19"/>
      <w:lang w:val="en-US" w:eastAsia="en-US"/>
    </w:rPr>
  </w:style>
  <w:style w:type="character" w:styleId="BodyTextChar" w:customStyle="1">
    <w:name w:val="Body Text Char"/>
    <w:basedOn w:val="DefaultParagraphFont"/>
    <w:link w:val="BodyText"/>
    <w:uiPriority w:val="1"/>
    <w:rsid w:val="000378A2"/>
    <w:rPr>
      <w:rFonts w:ascii="Europa" w:hAnsi="Europa" w:eastAsia="Europa" w:cs="Europa"/>
      <w:sz w:val="19"/>
      <w:szCs w:val="19"/>
    </w:rPr>
  </w:style>
  <w:style w:type="character" w:styleId="Heading2Char" w:customStyle="1">
    <w:name w:val="Heading 2 Char"/>
    <w:basedOn w:val="DefaultParagraphFont"/>
    <w:link w:val="Heading2"/>
    <w:uiPriority w:val="9"/>
    <w:rsid w:val="00524C7F"/>
    <w:rPr>
      <w:rFonts w:asciiTheme="majorHAnsi" w:hAnsiTheme="majorHAnsi" w:eastAsiaTheme="majorEastAsia" w:cstheme="majorBidi"/>
      <w:color w:val="2F5496" w:themeColor="accent1" w:themeShade="BF"/>
      <w:sz w:val="26"/>
      <w:szCs w:val="26"/>
      <w:lang w:val="en-AU" w:eastAsia="en-GB"/>
    </w:rPr>
  </w:style>
  <w:style w:type="table" w:styleId="GridTable5Dark-Accent5">
    <w:name w:val="Grid Table 5 Dark Accent 5"/>
    <w:basedOn w:val="TableNormal"/>
    <w:uiPriority w:val="50"/>
    <w:rsid w:val="007A7470"/>
    <w:pPr>
      <w:spacing w:after="0" w:line="240" w:lineRule="auto"/>
    </w:pPr>
    <w:tblPr>
      <w:tblStyleRowBandSize w:val="1"/>
      <w:tblStyleColBandSize w:val="1"/>
      <w:tblBorders>
        <w:top w:val="single" w:color="FFFFFF" w:themeColor="background1" w:sz="4" w:space="0"/>
        <w:left w:val="single" w:color="FFFFFF" w:themeColor="background1" w:sz="4" w:space="0"/>
        <w:bottom w:val="single" w:color="FFFFFF" w:themeColor="background1" w:sz="4" w:space="0"/>
        <w:right w:val="single" w:color="FFFFFF" w:themeColor="background1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left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left w:val="single" w:color="FFFFFF" w:themeColor="background1" w:sz="4" w:space="0"/>
          <w:bottom w:val="single" w:color="FFFFFF" w:themeColor="background1" w:sz="4" w:space="0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table" w:styleId="GridTable5Dark-Accent2">
    <w:name w:val="Grid Table 5 Dark Accent 2"/>
    <w:basedOn w:val="TableNormal"/>
    <w:uiPriority w:val="50"/>
    <w:rsid w:val="007A7470"/>
    <w:pPr>
      <w:spacing w:after="0" w:line="240" w:lineRule="auto"/>
    </w:pPr>
    <w:tblPr>
      <w:tblStyleRowBandSize w:val="1"/>
      <w:tblStyleColBandSize w:val="1"/>
      <w:tblBorders>
        <w:top w:val="single" w:color="FFFFFF" w:themeColor="background1" w:sz="4" w:space="0"/>
        <w:left w:val="single" w:color="FFFFFF" w:themeColor="background1" w:sz="4" w:space="0"/>
        <w:bottom w:val="single" w:color="FFFFFF" w:themeColor="background1" w:sz="4" w:space="0"/>
        <w:right w:val="single" w:color="FFFFFF" w:themeColor="background1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left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left w:val="single" w:color="FFFFFF" w:themeColor="background1" w:sz="4" w:space="0"/>
          <w:bottom w:val="single" w:color="FFFFFF" w:themeColor="background1" w:sz="4" w:space="0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GridTable6Colorful-Accent2">
    <w:name w:val="Grid Table 6 Colorful Accent 2"/>
    <w:basedOn w:val="TableNormal"/>
    <w:uiPriority w:val="51"/>
    <w:rsid w:val="007A7470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color="F4B083" w:themeColor="accent2" w:themeTint="99" w:sz="4" w:space="0"/>
        <w:left w:val="single" w:color="F4B083" w:themeColor="accent2" w:themeTint="99" w:sz="4" w:space="0"/>
        <w:bottom w:val="single" w:color="F4B083" w:themeColor="accent2" w:themeTint="99" w:sz="4" w:space="0"/>
        <w:right w:val="single" w:color="F4B083" w:themeColor="accent2" w:themeTint="99" w:sz="4" w:space="0"/>
        <w:insideH w:val="single" w:color="F4B083" w:themeColor="accent2" w:themeTint="99" w:sz="4" w:space="0"/>
        <w:insideV w:val="single" w:color="F4B083" w:themeColor="accent2" w:themeTint="99" w:sz="4" w:space="0"/>
      </w:tblBorders>
    </w:tblPr>
    <w:tblStylePr w:type="firstRow">
      <w:rPr>
        <w:b/>
        <w:bCs/>
      </w:rPr>
      <w:tblPr/>
      <w:tcPr>
        <w:tcBorders>
          <w:bottom w:val="single" w:color="F4B083" w:themeColor="accent2" w:themeTint="99" w:sz="12" w:space="0"/>
        </w:tcBorders>
      </w:tcPr>
    </w:tblStylePr>
    <w:tblStylePr w:type="lastRow">
      <w:rPr>
        <w:b/>
        <w:bCs/>
      </w:rPr>
      <w:tblPr/>
      <w:tcPr>
        <w:tcBorders>
          <w:top w:val="double" w:color="F4B083" w:themeColor="accent2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2-Accent2">
    <w:name w:val="Grid Table 2 Accent 2"/>
    <w:basedOn w:val="TableNormal"/>
    <w:uiPriority w:val="47"/>
    <w:rsid w:val="007A7470"/>
    <w:pPr>
      <w:spacing w:after="0" w:line="240" w:lineRule="auto"/>
    </w:pPr>
    <w:tblPr>
      <w:tblStyleRowBandSize w:val="1"/>
      <w:tblStyleColBandSize w:val="1"/>
      <w:tblBorders>
        <w:top w:val="single" w:color="F4B083" w:themeColor="accent2" w:themeTint="99" w:sz="2" w:space="0"/>
        <w:bottom w:val="single" w:color="F4B083" w:themeColor="accent2" w:themeTint="99" w:sz="2" w:space="0"/>
        <w:insideH w:val="single" w:color="F4B083" w:themeColor="accent2" w:themeTint="99" w:sz="2" w:space="0"/>
        <w:insideV w:val="single" w:color="F4B083" w:themeColor="accent2" w:themeTint="99" w:sz="2" w:space="0"/>
      </w:tblBorders>
    </w:tblPr>
    <w:tblStylePr w:type="firstRow">
      <w:rPr>
        <w:b/>
        <w:bCs/>
      </w:rPr>
      <w:tblPr/>
      <w:tcPr>
        <w:tcBorders>
          <w:top w:val="nil"/>
          <w:bottom w:val="single" w:color="F4B083" w:themeColor="accent2" w:themeTint="99" w:sz="12" w:space="0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color="F4B083" w:themeColor="accent2" w:themeTint="99" w:sz="2" w:space="0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character" w:styleId="Heading1Char" w:customStyle="1">
    <w:name w:val="Heading 1 Char"/>
    <w:basedOn w:val="DefaultParagraphFont"/>
    <w:link w:val="Heading1"/>
    <w:uiPriority w:val="9"/>
    <w:rsid w:val="00C03B65"/>
    <w:rPr>
      <w:rFonts w:ascii="Arial" w:hAnsi="Arial" w:eastAsiaTheme="majorEastAsia" w:cstheme="majorBidi"/>
      <w:b/>
      <w:color w:val="000000" w:themeColor="text1"/>
      <w:sz w:val="32"/>
      <w:szCs w:val="32"/>
      <w:lang w:val="en-AU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90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7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8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3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6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03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71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48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87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456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95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43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24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34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6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51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4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6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61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2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818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37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10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45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66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14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246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019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29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307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221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121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136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86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64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546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97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9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81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185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8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1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900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64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14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10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60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79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44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627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14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363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124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354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112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838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22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ntTable" Target="fontTable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footer" Target="foot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eader" Target="header1.xml" Id="rId11" /><Relationship Type="http://schemas.openxmlformats.org/officeDocument/2006/relationships/numbering" Target="numbering.xml" Id="rId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theme" Target="theme/theme1.xml" Id="rId14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essica\Downloads\Letterhead%20Template.dotx" TargetMode="External"/></Relationships>
</file>

<file path=word/theme/theme1.xml><?xml version="1.0" encoding="utf-8"?>
<a:theme xmlns:a="http://schemas.openxmlformats.org/drawingml/2006/main" xmlns:thm15="http://schemas.microsoft.com/office/thememl/2012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3F4BB36563C7A40A51793D57025EA30" ma:contentTypeVersion="20" ma:contentTypeDescription="Create a new document." ma:contentTypeScope="" ma:versionID="a26ac5c80e9576d1f1378a0ad9cb8011">
  <xsd:schema xmlns:xsd="http://www.w3.org/2001/XMLSchema" xmlns:xs="http://www.w3.org/2001/XMLSchema" xmlns:p="http://schemas.microsoft.com/office/2006/metadata/properties" xmlns:ns2="15ffe8b6-7b2d-4c74-90ef-166579a4bb28" xmlns:ns3="c9ffd991-107a-46c8-aba8-a1180e8da04e" targetNamespace="http://schemas.microsoft.com/office/2006/metadata/properties" ma:root="true" ma:fieldsID="6beaedc0e33a0b20b4085b1562b0bd35" ns2:_="" ns3:_="">
    <xsd:import namespace="15ffe8b6-7b2d-4c74-90ef-166579a4bb28"/>
    <xsd:import namespace="c9ffd991-107a-46c8-aba8-a1180e8da04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Yes_x002f_No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ffe8b6-7b2d-4c74-90ef-166579a4bb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Yes_x002f_No" ma:index="20" nillable="true" ma:displayName="Yes/No" ma:default="1" ma:format="Dropdown" ma:internalName="Yes_x002f_No">
      <xsd:simpleType>
        <xsd:restriction base="dms:Boolean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fcc67aa2-d9ec-4ef8-9403-a853df1cb6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7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ffd991-107a-46c8-aba8-a1180e8da04e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ca4e12ad-2e58-497d-bec8-fd70f383647b}" ma:internalName="TaxCatchAll" ma:showField="CatchAllData" ma:web="c9ffd991-107a-46c8-aba8-a1180e8da04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9ffd991-107a-46c8-aba8-a1180e8da04e" xsi:nil="true"/>
    <lcf76f155ced4ddcb4097134ff3c332f xmlns="15ffe8b6-7b2d-4c74-90ef-166579a4bb28">
      <Terms xmlns="http://schemas.microsoft.com/office/infopath/2007/PartnerControls"/>
    </lcf76f155ced4ddcb4097134ff3c332f>
    <Yes_x002f_No xmlns="15ffe8b6-7b2d-4c74-90ef-166579a4bb28">true</Yes_x002f_No>
    <SharedWithUsers xmlns="c9ffd991-107a-46c8-aba8-a1180e8da04e">
      <UserInfo>
        <DisplayName/>
        <AccountId xsi:nil="true"/>
        <AccountType/>
      </UserInfo>
    </SharedWithUsers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87647DB-FD26-43AB-B5FB-B51DD2F0413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DBBD1D4-7029-44E5-A607-EDD4849E796E}"/>
</file>

<file path=customXml/itemProps3.xml><?xml version="1.0" encoding="utf-8"?>
<ds:datastoreItem xmlns:ds="http://schemas.openxmlformats.org/officeDocument/2006/customXml" ds:itemID="{C1EA233A-5C50-4CDF-AD28-B5E10B7600BA}">
  <ds:schemaRefs>
    <ds:schemaRef ds:uri="http://schemas.microsoft.com/office/2006/metadata/properties"/>
    <ds:schemaRef ds:uri="http://schemas.microsoft.com/office/infopath/2007/PartnerControls"/>
    <ds:schemaRef ds:uri="bbcdcee7-62e5-42fa-b691-ebf7dfb6a94f"/>
    <ds:schemaRef ds:uri="6824454a-4909-4aa7-b866-612da45473b7"/>
  </ds:schemaRefs>
</ds:datastoreItem>
</file>

<file path=customXml/itemProps4.xml><?xml version="1.0" encoding="utf-8"?>
<ds:datastoreItem xmlns:ds="http://schemas.openxmlformats.org/officeDocument/2006/customXml" ds:itemID="{47C13377-D735-462D-92DE-56A89AAFAC95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Letterhead Template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Jessica Tok</dc:creator>
  <keywords/>
  <dc:description/>
  <lastModifiedBy>Jessica Tok</lastModifiedBy>
  <revision>307</revision>
  <lastPrinted>2026-03-07T05:29:00.0000000Z</lastPrinted>
  <dcterms:created xsi:type="dcterms:W3CDTF">2026-02-11T23:27:00.0000000Z</dcterms:created>
  <dcterms:modified xsi:type="dcterms:W3CDTF">2026-03-11T04:41:13.8966985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D3F4BB36563C7A40A51793D57025EA30</vt:lpwstr>
  </property>
  <property fmtid="{D5CDD505-2E9C-101B-9397-08002B2CF9AE}" pid="4" name="_SourceUrl">
    <vt:lpwstr/>
  </property>
  <property fmtid="{D5CDD505-2E9C-101B-9397-08002B2CF9AE}" pid="5" name="_SharedFileIndex">
    <vt:lpwstr/>
  </property>
  <property fmtid="{D5CDD505-2E9C-101B-9397-08002B2CF9AE}" pid="6" name="ComplianceAssetId">
    <vt:lpwstr/>
  </property>
  <property fmtid="{D5CDD505-2E9C-101B-9397-08002B2CF9AE}" pid="7" name="_ExtendedDescription">
    <vt:lpwstr/>
  </property>
  <property fmtid="{D5CDD505-2E9C-101B-9397-08002B2CF9AE}" pid="8" name="TriggerFlowInfo">
    <vt:lpwstr/>
  </property>
</Properties>
</file>